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8AA3C9" w14:textId="0ACF54C7" w:rsidR="000D24C1" w:rsidRPr="00FA2366" w:rsidRDefault="00A41247" w:rsidP="000D24C1">
      <w:pPr>
        <w:spacing w:after="0"/>
        <w:rPr>
          <w:rFonts w:cs="Segoe UI"/>
        </w:rPr>
      </w:pPr>
      <w:r w:rsidRPr="00FA2366">
        <w:rPr>
          <w:rFonts w:cs="Segoe UI"/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645952" behindDoc="0" locked="0" layoutInCell="1" allowOverlap="1" wp14:anchorId="00253A44" wp14:editId="66EA0820">
                <wp:simplePos x="0" y="0"/>
                <wp:positionH relativeFrom="column">
                  <wp:posOffset>-231140</wp:posOffset>
                </wp:positionH>
                <wp:positionV relativeFrom="paragraph">
                  <wp:posOffset>4445</wp:posOffset>
                </wp:positionV>
                <wp:extent cx="2971800" cy="2524125"/>
                <wp:effectExtent l="0" t="0" r="0" b="0"/>
                <wp:wrapSquare wrapText="bothSides"/>
                <wp:docPr id="1820639152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71800" cy="2524125"/>
                          <a:chOff x="0" y="0"/>
                          <a:chExt cx="2971800" cy="2529741"/>
                        </a:xfrm>
                      </wpg:grpSpPr>
                      <wps:wsp>
                        <wps:cNvPr id="30018212" name="Text Box 1"/>
                        <wps:cNvSpPr txBox="1">
                          <a:spLocks/>
                        </wps:cNvSpPr>
                        <wps:spPr bwMode="auto">
                          <a:xfrm>
                            <a:off x="0" y="0"/>
                            <a:ext cx="2971800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3D1119B" w14:textId="77777777" w:rsidR="000D24C1" w:rsidRPr="00CB0B4C" w:rsidRDefault="000D24C1" w:rsidP="000D24C1">
                              <w:pPr>
                                <w:spacing w:before="240"/>
                                <w:jc w:val="center"/>
                                <w:rPr>
                                  <w:rFonts w:ascii="Abril Fatface Regular" w:hAnsi="Abril Fatface Regular"/>
                                  <w:sz w:val="74"/>
                                  <w:szCs w:val="72"/>
                                </w:rPr>
                              </w:pPr>
                              <w:r w:rsidRPr="009A796E">
                                <w:rPr>
                                  <w:rFonts w:ascii="Abril Fatface Regular" w:hAnsi="Abril Fatface Regular"/>
                                  <w:b/>
                                  <w:bCs/>
                                  <w:color w:val="697FAF"/>
                                  <w:sz w:val="42"/>
                                  <w:szCs w:val="72"/>
                                </w:rPr>
                                <w:t>HEMANG</w:t>
                              </w:r>
                              <w:r w:rsidRPr="009A796E">
                                <w:rPr>
                                  <w:rFonts w:ascii="Abril Fatface Regular" w:hAnsi="Abril Fatface Regular"/>
                                  <w:color w:val="231912"/>
                                  <w:sz w:val="42"/>
                                  <w:szCs w:val="72"/>
                                </w:rPr>
                                <w:t xml:space="preserve"> </w:t>
                              </w:r>
                              <w:r w:rsidRPr="00CB0B4C">
                                <w:rPr>
                                  <w:rFonts w:ascii="Abril Fatface Regular" w:hAnsi="Abril Fatface Regular"/>
                                  <w:color w:val="231912"/>
                                  <w:sz w:val="42"/>
                                  <w:szCs w:val="72"/>
                                </w:rPr>
                                <w:t>BHAVASA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1489672" name="Text Box 2"/>
                        <wps:cNvSpPr txBox="1">
                          <a:spLocks/>
                        </wps:cNvSpPr>
                        <wps:spPr bwMode="auto">
                          <a:xfrm>
                            <a:off x="228600" y="549275"/>
                            <a:ext cx="2513330" cy="365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A911834" w14:textId="06953370" w:rsidR="000D24C1" w:rsidRPr="00B433D7" w:rsidRDefault="009A796E" w:rsidP="000D24C1">
                              <w:pPr>
                                <w:jc w:val="center"/>
                                <w:rPr>
                                  <w:rFonts w:ascii="Segoe UI" w:hAnsi="Segoe UI" w:cs="Segoe UI"/>
                                  <w:i/>
                                  <w:iCs/>
                                  <w:color w:val="231912"/>
                                  <w:sz w:val="28"/>
                                  <w:szCs w:val="28"/>
                                  <w:lang w:val="en-GB"/>
                                </w:rPr>
                              </w:pPr>
                              <w:r w:rsidRPr="00B433D7">
                                <w:rPr>
                                  <w:rFonts w:ascii="Segoe UI" w:hAnsi="Segoe UI" w:cs="Segoe UI"/>
                                  <w:i/>
                                  <w:iCs/>
                                  <w:color w:val="231912"/>
                                  <w:sz w:val="28"/>
                                  <w:szCs w:val="28"/>
                                  <w:lang w:val="en-GB"/>
                                </w:rPr>
                                <w:t xml:space="preserve">AVP – </w:t>
                              </w:r>
                              <w:r w:rsidR="00AC6114" w:rsidRPr="00B433D7">
                                <w:rPr>
                                  <w:rFonts w:ascii="Segoe UI" w:hAnsi="Segoe UI" w:cs="Segoe UI"/>
                                  <w:i/>
                                  <w:iCs/>
                                  <w:color w:val="231912"/>
                                  <w:sz w:val="28"/>
                                  <w:szCs w:val="28"/>
                                  <w:lang w:val="en-GB"/>
                                </w:rPr>
                                <w:t xml:space="preserve">Lead </w:t>
                              </w:r>
                              <w:r w:rsidR="00B433D7" w:rsidRPr="00B433D7">
                                <w:rPr>
                                  <w:rFonts w:ascii="Segoe UI" w:hAnsi="Segoe UI" w:cs="Segoe UI"/>
                                  <w:i/>
                                  <w:iCs/>
                                  <w:color w:val="231912"/>
                                  <w:sz w:val="28"/>
                                  <w:szCs w:val="28"/>
                                  <w:lang w:val="en-GB"/>
                                </w:rPr>
                                <w:t>Tableau Architec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79543483" name="Text Box 4"/>
                        <wps:cNvSpPr txBox="1">
                          <a:spLocks/>
                        </wps:cNvSpPr>
                        <wps:spPr bwMode="auto">
                          <a:xfrm>
                            <a:off x="457200" y="908899"/>
                            <a:ext cx="2057400" cy="16208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F8B3E51" w14:textId="77777777" w:rsidR="000D24C1" w:rsidRDefault="00F965DA" w:rsidP="000D24C1">
                              <w:pPr>
                                <w:jc w:val="center"/>
                              </w:pPr>
                              <w:r>
                                <w:rPr>
                                  <w:noProof/>
                                  <w:lang w:eastAsia="en-US"/>
                                </w:rPr>
                                <w:drawing>
                                  <wp:inline distT="0" distB="0" distL="0" distR="0" wp14:anchorId="64A8D104" wp14:editId="6BC8297D">
                                    <wp:extent cx="1065892" cy="1349375"/>
                                    <wp:effectExtent l="12700" t="12700" r="39370" b="34925"/>
                                    <wp:docPr id="1092222330" name="Picture 1092222330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876195854" name="Picture 1876195854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8"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073980" cy="1359614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 cmpd="sng">
                                              <a:solidFill>
                                                <a:srgbClr val="000000"/>
                                              </a:solidFill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  <a:effectLst>
                                              <a:outerShdw dist="35921" dir="2700000" algn="ctr" rotWithShape="0">
                                                <a:srgbClr val="808080"/>
                                              </a:outerShdw>
                                            </a:effectLst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253A44" id="Group 21" o:spid="_x0000_s1026" style="position:absolute;margin-left:-18.2pt;margin-top:.35pt;width:234pt;height:198.75pt;z-index:251645952" coordsize="29718,2529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&#13;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7" type="#_x0000_t202" style="position:absolute;width:29718;height:6858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" filled="f" stroked="f">
                  <v:path arrowok="t"/>
                  <v:textbox>
                    <w:txbxContent>
                      <w:p w14:paraId="53D1119B" w14:textId="77777777" w:rsidR="000D24C1" w:rsidRPr="00CB0B4C" w:rsidRDefault="000D24C1" w:rsidP="000D24C1">
                        <w:pPr>
                          <w:spacing w:before="240"/>
                          <w:jc w:val="center"/>
                          <w:rPr>
                            <w:rFonts w:ascii="Abril Fatface Regular" w:hAnsi="Abril Fatface Regular"/>
                            <w:sz w:val="74"/>
                            <w:szCs w:val="72"/>
                          </w:rPr>
                        </w:pPr>
                        <w:r w:rsidRPr="009A796E">
                          <w:rPr>
                            <w:rFonts w:ascii="Abril Fatface Regular" w:hAnsi="Abril Fatface Regular"/>
                            <w:b/>
                            <w:bCs/>
                            <w:color w:val="697FAF"/>
                            <w:sz w:val="42"/>
                            <w:szCs w:val="72"/>
                          </w:rPr>
                          <w:t>HEMANG</w:t>
                        </w:r>
                        <w:r w:rsidRPr="009A796E">
                          <w:rPr>
                            <w:rFonts w:ascii="Abril Fatface Regular" w:hAnsi="Abril Fatface Regular"/>
                            <w:color w:val="231912"/>
                            <w:sz w:val="42"/>
                            <w:szCs w:val="72"/>
                          </w:rPr>
                          <w:t xml:space="preserve"> </w:t>
                        </w:r>
                        <w:r w:rsidRPr="00CB0B4C">
                          <w:rPr>
                            <w:rFonts w:ascii="Abril Fatface Regular" w:hAnsi="Abril Fatface Regular"/>
                            <w:color w:val="231912"/>
                            <w:sz w:val="42"/>
                            <w:szCs w:val="72"/>
                          </w:rPr>
                          <w:t>BHAVASAR</w:t>
                        </w:r>
                      </w:p>
                    </w:txbxContent>
                  </v:textbox>
                </v:shape>
                <v:shape id="Text Box 2" o:spid="_x0000_s1028" type="#_x0000_t202" style="position:absolute;left:2286;top:5492;width:25133;height:365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" filled="f" stroked="f">
                  <v:path arrowok="t"/>
                  <v:textbox>
                    <w:txbxContent>
                      <w:p w14:paraId="2A911834" w14:textId="06953370" w:rsidR="000D24C1" w:rsidRPr="00B433D7" w:rsidRDefault="009A796E" w:rsidP="000D24C1">
                        <w:pPr>
                          <w:jc w:val="center"/>
                          <w:rPr>
                            <w:rFonts w:ascii="Segoe UI" w:hAnsi="Segoe UI" w:cs="Segoe UI"/>
                            <w:i/>
                            <w:iCs/>
                            <w:color w:val="231912"/>
                            <w:sz w:val="28"/>
                            <w:szCs w:val="28"/>
                            <w:lang w:val="en-GB"/>
                          </w:rPr>
                        </w:pPr>
                        <w:r w:rsidRPr="00B433D7">
                          <w:rPr>
                            <w:rFonts w:ascii="Segoe UI" w:hAnsi="Segoe UI" w:cs="Segoe UI"/>
                            <w:i/>
                            <w:iCs/>
                            <w:color w:val="231912"/>
                            <w:sz w:val="28"/>
                            <w:szCs w:val="28"/>
                            <w:lang w:val="en-GB"/>
                          </w:rPr>
                          <w:t xml:space="preserve">AVP – </w:t>
                        </w:r>
                        <w:r w:rsidR="00AC6114" w:rsidRPr="00B433D7">
                          <w:rPr>
                            <w:rFonts w:ascii="Segoe UI" w:hAnsi="Segoe UI" w:cs="Segoe UI"/>
                            <w:i/>
                            <w:iCs/>
                            <w:color w:val="231912"/>
                            <w:sz w:val="28"/>
                            <w:szCs w:val="28"/>
                            <w:lang w:val="en-GB"/>
                          </w:rPr>
                          <w:t xml:space="preserve">Lead </w:t>
                        </w:r>
                        <w:r w:rsidR="00B433D7" w:rsidRPr="00B433D7">
                          <w:rPr>
                            <w:rFonts w:ascii="Segoe UI" w:hAnsi="Segoe UI" w:cs="Segoe UI"/>
                            <w:i/>
                            <w:iCs/>
                            <w:color w:val="231912"/>
                            <w:sz w:val="28"/>
                            <w:szCs w:val="28"/>
                            <w:lang w:val="en-GB"/>
                          </w:rPr>
                          <w:t>Tableau Architect</w:t>
                        </w:r>
                      </w:p>
                    </w:txbxContent>
                  </v:textbox>
                </v:shape>
                <v:shape id="Text Box 4" o:spid="_x0000_s1029" type="#_x0000_t202" style="position:absolute;left:4572;top:9088;width:20574;height:1620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" filled="f" stroked="f">
                  <v:path arrowok="t"/>
                  <v:textbox>
                    <w:txbxContent>
                      <w:p w14:paraId="6F8B3E51" w14:textId="77777777" w:rsidR="000D24C1" w:rsidRDefault="00F965DA" w:rsidP="000D24C1">
                        <w:pPr>
                          <w:jc w:val="center"/>
                        </w:pPr>
                        <w:r>
                          <w:rPr>
                            <w:noProof/>
                            <w:lang w:eastAsia="en-US"/>
                          </w:rPr>
                          <w:drawing>
                            <wp:inline distT="0" distB="0" distL="0" distR="0" wp14:anchorId="64A8D104" wp14:editId="6BC8297D">
                              <wp:extent cx="1065892" cy="1349375"/>
                              <wp:effectExtent l="12700" t="12700" r="39370" b="34925"/>
                              <wp:docPr id="1092222330" name="Picture 1092222330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876195854" name="Picture 1876195854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8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073980" cy="1359614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 cmpd="sng">
                                        <a:solidFill>
                                          <a:srgbClr val="000000"/>
                                        </a:solidFill>
                                        <a:miter lim="800000"/>
                                        <a:headEnd/>
                                        <a:tailEnd/>
                                      </a:ln>
                                      <a:effectLst>
                                        <a:outerShdw dist="35921" dir="2700000" algn="ctr" rotWithShape="0">
                                          <a:srgbClr val="808080"/>
                                        </a:outerShdw>
                                      </a:effectLst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8B4EB6" w:rsidRPr="00FA2366">
        <w:rPr>
          <w:rFonts w:cs="Segoe UI"/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651072" behindDoc="0" locked="0" layoutInCell="1" allowOverlap="1" wp14:anchorId="35F023E7" wp14:editId="0696CD0C">
                <wp:simplePos x="0" y="0"/>
                <wp:positionH relativeFrom="column">
                  <wp:posOffset>2941320</wp:posOffset>
                </wp:positionH>
                <wp:positionV relativeFrom="paragraph">
                  <wp:posOffset>0</wp:posOffset>
                </wp:positionV>
                <wp:extent cx="4200525" cy="3668395"/>
                <wp:effectExtent l="0" t="0" r="0" b="0"/>
                <wp:wrapThrough wrapText="bothSides">
                  <wp:wrapPolygon edited="0">
                    <wp:start x="705" y="236"/>
                    <wp:lineTo x="705" y="1888"/>
                    <wp:lineTo x="4790" y="1888"/>
                    <wp:lineTo x="4790" y="1182"/>
                    <wp:lineTo x="21757" y="295"/>
                    <wp:lineTo x="21757" y="236"/>
                    <wp:lineTo x="705" y="236"/>
                  </wp:wrapPolygon>
                </wp:wrapThrough>
                <wp:docPr id="1822321338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200525" cy="3668395"/>
                          <a:chOff x="-101600" y="157952"/>
                          <a:chExt cx="3776030" cy="2940050"/>
                        </a:xfrm>
                      </wpg:grpSpPr>
                      <wps:wsp>
                        <wps:cNvPr id="42875281" name="Straight Connector 3"/>
                        <wps:cNvCnPr>
                          <a:cxnSpLocks/>
                        </wps:cNvCnPr>
                        <wps:spPr bwMode="auto">
                          <a:xfrm>
                            <a:off x="-315" y="189135"/>
                            <a:ext cx="3674745" cy="1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231912"/>
                            </a:solidFill>
                            <a:prstDash val="sys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86369472" name="Rectangle 6"/>
                        <wps:cNvSpPr>
                          <a:spLocks/>
                        </wps:cNvSpPr>
                        <wps:spPr bwMode="auto">
                          <a:xfrm>
                            <a:off x="-599" y="255653"/>
                            <a:ext cx="457701" cy="145155"/>
                          </a:xfrm>
                          <a:prstGeom prst="rect">
                            <a:avLst/>
                          </a:prstGeom>
                          <a:solidFill>
                            <a:srgbClr val="697FAF"/>
                          </a:solidFill>
                          <a:ln w="9525">
                            <a:solidFill>
                              <a:srgbClr val="4A7EBB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2086080648" name="Text Box 7"/>
                        <wps:cNvSpPr txBox="1">
                          <a:spLocks/>
                        </wps:cNvSpPr>
                        <wps:spPr bwMode="auto">
                          <a:xfrm>
                            <a:off x="404825" y="157952"/>
                            <a:ext cx="3265807" cy="3614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02DE745" w14:textId="77777777" w:rsidR="000D24C1" w:rsidRPr="00F10ABD" w:rsidRDefault="000D24C1" w:rsidP="000D24C1">
                              <w:pPr>
                                <w:spacing w:after="0"/>
                                <w:rPr>
                                  <w:rFonts w:ascii="Segoe UI" w:hAnsi="Segoe UI" w:cs="Segoe UI"/>
                                  <w:sz w:val="36"/>
                                  <w:szCs w:val="36"/>
                                </w:rPr>
                              </w:pPr>
                              <w:r w:rsidRPr="00F10ABD">
                                <w:rPr>
                                  <w:rFonts w:ascii="Segoe UI" w:hAnsi="Segoe UI" w:cs="Segoe UI"/>
                                  <w:sz w:val="36"/>
                                  <w:szCs w:val="36"/>
                                </w:rPr>
                                <w:t>Summar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3148614" name="Text Box 8"/>
                        <wps:cNvSpPr txBox="1">
                          <a:spLocks/>
                        </wps:cNvSpPr>
                        <wps:spPr bwMode="auto">
                          <a:xfrm>
                            <a:off x="-101600" y="509922"/>
                            <a:ext cx="3708240" cy="2588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722E47F" w14:textId="035D9F56" w:rsidR="000D24C1" w:rsidRPr="00DA2366" w:rsidRDefault="00FA18FD" w:rsidP="004B1F98">
                              <w:pPr>
                                <w:numPr>
                                  <w:ilvl w:val="0"/>
                                  <w:numId w:val="20"/>
                                </w:numPr>
                                <w:spacing w:after="0" w:line="276" w:lineRule="auto"/>
                                <w:ind w:left="170" w:hanging="170"/>
                                <w:jc w:val="both"/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</w:pPr>
                              <w:r w:rsidRPr="00FF1735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2"/>
                                </w:rPr>
                                <w:t>11</w:t>
                              </w:r>
                              <w:r w:rsidR="000D24C1" w:rsidRPr="00FF1735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2"/>
                                </w:rPr>
                                <w:t>+</w:t>
                              </w:r>
                              <w:r w:rsidR="000D24C1" w:rsidRPr="00FF1735">
                                <w:rPr>
                                  <w:rFonts w:ascii="Segoe UI" w:hAnsi="Segoe UI" w:cs="Segoe UI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 w:rsidR="000D24C1" w:rsidRPr="00F531D2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years</w:t>
                              </w:r>
                              <w:r w:rsidR="000D24C1" w:rsidRPr="00DA2366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 of hands-on expertise </w:t>
                              </w:r>
                              <w:r w:rsidR="00F531D2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on BI </w:t>
                              </w:r>
                              <w:r w:rsidR="00FF1735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Tool</w:t>
                              </w:r>
                            </w:p>
                            <w:p w14:paraId="30A49096" w14:textId="07922591" w:rsidR="000D24C1" w:rsidRDefault="00F531D2" w:rsidP="004B1F98">
                              <w:pPr>
                                <w:numPr>
                                  <w:ilvl w:val="0"/>
                                  <w:numId w:val="20"/>
                                </w:numPr>
                                <w:spacing w:after="0" w:line="276" w:lineRule="auto"/>
                                <w:ind w:left="170" w:hanging="170"/>
                                <w:jc w:val="both"/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</w:pPr>
                              <w:r w:rsidRPr="00FF1735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2"/>
                                </w:rPr>
                                <w:t xml:space="preserve">Knowledge </w:t>
                              </w:r>
                              <w:r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of</w:t>
                              </w:r>
                              <w:r w:rsidR="000D24C1" w:rsidRPr="00DA2366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 w:rsidR="00EA61D4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too</w:t>
                              </w:r>
                              <w:r w:rsidR="00091DCB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g</w:t>
                              </w:r>
                              <w:r w:rsidR="00EA61D4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ls</w:t>
                              </w:r>
                              <w:proofErr w:type="spellEnd"/>
                              <w:r w:rsidR="000D24C1" w:rsidRPr="00DA2366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 such as </w:t>
                              </w:r>
                              <w:r w:rsidR="00C111D1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Google Cloud AI, </w:t>
                              </w:r>
                              <w:proofErr w:type="spellStart"/>
                              <w:r w:rsidR="00C111D1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Dialogflow</w:t>
                              </w:r>
                              <w:proofErr w:type="spellEnd"/>
                              <w:r w:rsidR="00C111D1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, Looker,</w:t>
                              </w:r>
                              <w:r w:rsidR="009907F4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 Data Studio</w:t>
                              </w:r>
                              <w:r w:rsidR="00C111D1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, </w:t>
                              </w:r>
                              <w:proofErr w:type="spellStart"/>
                              <w:r w:rsidR="00C111D1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Tensorflow</w:t>
                              </w:r>
                              <w:proofErr w:type="spellEnd"/>
                              <w:r w:rsidR="00C111D1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, </w:t>
                              </w:r>
                              <w:r w:rsidR="00091DCB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Google Cloud and Azure</w:t>
                              </w:r>
                            </w:p>
                            <w:p w14:paraId="6A311CB5" w14:textId="39B66721" w:rsidR="00EA61D4" w:rsidRPr="00DA2366" w:rsidRDefault="00EA61D4" w:rsidP="004B1F98">
                              <w:pPr>
                                <w:numPr>
                                  <w:ilvl w:val="0"/>
                                  <w:numId w:val="20"/>
                                </w:numPr>
                                <w:spacing w:after="0" w:line="276" w:lineRule="auto"/>
                                <w:ind w:left="170" w:hanging="170"/>
                                <w:jc w:val="both"/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</w:pPr>
                              <w:r w:rsidRPr="00EA61D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2"/>
                                </w:rPr>
                                <w:t>D</w:t>
                              </w:r>
                              <w:r w:rsidRPr="00EA61D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2"/>
                                </w:rPr>
                                <w:t>omain expertise</w:t>
                              </w:r>
                              <w:r w:rsidRPr="00EA61D4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 spans across industries, including finance, healthcare, marketing, e-commerce, and more</w:t>
                              </w:r>
                            </w:p>
                            <w:p w14:paraId="344BAA07" w14:textId="5D26C718" w:rsidR="000D24C1" w:rsidRDefault="00F531D2" w:rsidP="004B1F98">
                              <w:pPr>
                                <w:numPr>
                                  <w:ilvl w:val="0"/>
                                  <w:numId w:val="20"/>
                                </w:numPr>
                                <w:spacing w:after="0" w:line="276" w:lineRule="auto"/>
                                <w:ind w:left="170" w:hanging="170"/>
                                <w:jc w:val="both"/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</w:pPr>
                              <w:r w:rsidRPr="00FF1735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2"/>
                                </w:rPr>
                                <w:t>Winner</w:t>
                              </w:r>
                              <w:r w:rsidRPr="009A796E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20"/>
                                </w:rPr>
                                <w:t xml:space="preserve"> </w:t>
                              </w:r>
                              <w:r w:rsidR="004B1F98" w:rsidRPr="004B1F98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of the first ever worldwide hackathon </w:t>
                              </w:r>
                              <w:r w:rsidR="004B1F98" w:rsidRPr="004B1F98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organized</w:t>
                              </w:r>
                              <w:r w:rsidR="004B1F98" w:rsidRPr="004B1F98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 by Tableau</w:t>
                              </w:r>
                            </w:p>
                            <w:p w14:paraId="06E4C053" w14:textId="259F425E" w:rsidR="008432B2" w:rsidRDefault="008432B2" w:rsidP="004B1F98">
                              <w:pPr>
                                <w:numPr>
                                  <w:ilvl w:val="0"/>
                                  <w:numId w:val="20"/>
                                </w:numPr>
                                <w:spacing w:after="0" w:line="276" w:lineRule="auto"/>
                                <w:ind w:left="170" w:hanging="170"/>
                                <w:jc w:val="both"/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A</w:t>
                              </w:r>
                              <w:r w:rsidRPr="008432B2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ccomplished </w:t>
                              </w:r>
                              <w:r w:rsidRPr="008432B2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2"/>
                                </w:rPr>
                                <w:t>483 Global Rank</w:t>
                              </w:r>
                              <w:r w:rsidRPr="008432B2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 in Two Sigma's Halite III open-source AI challenge. More than 5 million Halite III games were played by bots over the course of </w:t>
                              </w:r>
                              <w:r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3</w:t>
                              </w:r>
                              <w:r w:rsidRPr="008432B2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 months</w:t>
                              </w:r>
                            </w:p>
                            <w:p w14:paraId="3EDDC44E" w14:textId="5689FE11" w:rsidR="004D1579" w:rsidRPr="00DA2366" w:rsidRDefault="008432B2" w:rsidP="004B1F98">
                              <w:pPr>
                                <w:numPr>
                                  <w:ilvl w:val="0"/>
                                  <w:numId w:val="20"/>
                                </w:numPr>
                                <w:spacing w:after="0" w:line="276" w:lineRule="auto"/>
                                <w:ind w:left="170" w:hanging="170"/>
                                <w:jc w:val="both"/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Designed</w:t>
                              </w:r>
                              <w:r w:rsidR="004D1579" w:rsidRPr="00DA2366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4D1579" w:rsidRPr="004D1579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2"/>
                                </w:rPr>
                                <w:t xml:space="preserve">voice &amp; motions enabled </w:t>
                              </w:r>
                              <w:r w:rsidR="004D1579" w:rsidRPr="00DA2366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Tableau dashboards using JavaScript</w:t>
                              </w:r>
                            </w:p>
                            <w:p w14:paraId="5CC0A8AB" w14:textId="77777777" w:rsidR="004D1579" w:rsidRPr="00DA2366" w:rsidRDefault="004D1579" w:rsidP="004B1F98">
                              <w:pPr>
                                <w:numPr>
                                  <w:ilvl w:val="0"/>
                                  <w:numId w:val="20"/>
                                </w:numPr>
                                <w:spacing w:after="0" w:line="276" w:lineRule="auto"/>
                                <w:ind w:left="170" w:hanging="170"/>
                                <w:jc w:val="both"/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</w:pPr>
                              <w:r w:rsidRPr="00DA2366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Created </w:t>
                              </w:r>
                              <w:r w:rsidRPr="004D1579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2"/>
                                </w:rPr>
                                <w:t>Tableau Server data model</w:t>
                              </w:r>
                              <w:r w:rsidRPr="00DA2366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 using Tableau PostgreSQL tables</w:t>
                              </w:r>
                            </w:p>
                            <w:p w14:paraId="66139B22" w14:textId="77777777" w:rsidR="004D1579" w:rsidRPr="00DA2366" w:rsidRDefault="004D1579" w:rsidP="004B1F98">
                              <w:pPr>
                                <w:numPr>
                                  <w:ilvl w:val="0"/>
                                  <w:numId w:val="20"/>
                                </w:numPr>
                                <w:spacing w:after="0" w:line="276" w:lineRule="auto"/>
                                <w:ind w:left="170" w:hanging="170"/>
                                <w:jc w:val="both"/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</w:pPr>
                              <w:r w:rsidRPr="00DA2366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Expertise in </w:t>
                              </w:r>
                              <w:r w:rsidRPr="004D1579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2"/>
                                </w:rPr>
                                <w:t>performance improvement</w:t>
                              </w:r>
                              <w:r w:rsidRPr="00DA2366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, and shaping data in Tableau</w:t>
                              </w:r>
                            </w:p>
                            <w:p w14:paraId="19336097" w14:textId="74824BA9" w:rsidR="004D1579" w:rsidRPr="004D1579" w:rsidRDefault="004D1579" w:rsidP="004B1F98">
                              <w:pPr>
                                <w:numPr>
                                  <w:ilvl w:val="0"/>
                                  <w:numId w:val="20"/>
                                </w:numPr>
                                <w:spacing w:after="0" w:line="276" w:lineRule="auto"/>
                                <w:ind w:left="170" w:hanging="170"/>
                                <w:jc w:val="both"/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</w:pPr>
                              <w:r w:rsidRPr="00DA2366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Solved complex scenarios as a member of </w:t>
                              </w:r>
                              <w:r w:rsidRPr="004D1579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2"/>
                                </w:rPr>
                                <w:t>Tableau COE</w:t>
                              </w:r>
                              <w:r w:rsidRPr="00DA2366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 team in the organizations. Along with </w:t>
                              </w:r>
                              <w:r w:rsidR="00B11926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mentored</w:t>
                              </w:r>
                              <w:r w:rsidRPr="00DA2366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B11926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team members and </w:t>
                              </w:r>
                              <w:r w:rsidR="00B11926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client </w:t>
                              </w:r>
                              <w:r w:rsidR="00B11926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level, resulting in 38% average growth in their performance</w:t>
                              </w:r>
                            </w:p>
                            <w:p w14:paraId="0C02398A" w14:textId="77777777" w:rsidR="000D24C1" w:rsidRPr="00DA2366" w:rsidRDefault="000D24C1" w:rsidP="004B1F98">
                              <w:pPr>
                                <w:numPr>
                                  <w:ilvl w:val="0"/>
                                  <w:numId w:val="20"/>
                                </w:numPr>
                                <w:spacing w:after="0" w:line="276" w:lineRule="auto"/>
                                <w:ind w:left="170" w:hanging="170"/>
                                <w:jc w:val="both"/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</w:pPr>
                              <w:r w:rsidRPr="00DA2366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Awarded by Rajasthan Government to achieve </w:t>
                              </w:r>
                              <w:r w:rsidRPr="00FF1735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2"/>
                                </w:rPr>
                                <w:t>AIR 478</w:t>
                              </w:r>
                              <w:r w:rsidRPr="00FF1735">
                                <w:rPr>
                                  <w:rFonts w:ascii="Segoe UI" w:hAnsi="Segoe UI" w:cs="Segoe UI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 w:rsidRPr="00DA2366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in GATE-2008 exa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5F023E7" id="Group 17" o:spid="_x0000_s1030" style="position:absolute;margin-left:231.6pt;margin-top:0;width:330.75pt;height:288.85pt;z-index:251651072;mso-width-relative:margin;mso-height-relative:margin" coordorigin="-1016,1579" coordsize="37760,294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">
                <v:line id="Straight Connector 3" o:spid="_x0000_s1031" style="position:absolute;visibility:visible;mso-wrap-style:square" from="-3,1891" to="36744,1891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" strokecolor="#231912">
                  <v:stroke dashstyle="3 1"/>
                  <o:lock v:ext="edit" shapetype="f"/>
                </v:line>
                <v:rect id="Rectangle 6" o:spid="_x0000_s1032" style="position:absolute;left:-5;top:2556;width:4576;height:1452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" fillcolor="#697faf" strokecolor="#4a7ebb">
                  <v:path arrowok="t"/>
                </v:rect>
                <v:shape id="_x0000_s1033" type="#_x0000_t202" style="position:absolute;left:4048;top:1579;width:32658;height:361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" filled="f" stroked="f">
                  <v:path arrowok="t"/>
                  <v:textbox>
                    <w:txbxContent>
                      <w:p w14:paraId="502DE745" w14:textId="77777777" w:rsidR="000D24C1" w:rsidRPr="00F10ABD" w:rsidRDefault="000D24C1" w:rsidP="000D24C1">
                        <w:pPr>
                          <w:spacing w:after="0"/>
                          <w:rPr>
                            <w:rFonts w:ascii="Segoe UI" w:hAnsi="Segoe UI" w:cs="Segoe UI"/>
                            <w:sz w:val="36"/>
                            <w:szCs w:val="36"/>
                          </w:rPr>
                        </w:pPr>
                        <w:r w:rsidRPr="00F10ABD">
                          <w:rPr>
                            <w:rFonts w:ascii="Segoe UI" w:hAnsi="Segoe UI" w:cs="Segoe UI"/>
                            <w:sz w:val="36"/>
                            <w:szCs w:val="36"/>
                          </w:rPr>
                          <w:t>Summary</w:t>
                        </w:r>
                      </w:p>
                    </w:txbxContent>
                  </v:textbox>
                </v:shape>
                <v:shape id="_x0000_s1034" type="#_x0000_t202" style="position:absolute;left:-1016;top:5099;width:37082;height:2588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" filled="f" stroked="f">
                  <v:path arrowok="t"/>
                  <v:textbox>
                    <w:txbxContent>
                      <w:p w14:paraId="1722E47F" w14:textId="035D9F56" w:rsidR="000D24C1" w:rsidRPr="00DA2366" w:rsidRDefault="00FA18FD" w:rsidP="004B1F98">
                        <w:pPr>
                          <w:numPr>
                            <w:ilvl w:val="0"/>
                            <w:numId w:val="20"/>
                          </w:numPr>
                          <w:spacing w:after="0" w:line="276" w:lineRule="auto"/>
                          <w:ind w:left="170" w:hanging="170"/>
                          <w:jc w:val="both"/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</w:pPr>
                        <w:r w:rsidRPr="00FF1735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2"/>
                          </w:rPr>
                          <w:t>11</w:t>
                        </w:r>
                        <w:r w:rsidR="000D24C1" w:rsidRPr="00FF1735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2"/>
                          </w:rPr>
                          <w:t>+</w:t>
                        </w:r>
                        <w:r w:rsidR="000D24C1" w:rsidRPr="00FF1735">
                          <w:rPr>
                            <w:rFonts w:ascii="Segoe UI" w:hAnsi="Segoe UI" w:cs="Segoe UI"/>
                            <w:sz w:val="16"/>
                            <w:szCs w:val="16"/>
                          </w:rPr>
                          <w:t xml:space="preserve"> </w:t>
                        </w:r>
                        <w:r w:rsidR="000D24C1" w:rsidRPr="00F531D2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years</w:t>
                        </w:r>
                        <w:r w:rsidR="000D24C1" w:rsidRPr="00DA2366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 of hands-on expertise </w:t>
                        </w:r>
                        <w:r w:rsidR="00F531D2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on BI </w:t>
                        </w:r>
                        <w:r w:rsidR="00FF1735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Tool</w:t>
                        </w:r>
                      </w:p>
                      <w:p w14:paraId="30A49096" w14:textId="07922591" w:rsidR="000D24C1" w:rsidRDefault="00F531D2" w:rsidP="004B1F98">
                        <w:pPr>
                          <w:numPr>
                            <w:ilvl w:val="0"/>
                            <w:numId w:val="20"/>
                          </w:numPr>
                          <w:spacing w:after="0" w:line="276" w:lineRule="auto"/>
                          <w:ind w:left="170" w:hanging="170"/>
                          <w:jc w:val="both"/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</w:pPr>
                        <w:r w:rsidRPr="00FF1735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2"/>
                          </w:rPr>
                          <w:t xml:space="preserve">Knowledge </w:t>
                        </w:r>
                        <w:r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of</w:t>
                        </w:r>
                        <w:r w:rsidR="000D24C1" w:rsidRPr="00DA2366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 </w:t>
                        </w:r>
                        <w:proofErr w:type="spellStart"/>
                        <w:r w:rsidR="00EA61D4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too</w:t>
                        </w:r>
                        <w:r w:rsidR="00091DCB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g</w:t>
                        </w:r>
                        <w:r w:rsidR="00EA61D4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ls</w:t>
                        </w:r>
                        <w:proofErr w:type="spellEnd"/>
                        <w:r w:rsidR="000D24C1" w:rsidRPr="00DA2366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 such as </w:t>
                        </w:r>
                        <w:r w:rsidR="00C111D1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Google Cloud AI, </w:t>
                        </w:r>
                        <w:proofErr w:type="spellStart"/>
                        <w:r w:rsidR="00C111D1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Dialogflow</w:t>
                        </w:r>
                        <w:proofErr w:type="spellEnd"/>
                        <w:r w:rsidR="00C111D1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, Looker,</w:t>
                        </w:r>
                        <w:r w:rsidR="009907F4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 Data Studio</w:t>
                        </w:r>
                        <w:r w:rsidR="00C111D1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, </w:t>
                        </w:r>
                        <w:proofErr w:type="spellStart"/>
                        <w:r w:rsidR="00C111D1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Tensorflow</w:t>
                        </w:r>
                        <w:proofErr w:type="spellEnd"/>
                        <w:r w:rsidR="00C111D1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, </w:t>
                        </w:r>
                        <w:r w:rsidR="00091DCB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Google Cloud and Azure</w:t>
                        </w:r>
                      </w:p>
                      <w:p w14:paraId="6A311CB5" w14:textId="39B66721" w:rsidR="00EA61D4" w:rsidRPr="00DA2366" w:rsidRDefault="00EA61D4" w:rsidP="004B1F98">
                        <w:pPr>
                          <w:numPr>
                            <w:ilvl w:val="0"/>
                            <w:numId w:val="20"/>
                          </w:numPr>
                          <w:spacing w:after="0" w:line="276" w:lineRule="auto"/>
                          <w:ind w:left="170" w:hanging="170"/>
                          <w:jc w:val="both"/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</w:pPr>
                        <w:r w:rsidRPr="00EA61D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2"/>
                          </w:rPr>
                          <w:t>D</w:t>
                        </w:r>
                        <w:r w:rsidRPr="00EA61D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2"/>
                          </w:rPr>
                          <w:t>omain expertise</w:t>
                        </w:r>
                        <w:r w:rsidRPr="00EA61D4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 spans across industries, including finance, healthcare, marketing, e-commerce, and more</w:t>
                        </w:r>
                      </w:p>
                      <w:p w14:paraId="344BAA07" w14:textId="5D26C718" w:rsidR="000D24C1" w:rsidRDefault="00F531D2" w:rsidP="004B1F98">
                        <w:pPr>
                          <w:numPr>
                            <w:ilvl w:val="0"/>
                            <w:numId w:val="20"/>
                          </w:numPr>
                          <w:spacing w:after="0" w:line="276" w:lineRule="auto"/>
                          <w:ind w:left="170" w:hanging="170"/>
                          <w:jc w:val="both"/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</w:pPr>
                        <w:r w:rsidRPr="00FF1735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2"/>
                          </w:rPr>
                          <w:t>Winner</w:t>
                        </w:r>
                        <w:r w:rsidRPr="009A796E">
                          <w:rPr>
                            <w:rFonts w:ascii="Segoe UI" w:hAnsi="Segoe UI" w:cs="Segoe UI"/>
                            <w:b/>
                            <w:color w:val="697FAF"/>
                            <w:sz w:val="20"/>
                          </w:rPr>
                          <w:t xml:space="preserve"> </w:t>
                        </w:r>
                        <w:r w:rsidR="004B1F98" w:rsidRPr="004B1F98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of the first ever worldwide hackathon </w:t>
                        </w:r>
                        <w:r w:rsidR="004B1F98" w:rsidRPr="004B1F98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organized</w:t>
                        </w:r>
                        <w:r w:rsidR="004B1F98" w:rsidRPr="004B1F98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 by Tableau</w:t>
                        </w:r>
                      </w:p>
                      <w:p w14:paraId="06E4C053" w14:textId="259F425E" w:rsidR="008432B2" w:rsidRDefault="008432B2" w:rsidP="004B1F98">
                        <w:pPr>
                          <w:numPr>
                            <w:ilvl w:val="0"/>
                            <w:numId w:val="20"/>
                          </w:numPr>
                          <w:spacing w:after="0" w:line="276" w:lineRule="auto"/>
                          <w:ind w:left="170" w:hanging="170"/>
                          <w:jc w:val="both"/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A</w:t>
                        </w:r>
                        <w:r w:rsidRPr="008432B2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ccomplished </w:t>
                        </w:r>
                        <w:r w:rsidRPr="008432B2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2"/>
                          </w:rPr>
                          <w:t>483 Global Rank</w:t>
                        </w:r>
                        <w:r w:rsidRPr="008432B2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 in Two Sigma's Halite III open-source AI challenge. More than 5 million Halite III games were played by bots over the course of </w:t>
                        </w:r>
                        <w:r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3</w:t>
                        </w:r>
                        <w:r w:rsidRPr="008432B2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 months</w:t>
                        </w:r>
                      </w:p>
                      <w:p w14:paraId="3EDDC44E" w14:textId="5689FE11" w:rsidR="004D1579" w:rsidRPr="00DA2366" w:rsidRDefault="008432B2" w:rsidP="004B1F98">
                        <w:pPr>
                          <w:numPr>
                            <w:ilvl w:val="0"/>
                            <w:numId w:val="20"/>
                          </w:numPr>
                          <w:spacing w:after="0" w:line="276" w:lineRule="auto"/>
                          <w:ind w:left="170" w:hanging="170"/>
                          <w:jc w:val="both"/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Designed</w:t>
                        </w:r>
                        <w:r w:rsidR="004D1579" w:rsidRPr="00DA2366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 </w:t>
                        </w:r>
                        <w:r w:rsidR="004D1579" w:rsidRPr="004D1579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2"/>
                          </w:rPr>
                          <w:t xml:space="preserve">voice &amp; motions enabled </w:t>
                        </w:r>
                        <w:r w:rsidR="004D1579" w:rsidRPr="00DA2366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Tableau dashboards using JavaScript</w:t>
                        </w:r>
                      </w:p>
                      <w:p w14:paraId="5CC0A8AB" w14:textId="77777777" w:rsidR="004D1579" w:rsidRPr="00DA2366" w:rsidRDefault="004D1579" w:rsidP="004B1F98">
                        <w:pPr>
                          <w:numPr>
                            <w:ilvl w:val="0"/>
                            <w:numId w:val="20"/>
                          </w:numPr>
                          <w:spacing w:after="0" w:line="276" w:lineRule="auto"/>
                          <w:ind w:left="170" w:hanging="170"/>
                          <w:jc w:val="both"/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</w:pPr>
                        <w:r w:rsidRPr="00DA2366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Created </w:t>
                        </w:r>
                        <w:r w:rsidRPr="004D1579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2"/>
                          </w:rPr>
                          <w:t>Tableau Server data model</w:t>
                        </w:r>
                        <w:r w:rsidRPr="00DA2366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 using Tableau PostgreSQL tables</w:t>
                        </w:r>
                      </w:p>
                      <w:p w14:paraId="66139B22" w14:textId="77777777" w:rsidR="004D1579" w:rsidRPr="00DA2366" w:rsidRDefault="004D1579" w:rsidP="004B1F98">
                        <w:pPr>
                          <w:numPr>
                            <w:ilvl w:val="0"/>
                            <w:numId w:val="20"/>
                          </w:numPr>
                          <w:spacing w:after="0" w:line="276" w:lineRule="auto"/>
                          <w:ind w:left="170" w:hanging="170"/>
                          <w:jc w:val="both"/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</w:pPr>
                        <w:r w:rsidRPr="00DA2366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Expertise in </w:t>
                        </w:r>
                        <w:r w:rsidRPr="004D1579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2"/>
                          </w:rPr>
                          <w:t>performance improvement</w:t>
                        </w:r>
                        <w:r w:rsidRPr="00DA2366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, and shaping data in Tableau</w:t>
                        </w:r>
                      </w:p>
                      <w:p w14:paraId="19336097" w14:textId="74824BA9" w:rsidR="004D1579" w:rsidRPr="004D1579" w:rsidRDefault="004D1579" w:rsidP="004B1F98">
                        <w:pPr>
                          <w:numPr>
                            <w:ilvl w:val="0"/>
                            <w:numId w:val="20"/>
                          </w:numPr>
                          <w:spacing w:after="0" w:line="276" w:lineRule="auto"/>
                          <w:ind w:left="170" w:hanging="170"/>
                          <w:jc w:val="both"/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</w:pPr>
                        <w:r w:rsidRPr="00DA2366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Solved complex scenarios as a member of </w:t>
                        </w:r>
                        <w:r w:rsidRPr="004D1579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2"/>
                          </w:rPr>
                          <w:t>Tableau COE</w:t>
                        </w:r>
                        <w:r w:rsidRPr="00DA2366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 team in the organizations. Along with </w:t>
                        </w:r>
                        <w:r w:rsidR="00B11926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mentored</w:t>
                        </w:r>
                        <w:r w:rsidRPr="00DA2366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 </w:t>
                        </w:r>
                        <w:r w:rsidR="00B11926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team members and </w:t>
                        </w:r>
                        <w:r w:rsidR="00B11926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client </w:t>
                        </w:r>
                        <w:r w:rsidR="00B11926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level, resulting in 38% average growth in their performance</w:t>
                        </w:r>
                      </w:p>
                      <w:p w14:paraId="0C02398A" w14:textId="77777777" w:rsidR="000D24C1" w:rsidRPr="00DA2366" w:rsidRDefault="000D24C1" w:rsidP="004B1F98">
                        <w:pPr>
                          <w:numPr>
                            <w:ilvl w:val="0"/>
                            <w:numId w:val="20"/>
                          </w:numPr>
                          <w:spacing w:after="0" w:line="276" w:lineRule="auto"/>
                          <w:ind w:left="170" w:hanging="170"/>
                          <w:jc w:val="both"/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</w:pPr>
                        <w:r w:rsidRPr="00DA2366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Awarded by Rajasthan Government to achieve </w:t>
                        </w:r>
                        <w:r w:rsidRPr="00FF1735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2"/>
                          </w:rPr>
                          <w:t>AIR 478</w:t>
                        </w:r>
                        <w:r w:rsidRPr="00FF1735">
                          <w:rPr>
                            <w:rFonts w:ascii="Segoe UI" w:hAnsi="Segoe UI" w:cs="Segoe UI"/>
                            <w:sz w:val="16"/>
                            <w:szCs w:val="16"/>
                          </w:rPr>
                          <w:t xml:space="preserve"> </w:t>
                        </w:r>
                        <w:r w:rsidRPr="00DA2366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in GATE-2008 exam</w:t>
                        </w: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="000D24C1" w:rsidRPr="00FA2366">
        <w:rPr>
          <w:rFonts w:cs="Segoe UI"/>
        </w:rPr>
        <w:tab/>
        <w:t xml:space="preserve"> </w:t>
      </w:r>
    </w:p>
    <w:p w14:paraId="52BA0D78" w14:textId="21588E15" w:rsidR="000D24C1" w:rsidRPr="00FA2366" w:rsidRDefault="000D24C1" w:rsidP="000D24C1">
      <w:pPr>
        <w:spacing w:after="0"/>
        <w:rPr>
          <w:rFonts w:cs="Segoe UI"/>
        </w:rPr>
      </w:pPr>
    </w:p>
    <w:p w14:paraId="74652B77" w14:textId="77777777" w:rsidR="008B4EB6" w:rsidRPr="00FA2366" w:rsidRDefault="008B4EB6" w:rsidP="008B4EB6">
      <w:pPr>
        <w:rPr>
          <w:rFonts w:cs="Segoe UI"/>
        </w:rPr>
      </w:pPr>
    </w:p>
    <w:p w14:paraId="29784A57" w14:textId="77777777" w:rsidR="008B4EB6" w:rsidRPr="00FA2366" w:rsidRDefault="008B4EB6" w:rsidP="008B4EB6">
      <w:pPr>
        <w:rPr>
          <w:rFonts w:cs="Segoe UI"/>
        </w:rPr>
      </w:pPr>
    </w:p>
    <w:p w14:paraId="5CA236BC" w14:textId="77777777" w:rsidR="008B4EB6" w:rsidRPr="00FA2366" w:rsidRDefault="008B4EB6" w:rsidP="008B4EB6">
      <w:pPr>
        <w:rPr>
          <w:rFonts w:cs="Segoe UI"/>
        </w:rPr>
      </w:pPr>
    </w:p>
    <w:p w14:paraId="59A9E6C5" w14:textId="77777777" w:rsidR="008B4EB6" w:rsidRPr="00FA2366" w:rsidRDefault="008B4EB6" w:rsidP="008B4EB6">
      <w:pPr>
        <w:rPr>
          <w:rFonts w:cs="Segoe UI"/>
        </w:rPr>
      </w:pPr>
    </w:p>
    <w:p w14:paraId="350A86B8" w14:textId="77777777" w:rsidR="008B4EB6" w:rsidRPr="00FA2366" w:rsidRDefault="008B4EB6" w:rsidP="008B4EB6">
      <w:pPr>
        <w:rPr>
          <w:rFonts w:cs="Segoe UI"/>
        </w:rPr>
      </w:pPr>
    </w:p>
    <w:p w14:paraId="5AD376FB" w14:textId="77777777" w:rsidR="008B4EB6" w:rsidRPr="00FA2366" w:rsidRDefault="008B4EB6" w:rsidP="008B4EB6">
      <w:pPr>
        <w:rPr>
          <w:rFonts w:cs="Segoe UI"/>
        </w:rPr>
      </w:pPr>
    </w:p>
    <w:p w14:paraId="744F0089" w14:textId="7E583D10" w:rsidR="008B4EB6" w:rsidRPr="00FA2366" w:rsidRDefault="008B4EB6" w:rsidP="008B4EB6">
      <w:pPr>
        <w:rPr>
          <w:rFonts w:cs="Segoe UI"/>
        </w:rPr>
      </w:pPr>
    </w:p>
    <w:p w14:paraId="14463AA8" w14:textId="1A2B7FBB" w:rsidR="008B4EB6" w:rsidRPr="00FA2366" w:rsidRDefault="008F3BBA" w:rsidP="008B4EB6">
      <w:pPr>
        <w:rPr>
          <w:rFonts w:cs="Segoe UI"/>
        </w:rPr>
      </w:pPr>
      <w:r w:rsidRPr="00FA2366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2194AFC" wp14:editId="6C813CC0">
                <wp:simplePos x="0" y="0"/>
                <wp:positionH relativeFrom="column">
                  <wp:posOffset>-58420</wp:posOffset>
                </wp:positionH>
                <wp:positionV relativeFrom="paragraph">
                  <wp:posOffset>40803</wp:posOffset>
                </wp:positionV>
                <wp:extent cx="2616200" cy="0"/>
                <wp:effectExtent l="0" t="0" r="12700" b="12700"/>
                <wp:wrapNone/>
                <wp:docPr id="1903683702" name="Straight Connector 2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6162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231912"/>
                          </a:solidFill>
                          <a:prstDash val="sys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64C043" id="Straight Connector 211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6pt,3.2pt" to="201.4pt,3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" strokecolor="#231912">
                <v:stroke dashstyle="3 1"/>
                <o:lock v:ext="edit" shapetype="f"/>
              </v:line>
            </w:pict>
          </mc:Fallback>
        </mc:AlternateContent>
      </w:r>
      <w:r w:rsidRPr="00FA2366">
        <w:rPr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0AD4A7AE" wp14:editId="69A9C3AA">
                <wp:simplePos x="0" y="0"/>
                <wp:positionH relativeFrom="column">
                  <wp:posOffset>-5715</wp:posOffset>
                </wp:positionH>
                <wp:positionV relativeFrom="paragraph">
                  <wp:posOffset>113030</wp:posOffset>
                </wp:positionV>
                <wp:extent cx="468000" cy="180000"/>
                <wp:effectExtent l="0" t="0" r="14605" b="10795"/>
                <wp:wrapThrough wrapText="bothSides">
                  <wp:wrapPolygon edited="0">
                    <wp:start x="0" y="0"/>
                    <wp:lineTo x="0" y="21371"/>
                    <wp:lineTo x="21688" y="21371"/>
                    <wp:lineTo x="21688" y="0"/>
                    <wp:lineTo x="0" y="0"/>
                  </wp:wrapPolygon>
                </wp:wrapThrough>
                <wp:docPr id="299988907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68000" cy="180000"/>
                        </a:xfrm>
                        <a:prstGeom prst="rect">
                          <a:avLst/>
                        </a:prstGeom>
                        <a:solidFill>
                          <a:srgbClr val="697FAF"/>
                        </a:solidFill>
                        <a:ln w="9525">
                          <a:solidFill>
                            <a:srgbClr val="4A7EBB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5BCF05" id="Rectangle 6" o:spid="_x0000_s1026" style="position:absolute;margin-left:-.45pt;margin-top:8.9pt;width:36.85pt;height:14.1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" fillcolor="#697faf" strokecolor="#4a7ebb">
                <v:path arrowok="t"/>
                <w10:wrap type="through"/>
              </v:rect>
            </w:pict>
          </mc:Fallback>
        </mc:AlternateContent>
      </w:r>
      <w:r w:rsidRPr="00FA2366">
        <w:rPr>
          <w:noProof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3430C786" wp14:editId="591A3E09">
                <wp:simplePos x="0" y="0"/>
                <wp:positionH relativeFrom="column">
                  <wp:posOffset>426720</wp:posOffset>
                </wp:positionH>
                <wp:positionV relativeFrom="paragraph">
                  <wp:posOffset>5080</wp:posOffset>
                </wp:positionV>
                <wp:extent cx="1828800" cy="360045"/>
                <wp:effectExtent l="0" t="0" r="0" b="0"/>
                <wp:wrapThrough wrapText="bothSides">
                  <wp:wrapPolygon edited="0">
                    <wp:start x="750" y="762"/>
                    <wp:lineTo x="750" y="19810"/>
                    <wp:lineTo x="20700" y="19810"/>
                    <wp:lineTo x="20700" y="762"/>
                    <wp:lineTo x="750" y="762"/>
                  </wp:wrapPolygon>
                </wp:wrapThrough>
                <wp:docPr id="387919472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828800" cy="3600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B147532" w14:textId="77777777" w:rsidR="000D24C1" w:rsidRPr="00F10ABD" w:rsidRDefault="000D24C1" w:rsidP="000D24C1">
                            <w:pPr>
                              <w:rPr>
                                <w:rFonts w:ascii="Segoe UI" w:hAnsi="Segoe UI" w:cs="Segoe UI"/>
                                <w:sz w:val="36"/>
                                <w:szCs w:val="36"/>
                              </w:rPr>
                            </w:pPr>
                            <w:r w:rsidRPr="00F10ABD">
                              <w:rPr>
                                <w:rFonts w:ascii="Segoe UI" w:hAnsi="Segoe UI" w:cs="Segoe UI"/>
                                <w:sz w:val="36"/>
                                <w:szCs w:val="36"/>
                              </w:rPr>
                              <w:t>About 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30C786" id="Text Box 7" o:spid="_x0000_s1035" type="#_x0000_t202" style="position:absolute;margin-left:33.6pt;margin-top:.4pt;width:2in;height:28.3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" filled="f" stroked="f">
                <v:path arrowok="t"/>
                <v:textbox>
                  <w:txbxContent>
                    <w:p w14:paraId="1B147532" w14:textId="77777777" w:rsidR="000D24C1" w:rsidRPr="00F10ABD" w:rsidRDefault="000D24C1" w:rsidP="000D24C1">
                      <w:pPr>
                        <w:rPr>
                          <w:rFonts w:ascii="Segoe UI" w:hAnsi="Segoe UI" w:cs="Segoe UI"/>
                          <w:sz w:val="36"/>
                          <w:szCs w:val="36"/>
                        </w:rPr>
                      </w:pPr>
                      <w:r w:rsidRPr="00F10ABD">
                        <w:rPr>
                          <w:rFonts w:ascii="Segoe UI" w:hAnsi="Segoe UI" w:cs="Segoe UI"/>
                          <w:sz w:val="36"/>
                          <w:szCs w:val="36"/>
                        </w:rPr>
                        <w:t>About Me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30F4045" w14:textId="4B5D0B43" w:rsidR="008B4EB6" w:rsidRPr="00FA2366" w:rsidRDefault="008F3BBA" w:rsidP="008B4EB6">
      <w:pPr>
        <w:rPr>
          <w:rFonts w:cs="Segoe UI"/>
        </w:rPr>
      </w:pPr>
      <w:r w:rsidRPr="00FA2366">
        <w:rPr>
          <w:noProof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29E8014F" wp14:editId="1E63D711">
                <wp:simplePos x="0" y="0"/>
                <wp:positionH relativeFrom="column">
                  <wp:posOffset>-125730</wp:posOffset>
                </wp:positionH>
                <wp:positionV relativeFrom="paragraph">
                  <wp:posOffset>165898</wp:posOffset>
                </wp:positionV>
                <wp:extent cx="2613660" cy="3057525"/>
                <wp:effectExtent l="0" t="0" r="0" b="0"/>
                <wp:wrapThrough wrapText="bothSides">
                  <wp:wrapPolygon edited="0">
                    <wp:start x="525" y="90"/>
                    <wp:lineTo x="525" y="21443"/>
                    <wp:lineTo x="20991" y="21443"/>
                    <wp:lineTo x="20991" y="90"/>
                    <wp:lineTo x="525" y="90"/>
                  </wp:wrapPolygon>
                </wp:wrapThrough>
                <wp:docPr id="1249459677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613660" cy="3057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172D4B" w14:textId="2A093ED1" w:rsidR="00F531D2" w:rsidRDefault="00F531D2" w:rsidP="00F531D2">
                            <w:pPr>
                              <w:spacing w:after="0"/>
                              <w:jc w:val="both"/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</w:pPr>
                            <w:r w:rsidRPr="00F531D2"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  <w:t>I am a highly qualified and results-driven data analyst with over 11</w:t>
                            </w:r>
                            <w:r w:rsidR="001B7658"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  <w:t>+</w:t>
                            </w:r>
                            <w:r w:rsidRPr="00F531D2"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  <w:t xml:space="preserve"> years of experience</w:t>
                            </w:r>
                            <w:r w:rsidR="00EA61D4" w:rsidRPr="00EA61D4">
                              <w:t xml:space="preserve"> </w:t>
                            </w:r>
                            <w:r w:rsidR="00EA61D4" w:rsidRPr="00EA61D4"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  <w:t>in multiple domains</w:t>
                            </w:r>
                            <w:r w:rsidRPr="00F531D2"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  <w:t xml:space="preserve">. I have a track record of using data to provide actionable insights and improve business performance. </w:t>
                            </w:r>
                          </w:p>
                          <w:p w14:paraId="74317374" w14:textId="77777777" w:rsidR="00F531D2" w:rsidRPr="00F531D2" w:rsidRDefault="00F531D2" w:rsidP="00F531D2">
                            <w:pPr>
                              <w:spacing w:after="0"/>
                              <w:jc w:val="both"/>
                              <w:rPr>
                                <w:rFonts w:ascii="Segoe UI" w:hAnsi="Segoe UI" w:cs="Segoe UI"/>
                                <w:sz w:val="8"/>
                                <w:szCs w:val="8"/>
                              </w:rPr>
                            </w:pPr>
                          </w:p>
                          <w:p w14:paraId="282727D9" w14:textId="20017D3C" w:rsidR="00F531D2" w:rsidRDefault="00F531D2" w:rsidP="00F531D2">
                            <w:pPr>
                              <w:spacing w:after="0"/>
                              <w:jc w:val="both"/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</w:pPr>
                            <w:r w:rsidRPr="00F531D2"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  <w:t xml:space="preserve">I am skilled at interpreting complicated data sets and turning them into useful suggestions since I have a solid grasp of statistical analysis, data visualization, and data management. I'm a detail-oriented, analytical expert with experience with Tableau, Power BI, Alteryx, and </w:t>
                            </w:r>
                            <w:r w:rsidR="008432B2"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  <w:t>Cloud Platforms</w:t>
                            </w:r>
                            <w:r w:rsidRPr="00F531D2"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  <w:t>. </w:t>
                            </w:r>
                          </w:p>
                          <w:p w14:paraId="0130694E" w14:textId="77777777" w:rsidR="00F531D2" w:rsidRPr="00F531D2" w:rsidRDefault="00F531D2" w:rsidP="00F531D2">
                            <w:pPr>
                              <w:spacing w:after="0"/>
                              <w:jc w:val="both"/>
                              <w:rPr>
                                <w:rFonts w:ascii="Segoe UI" w:hAnsi="Segoe UI" w:cs="Segoe UI"/>
                                <w:sz w:val="8"/>
                                <w:szCs w:val="8"/>
                              </w:rPr>
                            </w:pPr>
                          </w:p>
                          <w:p w14:paraId="254B06C4" w14:textId="77777777" w:rsidR="008B4EB6" w:rsidRDefault="00F531D2" w:rsidP="00F531D2">
                            <w:pPr>
                              <w:spacing w:after="0"/>
                              <w:jc w:val="both"/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</w:pPr>
                            <w:r w:rsidRPr="00F531D2"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  <w:t>I also have a strong ability to interact with both technical and non-technical stakeholders.</w:t>
                            </w:r>
                          </w:p>
                          <w:p w14:paraId="5F1D719D" w14:textId="77777777" w:rsidR="008B4EB6" w:rsidRDefault="008B4EB6" w:rsidP="00F531D2">
                            <w:pPr>
                              <w:spacing w:after="0"/>
                              <w:jc w:val="both"/>
                              <w:rPr>
                                <w:rFonts w:ascii="Segoe UI" w:eastAsia="Times New Roman" w:hAnsi="Segoe UI" w:cs="Segoe UI"/>
                                <w:sz w:val="10"/>
                                <w:szCs w:val="10"/>
                                <w:lang w:val="en-IN" w:eastAsia="en-GB"/>
                              </w:rPr>
                            </w:pPr>
                          </w:p>
                          <w:p w14:paraId="1715F029" w14:textId="69F98AB4" w:rsidR="000D24C1" w:rsidRPr="00DA2366" w:rsidRDefault="000D24C1" w:rsidP="00F531D2">
                            <w:pPr>
                              <w:spacing w:after="0"/>
                              <w:jc w:val="both"/>
                              <w:rPr>
                                <w:rFonts w:ascii="Segoe UI" w:eastAsia="Times New Roman" w:hAnsi="Segoe UI" w:cs="Segoe UI"/>
                                <w:sz w:val="18"/>
                                <w:szCs w:val="18"/>
                                <w:lang w:val="en-IN" w:eastAsia="en-GB"/>
                              </w:rPr>
                            </w:pPr>
                            <w:r w:rsidRPr="00DA2366">
                              <w:rPr>
                                <w:rFonts w:ascii="Segoe UI" w:eastAsia="Times New Roman" w:hAnsi="Segoe UI" w:cs="Segoe UI"/>
                                <w:sz w:val="18"/>
                                <w:szCs w:val="18"/>
                                <w:lang w:val="en-IN" w:eastAsia="en-GB"/>
                              </w:rPr>
                              <w:fldChar w:fldCharType="begin"/>
                            </w:r>
                            <w:r w:rsidRPr="00DA2366">
                              <w:rPr>
                                <w:rFonts w:ascii="Segoe UI" w:eastAsia="Times New Roman" w:hAnsi="Segoe UI" w:cs="Segoe UI"/>
                                <w:sz w:val="18"/>
                                <w:szCs w:val="18"/>
                                <w:lang w:val="en-IN" w:eastAsia="en-GB"/>
                              </w:rPr>
                              <w:instrText xml:space="preserve"> INCLUDEPICTURE "https://images.youracclaim.com/size/110x110/images/4bb1c5b4-0ef4-40e5-9df0-227b60a49551/Analyst-600X600.png" \* MERGEFORMATINET </w:instrText>
                            </w:r>
                            <w:r w:rsidRPr="00DA2366">
                              <w:rPr>
                                <w:rFonts w:ascii="Segoe UI" w:eastAsia="Times New Roman" w:hAnsi="Segoe UI" w:cs="Segoe UI"/>
                                <w:sz w:val="18"/>
                                <w:szCs w:val="18"/>
                                <w:lang w:val="en-IN" w:eastAsia="en-GB"/>
                              </w:rPr>
                              <w:fldChar w:fldCharType="separate"/>
                            </w:r>
                            <w:r w:rsidR="00F965DA" w:rsidRPr="00233D7A">
                              <w:rPr>
                                <w:rFonts w:ascii="Segoe UI" w:eastAsia="Times New Roman" w:hAnsi="Segoe UI" w:cs="Segoe UI"/>
                                <w:noProof/>
                                <w:sz w:val="18"/>
                                <w:szCs w:val="18"/>
                                <w:lang w:val="en-IN" w:eastAsia="en-GB"/>
                              </w:rPr>
                              <w:drawing>
                                <wp:inline distT="0" distB="0" distL="0" distR="0" wp14:anchorId="6D2902E8" wp14:editId="59616635">
                                  <wp:extent cx="624840" cy="624840"/>
                                  <wp:effectExtent l="0" t="0" r="0" b="0"/>
                                  <wp:docPr id="1147896606" name="Picture 1147896606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7"/>
                                          <pic:cNvPicPr>
                                            <a:picLocks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24840" cy="62484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DA2366">
                              <w:rPr>
                                <w:rFonts w:ascii="Segoe UI" w:eastAsia="Times New Roman" w:hAnsi="Segoe UI" w:cs="Segoe UI"/>
                                <w:sz w:val="18"/>
                                <w:szCs w:val="18"/>
                                <w:lang w:val="en-IN" w:eastAsia="en-GB"/>
                              </w:rPr>
                              <w:fldChar w:fldCharType="end"/>
                            </w:r>
                            <w:r w:rsidRPr="00DA2366">
                              <w:rPr>
                                <w:rFonts w:ascii="Segoe UI" w:eastAsia="Times New Roman" w:hAnsi="Segoe UI" w:cs="Segoe UI"/>
                                <w:sz w:val="18"/>
                                <w:szCs w:val="18"/>
                                <w:lang w:val="en-IN" w:eastAsia="en-GB"/>
                              </w:rPr>
                              <w:t xml:space="preserve"> </w:t>
                            </w:r>
                            <w:r w:rsidRPr="00DA2366">
                              <w:rPr>
                                <w:rFonts w:ascii="Segoe UI" w:eastAsia="Times New Roman" w:hAnsi="Segoe UI" w:cs="Segoe UI"/>
                                <w:sz w:val="18"/>
                                <w:szCs w:val="18"/>
                                <w:lang w:val="en-IN" w:eastAsia="en-GB"/>
                              </w:rPr>
                              <w:fldChar w:fldCharType="begin"/>
                            </w:r>
                            <w:r w:rsidRPr="00DA2366">
                              <w:rPr>
                                <w:rFonts w:ascii="Segoe UI" w:eastAsia="Times New Roman" w:hAnsi="Segoe UI" w:cs="Segoe UI"/>
                                <w:sz w:val="18"/>
                                <w:szCs w:val="18"/>
                                <w:lang w:val="en-IN" w:eastAsia="en-GB"/>
                              </w:rPr>
                              <w:instrText xml:space="preserve"> INCLUDEPICTURE "https://images.youracclaim.com/size/110x110/images/24225cbe-a2e3-4352-8ff2-03e5eedc69aa/Data-Scientist-600x600.png" \* MERGEFORMATINET </w:instrText>
                            </w:r>
                            <w:r w:rsidRPr="00DA2366">
                              <w:rPr>
                                <w:rFonts w:ascii="Segoe UI" w:eastAsia="Times New Roman" w:hAnsi="Segoe UI" w:cs="Segoe UI"/>
                                <w:sz w:val="18"/>
                                <w:szCs w:val="18"/>
                                <w:lang w:val="en-IN" w:eastAsia="en-GB"/>
                              </w:rPr>
                              <w:fldChar w:fldCharType="separate"/>
                            </w:r>
                            <w:r w:rsidR="00F965DA" w:rsidRPr="00233D7A">
                              <w:rPr>
                                <w:rFonts w:ascii="Segoe UI" w:eastAsia="Times New Roman" w:hAnsi="Segoe UI" w:cs="Segoe UI"/>
                                <w:noProof/>
                                <w:sz w:val="18"/>
                                <w:szCs w:val="18"/>
                                <w:lang w:val="en-IN" w:eastAsia="en-GB"/>
                              </w:rPr>
                              <w:drawing>
                                <wp:inline distT="0" distB="0" distL="0" distR="0" wp14:anchorId="089AD6B3" wp14:editId="372B4388">
                                  <wp:extent cx="588645" cy="588645"/>
                                  <wp:effectExtent l="0" t="0" r="0" b="0"/>
                                  <wp:docPr id="359399699" name="Picture 359399699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8"/>
                                          <pic:cNvPicPr>
                                            <a:picLocks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88645" cy="58864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DA2366">
                              <w:rPr>
                                <w:rFonts w:ascii="Segoe UI" w:eastAsia="Times New Roman" w:hAnsi="Segoe UI" w:cs="Segoe UI"/>
                                <w:sz w:val="18"/>
                                <w:szCs w:val="18"/>
                                <w:lang w:val="en-IN" w:eastAsia="en-GB"/>
                              </w:rPr>
                              <w:fldChar w:fldCharType="end"/>
                            </w:r>
                            <w:r w:rsidRPr="00DA2366">
                              <w:rPr>
                                <w:rFonts w:ascii="Segoe UI" w:eastAsia="Times New Roman" w:hAnsi="Segoe UI" w:cs="Segoe UI"/>
                                <w:sz w:val="18"/>
                                <w:szCs w:val="18"/>
                                <w:lang w:val="en-IN" w:eastAsia="en-GB"/>
                              </w:rPr>
                              <w:t xml:space="preserve"> </w:t>
                            </w:r>
                            <w:r w:rsidRPr="00DA2366">
                              <w:rPr>
                                <w:rFonts w:ascii="Segoe UI" w:eastAsia="Times New Roman" w:hAnsi="Segoe UI" w:cs="Segoe UI"/>
                                <w:sz w:val="18"/>
                                <w:szCs w:val="18"/>
                                <w:lang w:val="en-IN" w:eastAsia="en-GB"/>
                              </w:rPr>
                              <w:fldChar w:fldCharType="begin"/>
                            </w:r>
                            <w:r w:rsidRPr="00DA2366">
                              <w:rPr>
                                <w:rFonts w:ascii="Segoe UI" w:eastAsia="Times New Roman" w:hAnsi="Segoe UI" w:cs="Segoe UI"/>
                                <w:sz w:val="18"/>
                                <w:szCs w:val="18"/>
                                <w:lang w:val="en-IN" w:eastAsia="en-GB"/>
                              </w:rPr>
                              <w:instrText xml:space="preserve"> INCLUDEPICTURE "https://images.youracclaim.com/size/110x110/images/0e568f74-68e2-404e-ae25-d67fa0b5c848/Author-600X600.png" \* MERGEFORMATINET </w:instrText>
                            </w:r>
                            <w:r w:rsidRPr="00DA2366">
                              <w:rPr>
                                <w:rFonts w:ascii="Segoe UI" w:eastAsia="Times New Roman" w:hAnsi="Segoe UI" w:cs="Segoe UI"/>
                                <w:sz w:val="18"/>
                                <w:szCs w:val="18"/>
                                <w:lang w:val="en-IN" w:eastAsia="en-GB"/>
                              </w:rPr>
                              <w:fldChar w:fldCharType="separate"/>
                            </w:r>
                            <w:r w:rsidR="00F965DA" w:rsidRPr="00233D7A">
                              <w:rPr>
                                <w:rFonts w:ascii="Segoe UI" w:eastAsia="Times New Roman" w:hAnsi="Segoe UI" w:cs="Segoe UI"/>
                                <w:noProof/>
                                <w:sz w:val="18"/>
                                <w:szCs w:val="18"/>
                                <w:lang w:val="en-IN" w:eastAsia="en-GB"/>
                              </w:rPr>
                              <w:drawing>
                                <wp:inline distT="0" distB="0" distL="0" distR="0" wp14:anchorId="11CA7C38" wp14:editId="200C3295">
                                  <wp:extent cx="588645" cy="588645"/>
                                  <wp:effectExtent l="0" t="0" r="0" b="0"/>
                                  <wp:docPr id="1564561708" name="Picture 1564561708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9"/>
                                          <pic:cNvPicPr>
                                            <a:picLocks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88645" cy="58864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DA2366">
                              <w:rPr>
                                <w:rFonts w:ascii="Segoe UI" w:eastAsia="Times New Roman" w:hAnsi="Segoe UI" w:cs="Segoe UI"/>
                                <w:sz w:val="18"/>
                                <w:szCs w:val="18"/>
                                <w:lang w:val="en-IN" w:eastAsia="en-GB"/>
                              </w:rPr>
                              <w:fldChar w:fldCharType="end"/>
                            </w:r>
                            <w:r w:rsidRPr="00DA2366">
                              <w:rPr>
                                <w:rFonts w:ascii="Segoe UI" w:eastAsia="Times New Roman" w:hAnsi="Segoe UI" w:cs="Segoe UI"/>
                                <w:sz w:val="18"/>
                                <w:szCs w:val="18"/>
                                <w:lang w:val="en-IN" w:eastAsia="en-GB"/>
                              </w:rPr>
                              <w:t xml:space="preserve"> </w:t>
                            </w:r>
                            <w:r w:rsidR="00F965DA" w:rsidRPr="00233D7A">
                              <w:rPr>
                                <w:rFonts w:ascii="Segoe UI" w:eastAsia="Times New Roman" w:hAnsi="Segoe UI" w:cs="Segoe UI"/>
                                <w:noProof/>
                                <w:sz w:val="18"/>
                                <w:szCs w:val="18"/>
                                <w:lang w:val="en-IN" w:eastAsia="en-GB"/>
                              </w:rPr>
                              <w:drawing>
                                <wp:inline distT="0" distB="0" distL="0" distR="0" wp14:anchorId="0EFD477D" wp14:editId="25AC3338">
                                  <wp:extent cx="480060" cy="534035"/>
                                  <wp:effectExtent l="0" t="0" r="0" b="0"/>
                                  <wp:docPr id="1390486464" name="Picture 1390486464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0"/>
                                          <pic:cNvPicPr>
                                            <a:picLocks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80060" cy="53403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FAAFFD4" w14:textId="77777777" w:rsidR="000D24C1" w:rsidRPr="00DA2366" w:rsidRDefault="000D24C1" w:rsidP="000D24C1">
                            <w:pPr>
                              <w:spacing w:after="0"/>
                              <w:rPr>
                                <w:rFonts w:ascii="Segoe UI" w:eastAsia="Times New Roman" w:hAnsi="Segoe UI" w:cs="Segoe UI"/>
                                <w:sz w:val="18"/>
                                <w:szCs w:val="18"/>
                                <w:lang w:val="en-IN" w:eastAsia="en-GB"/>
                              </w:rPr>
                            </w:pPr>
                          </w:p>
                          <w:p w14:paraId="1E2544EE" w14:textId="77777777" w:rsidR="000D24C1" w:rsidRPr="00DA2366" w:rsidRDefault="000D24C1" w:rsidP="000D24C1">
                            <w:pPr>
                              <w:spacing w:after="0"/>
                              <w:rPr>
                                <w:rFonts w:ascii="Segoe UI" w:eastAsia="Times New Roman" w:hAnsi="Segoe UI" w:cs="Segoe UI"/>
                                <w:sz w:val="18"/>
                                <w:szCs w:val="18"/>
                                <w:lang w:val="en-IN" w:eastAsia="en-GB"/>
                              </w:rPr>
                            </w:pPr>
                          </w:p>
                          <w:p w14:paraId="16D21AEE" w14:textId="77777777" w:rsidR="000D24C1" w:rsidRPr="00DA2366" w:rsidRDefault="000D24C1" w:rsidP="000D24C1">
                            <w:pPr>
                              <w:jc w:val="both"/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E8014F" id="Text Box 8" o:spid="_x0000_s1036" type="#_x0000_t202" style="position:absolute;margin-left:-9.9pt;margin-top:13.05pt;width:205.8pt;height:240.7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" filled="f" stroked="f">
                <v:path arrowok="t"/>
                <v:textbox>
                  <w:txbxContent>
                    <w:p w14:paraId="60172D4B" w14:textId="2A093ED1" w:rsidR="00F531D2" w:rsidRDefault="00F531D2" w:rsidP="00F531D2">
                      <w:pPr>
                        <w:spacing w:after="0"/>
                        <w:jc w:val="both"/>
                        <w:rPr>
                          <w:rFonts w:ascii="Segoe UI" w:hAnsi="Segoe UI" w:cs="Segoe UI"/>
                          <w:sz w:val="18"/>
                          <w:szCs w:val="18"/>
                        </w:rPr>
                      </w:pPr>
                      <w:r w:rsidRPr="00F531D2">
                        <w:rPr>
                          <w:rFonts w:ascii="Segoe UI" w:hAnsi="Segoe UI" w:cs="Segoe UI"/>
                          <w:sz w:val="18"/>
                          <w:szCs w:val="18"/>
                        </w:rPr>
                        <w:t>I am a highly qualified and results-driven data analyst with over 11</w:t>
                      </w:r>
                      <w:r w:rsidR="001B7658">
                        <w:rPr>
                          <w:rFonts w:ascii="Segoe UI" w:hAnsi="Segoe UI" w:cs="Segoe UI"/>
                          <w:sz w:val="18"/>
                          <w:szCs w:val="18"/>
                        </w:rPr>
                        <w:t>+</w:t>
                      </w:r>
                      <w:r w:rsidRPr="00F531D2">
                        <w:rPr>
                          <w:rFonts w:ascii="Segoe UI" w:hAnsi="Segoe UI" w:cs="Segoe UI"/>
                          <w:sz w:val="18"/>
                          <w:szCs w:val="18"/>
                        </w:rPr>
                        <w:t xml:space="preserve"> years of experience</w:t>
                      </w:r>
                      <w:r w:rsidR="00EA61D4" w:rsidRPr="00EA61D4">
                        <w:t xml:space="preserve"> </w:t>
                      </w:r>
                      <w:r w:rsidR="00EA61D4" w:rsidRPr="00EA61D4">
                        <w:rPr>
                          <w:rFonts w:ascii="Segoe UI" w:hAnsi="Segoe UI" w:cs="Segoe UI"/>
                          <w:sz w:val="18"/>
                          <w:szCs w:val="18"/>
                        </w:rPr>
                        <w:t>in multiple domains</w:t>
                      </w:r>
                      <w:r w:rsidRPr="00F531D2">
                        <w:rPr>
                          <w:rFonts w:ascii="Segoe UI" w:hAnsi="Segoe UI" w:cs="Segoe UI"/>
                          <w:sz w:val="18"/>
                          <w:szCs w:val="18"/>
                        </w:rPr>
                        <w:t xml:space="preserve">. I have a track record of using data to provide actionable insights and improve business performance. </w:t>
                      </w:r>
                    </w:p>
                    <w:p w14:paraId="74317374" w14:textId="77777777" w:rsidR="00F531D2" w:rsidRPr="00F531D2" w:rsidRDefault="00F531D2" w:rsidP="00F531D2">
                      <w:pPr>
                        <w:spacing w:after="0"/>
                        <w:jc w:val="both"/>
                        <w:rPr>
                          <w:rFonts w:ascii="Segoe UI" w:hAnsi="Segoe UI" w:cs="Segoe UI"/>
                          <w:sz w:val="8"/>
                          <w:szCs w:val="8"/>
                        </w:rPr>
                      </w:pPr>
                    </w:p>
                    <w:p w14:paraId="282727D9" w14:textId="20017D3C" w:rsidR="00F531D2" w:rsidRDefault="00F531D2" w:rsidP="00F531D2">
                      <w:pPr>
                        <w:spacing w:after="0"/>
                        <w:jc w:val="both"/>
                        <w:rPr>
                          <w:rFonts w:ascii="Segoe UI" w:hAnsi="Segoe UI" w:cs="Segoe UI"/>
                          <w:sz w:val="18"/>
                          <w:szCs w:val="18"/>
                        </w:rPr>
                      </w:pPr>
                      <w:r w:rsidRPr="00F531D2">
                        <w:rPr>
                          <w:rFonts w:ascii="Segoe UI" w:hAnsi="Segoe UI" w:cs="Segoe UI"/>
                          <w:sz w:val="18"/>
                          <w:szCs w:val="18"/>
                        </w:rPr>
                        <w:t xml:space="preserve">I am skilled at interpreting complicated data sets and turning them into useful suggestions since I have a solid grasp of statistical analysis, data visualization, and data management. I'm a detail-oriented, analytical expert with experience with Tableau, Power BI, Alteryx, and </w:t>
                      </w:r>
                      <w:r w:rsidR="008432B2">
                        <w:rPr>
                          <w:rFonts w:ascii="Segoe UI" w:hAnsi="Segoe UI" w:cs="Segoe UI"/>
                          <w:sz w:val="18"/>
                          <w:szCs w:val="18"/>
                        </w:rPr>
                        <w:t>Cloud Platforms</w:t>
                      </w:r>
                      <w:r w:rsidRPr="00F531D2">
                        <w:rPr>
                          <w:rFonts w:ascii="Segoe UI" w:hAnsi="Segoe UI" w:cs="Segoe UI"/>
                          <w:sz w:val="18"/>
                          <w:szCs w:val="18"/>
                        </w:rPr>
                        <w:t>. </w:t>
                      </w:r>
                    </w:p>
                    <w:p w14:paraId="0130694E" w14:textId="77777777" w:rsidR="00F531D2" w:rsidRPr="00F531D2" w:rsidRDefault="00F531D2" w:rsidP="00F531D2">
                      <w:pPr>
                        <w:spacing w:after="0"/>
                        <w:jc w:val="both"/>
                        <w:rPr>
                          <w:rFonts w:ascii="Segoe UI" w:hAnsi="Segoe UI" w:cs="Segoe UI"/>
                          <w:sz w:val="8"/>
                          <w:szCs w:val="8"/>
                        </w:rPr>
                      </w:pPr>
                    </w:p>
                    <w:p w14:paraId="254B06C4" w14:textId="77777777" w:rsidR="008B4EB6" w:rsidRDefault="00F531D2" w:rsidP="00F531D2">
                      <w:pPr>
                        <w:spacing w:after="0"/>
                        <w:jc w:val="both"/>
                        <w:rPr>
                          <w:rFonts w:ascii="Segoe UI" w:hAnsi="Segoe UI" w:cs="Segoe UI"/>
                          <w:sz w:val="18"/>
                          <w:szCs w:val="18"/>
                        </w:rPr>
                      </w:pPr>
                      <w:r w:rsidRPr="00F531D2">
                        <w:rPr>
                          <w:rFonts w:ascii="Segoe UI" w:hAnsi="Segoe UI" w:cs="Segoe UI"/>
                          <w:sz w:val="18"/>
                          <w:szCs w:val="18"/>
                        </w:rPr>
                        <w:t>I also have a strong ability to interact with both technical and non-technical stakeholders.</w:t>
                      </w:r>
                    </w:p>
                    <w:p w14:paraId="5F1D719D" w14:textId="77777777" w:rsidR="008B4EB6" w:rsidRDefault="008B4EB6" w:rsidP="00F531D2">
                      <w:pPr>
                        <w:spacing w:after="0"/>
                        <w:jc w:val="both"/>
                        <w:rPr>
                          <w:rFonts w:ascii="Segoe UI" w:eastAsia="Times New Roman" w:hAnsi="Segoe UI" w:cs="Segoe UI"/>
                          <w:sz w:val="10"/>
                          <w:szCs w:val="10"/>
                          <w:lang w:val="en-IN" w:eastAsia="en-GB"/>
                        </w:rPr>
                      </w:pPr>
                    </w:p>
                    <w:p w14:paraId="1715F029" w14:textId="69F98AB4" w:rsidR="000D24C1" w:rsidRPr="00DA2366" w:rsidRDefault="000D24C1" w:rsidP="00F531D2">
                      <w:pPr>
                        <w:spacing w:after="0"/>
                        <w:jc w:val="both"/>
                        <w:rPr>
                          <w:rFonts w:ascii="Segoe UI" w:eastAsia="Times New Roman" w:hAnsi="Segoe UI" w:cs="Segoe UI"/>
                          <w:sz w:val="18"/>
                          <w:szCs w:val="18"/>
                          <w:lang w:val="en-IN" w:eastAsia="en-GB"/>
                        </w:rPr>
                      </w:pPr>
                      <w:r w:rsidRPr="00DA2366">
                        <w:rPr>
                          <w:rFonts w:ascii="Segoe UI" w:eastAsia="Times New Roman" w:hAnsi="Segoe UI" w:cs="Segoe UI"/>
                          <w:sz w:val="18"/>
                          <w:szCs w:val="18"/>
                          <w:lang w:val="en-IN" w:eastAsia="en-GB"/>
                        </w:rPr>
                        <w:fldChar w:fldCharType="begin"/>
                      </w:r>
                      <w:r w:rsidRPr="00DA2366">
                        <w:rPr>
                          <w:rFonts w:ascii="Segoe UI" w:eastAsia="Times New Roman" w:hAnsi="Segoe UI" w:cs="Segoe UI"/>
                          <w:sz w:val="18"/>
                          <w:szCs w:val="18"/>
                          <w:lang w:val="en-IN" w:eastAsia="en-GB"/>
                        </w:rPr>
                        <w:instrText xml:space="preserve"> INCLUDEPICTURE "https://images.youracclaim.com/size/110x110/images/4bb1c5b4-0ef4-40e5-9df0-227b60a49551/Analyst-600X600.png" \* MERGEFORMATINET </w:instrText>
                      </w:r>
                      <w:r w:rsidRPr="00DA2366">
                        <w:rPr>
                          <w:rFonts w:ascii="Segoe UI" w:eastAsia="Times New Roman" w:hAnsi="Segoe UI" w:cs="Segoe UI"/>
                          <w:sz w:val="18"/>
                          <w:szCs w:val="18"/>
                          <w:lang w:val="en-IN" w:eastAsia="en-GB"/>
                        </w:rPr>
                        <w:fldChar w:fldCharType="separate"/>
                      </w:r>
                      <w:r w:rsidR="00F965DA" w:rsidRPr="00233D7A">
                        <w:rPr>
                          <w:rFonts w:ascii="Segoe UI" w:eastAsia="Times New Roman" w:hAnsi="Segoe UI" w:cs="Segoe UI"/>
                          <w:noProof/>
                          <w:sz w:val="18"/>
                          <w:szCs w:val="18"/>
                          <w:lang w:val="en-IN" w:eastAsia="en-GB"/>
                        </w:rPr>
                        <w:drawing>
                          <wp:inline distT="0" distB="0" distL="0" distR="0" wp14:anchorId="6D2902E8" wp14:editId="59616635">
                            <wp:extent cx="624840" cy="624840"/>
                            <wp:effectExtent l="0" t="0" r="0" b="0"/>
                            <wp:docPr id="1147896606" name="Picture 1147896606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7"/>
                                    <pic:cNvPicPr>
                                      <a:picLocks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24840" cy="62484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DA2366">
                        <w:rPr>
                          <w:rFonts w:ascii="Segoe UI" w:eastAsia="Times New Roman" w:hAnsi="Segoe UI" w:cs="Segoe UI"/>
                          <w:sz w:val="18"/>
                          <w:szCs w:val="18"/>
                          <w:lang w:val="en-IN" w:eastAsia="en-GB"/>
                        </w:rPr>
                        <w:fldChar w:fldCharType="end"/>
                      </w:r>
                      <w:r w:rsidRPr="00DA2366">
                        <w:rPr>
                          <w:rFonts w:ascii="Segoe UI" w:eastAsia="Times New Roman" w:hAnsi="Segoe UI" w:cs="Segoe UI"/>
                          <w:sz w:val="18"/>
                          <w:szCs w:val="18"/>
                          <w:lang w:val="en-IN" w:eastAsia="en-GB"/>
                        </w:rPr>
                        <w:t xml:space="preserve"> </w:t>
                      </w:r>
                      <w:r w:rsidRPr="00DA2366">
                        <w:rPr>
                          <w:rFonts w:ascii="Segoe UI" w:eastAsia="Times New Roman" w:hAnsi="Segoe UI" w:cs="Segoe UI"/>
                          <w:sz w:val="18"/>
                          <w:szCs w:val="18"/>
                          <w:lang w:val="en-IN" w:eastAsia="en-GB"/>
                        </w:rPr>
                        <w:fldChar w:fldCharType="begin"/>
                      </w:r>
                      <w:r w:rsidRPr="00DA2366">
                        <w:rPr>
                          <w:rFonts w:ascii="Segoe UI" w:eastAsia="Times New Roman" w:hAnsi="Segoe UI" w:cs="Segoe UI"/>
                          <w:sz w:val="18"/>
                          <w:szCs w:val="18"/>
                          <w:lang w:val="en-IN" w:eastAsia="en-GB"/>
                        </w:rPr>
                        <w:instrText xml:space="preserve"> INCLUDEPICTURE "https://images.youracclaim.com/size/110x110/images/24225cbe-a2e3-4352-8ff2-03e5eedc69aa/Data-Scientist-600x600.png" \* MERGEFORMATINET </w:instrText>
                      </w:r>
                      <w:r w:rsidRPr="00DA2366">
                        <w:rPr>
                          <w:rFonts w:ascii="Segoe UI" w:eastAsia="Times New Roman" w:hAnsi="Segoe UI" w:cs="Segoe UI"/>
                          <w:sz w:val="18"/>
                          <w:szCs w:val="18"/>
                          <w:lang w:val="en-IN" w:eastAsia="en-GB"/>
                        </w:rPr>
                        <w:fldChar w:fldCharType="separate"/>
                      </w:r>
                      <w:r w:rsidR="00F965DA" w:rsidRPr="00233D7A">
                        <w:rPr>
                          <w:rFonts w:ascii="Segoe UI" w:eastAsia="Times New Roman" w:hAnsi="Segoe UI" w:cs="Segoe UI"/>
                          <w:noProof/>
                          <w:sz w:val="18"/>
                          <w:szCs w:val="18"/>
                          <w:lang w:val="en-IN" w:eastAsia="en-GB"/>
                        </w:rPr>
                        <w:drawing>
                          <wp:inline distT="0" distB="0" distL="0" distR="0" wp14:anchorId="089AD6B3" wp14:editId="372B4388">
                            <wp:extent cx="588645" cy="588645"/>
                            <wp:effectExtent l="0" t="0" r="0" b="0"/>
                            <wp:docPr id="359399699" name="Picture 359399699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8"/>
                                    <pic:cNvPicPr>
                                      <a:picLocks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88645" cy="58864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DA2366">
                        <w:rPr>
                          <w:rFonts w:ascii="Segoe UI" w:eastAsia="Times New Roman" w:hAnsi="Segoe UI" w:cs="Segoe UI"/>
                          <w:sz w:val="18"/>
                          <w:szCs w:val="18"/>
                          <w:lang w:val="en-IN" w:eastAsia="en-GB"/>
                        </w:rPr>
                        <w:fldChar w:fldCharType="end"/>
                      </w:r>
                      <w:r w:rsidRPr="00DA2366">
                        <w:rPr>
                          <w:rFonts w:ascii="Segoe UI" w:eastAsia="Times New Roman" w:hAnsi="Segoe UI" w:cs="Segoe UI"/>
                          <w:sz w:val="18"/>
                          <w:szCs w:val="18"/>
                          <w:lang w:val="en-IN" w:eastAsia="en-GB"/>
                        </w:rPr>
                        <w:t xml:space="preserve"> </w:t>
                      </w:r>
                      <w:r w:rsidRPr="00DA2366">
                        <w:rPr>
                          <w:rFonts w:ascii="Segoe UI" w:eastAsia="Times New Roman" w:hAnsi="Segoe UI" w:cs="Segoe UI"/>
                          <w:sz w:val="18"/>
                          <w:szCs w:val="18"/>
                          <w:lang w:val="en-IN" w:eastAsia="en-GB"/>
                        </w:rPr>
                        <w:fldChar w:fldCharType="begin"/>
                      </w:r>
                      <w:r w:rsidRPr="00DA2366">
                        <w:rPr>
                          <w:rFonts w:ascii="Segoe UI" w:eastAsia="Times New Roman" w:hAnsi="Segoe UI" w:cs="Segoe UI"/>
                          <w:sz w:val="18"/>
                          <w:szCs w:val="18"/>
                          <w:lang w:val="en-IN" w:eastAsia="en-GB"/>
                        </w:rPr>
                        <w:instrText xml:space="preserve"> INCLUDEPICTURE "https://images.youracclaim.com/size/110x110/images/0e568f74-68e2-404e-ae25-d67fa0b5c848/Author-600X600.png" \* MERGEFORMATINET </w:instrText>
                      </w:r>
                      <w:r w:rsidRPr="00DA2366">
                        <w:rPr>
                          <w:rFonts w:ascii="Segoe UI" w:eastAsia="Times New Roman" w:hAnsi="Segoe UI" w:cs="Segoe UI"/>
                          <w:sz w:val="18"/>
                          <w:szCs w:val="18"/>
                          <w:lang w:val="en-IN" w:eastAsia="en-GB"/>
                        </w:rPr>
                        <w:fldChar w:fldCharType="separate"/>
                      </w:r>
                      <w:r w:rsidR="00F965DA" w:rsidRPr="00233D7A">
                        <w:rPr>
                          <w:rFonts w:ascii="Segoe UI" w:eastAsia="Times New Roman" w:hAnsi="Segoe UI" w:cs="Segoe UI"/>
                          <w:noProof/>
                          <w:sz w:val="18"/>
                          <w:szCs w:val="18"/>
                          <w:lang w:val="en-IN" w:eastAsia="en-GB"/>
                        </w:rPr>
                        <w:drawing>
                          <wp:inline distT="0" distB="0" distL="0" distR="0" wp14:anchorId="11CA7C38" wp14:editId="200C3295">
                            <wp:extent cx="588645" cy="588645"/>
                            <wp:effectExtent l="0" t="0" r="0" b="0"/>
                            <wp:docPr id="1564561708" name="Picture 1564561708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9"/>
                                    <pic:cNvPicPr>
                                      <a:picLocks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88645" cy="58864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DA2366">
                        <w:rPr>
                          <w:rFonts w:ascii="Segoe UI" w:eastAsia="Times New Roman" w:hAnsi="Segoe UI" w:cs="Segoe UI"/>
                          <w:sz w:val="18"/>
                          <w:szCs w:val="18"/>
                          <w:lang w:val="en-IN" w:eastAsia="en-GB"/>
                        </w:rPr>
                        <w:fldChar w:fldCharType="end"/>
                      </w:r>
                      <w:r w:rsidRPr="00DA2366">
                        <w:rPr>
                          <w:rFonts w:ascii="Segoe UI" w:eastAsia="Times New Roman" w:hAnsi="Segoe UI" w:cs="Segoe UI"/>
                          <w:sz w:val="18"/>
                          <w:szCs w:val="18"/>
                          <w:lang w:val="en-IN" w:eastAsia="en-GB"/>
                        </w:rPr>
                        <w:t xml:space="preserve"> </w:t>
                      </w:r>
                      <w:r w:rsidR="00F965DA" w:rsidRPr="00233D7A">
                        <w:rPr>
                          <w:rFonts w:ascii="Segoe UI" w:eastAsia="Times New Roman" w:hAnsi="Segoe UI" w:cs="Segoe UI"/>
                          <w:noProof/>
                          <w:sz w:val="18"/>
                          <w:szCs w:val="18"/>
                          <w:lang w:val="en-IN" w:eastAsia="en-GB"/>
                        </w:rPr>
                        <w:drawing>
                          <wp:inline distT="0" distB="0" distL="0" distR="0" wp14:anchorId="0EFD477D" wp14:editId="25AC3338">
                            <wp:extent cx="480060" cy="534035"/>
                            <wp:effectExtent l="0" t="0" r="0" b="0"/>
                            <wp:docPr id="1390486464" name="Picture 1390486464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90"/>
                                    <pic:cNvPicPr>
                                      <a:picLocks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80060" cy="53403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FAAFFD4" w14:textId="77777777" w:rsidR="000D24C1" w:rsidRPr="00DA2366" w:rsidRDefault="000D24C1" w:rsidP="000D24C1">
                      <w:pPr>
                        <w:spacing w:after="0"/>
                        <w:rPr>
                          <w:rFonts w:ascii="Segoe UI" w:eastAsia="Times New Roman" w:hAnsi="Segoe UI" w:cs="Segoe UI"/>
                          <w:sz w:val="18"/>
                          <w:szCs w:val="18"/>
                          <w:lang w:val="en-IN" w:eastAsia="en-GB"/>
                        </w:rPr>
                      </w:pPr>
                    </w:p>
                    <w:p w14:paraId="1E2544EE" w14:textId="77777777" w:rsidR="000D24C1" w:rsidRPr="00DA2366" w:rsidRDefault="000D24C1" w:rsidP="000D24C1">
                      <w:pPr>
                        <w:spacing w:after="0"/>
                        <w:rPr>
                          <w:rFonts w:ascii="Segoe UI" w:eastAsia="Times New Roman" w:hAnsi="Segoe UI" w:cs="Segoe UI"/>
                          <w:sz w:val="18"/>
                          <w:szCs w:val="18"/>
                          <w:lang w:val="en-IN" w:eastAsia="en-GB"/>
                        </w:rPr>
                      </w:pPr>
                    </w:p>
                    <w:p w14:paraId="16D21AEE" w14:textId="77777777" w:rsidR="000D24C1" w:rsidRPr="00DA2366" w:rsidRDefault="000D24C1" w:rsidP="000D24C1">
                      <w:pPr>
                        <w:jc w:val="both"/>
                        <w:rPr>
                          <w:rFonts w:ascii="Segoe UI" w:hAnsi="Segoe UI" w:cs="Segoe UI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684C5B9F" w14:textId="75543BD2" w:rsidR="008B4EB6" w:rsidRPr="00FA2366" w:rsidRDefault="00FA2366" w:rsidP="008B4EB6">
      <w:pPr>
        <w:rPr>
          <w:rFonts w:cs="Segoe UI"/>
        </w:rPr>
      </w:pPr>
      <w:r w:rsidRPr="00FA2366">
        <w:rPr>
          <w:rFonts w:cs="Segoe UI"/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653120" behindDoc="0" locked="0" layoutInCell="1" allowOverlap="1" wp14:anchorId="4D273192" wp14:editId="07678470">
                <wp:simplePos x="0" y="0"/>
                <wp:positionH relativeFrom="column">
                  <wp:posOffset>3046095</wp:posOffset>
                </wp:positionH>
                <wp:positionV relativeFrom="paragraph">
                  <wp:posOffset>271145</wp:posOffset>
                </wp:positionV>
                <wp:extent cx="4032250" cy="1341755"/>
                <wp:effectExtent l="0" t="0" r="19050" b="0"/>
                <wp:wrapThrough wrapText="bothSides">
                  <wp:wrapPolygon edited="0">
                    <wp:start x="0" y="0"/>
                    <wp:lineTo x="0" y="613"/>
                    <wp:lineTo x="2653" y="3680"/>
                    <wp:lineTo x="340" y="6951"/>
                    <wp:lineTo x="340" y="21058"/>
                    <wp:lineTo x="21226" y="21058"/>
                    <wp:lineTo x="21226" y="6747"/>
                    <wp:lineTo x="12450" y="3680"/>
                    <wp:lineTo x="21634" y="613"/>
                    <wp:lineTo x="21634" y="0"/>
                    <wp:lineTo x="0" y="0"/>
                  </wp:wrapPolygon>
                </wp:wrapThrough>
                <wp:docPr id="633564060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032250" cy="1341755"/>
                          <a:chOff x="0" y="0"/>
                          <a:chExt cx="3751580" cy="1331804"/>
                        </a:xfrm>
                      </wpg:grpSpPr>
                      <wps:wsp>
                        <wps:cNvPr id="1105299315" name="Text Box 198"/>
                        <wps:cNvSpPr txBox="1">
                          <a:spLocks/>
                        </wps:cNvSpPr>
                        <wps:spPr bwMode="auto">
                          <a:xfrm>
                            <a:off x="405130" y="0"/>
                            <a:ext cx="1828800" cy="3481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87177EB" w14:textId="77777777" w:rsidR="000D24C1" w:rsidRPr="00F10ABD" w:rsidRDefault="000D24C1" w:rsidP="000D24C1">
                              <w:pPr>
                                <w:spacing w:after="0"/>
                                <w:rPr>
                                  <w:rFonts w:ascii="Segoe UI" w:hAnsi="Segoe UI" w:cs="Segoe UI"/>
                                  <w:sz w:val="36"/>
                                  <w:szCs w:val="36"/>
                                </w:rPr>
                              </w:pPr>
                              <w:r w:rsidRPr="00F10ABD">
                                <w:rPr>
                                  <w:rFonts w:ascii="Segoe UI" w:hAnsi="Segoe UI" w:cs="Segoe UI"/>
                                  <w:sz w:val="36"/>
                                  <w:szCs w:val="36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01511220" name="Text Box 199"/>
                        <wps:cNvSpPr txBox="1">
                          <a:spLocks/>
                        </wps:cNvSpPr>
                        <wps:spPr bwMode="auto">
                          <a:xfrm>
                            <a:off x="0" y="391743"/>
                            <a:ext cx="1607820" cy="9400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856BB16" w14:textId="77777777" w:rsidR="000D24C1" w:rsidRPr="002F0300" w:rsidRDefault="000D24C1" w:rsidP="000D24C1">
                              <w:pPr>
                                <w:spacing w:after="0"/>
                                <w:rPr>
                                  <w:rFonts w:ascii="Segoe UI" w:hAnsi="Segoe UI" w:cs="Segoe UI"/>
                                  <w:sz w:val="20"/>
                                  <w:szCs w:val="20"/>
                                </w:rPr>
                              </w:pPr>
                              <w:r w:rsidRPr="009A796E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20"/>
                                </w:rPr>
                                <w:t>Dr. B. R. Ambedkar NIT Jalandhar, Punjab</w:t>
                              </w:r>
                              <w:r w:rsidRPr="006A3376">
                                <w:rPr>
                                  <w:rFonts w:ascii="Segoe UI" w:hAnsi="Segoe UI" w:cs="Segoe UI"/>
                                </w:rPr>
                                <w:br/>
                              </w:r>
                              <w:r w:rsidRPr="002F0300">
                                <w:rPr>
                                  <w:rFonts w:ascii="Segoe UI" w:hAnsi="Segoe UI" w:cs="Segoe UI"/>
                                  <w:i/>
                                  <w:color w:val="231912"/>
                                  <w:sz w:val="22"/>
                                </w:rPr>
                                <w:t>Post Graduate</w:t>
                              </w:r>
                              <w:r>
                                <w:rPr>
                                  <w:rFonts w:ascii="Segoe UI" w:hAnsi="Segoe UI" w:cs="Segoe UI"/>
                                  <w:i/>
                                  <w:color w:val="231912"/>
                                  <w:sz w:val="22"/>
                                </w:rPr>
                                <w:t>d</w:t>
                              </w:r>
                              <w:r w:rsidRPr="006A3376">
                                <w:rPr>
                                  <w:rFonts w:ascii="Segoe UI" w:hAnsi="Segoe UI" w:cs="Segoe UI"/>
                                </w:rPr>
                                <w:br/>
                              </w:r>
                              <w:r w:rsidRPr="002F0300">
                                <w:rPr>
                                  <w:rFonts w:ascii="Segoe UI" w:hAnsi="Segoe UI" w:cs="Segoe UI"/>
                                  <w:sz w:val="20"/>
                                  <w:szCs w:val="20"/>
                                </w:rPr>
                                <w:t>Master of Technology</w:t>
                              </w:r>
                            </w:p>
                            <w:p w14:paraId="12542EC2" w14:textId="77777777" w:rsidR="000D24C1" w:rsidRDefault="000D24C1" w:rsidP="000D24C1">
                              <w:pPr>
                                <w:rPr>
                                  <w:rFonts w:ascii="Segoe UI" w:hAnsi="Segoe UI" w:cs="Segoe UI"/>
                                  <w:sz w:val="20"/>
                                  <w:szCs w:val="20"/>
                                </w:rPr>
                              </w:pPr>
                              <w:r w:rsidRPr="002F0300">
                                <w:rPr>
                                  <w:rFonts w:ascii="Segoe UI" w:hAnsi="Segoe UI" w:cs="Segoe UI"/>
                                  <w:sz w:val="20"/>
                                  <w:szCs w:val="20"/>
                                </w:rPr>
                                <w:t xml:space="preserve">2009 </w:t>
                              </w:r>
                              <w:r>
                                <w:rPr>
                                  <w:rFonts w:ascii="Segoe UI" w:hAnsi="Segoe UI" w:cs="Segoe UI"/>
                                  <w:sz w:val="20"/>
                                  <w:szCs w:val="20"/>
                                </w:rPr>
                                <w:t>–</w:t>
                              </w:r>
                              <w:r w:rsidRPr="002F0300">
                                <w:rPr>
                                  <w:rFonts w:ascii="Segoe UI" w:hAnsi="Segoe UI" w:cs="Segoe UI"/>
                                  <w:sz w:val="20"/>
                                  <w:szCs w:val="20"/>
                                </w:rPr>
                                <w:t xml:space="preserve"> 201</w:t>
                              </w:r>
                              <w:r>
                                <w:rPr>
                                  <w:rFonts w:ascii="Segoe UI" w:hAnsi="Segoe UI" w:cs="Segoe UI"/>
                                  <w:sz w:val="20"/>
                                  <w:szCs w:val="20"/>
                                </w:rPr>
                                <w:t>1</w:t>
                              </w:r>
                            </w:p>
                            <w:p w14:paraId="4292944E" w14:textId="77777777" w:rsidR="000D24C1" w:rsidRPr="002F0300" w:rsidRDefault="000D24C1" w:rsidP="000D24C1">
                              <w:pPr>
                                <w:rPr>
                                  <w:rFonts w:ascii="Segoe UI" w:hAnsi="Segoe UI" w:cs="Segoe UI"/>
                                </w:rPr>
                              </w:pPr>
                            </w:p>
                            <w:p w14:paraId="0C504749" w14:textId="77777777" w:rsidR="000D24C1" w:rsidRPr="006A3376" w:rsidRDefault="000D24C1" w:rsidP="000D24C1">
                              <w:pPr>
                                <w:rPr>
                                  <w:rFonts w:ascii="Segoe UI" w:hAnsi="Segoe UI" w:cs="Segoe UI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73311877" name="Text Box 200"/>
                        <wps:cNvSpPr txBox="1">
                          <a:spLocks/>
                        </wps:cNvSpPr>
                        <wps:spPr bwMode="auto">
                          <a:xfrm>
                            <a:off x="1739900" y="391743"/>
                            <a:ext cx="2011680" cy="9400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DDE1943" w14:textId="77777777" w:rsidR="000D24C1" w:rsidRPr="009A796E" w:rsidRDefault="000D24C1" w:rsidP="000D24C1">
                              <w:pPr>
                                <w:spacing w:after="0"/>
                                <w:rPr>
                                  <w:rFonts w:ascii="Segoe UI" w:hAnsi="Segoe UI" w:cs="Segoe UI"/>
                                  <w:i/>
                                  <w:color w:val="697FAF"/>
                                  <w:sz w:val="22"/>
                                </w:rPr>
                              </w:pPr>
                              <w:r w:rsidRPr="009A796E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20"/>
                                </w:rPr>
                                <w:t>University of Rajasthan, Jaipur</w:t>
                              </w:r>
                              <w:r w:rsidRPr="009A796E">
                                <w:rPr>
                                  <w:rFonts w:ascii="Segoe UI" w:hAnsi="Segoe UI" w:cs="Segoe UI"/>
                                  <w:color w:val="697FAF"/>
                                </w:rPr>
                                <w:br/>
                              </w:r>
                            </w:p>
                            <w:p w14:paraId="2C7C17E7" w14:textId="77777777" w:rsidR="000D24C1" w:rsidRPr="002F0300" w:rsidRDefault="000D24C1" w:rsidP="000D24C1">
                              <w:pPr>
                                <w:spacing w:after="0"/>
                                <w:rPr>
                                  <w:rFonts w:ascii="Segoe UI" w:hAnsi="Segoe UI" w:cs="Segoe UI"/>
                                  <w:i/>
                                  <w:color w:val="231912"/>
                                  <w:sz w:val="20"/>
                                </w:rPr>
                              </w:pPr>
                              <w:r w:rsidRPr="002F0300">
                                <w:rPr>
                                  <w:rFonts w:ascii="Segoe UI" w:hAnsi="Segoe UI" w:cs="Segoe UI"/>
                                  <w:i/>
                                  <w:color w:val="231912"/>
                                  <w:sz w:val="22"/>
                                </w:rPr>
                                <w:t>Graduated</w:t>
                              </w:r>
                            </w:p>
                            <w:p w14:paraId="2FADB65C" w14:textId="77777777" w:rsidR="000D24C1" w:rsidRPr="002F0300" w:rsidRDefault="000D24C1" w:rsidP="000D24C1">
                              <w:pPr>
                                <w:rPr>
                                  <w:rFonts w:ascii="Segoe UI" w:hAnsi="Segoe UI" w:cs="Segoe UI"/>
                                  <w:sz w:val="20"/>
                                  <w:szCs w:val="18"/>
                                </w:rPr>
                              </w:pPr>
                              <w:r w:rsidRPr="002F0300">
                                <w:rPr>
                                  <w:rFonts w:ascii="Segoe UI" w:hAnsi="Segoe UI" w:cs="Segoe UI"/>
                                  <w:color w:val="231912"/>
                                  <w:sz w:val="20"/>
                                  <w:szCs w:val="18"/>
                                </w:rPr>
                                <w:t>Bachelor of Engineering</w:t>
                              </w:r>
                              <w:r>
                                <w:rPr>
                                  <w:rFonts w:ascii="Segoe UI" w:hAnsi="Segoe UI" w:cs="Segoe UI"/>
                                  <w:sz w:val="20"/>
                                  <w:szCs w:val="18"/>
                                </w:rPr>
                                <w:br/>
                                <w:t>2004 - 2008</w:t>
                              </w:r>
                            </w:p>
                            <w:p w14:paraId="3639BF2A" w14:textId="77777777" w:rsidR="000D24C1" w:rsidRPr="002F0300" w:rsidRDefault="000D24C1" w:rsidP="000D24C1">
                              <w:pPr>
                                <w:rPr>
                                  <w:rFonts w:ascii="Segoe UI" w:hAnsi="Segoe UI" w:cs="Segoe UI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92963308" name="Straight Connector 211"/>
                        <wps:cNvCnPr>
                          <a:cxnSpLocks/>
                        </wps:cNvCnPr>
                        <wps:spPr bwMode="auto">
                          <a:xfrm>
                            <a:off x="0" y="20955"/>
                            <a:ext cx="375158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231912"/>
                            </a:solidFill>
                            <a:prstDash val="sys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D273192" id="Group 10" o:spid="_x0000_s1037" style="position:absolute;margin-left:239.85pt;margin-top:21.35pt;width:317.5pt;height:105.65pt;z-index:251653120" coordsize="37515,13318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">
                <v:shape id="Text Box 198" o:spid="_x0000_s1038" type="#_x0000_t202" style="position:absolute;left:4051;width:18288;height:348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" filled="f" stroked="f">
                  <v:path arrowok="t"/>
                  <v:textbox>
                    <w:txbxContent>
                      <w:p w14:paraId="187177EB" w14:textId="77777777" w:rsidR="000D24C1" w:rsidRPr="00F10ABD" w:rsidRDefault="000D24C1" w:rsidP="000D24C1">
                        <w:pPr>
                          <w:spacing w:after="0"/>
                          <w:rPr>
                            <w:rFonts w:ascii="Segoe UI" w:hAnsi="Segoe UI" w:cs="Segoe UI"/>
                            <w:sz w:val="36"/>
                            <w:szCs w:val="36"/>
                          </w:rPr>
                        </w:pPr>
                        <w:r w:rsidRPr="00F10ABD">
                          <w:rPr>
                            <w:rFonts w:ascii="Segoe UI" w:hAnsi="Segoe UI" w:cs="Segoe UI"/>
                            <w:sz w:val="36"/>
                            <w:szCs w:val="36"/>
                          </w:rPr>
                          <w:t>Education</w:t>
                        </w:r>
                      </w:p>
                    </w:txbxContent>
                  </v:textbox>
                </v:shape>
                <v:shape id="Text Box 199" o:spid="_x0000_s1039" type="#_x0000_t202" style="position:absolute;top:3917;width:16078;height:940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" filled="f" stroked="f">
                  <v:path arrowok="t"/>
                  <v:textbox>
                    <w:txbxContent>
                      <w:p w14:paraId="5856BB16" w14:textId="77777777" w:rsidR="000D24C1" w:rsidRPr="002F0300" w:rsidRDefault="000D24C1" w:rsidP="000D24C1">
                        <w:pPr>
                          <w:spacing w:after="0"/>
                          <w:rPr>
                            <w:rFonts w:ascii="Segoe UI" w:hAnsi="Segoe UI" w:cs="Segoe UI"/>
                            <w:sz w:val="20"/>
                            <w:szCs w:val="20"/>
                          </w:rPr>
                        </w:pPr>
                        <w:r w:rsidRPr="009A796E">
                          <w:rPr>
                            <w:rFonts w:ascii="Segoe UI" w:hAnsi="Segoe UI" w:cs="Segoe UI"/>
                            <w:b/>
                            <w:color w:val="697FAF"/>
                            <w:sz w:val="20"/>
                          </w:rPr>
                          <w:t>Dr. B. R. Ambedkar NIT Jalandhar, Punjab</w:t>
                        </w:r>
                        <w:r w:rsidRPr="006A3376">
                          <w:rPr>
                            <w:rFonts w:ascii="Segoe UI" w:hAnsi="Segoe UI" w:cs="Segoe UI"/>
                          </w:rPr>
                          <w:br/>
                        </w:r>
                        <w:r w:rsidRPr="002F0300">
                          <w:rPr>
                            <w:rFonts w:ascii="Segoe UI" w:hAnsi="Segoe UI" w:cs="Segoe UI"/>
                            <w:i/>
                            <w:color w:val="231912"/>
                            <w:sz w:val="22"/>
                          </w:rPr>
                          <w:t>Post Graduate</w:t>
                        </w:r>
                        <w:r>
                          <w:rPr>
                            <w:rFonts w:ascii="Segoe UI" w:hAnsi="Segoe UI" w:cs="Segoe UI"/>
                            <w:i/>
                            <w:color w:val="231912"/>
                            <w:sz w:val="22"/>
                          </w:rPr>
                          <w:t>d</w:t>
                        </w:r>
                        <w:r w:rsidRPr="006A3376">
                          <w:rPr>
                            <w:rFonts w:ascii="Segoe UI" w:hAnsi="Segoe UI" w:cs="Segoe UI"/>
                          </w:rPr>
                          <w:br/>
                        </w:r>
                        <w:r w:rsidRPr="002F0300">
                          <w:rPr>
                            <w:rFonts w:ascii="Segoe UI" w:hAnsi="Segoe UI" w:cs="Segoe UI"/>
                            <w:sz w:val="20"/>
                            <w:szCs w:val="20"/>
                          </w:rPr>
                          <w:t>Master of Technology</w:t>
                        </w:r>
                      </w:p>
                      <w:p w14:paraId="12542EC2" w14:textId="77777777" w:rsidR="000D24C1" w:rsidRDefault="000D24C1" w:rsidP="000D24C1">
                        <w:pPr>
                          <w:rPr>
                            <w:rFonts w:ascii="Segoe UI" w:hAnsi="Segoe UI" w:cs="Segoe UI"/>
                            <w:sz w:val="20"/>
                            <w:szCs w:val="20"/>
                          </w:rPr>
                        </w:pPr>
                        <w:r w:rsidRPr="002F0300">
                          <w:rPr>
                            <w:rFonts w:ascii="Segoe UI" w:hAnsi="Segoe UI" w:cs="Segoe UI"/>
                            <w:sz w:val="20"/>
                            <w:szCs w:val="20"/>
                          </w:rPr>
                          <w:t xml:space="preserve">2009 </w:t>
                        </w:r>
                        <w:r>
                          <w:rPr>
                            <w:rFonts w:ascii="Segoe UI" w:hAnsi="Segoe UI" w:cs="Segoe UI"/>
                            <w:sz w:val="20"/>
                            <w:szCs w:val="20"/>
                          </w:rPr>
                          <w:t>–</w:t>
                        </w:r>
                        <w:r w:rsidRPr="002F0300">
                          <w:rPr>
                            <w:rFonts w:ascii="Segoe UI" w:hAnsi="Segoe UI" w:cs="Segoe UI"/>
                            <w:sz w:val="20"/>
                            <w:szCs w:val="20"/>
                          </w:rPr>
                          <w:t xml:space="preserve"> 201</w:t>
                        </w:r>
                        <w:r>
                          <w:rPr>
                            <w:rFonts w:ascii="Segoe UI" w:hAnsi="Segoe UI" w:cs="Segoe UI"/>
                            <w:sz w:val="20"/>
                            <w:szCs w:val="20"/>
                          </w:rPr>
                          <w:t>1</w:t>
                        </w:r>
                      </w:p>
                      <w:p w14:paraId="4292944E" w14:textId="77777777" w:rsidR="000D24C1" w:rsidRPr="002F0300" w:rsidRDefault="000D24C1" w:rsidP="000D24C1">
                        <w:pPr>
                          <w:rPr>
                            <w:rFonts w:ascii="Segoe UI" w:hAnsi="Segoe UI" w:cs="Segoe UI"/>
                          </w:rPr>
                        </w:pPr>
                      </w:p>
                      <w:p w14:paraId="0C504749" w14:textId="77777777" w:rsidR="000D24C1" w:rsidRPr="006A3376" w:rsidRDefault="000D24C1" w:rsidP="000D24C1">
                        <w:pPr>
                          <w:rPr>
                            <w:rFonts w:ascii="Segoe UI" w:hAnsi="Segoe UI" w:cs="Segoe UI"/>
                          </w:rPr>
                        </w:pPr>
                      </w:p>
                    </w:txbxContent>
                  </v:textbox>
                </v:shape>
                <v:shape id="Text Box 200" o:spid="_x0000_s1040" type="#_x0000_t202" style="position:absolute;left:17399;top:3917;width:20116;height:940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" filled="f" stroked="f">
                  <v:path arrowok="t"/>
                  <v:textbox>
                    <w:txbxContent>
                      <w:p w14:paraId="5DDE1943" w14:textId="77777777" w:rsidR="000D24C1" w:rsidRPr="009A796E" w:rsidRDefault="000D24C1" w:rsidP="000D24C1">
                        <w:pPr>
                          <w:spacing w:after="0"/>
                          <w:rPr>
                            <w:rFonts w:ascii="Segoe UI" w:hAnsi="Segoe UI" w:cs="Segoe UI"/>
                            <w:i/>
                            <w:color w:val="697FAF"/>
                            <w:sz w:val="22"/>
                          </w:rPr>
                        </w:pPr>
                        <w:r w:rsidRPr="009A796E">
                          <w:rPr>
                            <w:rFonts w:ascii="Segoe UI" w:hAnsi="Segoe UI" w:cs="Segoe UI"/>
                            <w:b/>
                            <w:color w:val="697FAF"/>
                            <w:sz w:val="20"/>
                          </w:rPr>
                          <w:t>University of Rajasthan, Jaipur</w:t>
                        </w:r>
                        <w:r w:rsidRPr="009A796E">
                          <w:rPr>
                            <w:rFonts w:ascii="Segoe UI" w:hAnsi="Segoe UI" w:cs="Segoe UI"/>
                            <w:color w:val="697FAF"/>
                          </w:rPr>
                          <w:br/>
                        </w:r>
                      </w:p>
                      <w:p w14:paraId="2C7C17E7" w14:textId="77777777" w:rsidR="000D24C1" w:rsidRPr="002F0300" w:rsidRDefault="000D24C1" w:rsidP="000D24C1">
                        <w:pPr>
                          <w:spacing w:after="0"/>
                          <w:rPr>
                            <w:rFonts w:ascii="Segoe UI" w:hAnsi="Segoe UI" w:cs="Segoe UI"/>
                            <w:i/>
                            <w:color w:val="231912"/>
                            <w:sz w:val="20"/>
                          </w:rPr>
                        </w:pPr>
                        <w:r w:rsidRPr="002F0300">
                          <w:rPr>
                            <w:rFonts w:ascii="Segoe UI" w:hAnsi="Segoe UI" w:cs="Segoe UI"/>
                            <w:i/>
                            <w:color w:val="231912"/>
                            <w:sz w:val="22"/>
                          </w:rPr>
                          <w:t>Graduated</w:t>
                        </w:r>
                      </w:p>
                      <w:p w14:paraId="2FADB65C" w14:textId="77777777" w:rsidR="000D24C1" w:rsidRPr="002F0300" w:rsidRDefault="000D24C1" w:rsidP="000D24C1">
                        <w:pPr>
                          <w:rPr>
                            <w:rFonts w:ascii="Segoe UI" w:hAnsi="Segoe UI" w:cs="Segoe UI"/>
                            <w:sz w:val="20"/>
                            <w:szCs w:val="18"/>
                          </w:rPr>
                        </w:pPr>
                        <w:r w:rsidRPr="002F0300">
                          <w:rPr>
                            <w:rFonts w:ascii="Segoe UI" w:hAnsi="Segoe UI" w:cs="Segoe UI"/>
                            <w:color w:val="231912"/>
                            <w:sz w:val="20"/>
                            <w:szCs w:val="18"/>
                          </w:rPr>
                          <w:t>Bachelor of Engineering</w:t>
                        </w:r>
                        <w:r>
                          <w:rPr>
                            <w:rFonts w:ascii="Segoe UI" w:hAnsi="Segoe UI" w:cs="Segoe UI"/>
                            <w:sz w:val="20"/>
                            <w:szCs w:val="18"/>
                          </w:rPr>
                          <w:br/>
                          <w:t>2004 - 2008</w:t>
                        </w:r>
                      </w:p>
                      <w:p w14:paraId="3639BF2A" w14:textId="77777777" w:rsidR="000D24C1" w:rsidRPr="002F0300" w:rsidRDefault="000D24C1" w:rsidP="000D24C1">
                        <w:pPr>
                          <w:rPr>
                            <w:rFonts w:ascii="Segoe UI" w:hAnsi="Segoe UI" w:cs="Segoe UI"/>
                          </w:rPr>
                        </w:pPr>
                      </w:p>
                    </w:txbxContent>
                  </v:textbox>
                </v:shape>
                <v:line id="Straight Connector 211" o:spid="_x0000_s1041" style="position:absolute;visibility:visible;mso-wrap-style:square" from="0,209" to="37515,209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" strokecolor="#231912">
                  <v:stroke dashstyle="3 1"/>
                  <o:lock v:ext="edit" shapetype="f"/>
                </v:line>
                <w10:wrap type="through"/>
              </v:group>
            </w:pict>
          </mc:Fallback>
        </mc:AlternateContent>
      </w:r>
    </w:p>
    <w:p w14:paraId="148BABFC" w14:textId="3B87D117" w:rsidR="008B4EB6" w:rsidRPr="00FA2366" w:rsidRDefault="00C74FC1" w:rsidP="008B4EB6">
      <w:pPr>
        <w:rPr>
          <w:rFonts w:cs="Segoe UI"/>
        </w:rPr>
      </w:pPr>
      <w:r w:rsidRPr="00FA2366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C9DC3CB" wp14:editId="5D6A3564">
                <wp:simplePos x="0" y="0"/>
                <wp:positionH relativeFrom="column">
                  <wp:posOffset>3081655</wp:posOffset>
                </wp:positionH>
                <wp:positionV relativeFrom="paragraph">
                  <wp:posOffset>75402</wp:posOffset>
                </wp:positionV>
                <wp:extent cx="457200" cy="198120"/>
                <wp:effectExtent l="0" t="0" r="12700" b="17780"/>
                <wp:wrapThrough wrapText="bothSides">
                  <wp:wrapPolygon edited="0">
                    <wp:start x="0" y="0"/>
                    <wp:lineTo x="0" y="22154"/>
                    <wp:lineTo x="21600" y="22154"/>
                    <wp:lineTo x="21600" y="0"/>
                    <wp:lineTo x="0" y="0"/>
                  </wp:wrapPolygon>
                </wp:wrapThrough>
                <wp:docPr id="1631225373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57200" cy="198120"/>
                        </a:xfrm>
                        <a:prstGeom prst="rect">
                          <a:avLst/>
                        </a:prstGeom>
                        <a:solidFill>
                          <a:srgbClr val="697FAF"/>
                        </a:solidFill>
                        <a:ln w="9525">
                          <a:solidFill>
                            <a:srgbClr val="4A7EBB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052F4F3" id="Rectangle 6" o:spid="_x0000_s1026" style="position:absolute;margin-left:242.65pt;margin-top:5.95pt;width:36pt;height:15.6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" fillcolor="#697faf" strokecolor="#4a7ebb">
                <v:path arrowok="t"/>
                <w10:wrap type="through"/>
              </v:rect>
            </w:pict>
          </mc:Fallback>
        </mc:AlternateContent>
      </w:r>
    </w:p>
    <w:p w14:paraId="5225659D" w14:textId="033CF12B" w:rsidR="008B4EB6" w:rsidRPr="00FA2366" w:rsidRDefault="008B4EB6" w:rsidP="008B4EB6">
      <w:pPr>
        <w:rPr>
          <w:rFonts w:cs="Segoe UI"/>
        </w:rPr>
      </w:pPr>
    </w:p>
    <w:p w14:paraId="531CB559" w14:textId="75EC17B7" w:rsidR="008B4EB6" w:rsidRPr="00FA2366" w:rsidRDefault="008B4EB6" w:rsidP="008B4EB6">
      <w:pPr>
        <w:rPr>
          <w:rFonts w:cs="Segoe UI"/>
        </w:rPr>
      </w:pPr>
    </w:p>
    <w:p w14:paraId="57269C88" w14:textId="122DB44E" w:rsidR="008B4EB6" w:rsidRPr="00FA2366" w:rsidRDefault="008B4EB6" w:rsidP="008B4EB6">
      <w:pPr>
        <w:rPr>
          <w:rFonts w:cs="Segoe UI"/>
        </w:rPr>
      </w:pPr>
    </w:p>
    <w:p w14:paraId="39109A6B" w14:textId="3ECBBB20" w:rsidR="008B4EB6" w:rsidRPr="00FA2366" w:rsidRDefault="008B4EB6" w:rsidP="008B4EB6">
      <w:pPr>
        <w:rPr>
          <w:rFonts w:cs="Segoe UI"/>
        </w:rPr>
      </w:pPr>
    </w:p>
    <w:p w14:paraId="34771595" w14:textId="361657A9" w:rsidR="008B4EB6" w:rsidRPr="00FA2366" w:rsidRDefault="00FA2366" w:rsidP="008B4EB6">
      <w:pPr>
        <w:rPr>
          <w:rFonts w:cs="Segoe UI"/>
        </w:rPr>
      </w:pPr>
      <w:r w:rsidRPr="00FA2366">
        <w:rPr>
          <w:rFonts w:cs="Segoe UI"/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652096" behindDoc="0" locked="0" layoutInCell="1" allowOverlap="1" wp14:anchorId="185C76F1" wp14:editId="60D7B588">
                <wp:simplePos x="0" y="0"/>
                <wp:positionH relativeFrom="column">
                  <wp:posOffset>3061663</wp:posOffset>
                </wp:positionH>
                <wp:positionV relativeFrom="paragraph">
                  <wp:posOffset>51001</wp:posOffset>
                </wp:positionV>
                <wp:extent cx="3832863" cy="496833"/>
                <wp:effectExtent l="0" t="0" r="15240" b="0"/>
                <wp:wrapThrough wrapText="bothSides">
                  <wp:wrapPolygon edited="0">
                    <wp:start x="0" y="0"/>
                    <wp:lineTo x="0" y="13258"/>
                    <wp:lineTo x="2863" y="18230"/>
                    <wp:lineTo x="2863" y="20440"/>
                    <wp:lineTo x="13455" y="20440"/>
                    <wp:lineTo x="13455" y="9391"/>
                    <wp:lineTo x="21614" y="1105"/>
                    <wp:lineTo x="21614" y="0"/>
                    <wp:lineTo x="0" y="0"/>
                  </wp:wrapPolygon>
                </wp:wrapThrough>
                <wp:docPr id="1056094051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832863" cy="496833"/>
                          <a:chOff x="0" y="0"/>
                          <a:chExt cx="3475805" cy="453390"/>
                        </a:xfrm>
                      </wpg:grpSpPr>
                      <wps:wsp>
                        <wps:cNvPr id="824305735" name="Rectangle 201"/>
                        <wps:cNvSpPr>
                          <a:spLocks/>
                        </wps:cNvSpPr>
                        <wps:spPr bwMode="auto">
                          <a:xfrm>
                            <a:off x="0" y="97938"/>
                            <a:ext cx="457279" cy="170706"/>
                          </a:xfrm>
                          <a:prstGeom prst="rect">
                            <a:avLst/>
                          </a:prstGeom>
                          <a:solidFill>
                            <a:srgbClr val="697FAF"/>
                          </a:solidFill>
                          <a:ln w="9525">
                            <a:solidFill>
                              <a:srgbClr val="4A7EBB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169536521" name="Text Box 202"/>
                        <wps:cNvSpPr txBox="1">
                          <a:spLocks/>
                        </wps:cNvSpPr>
                        <wps:spPr bwMode="auto">
                          <a:xfrm>
                            <a:off x="405130" y="0"/>
                            <a:ext cx="1828800" cy="453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0D5948E" w14:textId="77777777" w:rsidR="000D24C1" w:rsidRPr="00363BD4" w:rsidRDefault="000D24C1" w:rsidP="000D24C1">
                              <w:pPr>
                                <w:rPr>
                                  <w:rFonts w:ascii="Segoe UI" w:hAnsi="Segoe UI" w:cs="Segoe UI"/>
                                  <w:sz w:val="36"/>
                                  <w:szCs w:val="36"/>
                                </w:rPr>
                              </w:pPr>
                              <w:r w:rsidRPr="00363BD4">
                                <w:rPr>
                                  <w:rFonts w:ascii="Segoe UI" w:hAnsi="Segoe UI" w:cs="Segoe UI"/>
                                  <w:sz w:val="36"/>
                                  <w:szCs w:val="36"/>
                                </w:rPr>
                                <w:t>Skill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4184344" name="Straight Connector 219"/>
                        <wps:cNvCnPr>
                          <a:cxnSpLocks/>
                        </wps:cNvCnPr>
                        <wps:spPr bwMode="auto">
                          <a:xfrm>
                            <a:off x="0" y="10795"/>
                            <a:ext cx="3475805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231912"/>
                            </a:solidFill>
                            <a:prstDash val="sys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5C76F1" id="Group 11" o:spid="_x0000_s1042" style="position:absolute;margin-left:241.1pt;margin-top:4pt;width:301.8pt;height:39.1pt;z-index:251652096" coordsize="34758,4533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">
                <v:rect id="Rectangle 201" o:spid="_x0000_s1043" style="position:absolute;top:979;width:4572;height:170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" fillcolor="#697faf" strokecolor="#4a7ebb">
                  <v:path arrowok="t"/>
                </v:rect>
                <v:shape id="Text Box 202" o:spid="_x0000_s1044" type="#_x0000_t202" style="position:absolute;left:4051;width:18288;height:453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" filled="f" stroked="f">
                  <v:path arrowok="t"/>
                  <v:textbox>
                    <w:txbxContent>
                      <w:p w14:paraId="40D5948E" w14:textId="77777777" w:rsidR="000D24C1" w:rsidRPr="00363BD4" w:rsidRDefault="000D24C1" w:rsidP="000D24C1">
                        <w:pPr>
                          <w:rPr>
                            <w:rFonts w:ascii="Segoe UI" w:hAnsi="Segoe UI" w:cs="Segoe UI"/>
                            <w:sz w:val="36"/>
                            <w:szCs w:val="36"/>
                          </w:rPr>
                        </w:pPr>
                        <w:r w:rsidRPr="00363BD4">
                          <w:rPr>
                            <w:rFonts w:ascii="Segoe UI" w:hAnsi="Segoe UI" w:cs="Segoe UI"/>
                            <w:sz w:val="36"/>
                            <w:szCs w:val="36"/>
                          </w:rPr>
                          <w:t>Skills</w:t>
                        </w:r>
                      </w:p>
                    </w:txbxContent>
                  </v:textbox>
                </v:shape>
                <v:line id="Straight Connector 219" o:spid="_x0000_s1045" style="position:absolute;visibility:visible;mso-wrap-style:square" from="0,107" to="34758,107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" strokecolor="#231912">
                  <v:stroke dashstyle="3 1"/>
                  <o:lock v:ext="edit" shapetype="f"/>
                </v:line>
                <w10:wrap type="through"/>
              </v:group>
            </w:pict>
          </mc:Fallback>
        </mc:AlternateContent>
      </w:r>
    </w:p>
    <w:p w14:paraId="75B09CE2" w14:textId="321E7E11" w:rsidR="008B4EB6" w:rsidRPr="00FA2366" w:rsidRDefault="00CF2632" w:rsidP="008B4EB6">
      <w:pPr>
        <w:rPr>
          <w:rFonts w:cs="Segoe UI"/>
        </w:rPr>
      </w:pPr>
      <w:r>
        <w:rPr>
          <w:rFonts w:cs="Segoe UI"/>
          <w:noProof/>
          <w:lang w:val="en-IN" w:eastAsia="en-IN"/>
        </w:rPr>
        <w:drawing>
          <wp:anchor distT="0" distB="0" distL="114300" distR="114300" simplePos="0" relativeHeight="251692032" behindDoc="0" locked="0" layoutInCell="1" allowOverlap="1" wp14:anchorId="22C23617" wp14:editId="55E323EA">
            <wp:simplePos x="0" y="0"/>
            <wp:positionH relativeFrom="column">
              <wp:posOffset>2905288</wp:posOffset>
            </wp:positionH>
            <wp:positionV relativeFrom="paragraph">
              <wp:posOffset>128905</wp:posOffset>
            </wp:positionV>
            <wp:extent cx="4151033" cy="3602282"/>
            <wp:effectExtent l="0" t="0" r="1905" b="5080"/>
            <wp:wrapNone/>
            <wp:docPr id="2065540342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5540342" name="Picture 51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51033" cy="36022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DCA088" w14:textId="28DFF09D" w:rsidR="008B4EB6" w:rsidRPr="00FA2366" w:rsidRDefault="00C74FC1" w:rsidP="008B4EB6">
      <w:pPr>
        <w:rPr>
          <w:rFonts w:cs="Segoe UI"/>
        </w:rPr>
      </w:pPr>
      <w:r w:rsidRPr="00FA2366">
        <w:rPr>
          <w:rFonts w:cs="Segoe UI"/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48EA4956" wp14:editId="5B330C73">
                <wp:simplePos x="0" y="0"/>
                <wp:positionH relativeFrom="column">
                  <wp:posOffset>-176543</wp:posOffset>
                </wp:positionH>
                <wp:positionV relativeFrom="paragraph">
                  <wp:posOffset>533640</wp:posOffset>
                </wp:positionV>
                <wp:extent cx="2919095" cy="2912021"/>
                <wp:effectExtent l="0" t="0" r="0" b="0"/>
                <wp:wrapThrough wrapText="bothSides">
                  <wp:wrapPolygon edited="0">
                    <wp:start x="4041" y="94"/>
                    <wp:lineTo x="564" y="283"/>
                    <wp:lineTo x="282" y="377"/>
                    <wp:lineTo x="470" y="20069"/>
                    <wp:lineTo x="4041" y="21388"/>
                    <wp:lineTo x="21050" y="21388"/>
                    <wp:lineTo x="21238" y="4146"/>
                    <wp:lineTo x="19735" y="3957"/>
                    <wp:lineTo x="2725" y="3298"/>
                    <wp:lineTo x="11183" y="3298"/>
                    <wp:lineTo x="14284" y="2921"/>
                    <wp:lineTo x="14190" y="1790"/>
                    <wp:lineTo x="17855" y="377"/>
                    <wp:lineTo x="17855" y="283"/>
                    <wp:lineTo x="14190" y="94"/>
                    <wp:lineTo x="4041" y="94"/>
                  </wp:wrapPolygon>
                </wp:wrapThrough>
                <wp:docPr id="224919817" name="Group 2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19095" cy="2912021"/>
                          <a:chOff x="42981" y="-36786"/>
                          <a:chExt cx="3130748" cy="3019941"/>
                        </a:xfrm>
                      </wpg:grpSpPr>
                      <wps:wsp>
                        <wps:cNvPr id="1261622325" name="Straight Connector 14"/>
                        <wps:cNvCnPr>
                          <a:cxnSpLocks/>
                        </wps:cNvCnPr>
                        <wps:spPr bwMode="auto">
                          <a:xfrm>
                            <a:off x="110490" y="10160"/>
                            <a:ext cx="251460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231912"/>
                            </a:solidFill>
                            <a:prstDash val="sys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89040165" name="Rectangle 15"/>
                        <wps:cNvSpPr>
                          <a:spLocks/>
                        </wps:cNvSpPr>
                        <wps:spPr bwMode="auto">
                          <a:xfrm>
                            <a:off x="110489" y="97509"/>
                            <a:ext cx="501933" cy="186671"/>
                          </a:xfrm>
                          <a:prstGeom prst="rect">
                            <a:avLst/>
                          </a:prstGeom>
                          <a:solidFill>
                            <a:srgbClr val="697FAF"/>
                          </a:solidFill>
                          <a:ln w="9525">
                            <a:solidFill>
                              <a:srgbClr val="4A7EBB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985628479" name="Text Box 16"/>
                        <wps:cNvSpPr txBox="1">
                          <a:spLocks/>
                        </wps:cNvSpPr>
                        <wps:spPr bwMode="auto">
                          <a:xfrm>
                            <a:off x="561260" y="-36786"/>
                            <a:ext cx="1619885" cy="449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247BE51" w14:textId="77777777" w:rsidR="000D24C1" w:rsidRPr="00F10ABD" w:rsidRDefault="000D24C1" w:rsidP="000D24C1">
                              <w:pPr>
                                <w:rPr>
                                  <w:rFonts w:ascii="Segoe UI" w:hAnsi="Segoe UI" w:cs="Segoe UI"/>
                                  <w:sz w:val="36"/>
                                  <w:szCs w:val="36"/>
                                </w:rPr>
                              </w:pPr>
                              <w:r w:rsidRPr="00F10ABD">
                                <w:rPr>
                                  <w:rFonts w:ascii="Segoe UI" w:hAnsi="Segoe UI" w:cs="Segoe UI"/>
                                  <w:sz w:val="36"/>
                                  <w:szCs w:val="36"/>
                                </w:rPr>
                                <w:t>Contact Info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98843483" name="Text Box 20"/>
                        <wps:cNvSpPr txBox="1">
                          <a:spLocks/>
                        </wps:cNvSpPr>
                        <wps:spPr bwMode="auto">
                          <a:xfrm>
                            <a:off x="561260" y="495123"/>
                            <a:ext cx="2612469" cy="24880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37B6C1" w14:textId="77777777" w:rsidR="000D24C1" w:rsidRPr="00D027D7" w:rsidRDefault="000D24C1" w:rsidP="000D24C1">
                              <w:pPr>
                                <w:spacing w:after="160" w:line="276" w:lineRule="auto"/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</w:pPr>
                              <w:r w:rsidRPr="00D027D7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Pune, Maharashtra</w:t>
                              </w:r>
                            </w:p>
                            <w:p w14:paraId="086AC336" w14:textId="77777777" w:rsidR="000D24C1" w:rsidRPr="00D027D7" w:rsidRDefault="000D24C1" w:rsidP="000D24C1">
                              <w:pPr>
                                <w:spacing w:after="160" w:line="276" w:lineRule="auto"/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</w:pPr>
                              <w:r w:rsidRPr="00D027D7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+91-9987609997</w:t>
                              </w:r>
                            </w:p>
                            <w:p w14:paraId="02CFB1D5" w14:textId="77777777" w:rsidR="000D24C1" w:rsidRPr="00D027D7" w:rsidRDefault="000D24C1" w:rsidP="000D24C1">
                              <w:pPr>
                                <w:spacing w:after="160" w:line="276" w:lineRule="auto"/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</w:pPr>
                              <w:r w:rsidRPr="00D027D7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bhavasarhemang@gmail.com</w:t>
                              </w:r>
                            </w:p>
                            <w:p w14:paraId="74E5E93B" w14:textId="59D1B805" w:rsidR="000D24C1" w:rsidRPr="00D027D7" w:rsidRDefault="00B433D7" w:rsidP="000D24C1">
                              <w:pPr>
                                <w:spacing w:after="160" w:line="276" w:lineRule="auto"/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</w:pPr>
                              <w:r w:rsidRPr="00B433D7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https://github.com/hemangbhavasar</w:t>
                              </w:r>
                            </w:p>
                            <w:p w14:paraId="333166C3" w14:textId="77777777" w:rsidR="000D24C1" w:rsidRPr="00D027D7" w:rsidRDefault="000D24C1" w:rsidP="000D24C1">
                              <w:pPr>
                                <w:spacing w:after="160" w:line="276" w:lineRule="auto"/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</w:pPr>
                              <w:r w:rsidRPr="00D027D7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twitter.com/</w:t>
                              </w:r>
                              <w:proofErr w:type="spellStart"/>
                              <w:r w:rsidRPr="00D027D7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bhavasarhemang</w:t>
                              </w:r>
                              <w:proofErr w:type="spellEnd"/>
                            </w:p>
                            <w:p w14:paraId="094007A8" w14:textId="77777777" w:rsidR="000D24C1" w:rsidRPr="00D027D7" w:rsidRDefault="000D24C1" w:rsidP="000D24C1">
                              <w:pPr>
                                <w:spacing w:after="160" w:line="276" w:lineRule="auto"/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</w:pPr>
                              <w:r w:rsidRPr="00D027D7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linkedin.com/in/</w:t>
                              </w:r>
                              <w:proofErr w:type="spellStart"/>
                              <w:r w:rsidRPr="00D027D7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hemangbhavasar</w:t>
                              </w:r>
                              <w:proofErr w:type="spellEnd"/>
                            </w:p>
                            <w:p w14:paraId="78727013" w14:textId="77777777" w:rsidR="003A0CD6" w:rsidRDefault="000D24C1" w:rsidP="002B0927">
                              <w:pPr>
                                <w:spacing w:after="0"/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</w:pPr>
                              <w:r w:rsidRPr="00D027D7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https://public.tableau.com/profile/hemang</w:t>
                              </w:r>
                            </w:p>
                            <w:p w14:paraId="59428402" w14:textId="77777777" w:rsidR="000D24C1" w:rsidRDefault="000D24C1" w:rsidP="002B0927">
                              <w:pPr>
                                <w:spacing w:after="0"/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</w:pPr>
                              <w:proofErr w:type="gramStart"/>
                              <w:r w:rsidRPr="00D027D7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.</w:t>
                              </w:r>
                              <w:proofErr w:type="spellStart"/>
                              <w:r w:rsidRPr="00D027D7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bhavasar</w:t>
                              </w:r>
                              <w:proofErr w:type="spellEnd"/>
                              <w:proofErr w:type="gramEnd"/>
                            </w:p>
                            <w:p w14:paraId="328A649D" w14:textId="77777777" w:rsidR="00B433D7" w:rsidRDefault="00B433D7" w:rsidP="002B0927">
                              <w:pPr>
                                <w:spacing w:after="0"/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65417624" name="Text Box 22"/>
                        <wps:cNvSpPr txBox="1">
                          <a:spLocks/>
                        </wps:cNvSpPr>
                        <wps:spPr bwMode="auto">
                          <a:xfrm>
                            <a:off x="42981" y="336788"/>
                            <a:ext cx="472793" cy="24880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1BEE162" w14:textId="322A9C57" w:rsidR="000D24C1" w:rsidRDefault="00F42B44" w:rsidP="000D24C1">
                              <w:pPr>
                                <w:spacing w:after="0" w:line="324" w:lineRule="auto"/>
                                <w:rPr>
                                  <w:noProof/>
                                  <w:lang w:eastAsia="en-US"/>
                                </w:rPr>
                              </w:pPr>
                              <w:r w:rsidRPr="00774FC7">
                                <w:rPr>
                                  <w:noProof/>
                                </w:rPr>
                                <w:pict w14:anchorId="2B21F7CF">
                                  <v:shape id="Picture 20571867" o:spid="_x0000_i1030" type="#_x0000_t75" alt="" style="width:11.4pt;height:11.4pt;flip:x;visibility:visible;mso-wrap-style:square;mso-width-percent:0;mso-height-percent:0;mso-width-percent:0;mso-height-percent:0">
                                    <v:imagedata r:id="rId14" o:title=""/>
                                    <o:lock v:ext="edit" aspectratio="f"/>
                                  </v:shape>
                                </w:pict>
                              </w:r>
                            </w:p>
                            <w:p w14:paraId="5C9235D9" w14:textId="77777777" w:rsidR="00832E6E" w:rsidRPr="00832E6E" w:rsidRDefault="00832E6E" w:rsidP="000D24C1">
                              <w:pPr>
                                <w:spacing w:after="0" w:line="324" w:lineRule="auto"/>
                                <w:rPr>
                                  <w:noProof/>
                                  <w:sz w:val="4"/>
                                  <w:szCs w:val="4"/>
                                  <w:lang w:eastAsia="en-US"/>
                                </w:rPr>
                              </w:pPr>
                            </w:p>
                            <w:p w14:paraId="62D91D3A" w14:textId="5C43D595" w:rsidR="000D24C1" w:rsidRDefault="00F42B44" w:rsidP="000D24C1">
                              <w:pPr>
                                <w:spacing w:after="0" w:line="324" w:lineRule="auto"/>
                                <w:rPr>
                                  <w:noProof/>
                                  <w:lang w:eastAsia="en-US"/>
                                </w:rPr>
                              </w:pPr>
                              <w:r w:rsidRPr="00D36D50">
                                <w:rPr>
                                  <w:noProof/>
                                </w:rPr>
                                <w:pict w14:anchorId="636522C6">
                                  <v:shape id="Picture 1403265183" o:spid="_x0000_i1029" type="#_x0000_t75" alt="" style="width:10.7pt;height:10.7pt;visibility:visible;mso-wrap-style:square;mso-width-percent:0;mso-height-percent:0;mso-width-percent:0;mso-height-percent:0">
                                    <v:imagedata r:id="rId15" o:title=""/>
                                    <o:lock v:ext="edit" aspectratio="f"/>
                                  </v:shape>
                                </w:pict>
                              </w:r>
                            </w:p>
                            <w:p w14:paraId="3F197B1D" w14:textId="77777777" w:rsidR="00832E6E" w:rsidRPr="00832E6E" w:rsidRDefault="00832E6E" w:rsidP="000D24C1">
                              <w:pPr>
                                <w:spacing w:after="0" w:line="324" w:lineRule="auto"/>
                                <w:rPr>
                                  <w:noProof/>
                                  <w:sz w:val="4"/>
                                  <w:szCs w:val="4"/>
                                  <w:lang w:eastAsia="en-US"/>
                                </w:rPr>
                              </w:pPr>
                            </w:p>
                            <w:p w14:paraId="3E4335DA" w14:textId="7082E29D" w:rsidR="000D24C1" w:rsidRDefault="00F42B44" w:rsidP="000D24C1">
                              <w:pPr>
                                <w:spacing w:after="0" w:line="324" w:lineRule="auto"/>
                                <w:rPr>
                                  <w:noProof/>
                                  <w:sz w:val="32"/>
                                  <w:szCs w:val="32"/>
                                  <w:lang w:eastAsia="en-US"/>
                                </w:rPr>
                              </w:pPr>
                              <w:r w:rsidRPr="007C6C35">
                                <w:rPr>
                                  <w:noProof/>
                                </w:rPr>
                                <w:pict w14:anchorId="3968D936">
                                  <v:shape id="Picture 1390533564" o:spid="_x0000_i1028" type="#_x0000_t75" alt="" style="width:11.4pt;height:11.4pt;visibility:visible;mso-wrap-style:square;mso-width-percent:0;mso-height-percent:0;mso-width-percent:0;mso-height-percent:0">
                                    <v:imagedata r:id="rId16" o:title=""/>
                                    <o:lock v:ext="edit" aspectratio="f"/>
                                  </v:shape>
                                </w:pict>
                              </w:r>
                            </w:p>
                            <w:p w14:paraId="18CF92B1" w14:textId="77777777" w:rsidR="00832E6E" w:rsidRPr="00832E6E" w:rsidRDefault="00832E6E" w:rsidP="000D24C1">
                              <w:pPr>
                                <w:spacing w:after="0" w:line="324" w:lineRule="auto"/>
                                <w:rPr>
                                  <w:noProof/>
                                  <w:sz w:val="4"/>
                                  <w:szCs w:val="4"/>
                                  <w:lang w:eastAsia="en-US"/>
                                </w:rPr>
                              </w:pPr>
                            </w:p>
                            <w:p w14:paraId="3375C8BC" w14:textId="6A114486" w:rsidR="007E0220" w:rsidRDefault="00F42B44" w:rsidP="000D24C1">
                              <w:pPr>
                                <w:spacing w:after="0" w:line="324" w:lineRule="auto"/>
                                <w:rPr>
                                  <w:noProof/>
                                </w:rPr>
                              </w:pPr>
                              <w:r w:rsidRPr="009665F6">
                                <w:rPr>
                                  <w:noProof/>
                                </w:rPr>
                                <w:pict w14:anchorId="61B05217">
                                  <v:shape id="Picture 286454059" o:spid="_x0000_i1027" type="#_x0000_t75" alt="" style="width:11.4pt;height:11.4pt;visibility:visible;mso-wrap-style:square;mso-width-percent:0;mso-height-percent:0;mso-width-percent:0;mso-height-percent:0">
                                    <v:imagedata r:id="rId17" o:title=""/>
                                    <o:lock v:ext="edit" aspectratio="f"/>
                                  </v:shape>
                                </w:pict>
                              </w:r>
                            </w:p>
                            <w:p w14:paraId="06413962" w14:textId="77777777" w:rsidR="00832E6E" w:rsidRPr="00832E6E" w:rsidRDefault="00832E6E" w:rsidP="000D24C1">
                              <w:pPr>
                                <w:spacing w:after="0" w:line="324" w:lineRule="auto"/>
                                <w:rPr>
                                  <w:noProof/>
                                  <w:sz w:val="4"/>
                                  <w:szCs w:val="4"/>
                                </w:rPr>
                              </w:pPr>
                            </w:p>
                            <w:p w14:paraId="48A29449" w14:textId="51E41B96" w:rsidR="000D24C1" w:rsidRDefault="00F42B44" w:rsidP="000D24C1">
                              <w:pPr>
                                <w:spacing w:after="0" w:line="324" w:lineRule="auto"/>
                                <w:rPr>
                                  <w:noProof/>
                                  <w:sz w:val="36"/>
                                  <w:szCs w:val="36"/>
                                  <w:lang w:eastAsia="en-US"/>
                                </w:rPr>
                              </w:pPr>
                              <w:r w:rsidRPr="0036546D">
                                <w:rPr>
                                  <w:noProof/>
                                </w:rPr>
                                <w:pict w14:anchorId="48ECA5AE">
                                  <v:shape id="Picture 1417226966" o:spid="_x0000_i1026" type="#_x0000_t75" alt="" style="width:11.4pt;height:11.4pt;visibility:visible;mso-wrap-style:square;mso-width-percent:0;mso-height-percent:0;mso-width-percent:0;mso-height-percent:0">
                                    <v:imagedata r:id="rId18" o:title=""/>
                                    <o:lock v:ext="edit" aspectratio="f"/>
                                  </v:shape>
                                </w:pict>
                              </w:r>
                            </w:p>
                            <w:p w14:paraId="63C58CBF" w14:textId="77777777" w:rsidR="00832E6E" w:rsidRPr="00C713AA" w:rsidRDefault="00832E6E" w:rsidP="000D24C1">
                              <w:pPr>
                                <w:spacing w:after="0" w:line="324" w:lineRule="auto"/>
                                <w:rPr>
                                  <w:noProof/>
                                  <w:sz w:val="4"/>
                                  <w:szCs w:val="4"/>
                                  <w:lang w:eastAsia="en-US"/>
                                </w:rPr>
                              </w:pPr>
                            </w:p>
                            <w:p w14:paraId="201F9302" w14:textId="77777777" w:rsidR="003740EA" w:rsidRPr="0041673C" w:rsidRDefault="00F965DA" w:rsidP="000D24C1">
                              <w:pPr>
                                <w:spacing w:after="0" w:line="324" w:lineRule="auto"/>
                                <w:rPr>
                                  <w:noProof/>
                                  <w:sz w:val="44"/>
                                  <w:szCs w:val="44"/>
                                </w:rPr>
                              </w:pPr>
                              <w:r w:rsidRPr="00CC57F8">
                                <w:rPr>
                                  <w:noProof/>
                                </w:rPr>
                                <w:drawing>
                                  <wp:inline distT="0" distB="0" distL="0" distR="0" wp14:anchorId="4F0ADA25" wp14:editId="6E5FA0B8">
                                    <wp:extent cx="135890" cy="135890"/>
                                    <wp:effectExtent l="0" t="0" r="0" b="0"/>
                                    <wp:docPr id="1194785711" name="Picture 1194785711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6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19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35890" cy="13589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76576913" w14:textId="77777777" w:rsidR="002B0927" w:rsidRPr="00C713AA" w:rsidRDefault="002B0927" w:rsidP="000D24C1">
                              <w:pPr>
                                <w:spacing w:after="0" w:line="324" w:lineRule="auto"/>
                                <w:rPr>
                                  <w:noProof/>
                                  <w:sz w:val="8"/>
                                  <w:szCs w:val="8"/>
                                </w:rPr>
                              </w:pPr>
                            </w:p>
                            <w:p w14:paraId="1266E455" w14:textId="560BA4D4" w:rsidR="000D24C1" w:rsidRPr="00B433D7" w:rsidRDefault="00F42B44" w:rsidP="000D24C1">
                              <w:pPr>
                                <w:spacing w:after="0" w:line="324" w:lineRule="auto"/>
                                <w:rPr>
                                  <w:noProof/>
                                  <w:sz w:val="18"/>
                                  <w:szCs w:val="18"/>
                                  <w:lang w:eastAsia="en-US"/>
                                </w:rPr>
                              </w:pPr>
                              <w:r w:rsidRPr="00F91D55">
                                <w:rPr>
                                  <w:noProof/>
                                </w:rPr>
                                <w:pict w14:anchorId="3CF51187">
                                  <v:shape id="Picture 941201321" o:spid="_x0000_i1025" type="#_x0000_t75" alt="" style="width:14.25pt;height:14.25pt;visibility:visible;mso-wrap-style:square;mso-width-percent:0;mso-height-percent:0;mso-width-percent:0;mso-height-percent:0" o:bullet="t">
                                    <v:imagedata r:id="rId20" o:title=""/>
                                    <o:lock v:ext="edit" aspectratio="f"/>
                                  </v:shape>
                                </w:pict>
                              </w:r>
                            </w:p>
                            <w:p w14:paraId="3C0080B4" w14:textId="77777777" w:rsidR="00B433D7" w:rsidRPr="00B433D7" w:rsidRDefault="00B433D7" w:rsidP="000D24C1">
                              <w:pPr>
                                <w:spacing w:after="0" w:line="324" w:lineRule="auto"/>
                                <w:rPr>
                                  <w:noProof/>
                                  <w:sz w:val="21"/>
                                  <w:szCs w:val="21"/>
                                  <w:lang w:eastAsia="en-US"/>
                                </w:rPr>
                              </w:pPr>
                            </w:p>
                            <w:p w14:paraId="7A565EC4" w14:textId="77777777" w:rsidR="000D24C1" w:rsidRDefault="000D24C1"/>
                            <w:p w14:paraId="2EE74178" w14:textId="77777777" w:rsidR="00B433D7" w:rsidRPr="00B433D7" w:rsidRDefault="00B433D7" w:rsidP="00B433D7">
                              <w:pPr>
                                <w:pStyle w:val="ListParagraph"/>
                                <w:numPr>
                                  <w:ilvl w:val="0"/>
                                  <w:numId w:val="23"/>
                                </w:numPr>
                                <w:spacing w:line="324" w:lineRule="auto"/>
                                <w:rPr>
                                  <w:noProof/>
                                  <w:sz w:val="21"/>
                                  <w:szCs w:val="21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8EA4956" id="Group 238" o:spid="_x0000_s1046" style="position:absolute;margin-left:-13.9pt;margin-top:42pt;width:229.85pt;height:229.3pt;z-index:251673600" coordorigin="429,-367" coordsize="31307,30199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">
                <v:line id="Straight Connector 14" o:spid="_x0000_s1047" style="position:absolute;visibility:visible;mso-wrap-style:square" from="1104,101" to="26250,101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" strokecolor="#231912">
                  <v:stroke dashstyle="3 1"/>
                  <o:lock v:ext="edit" shapetype="f"/>
                </v:line>
                <v:rect id="Rectangle 15" o:spid="_x0000_s1048" style="position:absolute;left:1104;top:975;width:5020;height:186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" fillcolor="#697faf" strokecolor="#4a7ebb">
                  <v:path arrowok="t"/>
                </v:rect>
                <v:shape id="Text Box 16" o:spid="_x0000_s1049" type="#_x0000_t202" style="position:absolute;left:5612;top:-367;width:16199;height:449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" filled="f" stroked="f">
                  <v:path arrowok="t"/>
                  <v:textbox>
                    <w:txbxContent>
                      <w:p w14:paraId="0247BE51" w14:textId="77777777" w:rsidR="000D24C1" w:rsidRPr="00F10ABD" w:rsidRDefault="000D24C1" w:rsidP="000D24C1">
                        <w:pPr>
                          <w:rPr>
                            <w:rFonts w:ascii="Segoe UI" w:hAnsi="Segoe UI" w:cs="Segoe UI"/>
                            <w:sz w:val="36"/>
                            <w:szCs w:val="36"/>
                          </w:rPr>
                        </w:pPr>
                        <w:r w:rsidRPr="00F10ABD">
                          <w:rPr>
                            <w:rFonts w:ascii="Segoe UI" w:hAnsi="Segoe UI" w:cs="Segoe UI"/>
                            <w:sz w:val="36"/>
                            <w:szCs w:val="36"/>
                          </w:rPr>
                          <w:t>Contact Info</w:t>
                        </w:r>
                      </w:p>
                    </w:txbxContent>
                  </v:textbox>
                </v:shape>
                <v:shape id="Text Box 20" o:spid="_x0000_s1050" type="#_x0000_t202" style="position:absolute;left:5612;top:4951;width:26125;height:2488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" filled="f" stroked="f">
                  <v:path arrowok="t"/>
                  <v:textbox>
                    <w:txbxContent>
                      <w:p w14:paraId="2437B6C1" w14:textId="77777777" w:rsidR="000D24C1" w:rsidRPr="00D027D7" w:rsidRDefault="000D24C1" w:rsidP="000D24C1">
                        <w:pPr>
                          <w:spacing w:after="160" w:line="276" w:lineRule="auto"/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</w:pPr>
                        <w:r w:rsidRPr="00D027D7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Pune, Maharashtra</w:t>
                        </w:r>
                      </w:p>
                      <w:p w14:paraId="086AC336" w14:textId="77777777" w:rsidR="000D24C1" w:rsidRPr="00D027D7" w:rsidRDefault="000D24C1" w:rsidP="000D24C1">
                        <w:pPr>
                          <w:spacing w:after="160" w:line="276" w:lineRule="auto"/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</w:pPr>
                        <w:r w:rsidRPr="00D027D7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+91-9987609997</w:t>
                        </w:r>
                      </w:p>
                      <w:p w14:paraId="02CFB1D5" w14:textId="77777777" w:rsidR="000D24C1" w:rsidRPr="00D027D7" w:rsidRDefault="000D24C1" w:rsidP="000D24C1">
                        <w:pPr>
                          <w:spacing w:after="160" w:line="276" w:lineRule="auto"/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</w:pPr>
                        <w:r w:rsidRPr="00D027D7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bhavasarhemang@gmail.com</w:t>
                        </w:r>
                      </w:p>
                      <w:p w14:paraId="74E5E93B" w14:textId="59D1B805" w:rsidR="000D24C1" w:rsidRPr="00D027D7" w:rsidRDefault="00B433D7" w:rsidP="000D24C1">
                        <w:pPr>
                          <w:spacing w:after="160" w:line="276" w:lineRule="auto"/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</w:pPr>
                        <w:r w:rsidRPr="00B433D7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https://github.com/hemangbhavasar</w:t>
                        </w:r>
                      </w:p>
                      <w:p w14:paraId="333166C3" w14:textId="77777777" w:rsidR="000D24C1" w:rsidRPr="00D027D7" w:rsidRDefault="000D24C1" w:rsidP="000D24C1">
                        <w:pPr>
                          <w:spacing w:after="160" w:line="276" w:lineRule="auto"/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</w:pPr>
                        <w:r w:rsidRPr="00D027D7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twitter.com/</w:t>
                        </w:r>
                        <w:proofErr w:type="spellStart"/>
                        <w:r w:rsidRPr="00D027D7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bhavasarhemang</w:t>
                        </w:r>
                        <w:proofErr w:type="spellEnd"/>
                      </w:p>
                      <w:p w14:paraId="094007A8" w14:textId="77777777" w:rsidR="000D24C1" w:rsidRPr="00D027D7" w:rsidRDefault="000D24C1" w:rsidP="000D24C1">
                        <w:pPr>
                          <w:spacing w:after="160" w:line="276" w:lineRule="auto"/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</w:pPr>
                        <w:r w:rsidRPr="00D027D7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linkedin.com/in/</w:t>
                        </w:r>
                        <w:proofErr w:type="spellStart"/>
                        <w:r w:rsidRPr="00D027D7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hemangbhavasar</w:t>
                        </w:r>
                        <w:proofErr w:type="spellEnd"/>
                      </w:p>
                      <w:p w14:paraId="78727013" w14:textId="77777777" w:rsidR="003A0CD6" w:rsidRDefault="000D24C1" w:rsidP="002B0927">
                        <w:pPr>
                          <w:spacing w:after="0"/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</w:pPr>
                        <w:r w:rsidRPr="00D027D7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https://public.tableau.com/profile/hemang</w:t>
                        </w:r>
                      </w:p>
                      <w:p w14:paraId="59428402" w14:textId="77777777" w:rsidR="000D24C1" w:rsidRDefault="000D24C1" w:rsidP="002B0927">
                        <w:pPr>
                          <w:spacing w:after="0"/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</w:pPr>
                        <w:proofErr w:type="gramStart"/>
                        <w:r w:rsidRPr="00D027D7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.</w:t>
                        </w:r>
                        <w:proofErr w:type="spellStart"/>
                        <w:r w:rsidRPr="00D027D7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bhavasar</w:t>
                        </w:r>
                        <w:proofErr w:type="spellEnd"/>
                        <w:proofErr w:type="gramEnd"/>
                      </w:p>
                      <w:p w14:paraId="328A649D" w14:textId="77777777" w:rsidR="00B433D7" w:rsidRDefault="00B433D7" w:rsidP="002B0927">
                        <w:pPr>
                          <w:spacing w:after="0"/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22" o:spid="_x0000_s1051" type="#_x0000_t202" style="position:absolute;left:429;top:3367;width:4728;height:2488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" filled="f" stroked="f">
                  <v:path arrowok="t"/>
                  <v:textbox>
                    <w:txbxContent>
                      <w:p w14:paraId="11BEE162" w14:textId="322A9C57" w:rsidR="000D24C1" w:rsidRDefault="00F42B44" w:rsidP="000D24C1">
                        <w:pPr>
                          <w:spacing w:after="0" w:line="324" w:lineRule="auto"/>
                          <w:rPr>
                            <w:noProof/>
                            <w:lang w:eastAsia="en-US"/>
                          </w:rPr>
                        </w:pPr>
                        <w:r w:rsidRPr="00774FC7">
                          <w:rPr>
                            <w:noProof/>
                          </w:rPr>
                          <w:pict w14:anchorId="2B21F7CF">
                            <v:shape id="Picture 20571867" o:spid="_x0000_i1030" type="#_x0000_t75" alt="" style="width:11.4pt;height:11.4pt;flip:x;visibility:visible;mso-wrap-style:square;mso-width-percent:0;mso-height-percent:0;mso-width-percent:0;mso-height-percent:0">
                              <v:imagedata r:id="rId14" o:title=""/>
                              <o:lock v:ext="edit" aspectratio="f"/>
                            </v:shape>
                          </w:pict>
                        </w:r>
                      </w:p>
                      <w:p w14:paraId="5C9235D9" w14:textId="77777777" w:rsidR="00832E6E" w:rsidRPr="00832E6E" w:rsidRDefault="00832E6E" w:rsidP="000D24C1">
                        <w:pPr>
                          <w:spacing w:after="0" w:line="324" w:lineRule="auto"/>
                          <w:rPr>
                            <w:noProof/>
                            <w:sz w:val="4"/>
                            <w:szCs w:val="4"/>
                            <w:lang w:eastAsia="en-US"/>
                          </w:rPr>
                        </w:pPr>
                      </w:p>
                      <w:p w14:paraId="62D91D3A" w14:textId="5C43D595" w:rsidR="000D24C1" w:rsidRDefault="00F42B44" w:rsidP="000D24C1">
                        <w:pPr>
                          <w:spacing w:after="0" w:line="324" w:lineRule="auto"/>
                          <w:rPr>
                            <w:noProof/>
                            <w:lang w:eastAsia="en-US"/>
                          </w:rPr>
                        </w:pPr>
                        <w:r w:rsidRPr="00D36D50">
                          <w:rPr>
                            <w:noProof/>
                          </w:rPr>
                          <w:pict w14:anchorId="636522C6">
                            <v:shape id="Picture 1403265183" o:spid="_x0000_i1029" type="#_x0000_t75" alt="" style="width:10.7pt;height:10.7pt;visibility:visible;mso-wrap-style:square;mso-width-percent:0;mso-height-percent:0;mso-width-percent:0;mso-height-percent:0">
                              <v:imagedata r:id="rId15" o:title=""/>
                              <o:lock v:ext="edit" aspectratio="f"/>
                            </v:shape>
                          </w:pict>
                        </w:r>
                      </w:p>
                      <w:p w14:paraId="3F197B1D" w14:textId="77777777" w:rsidR="00832E6E" w:rsidRPr="00832E6E" w:rsidRDefault="00832E6E" w:rsidP="000D24C1">
                        <w:pPr>
                          <w:spacing w:after="0" w:line="324" w:lineRule="auto"/>
                          <w:rPr>
                            <w:noProof/>
                            <w:sz w:val="4"/>
                            <w:szCs w:val="4"/>
                            <w:lang w:eastAsia="en-US"/>
                          </w:rPr>
                        </w:pPr>
                      </w:p>
                      <w:p w14:paraId="3E4335DA" w14:textId="7082E29D" w:rsidR="000D24C1" w:rsidRDefault="00F42B44" w:rsidP="000D24C1">
                        <w:pPr>
                          <w:spacing w:after="0" w:line="324" w:lineRule="auto"/>
                          <w:rPr>
                            <w:noProof/>
                            <w:sz w:val="32"/>
                            <w:szCs w:val="32"/>
                            <w:lang w:eastAsia="en-US"/>
                          </w:rPr>
                        </w:pPr>
                        <w:r w:rsidRPr="007C6C35">
                          <w:rPr>
                            <w:noProof/>
                          </w:rPr>
                          <w:pict w14:anchorId="3968D936">
                            <v:shape id="Picture 1390533564" o:spid="_x0000_i1028" type="#_x0000_t75" alt="" style="width:11.4pt;height:11.4pt;visibility:visible;mso-wrap-style:square;mso-width-percent:0;mso-height-percent:0;mso-width-percent:0;mso-height-percent:0">
                              <v:imagedata r:id="rId16" o:title=""/>
                              <o:lock v:ext="edit" aspectratio="f"/>
                            </v:shape>
                          </w:pict>
                        </w:r>
                      </w:p>
                      <w:p w14:paraId="18CF92B1" w14:textId="77777777" w:rsidR="00832E6E" w:rsidRPr="00832E6E" w:rsidRDefault="00832E6E" w:rsidP="000D24C1">
                        <w:pPr>
                          <w:spacing w:after="0" w:line="324" w:lineRule="auto"/>
                          <w:rPr>
                            <w:noProof/>
                            <w:sz w:val="4"/>
                            <w:szCs w:val="4"/>
                            <w:lang w:eastAsia="en-US"/>
                          </w:rPr>
                        </w:pPr>
                      </w:p>
                      <w:p w14:paraId="3375C8BC" w14:textId="6A114486" w:rsidR="007E0220" w:rsidRDefault="00F42B44" w:rsidP="000D24C1">
                        <w:pPr>
                          <w:spacing w:after="0" w:line="324" w:lineRule="auto"/>
                          <w:rPr>
                            <w:noProof/>
                          </w:rPr>
                        </w:pPr>
                        <w:r w:rsidRPr="009665F6">
                          <w:rPr>
                            <w:noProof/>
                          </w:rPr>
                          <w:pict w14:anchorId="61B05217">
                            <v:shape id="Picture 286454059" o:spid="_x0000_i1027" type="#_x0000_t75" alt="" style="width:11.4pt;height:11.4pt;visibility:visible;mso-wrap-style:square;mso-width-percent:0;mso-height-percent:0;mso-width-percent:0;mso-height-percent:0">
                              <v:imagedata r:id="rId17" o:title=""/>
                              <o:lock v:ext="edit" aspectratio="f"/>
                            </v:shape>
                          </w:pict>
                        </w:r>
                      </w:p>
                      <w:p w14:paraId="06413962" w14:textId="77777777" w:rsidR="00832E6E" w:rsidRPr="00832E6E" w:rsidRDefault="00832E6E" w:rsidP="000D24C1">
                        <w:pPr>
                          <w:spacing w:after="0" w:line="324" w:lineRule="auto"/>
                          <w:rPr>
                            <w:noProof/>
                            <w:sz w:val="4"/>
                            <w:szCs w:val="4"/>
                          </w:rPr>
                        </w:pPr>
                      </w:p>
                      <w:p w14:paraId="48A29449" w14:textId="51E41B96" w:rsidR="000D24C1" w:rsidRDefault="00F42B44" w:rsidP="000D24C1">
                        <w:pPr>
                          <w:spacing w:after="0" w:line="324" w:lineRule="auto"/>
                          <w:rPr>
                            <w:noProof/>
                            <w:sz w:val="36"/>
                            <w:szCs w:val="36"/>
                            <w:lang w:eastAsia="en-US"/>
                          </w:rPr>
                        </w:pPr>
                        <w:r w:rsidRPr="0036546D">
                          <w:rPr>
                            <w:noProof/>
                          </w:rPr>
                          <w:pict w14:anchorId="48ECA5AE">
                            <v:shape id="Picture 1417226966" o:spid="_x0000_i1026" type="#_x0000_t75" alt="" style="width:11.4pt;height:11.4pt;visibility:visible;mso-wrap-style:square;mso-width-percent:0;mso-height-percent:0;mso-width-percent:0;mso-height-percent:0">
                              <v:imagedata r:id="rId18" o:title=""/>
                              <o:lock v:ext="edit" aspectratio="f"/>
                            </v:shape>
                          </w:pict>
                        </w:r>
                      </w:p>
                      <w:p w14:paraId="63C58CBF" w14:textId="77777777" w:rsidR="00832E6E" w:rsidRPr="00C713AA" w:rsidRDefault="00832E6E" w:rsidP="000D24C1">
                        <w:pPr>
                          <w:spacing w:after="0" w:line="324" w:lineRule="auto"/>
                          <w:rPr>
                            <w:noProof/>
                            <w:sz w:val="4"/>
                            <w:szCs w:val="4"/>
                            <w:lang w:eastAsia="en-US"/>
                          </w:rPr>
                        </w:pPr>
                      </w:p>
                      <w:p w14:paraId="201F9302" w14:textId="77777777" w:rsidR="003740EA" w:rsidRPr="0041673C" w:rsidRDefault="00F965DA" w:rsidP="000D24C1">
                        <w:pPr>
                          <w:spacing w:after="0" w:line="324" w:lineRule="auto"/>
                          <w:rPr>
                            <w:noProof/>
                            <w:sz w:val="44"/>
                            <w:szCs w:val="44"/>
                          </w:rPr>
                        </w:pPr>
                        <w:r w:rsidRPr="00CC57F8">
                          <w:rPr>
                            <w:noProof/>
                          </w:rPr>
                          <w:drawing>
                            <wp:inline distT="0" distB="0" distL="0" distR="0" wp14:anchorId="4F0ADA25" wp14:editId="6E5FA0B8">
                              <wp:extent cx="135890" cy="135890"/>
                              <wp:effectExtent l="0" t="0" r="0" b="0"/>
                              <wp:docPr id="1194785711" name="Picture 1194785711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6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19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35890" cy="13589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76576913" w14:textId="77777777" w:rsidR="002B0927" w:rsidRPr="00C713AA" w:rsidRDefault="002B0927" w:rsidP="000D24C1">
                        <w:pPr>
                          <w:spacing w:after="0" w:line="324" w:lineRule="auto"/>
                          <w:rPr>
                            <w:noProof/>
                            <w:sz w:val="8"/>
                            <w:szCs w:val="8"/>
                          </w:rPr>
                        </w:pPr>
                      </w:p>
                      <w:p w14:paraId="1266E455" w14:textId="560BA4D4" w:rsidR="000D24C1" w:rsidRPr="00B433D7" w:rsidRDefault="00F42B44" w:rsidP="000D24C1">
                        <w:pPr>
                          <w:spacing w:after="0" w:line="324" w:lineRule="auto"/>
                          <w:rPr>
                            <w:noProof/>
                            <w:sz w:val="18"/>
                            <w:szCs w:val="18"/>
                            <w:lang w:eastAsia="en-US"/>
                          </w:rPr>
                        </w:pPr>
                        <w:r w:rsidRPr="00F91D55">
                          <w:rPr>
                            <w:noProof/>
                          </w:rPr>
                          <w:pict w14:anchorId="3CF51187">
                            <v:shape id="Picture 941201321" o:spid="_x0000_i1025" type="#_x0000_t75" alt="" style="width:14.25pt;height:14.25pt;visibility:visible;mso-wrap-style:square;mso-width-percent:0;mso-height-percent:0;mso-width-percent:0;mso-height-percent:0" o:bullet="t">
                              <v:imagedata r:id="rId20" o:title=""/>
                              <o:lock v:ext="edit" aspectratio="f"/>
                            </v:shape>
                          </w:pict>
                        </w:r>
                      </w:p>
                      <w:p w14:paraId="3C0080B4" w14:textId="77777777" w:rsidR="00B433D7" w:rsidRPr="00B433D7" w:rsidRDefault="00B433D7" w:rsidP="000D24C1">
                        <w:pPr>
                          <w:spacing w:after="0" w:line="324" w:lineRule="auto"/>
                          <w:rPr>
                            <w:noProof/>
                            <w:sz w:val="21"/>
                            <w:szCs w:val="21"/>
                            <w:lang w:eastAsia="en-US"/>
                          </w:rPr>
                        </w:pPr>
                      </w:p>
                      <w:p w14:paraId="7A565EC4" w14:textId="77777777" w:rsidR="000D24C1" w:rsidRDefault="000D24C1"/>
                      <w:p w14:paraId="2EE74178" w14:textId="77777777" w:rsidR="00B433D7" w:rsidRPr="00B433D7" w:rsidRDefault="00B433D7" w:rsidP="00B433D7">
                        <w:pPr>
                          <w:pStyle w:val="ListParagraph"/>
                          <w:numPr>
                            <w:ilvl w:val="0"/>
                            <w:numId w:val="23"/>
                          </w:numPr>
                          <w:spacing w:line="324" w:lineRule="auto"/>
                          <w:rPr>
                            <w:noProof/>
                            <w:sz w:val="21"/>
                            <w:szCs w:val="21"/>
                          </w:rPr>
                        </w:pP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="00EA61D4" w:rsidRPr="00FA2366">
        <w:rPr>
          <w:noProof/>
        </w:rPr>
        <w:drawing>
          <wp:anchor distT="0" distB="0" distL="114300" distR="114300" simplePos="0" relativeHeight="251666432" behindDoc="0" locked="0" layoutInCell="1" allowOverlap="1" wp14:anchorId="6FBFFFF5" wp14:editId="50718ADE">
            <wp:simplePos x="0" y="0"/>
            <wp:positionH relativeFrom="column">
              <wp:posOffset>1829435</wp:posOffset>
            </wp:positionH>
            <wp:positionV relativeFrom="paragraph">
              <wp:posOffset>643909</wp:posOffset>
            </wp:positionV>
            <wp:extent cx="850900" cy="1022985"/>
            <wp:effectExtent l="0" t="0" r="0" b="5715"/>
            <wp:wrapNone/>
            <wp:docPr id="54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0" cy="1022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B02918" w14:textId="4C1C1E56" w:rsidR="00346387" w:rsidRPr="00FA2366" w:rsidRDefault="0090577D" w:rsidP="005B4EA7">
      <w:pPr>
        <w:spacing w:after="0"/>
        <w:rPr>
          <w:rFonts w:cs="Segoe UI"/>
        </w:rPr>
      </w:pPr>
      <w:r w:rsidRPr="00FA2366">
        <w:rPr>
          <w:rFonts w:cs="Segoe UI"/>
          <w:noProof/>
          <w:lang w:val="en-IN" w:eastAsia="en-IN"/>
        </w:rPr>
        <w:lastRenderedPageBreak/>
        <mc:AlternateContent>
          <mc:Choice Requires="wpg">
            <w:drawing>
              <wp:anchor distT="0" distB="0" distL="114300" distR="114300" simplePos="0" relativeHeight="251642880" behindDoc="0" locked="0" layoutInCell="1" allowOverlap="1" wp14:anchorId="6BD62075" wp14:editId="2EE9407D">
                <wp:simplePos x="0" y="0"/>
                <wp:positionH relativeFrom="column">
                  <wp:posOffset>2928620</wp:posOffset>
                </wp:positionH>
                <wp:positionV relativeFrom="paragraph">
                  <wp:posOffset>7626985</wp:posOffset>
                </wp:positionV>
                <wp:extent cx="4332605" cy="1407795"/>
                <wp:effectExtent l="0" t="0" r="0" b="0"/>
                <wp:wrapThrough wrapText="bothSides">
                  <wp:wrapPolygon edited="0">
                    <wp:start x="0" y="195"/>
                    <wp:lineTo x="0" y="779"/>
                    <wp:lineTo x="2533" y="3702"/>
                    <wp:lineTo x="317" y="6820"/>
                    <wp:lineTo x="317" y="21240"/>
                    <wp:lineTo x="21211" y="21240"/>
                    <wp:lineTo x="21211" y="6820"/>
                    <wp:lineTo x="17285" y="3702"/>
                    <wp:lineTo x="20134" y="1169"/>
                    <wp:lineTo x="20134" y="585"/>
                    <wp:lineTo x="17285" y="195"/>
                    <wp:lineTo x="0" y="195"/>
                  </wp:wrapPolygon>
                </wp:wrapThrough>
                <wp:docPr id="1109134574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32605" cy="1407795"/>
                          <a:chOff x="0" y="211347"/>
                          <a:chExt cx="2555499" cy="1724875"/>
                        </a:xfrm>
                      </wpg:grpSpPr>
                      <wps:wsp>
                        <wps:cNvPr id="1504319012" name="Straight Connector 3"/>
                        <wps:cNvCnPr>
                          <a:cxnSpLocks/>
                        </wps:cNvCnPr>
                        <wps:spPr bwMode="auto">
                          <a:xfrm>
                            <a:off x="0" y="255522"/>
                            <a:ext cx="2381504" cy="24836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231912"/>
                            </a:solidFill>
                            <a:prstDash val="sys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47549200" name="Text Box 7"/>
                        <wps:cNvSpPr txBox="1">
                          <a:spLocks/>
                        </wps:cNvSpPr>
                        <wps:spPr bwMode="auto">
                          <a:xfrm>
                            <a:off x="261821" y="211347"/>
                            <a:ext cx="1828800" cy="4965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6693DE2" w14:textId="77777777" w:rsidR="007B1852" w:rsidRPr="001C26A5" w:rsidRDefault="00801DC8" w:rsidP="007B1852">
                              <w:pPr>
                                <w:rPr>
                                  <w:rFonts w:ascii="Segoe UI" w:hAnsi="Segoe UI" w:cs="Segoe UI"/>
                                  <w:sz w:val="36"/>
                                  <w:szCs w:val="36"/>
                                </w:rPr>
                              </w:pPr>
                              <w:r w:rsidRPr="001C26A5">
                                <w:rPr>
                                  <w:rFonts w:ascii="Segoe UI" w:hAnsi="Segoe UI" w:cs="Segoe UI"/>
                                  <w:sz w:val="36"/>
                                  <w:szCs w:val="36"/>
                                </w:rPr>
                                <w:t>Stat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0300430" name="Text Box 8"/>
                        <wps:cNvSpPr txBox="1">
                          <a:spLocks/>
                        </wps:cNvSpPr>
                        <wps:spPr bwMode="auto">
                          <a:xfrm>
                            <a:off x="0" y="713586"/>
                            <a:ext cx="2555499" cy="12226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2D30AB7" w14:textId="368DFADB" w:rsidR="004032C7" w:rsidRPr="002F1F20" w:rsidRDefault="00801DC8" w:rsidP="00AF7423">
                              <w:pPr>
                                <w:spacing w:after="0"/>
                                <w:jc w:val="both"/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22"/>
                                  <w:szCs w:val="20"/>
                                </w:rPr>
                              </w:pPr>
                              <w:r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22"/>
                                  <w:szCs w:val="20"/>
                                </w:rPr>
                                <w:t xml:space="preserve">  </w:t>
                              </w:r>
                              <w:r w:rsidR="00F823F5"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22"/>
                                  <w:szCs w:val="20"/>
                                </w:rPr>
                                <w:t xml:space="preserve">   </w:t>
                              </w:r>
                              <w:r w:rsidR="004032C7" w:rsidRPr="00F249F6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22"/>
                                  <w:szCs w:val="20"/>
                                </w:rPr>
                                <w:t>Awards</w:t>
                              </w:r>
                              <w:r w:rsidR="002F1F20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22"/>
                                  <w:szCs w:val="20"/>
                                </w:rPr>
                                <w:t xml:space="preserve">     </w:t>
                              </w:r>
                              <w:r w:rsidR="004032C7" w:rsidRPr="00F249F6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22"/>
                                  <w:szCs w:val="20"/>
                                </w:rPr>
                                <w:t>Appreciation</w:t>
                              </w:r>
                              <w:r w:rsidR="002F1F20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22"/>
                                  <w:szCs w:val="20"/>
                                </w:rPr>
                                <w:t>s</w:t>
                              </w:r>
                              <w:r w:rsidR="002F1F20"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22"/>
                                  <w:szCs w:val="20"/>
                                </w:rPr>
                                <w:t xml:space="preserve">     </w:t>
                              </w:r>
                              <w:r w:rsidR="002F1F20" w:rsidRPr="002F1F20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22"/>
                                  <w:szCs w:val="20"/>
                                </w:rPr>
                                <w:t>Projects</w:t>
                              </w:r>
                              <w:r w:rsidR="002F1F20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22"/>
                                  <w:szCs w:val="20"/>
                                </w:rPr>
                                <w:t xml:space="preserve">         </w:t>
                              </w:r>
                              <w:r w:rsidR="002F1F20" w:rsidRPr="00F249F6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22"/>
                                  <w:szCs w:val="20"/>
                                </w:rPr>
                                <w:t>Certification</w:t>
                              </w:r>
                            </w:p>
                            <w:p w14:paraId="654ED164" w14:textId="146FC595" w:rsidR="004032C7" w:rsidRDefault="004032C7" w:rsidP="00AF7423">
                              <w:pPr>
                                <w:spacing w:after="0"/>
                                <w:jc w:val="both"/>
                                <w:rPr>
                                  <w:rFonts w:ascii="Segoe UI" w:hAnsi="Segoe UI" w:cs="Segoe UI"/>
                                  <w:b/>
                                  <w:szCs w:val="20"/>
                                </w:rPr>
                              </w:pPr>
                              <w:r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20"/>
                                  <w:szCs w:val="20"/>
                                </w:rPr>
                                <w:t xml:space="preserve">    </w:t>
                              </w:r>
                              <w:r w:rsidR="00801DC8"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20"/>
                                  <w:szCs w:val="20"/>
                                </w:rPr>
                                <w:t xml:space="preserve">  </w:t>
                              </w:r>
                              <w:r w:rsidR="00204685"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20"/>
                                  <w:szCs w:val="20"/>
                                </w:rPr>
                                <w:t xml:space="preserve">  </w:t>
                              </w:r>
                              <w:r w:rsidR="00F823F5"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20"/>
                                  <w:szCs w:val="20"/>
                                </w:rPr>
                                <w:t xml:space="preserve">  </w:t>
                              </w:r>
                              <w:r w:rsidR="00204685"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AC6114">
                                <w:rPr>
                                  <w:rFonts w:ascii="Segoe UI" w:hAnsi="Segoe UI" w:cs="Segoe UI"/>
                                  <w:b/>
                                  <w:szCs w:val="20"/>
                                </w:rPr>
                                <w:t>9</w:t>
                              </w:r>
                              <w:r>
                                <w:rPr>
                                  <w:rFonts w:ascii="Segoe UI" w:hAnsi="Segoe UI" w:cs="Segoe UI"/>
                                  <w:b/>
                                  <w:szCs w:val="20"/>
                                </w:rPr>
                                <w:tab/>
                              </w:r>
                              <w:r w:rsidR="002F1F20">
                                <w:rPr>
                                  <w:rFonts w:ascii="Segoe UI" w:hAnsi="Segoe UI" w:cs="Segoe UI"/>
                                  <w:b/>
                                  <w:szCs w:val="20"/>
                                </w:rPr>
                                <w:t xml:space="preserve">       </w:t>
                              </w:r>
                              <w:r w:rsidR="00AC6114">
                                <w:rPr>
                                  <w:rFonts w:ascii="Segoe UI" w:hAnsi="Segoe UI" w:cs="Segoe UI"/>
                                  <w:b/>
                                  <w:szCs w:val="20"/>
                                </w:rPr>
                                <w:t>56</w:t>
                              </w:r>
                              <w:r w:rsidR="002F1F20">
                                <w:rPr>
                                  <w:rFonts w:ascii="Segoe UI" w:hAnsi="Segoe UI" w:cs="Segoe UI"/>
                                  <w:b/>
                                  <w:szCs w:val="20"/>
                                </w:rPr>
                                <w:tab/>
                                <w:t xml:space="preserve">      14 </w:t>
                              </w:r>
                              <w:r w:rsidR="002F1F20"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22"/>
                                  <w:szCs w:val="20"/>
                                </w:rPr>
                                <w:t xml:space="preserve"> </w:t>
                              </w:r>
                              <w:r w:rsidR="002F1F20"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22"/>
                                  <w:szCs w:val="20"/>
                                </w:rPr>
                                <w:t xml:space="preserve">     </w:t>
                              </w:r>
                              <w:r w:rsidR="002F1F20"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22"/>
                                  <w:szCs w:val="20"/>
                                </w:rPr>
                                <w:tab/>
                                <w:t xml:space="preserve">          </w:t>
                              </w:r>
                              <w:r w:rsidR="002F1F20">
                                <w:rPr>
                                  <w:rFonts w:ascii="Segoe UI" w:hAnsi="Segoe UI" w:cs="Segoe UI"/>
                                  <w:b/>
                                  <w:sz w:val="22"/>
                                  <w:szCs w:val="20"/>
                                </w:rPr>
                                <w:t>16</w:t>
                              </w:r>
                            </w:p>
                            <w:p w14:paraId="1BC3CB0A" w14:textId="77777777" w:rsidR="004032C7" w:rsidRPr="00204685" w:rsidRDefault="004032C7" w:rsidP="00AF7423">
                              <w:pPr>
                                <w:spacing w:after="0"/>
                                <w:jc w:val="both"/>
                                <w:rPr>
                                  <w:rFonts w:ascii="Segoe UI" w:hAnsi="Segoe UI" w:cs="Segoe UI"/>
                                  <w:b/>
                                  <w:sz w:val="14"/>
                                  <w:szCs w:val="20"/>
                                </w:rPr>
                              </w:pPr>
                            </w:p>
                            <w:p w14:paraId="4150ECB7" w14:textId="7A78CCC1" w:rsidR="00801DC8" w:rsidRDefault="00801DC8" w:rsidP="00AF7423">
                              <w:pPr>
                                <w:spacing w:after="0"/>
                                <w:jc w:val="both"/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22"/>
                                  <w:szCs w:val="20"/>
                                </w:rPr>
                              </w:pPr>
                              <w:r w:rsidRPr="00F249F6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22"/>
                                  <w:szCs w:val="20"/>
                                </w:rPr>
                                <w:t>Clien</w:t>
                              </w:r>
                              <w:r w:rsidR="002F1F20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22"/>
                                  <w:szCs w:val="20"/>
                                </w:rPr>
                                <w:t xml:space="preserve">ts Served      </w:t>
                              </w:r>
                              <w:r w:rsidR="002F1F20" w:rsidRPr="00F249F6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22"/>
                                  <w:szCs w:val="20"/>
                                </w:rPr>
                                <w:t>RFP</w:t>
                              </w:r>
                              <w:r w:rsidR="002F1F20" w:rsidRPr="002F1F20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22"/>
                                  <w:szCs w:val="20"/>
                                </w:rPr>
                                <w:t xml:space="preserve"> </w:t>
                              </w:r>
                              <w:r w:rsidR="002F1F20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22"/>
                                  <w:szCs w:val="20"/>
                                </w:rPr>
                                <w:t xml:space="preserve">               </w:t>
                              </w:r>
                              <w:r w:rsidR="002F1F20" w:rsidRPr="00F249F6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22"/>
                                  <w:szCs w:val="20"/>
                                </w:rPr>
                                <w:t>POC</w:t>
                              </w:r>
                              <w:r w:rsidR="002F1F20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22"/>
                                  <w:szCs w:val="20"/>
                                </w:rPr>
                                <w:t xml:space="preserve">           </w:t>
                              </w:r>
                              <w:r w:rsidR="002F1F20" w:rsidRPr="00F249F6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22"/>
                                  <w:szCs w:val="20"/>
                                </w:rPr>
                                <w:t>Given Training</w:t>
                              </w:r>
                            </w:p>
                            <w:p w14:paraId="1DE20B3E" w14:textId="7FCDF46B" w:rsidR="00801DC8" w:rsidRPr="002F1F20" w:rsidRDefault="00801DC8" w:rsidP="00AF7423">
                              <w:pPr>
                                <w:spacing w:after="0"/>
                                <w:jc w:val="both"/>
                                <w:rPr>
                                  <w:rFonts w:ascii="Segoe UI" w:hAnsi="Segoe UI" w:cs="Segoe UI"/>
                                  <w:b/>
                                  <w:sz w:val="22"/>
                                  <w:szCs w:val="20"/>
                                </w:rPr>
                              </w:pPr>
                              <w:r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22"/>
                                  <w:szCs w:val="20"/>
                                </w:rPr>
                                <w:t xml:space="preserve">     </w:t>
                              </w:r>
                              <w:r w:rsidR="00204685"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22"/>
                                  <w:szCs w:val="20"/>
                                </w:rPr>
                                <w:t xml:space="preserve">  </w:t>
                              </w:r>
                              <w:r w:rsidR="00F823F5"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22"/>
                                  <w:szCs w:val="20"/>
                                </w:rPr>
                                <w:t xml:space="preserve">  </w:t>
                              </w:r>
                              <w:r w:rsidR="00FC229A">
                                <w:rPr>
                                  <w:rFonts w:ascii="Segoe UI" w:hAnsi="Segoe UI" w:cs="Segoe UI"/>
                                  <w:b/>
                                  <w:sz w:val="22"/>
                                  <w:szCs w:val="20"/>
                                </w:rPr>
                                <w:t>1</w:t>
                              </w:r>
                              <w:r w:rsidR="002F1F20">
                                <w:rPr>
                                  <w:rFonts w:ascii="Segoe UI" w:hAnsi="Segoe UI" w:cs="Segoe UI"/>
                                  <w:b/>
                                  <w:sz w:val="22"/>
                                  <w:szCs w:val="20"/>
                                </w:rPr>
                                <w:t>1</w:t>
                              </w:r>
                              <w:r>
                                <w:rPr>
                                  <w:rFonts w:ascii="Segoe UI" w:hAnsi="Segoe UI" w:cs="Segoe UI"/>
                                  <w:b/>
                                  <w:sz w:val="22"/>
                                  <w:szCs w:val="20"/>
                                </w:rPr>
                                <w:tab/>
                                <w:t xml:space="preserve">   </w:t>
                              </w:r>
                              <w:r w:rsidR="002F1F20">
                                <w:rPr>
                                  <w:rFonts w:ascii="Segoe UI" w:hAnsi="Segoe UI" w:cs="Segoe UI"/>
                                  <w:b/>
                                  <w:sz w:val="22"/>
                                  <w:szCs w:val="20"/>
                                </w:rPr>
                                <w:t xml:space="preserve">    18</w:t>
                              </w:r>
                              <w:r>
                                <w:rPr>
                                  <w:rFonts w:ascii="Segoe UI" w:hAnsi="Segoe UI" w:cs="Segoe UI"/>
                                  <w:b/>
                                  <w:sz w:val="22"/>
                                  <w:szCs w:val="20"/>
                                </w:rPr>
                                <w:t xml:space="preserve">     </w:t>
                              </w:r>
                              <w:r w:rsidR="002F1F20">
                                <w:rPr>
                                  <w:rFonts w:ascii="Segoe UI" w:hAnsi="Segoe UI" w:cs="Segoe UI"/>
                                  <w:b/>
                                  <w:sz w:val="22"/>
                                  <w:szCs w:val="20"/>
                                </w:rPr>
                                <w:t xml:space="preserve">              27                        </w:t>
                              </w:r>
                              <w:r w:rsidR="002F1F20">
                                <w:rPr>
                                  <w:rFonts w:ascii="Segoe UI" w:hAnsi="Segoe UI" w:cs="Segoe UI"/>
                                  <w:b/>
                                  <w:sz w:val="22"/>
                                  <w:szCs w:val="20"/>
                                </w:rPr>
                                <w:t>13</w:t>
                              </w:r>
                              <w:r w:rsidRPr="00204685">
                                <w:rPr>
                                  <w:rFonts w:ascii="Segoe UI" w:hAnsi="Segoe UI" w:cs="Segoe UI"/>
                                  <w:b/>
                                  <w:sz w:val="22"/>
                                  <w:szCs w:val="20"/>
                                </w:rPr>
                                <w:t xml:space="preserve">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BD62075" id="_x0000_s1052" style="position:absolute;margin-left:230.6pt;margin-top:600.55pt;width:341.15pt;height:110.85pt;z-index:251642880;mso-width-relative:margin;mso-height-relative:margin" coordorigin=",2113" coordsize="25554,17248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">
                <v:line id="Straight Connector 3" o:spid="_x0000_s1053" style="position:absolute;visibility:visible;mso-wrap-style:square" from="0,2555" to="23815,280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" strokecolor="#231912">
                  <v:stroke dashstyle="3 1"/>
                  <o:lock v:ext="edit" shapetype="f"/>
                </v:line>
                <v:shape id="_x0000_s1054" type="#_x0000_t202" style="position:absolute;left:2618;top:2113;width:18288;height:496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" filled="f" stroked="f">
                  <v:path arrowok="t"/>
                  <v:textbox>
                    <w:txbxContent>
                      <w:p w14:paraId="16693DE2" w14:textId="77777777" w:rsidR="007B1852" w:rsidRPr="001C26A5" w:rsidRDefault="00801DC8" w:rsidP="007B1852">
                        <w:pPr>
                          <w:rPr>
                            <w:rFonts w:ascii="Segoe UI" w:hAnsi="Segoe UI" w:cs="Segoe UI"/>
                            <w:sz w:val="36"/>
                            <w:szCs w:val="36"/>
                          </w:rPr>
                        </w:pPr>
                        <w:r w:rsidRPr="001C26A5">
                          <w:rPr>
                            <w:rFonts w:ascii="Segoe UI" w:hAnsi="Segoe UI" w:cs="Segoe UI"/>
                            <w:sz w:val="36"/>
                            <w:szCs w:val="36"/>
                          </w:rPr>
                          <w:t>Stats</w:t>
                        </w:r>
                      </w:p>
                    </w:txbxContent>
                  </v:textbox>
                </v:shape>
                <v:shape id="_x0000_s1055" type="#_x0000_t202" style="position:absolute;top:7135;width:25554;height:12227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" filled="f" stroked="f">
                  <v:path arrowok="t"/>
                  <v:textbox>
                    <w:txbxContent>
                      <w:p w14:paraId="32D30AB7" w14:textId="368DFADB" w:rsidR="004032C7" w:rsidRPr="002F1F20" w:rsidRDefault="00801DC8" w:rsidP="00AF7423">
                        <w:pPr>
                          <w:spacing w:after="0"/>
                          <w:jc w:val="both"/>
                          <w:rPr>
                            <w:rFonts w:ascii="Segoe UI" w:hAnsi="Segoe UI" w:cs="Segoe UI"/>
                            <w:b/>
                            <w:color w:val="697FAF"/>
                            <w:sz w:val="22"/>
                            <w:szCs w:val="20"/>
                          </w:rPr>
                        </w:pPr>
                        <w:r>
                          <w:rPr>
                            <w:rFonts w:ascii="Segoe UI" w:hAnsi="Segoe UI" w:cs="Segoe UI"/>
                            <w:b/>
                            <w:color w:val="0F79AF"/>
                            <w:sz w:val="22"/>
                            <w:szCs w:val="20"/>
                          </w:rPr>
                          <w:t xml:space="preserve">  </w:t>
                        </w:r>
                        <w:r w:rsidR="00F823F5">
                          <w:rPr>
                            <w:rFonts w:ascii="Segoe UI" w:hAnsi="Segoe UI" w:cs="Segoe UI"/>
                            <w:b/>
                            <w:color w:val="0F79AF"/>
                            <w:sz w:val="22"/>
                            <w:szCs w:val="20"/>
                          </w:rPr>
                          <w:t xml:space="preserve">   </w:t>
                        </w:r>
                        <w:r w:rsidR="004032C7" w:rsidRPr="00F249F6">
                          <w:rPr>
                            <w:rFonts w:ascii="Segoe UI" w:hAnsi="Segoe UI" w:cs="Segoe UI"/>
                            <w:b/>
                            <w:color w:val="697FAF"/>
                            <w:sz w:val="22"/>
                            <w:szCs w:val="20"/>
                          </w:rPr>
                          <w:t>Awards</w:t>
                        </w:r>
                        <w:r w:rsidR="002F1F20">
                          <w:rPr>
                            <w:rFonts w:ascii="Segoe UI" w:hAnsi="Segoe UI" w:cs="Segoe UI"/>
                            <w:b/>
                            <w:color w:val="697FAF"/>
                            <w:sz w:val="22"/>
                            <w:szCs w:val="20"/>
                          </w:rPr>
                          <w:t xml:space="preserve">     </w:t>
                        </w:r>
                        <w:r w:rsidR="004032C7" w:rsidRPr="00F249F6">
                          <w:rPr>
                            <w:rFonts w:ascii="Segoe UI" w:hAnsi="Segoe UI" w:cs="Segoe UI"/>
                            <w:b/>
                            <w:color w:val="697FAF"/>
                            <w:sz w:val="22"/>
                            <w:szCs w:val="20"/>
                          </w:rPr>
                          <w:t>Appreciation</w:t>
                        </w:r>
                        <w:r w:rsidR="002F1F20">
                          <w:rPr>
                            <w:rFonts w:ascii="Segoe UI" w:hAnsi="Segoe UI" w:cs="Segoe UI"/>
                            <w:b/>
                            <w:color w:val="697FAF"/>
                            <w:sz w:val="22"/>
                            <w:szCs w:val="20"/>
                          </w:rPr>
                          <w:t>s</w:t>
                        </w:r>
                        <w:r w:rsidR="002F1F20">
                          <w:rPr>
                            <w:rFonts w:ascii="Segoe UI" w:hAnsi="Segoe UI" w:cs="Segoe UI"/>
                            <w:b/>
                            <w:color w:val="0F79AF"/>
                            <w:sz w:val="22"/>
                            <w:szCs w:val="20"/>
                          </w:rPr>
                          <w:t xml:space="preserve">     </w:t>
                        </w:r>
                        <w:r w:rsidR="002F1F20" w:rsidRPr="002F1F20">
                          <w:rPr>
                            <w:rFonts w:ascii="Segoe UI" w:hAnsi="Segoe UI" w:cs="Segoe UI"/>
                            <w:b/>
                            <w:color w:val="697FAF"/>
                            <w:sz w:val="22"/>
                            <w:szCs w:val="20"/>
                          </w:rPr>
                          <w:t>Projects</w:t>
                        </w:r>
                        <w:r w:rsidR="002F1F20">
                          <w:rPr>
                            <w:rFonts w:ascii="Segoe UI" w:hAnsi="Segoe UI" w:cs="Segoe UI"/>
                            <w:b/>
                            <w:color w:val="697FAF"/>
                            <w:sz w:val="22"/>
                            <w:szCs w:val="20"/>
                          </w:rPr>
                          <w:t xml:space="preserve">         </w:t>
                        </w:r>
                        <w:r w:rsidR="002F1F20" w:rsidRPr="00F249F6">
                          <w:rPr>
                            <w:rFonts w:ascii="Segoe UI" w:hAnsi="Segoe UI" w:cs="Segoe UI"/>
                            <w:b/>
                            <w:color w:val="697FAF"/>
                            <w:sz w:val="22"/>
                            <w:szCs w:val="20"/>
                          </w:rPr>
                          <w:t>Certification</w:t>
                        </w:r>
                      </w:p>
                      <w:p w14:paraId="654ED164" w14:textId="146FC595" w:rsidR="004032C7" w:rsidRDefault="004032C7" w:rsidP="00AF7423">
                        <w:pPr>
                          <w:spacing w:after="0"/>
                          <w:jc w:val="both"/>
                          <w:rPr>
                            <w:rFonts w:ascii="Segoe UI" w:hAnsi="Segoe UI" w:cs="Segoe UI"/>
                            <w:b/>
                            <w:szCs w:val="20"/>
                          </w:rPr>
                        </w:pPr>
                        <w:r>
                          <w:rPr>
                            <w:rFonts w:ascii="Segoe UI" w:hAnsi="Segoe UI" w:cs="Segoe UI"/>
                            <w:b/>
                            <w:color w:val="0F79AF"/>
                            <w:sz w:val="20"/>
                            <w:szCs w:val="20"/>
                          </w:rPr>
                          <w:t xml:space="preserve">    </w:t>
                        </w:r>
                        <w:r w:rsidR="00801DC8">
                          <w:rPr>
                            <w:rFonts w:ascii="Segoe UI" w:hAnsi="Segoe UI" w:cs="Segoe UI"/>
                            <w:b/>
                            <w:color w:val="0F79AF"/>
                            <w:sz w:val="20"/>
                            <w:szCs w:val="20"/>
                          </w:rPr>
                          <w:t xml:space="preserve">  </w:t>
                        </w:r>
                        <w:r w:rsidR="00204685">
                          <w:rPr>
                            <w:rFonts w:ascii="Segoe UI" w:hAnsi="Segoe UI" w:cs="Segoe UI"/>
                            <w:b/>
                            <w:color w:val="0F79AF"/>
                            <w:sz w:val="20"/>
                            <w:szCs w:val="20"/>
                          </w:rPr>
                          <w:t xml:space="preserve">  </w:t>
                        </w:r>
                        <w:r w:rsidR="00F823F5">
                          <w:rPr>
                            <w:rFonts w:ascii="Segoe UI" w:hAnsi="Segoe UI" w:cs="Segoe UI"/>
                            <w:b/>
                            <w:color w:val="0F79AF"/>
                            <w:sz w:val="20"/>
                            <w:szCs w:val="20"/>
                          </w:rPr>
                          <w:t xml:space="preserve">  </w:t>
                        </w:r>
                        <w:r w:rsidR="00204685">
                          <w:rPr>
                            <w:rFonts w:ascii="Segoe UI" w:hAnsi="Segoe UI" w:cs="Segoe UI"/>
                            <w:b/>
                            <w:color w:val="0F79AF"/>
                            <w:sz w:val="20"/>
                            <w:szCs w:val="20"/>
                          </w:rPr>
                          <w:t xml:space="preserve"> </w:t>
                        </w:r>
                        <w:r w:rsidR="00AC6114">
                          <w:rPr>
                            <w:rFonts w:ascii="Segoe UI" w:hAnsi="Segoe UI" w:cs="Segoe UI"/>
                            <w:b/>
                            <w:szCs w:val="20"/>
                          </w:rPr>
                          <w:t>9</w:t>
                        </w:r>
                        <w:r>
                          <w:rPr>
                            <w:rFonts w:ascii="Segoe UI" w:hAnsi="Segoe UI" w:cs="Segoe UI"/>
                            <w:b/>
                            <w:szCs w:val="20"/>
                          </w:rPr>
                          <w:tab/>
                        </w:r>
                        <w:r w:rsidR="002F1F20">
                          <w:rPr>
                            <w:rFonts w:ascii="Segoe UI" w:hAnsi="Segoe UI" w:cs="Segoe UI"/>
                            <w:b/>
                            <w:szCs w:val="20"/>
                          </w:rPr>
                          <w:t xml:space="preserve">       </w:t>
                        </w:r>
                        <w:r w:rsidR="00AC6114">
                          <w:rPr>
                            <w:rFonts w:ascii="Segoe UI" w:hAnsi="Segoe UI" w:cs="Segoe UI"/>
                            <w:b/>
                            <w:szCs w:val="20"/>
                          </w:rPr>
                          <w:t>56</w:t>
                        </w:r>
                        <w:r w:rsidR="002F1F20">
                          <w:rPr>
                            <w:rFonts w:ascii="Segoe UI" w:hAnsi="Segoe UI" w:cs="Segoe UI"/>
                            <w:b/>
                            <w:szCs w:val="20"/>
                          </w:rPr>
                          <w:tab/>
                          <w:t xml:space="preserve">      14 </w:t>
                        </w:r>
                        <w:r w:rsidR="002F1F20">
                          <w:rPr>
                            <w:rFonts w:ascii="Segoe UI" w:hAnsi="Segoe UI" w:cs="Segoe UI"/>
                            <w:b/>
                            <w:color w:val="0F79AF"/>
                            <w:sz w:val="22"/>
                            <w:szCs w:val="20"/>
                          </w:rPr>
                          <w:t xml:space="preserve"> </w:t>
                        </w:r>
                        <w:r w:rsidR="002F1F20">
                          <w:rPr>
                            <w:rFonts w:ascii="Segoe UI" w:hAnsi="Segoe UI" w:cs="Segoe UI"/>
                            <w:b/>
                            <w:color w:val="0F79AF"/>
                            <w:sz w:val="22"/>
                            <w:szCs w:val="20"/>
                          </w:rPr>
                          <w:t xml:space="preserve">     </w:t>
                        </w:r>
                        <w:r w:rsidR="002F1F20">
                          <w:rPr>
                            <w:rFonts w:ascii="Segoe UI" w:hAnsi="Segoe UI" w:cs="Segoe UI"/>
                            <w:b/>
                            <w:color w:val="0F79AF"/>
                            <w:sz w:val="22"/>
                            <w:szCs w:val="20"/>
                          </w:rPr>
                          <w:tab/>
                          <w:t xml:space="preserve">          </w:t>
                        </w:r>
                        <w:r w:rsidR="002F1F20">
                          <w:rPr>
                            <w:rFonts w:ascii="Segoe UI" w:hAnsi="Segoe UI" w:cs="Segoe UI"/>
                            <w:b/>
                            <w:sz w:val="22"/>
                            <w:szCs w:val="20"/>
                          </w:rPr>
                          <w:t>16</w:t>
                        </w:r>
                      </w:p>
                      <w:p w14:paraId="1BC3CB0A" w14:textId="77777777" w:rsidR="004032C7" w:rsidRPr="00204685" w:rsidRDefault="004032C7" w:rsidP="00AF7423">
                        <w:pPr>
                          <w:spacing w:after="0"/>
                          <w:jc w:val="both"/>
                          <w:rPr>
                            <w:rFonts w:ascii="Segoe UI" w:hAnsi="Segoe UI" w:cs="Segoe UI"/>
                            <w:b/>
                            <w:sz w:val="14"/>
                            <w:szCs w:val="20"/>
                          </w:rPr>
                        </w:pPr>
                      </w:p>
                      <w:p w14:paraId="4150ECB7" w14:textId="7A78CCC1" w:rsidR="00801DC8" w:rsidRDefault="00801DC8" w:rsidP="00AF7423">
                        <w:pPr>
                          <w:spacing w:after="0"/>
                          <w:jc w:val="both"/>
                          <w:rPr>
                            <w:rFonts w:ascii="Segoe UI" w:hAnsi="Segoe UI" w:cs="Segoe UI"/>
                            <w:b/>
                            <w:color w:val="0F79AF"/>
                            <w:sz w:val="22"/>
                            <w:szCs w:val="20"/>
                          </w:rPr>
                        </w:pPr>
                        <w:r w:rsidRPr="00F249F6">
                          <w:rPr>
                            <w:rFonts w:ascii="Segoe UI" w:hAnsi="Segoe UI" w:cs="Segoe UI"/>
                            <w:b/>
                            <w:color w:val="697FAF"/>
                            <w:sz w:val="22"/>
                            <w:szCs w:val="20"/>
                          </w:rPr>
                          <w:t>Clien</w:t>
                        </w:r>
                        <w:r w:rsidR="002F1F20">
                          <w:rPr>
                            <w:rFonts w:ascii="Segoe UI" w:hAnsi="Segoe UI" w:cs="Segoe UI"/>
                            <w:b/>
                            <w:color w:val="697FAF"/>
                            <w:sz w:val="22"/>
                            <w:szCs w:val="20"/>
                          </w:rPr>
                          <w:t xml:space="preserve">ts Served      </w:t>
                        </w:r>
                        <w:r w:rsidR="002F1F20" w:rsidRPr="00F249F6">
                          <w:rPr>
                            <w:rFonts w:ascii="Segoe UI" w:hAnsi="Segoe UI" w:cs="Segoe UI"/>
                            <w:b/>
                            <w:color w:val="697FAF"/>
                            <w:sz w:val="22"/>
                            <w:szCs w:val="20"/>
                          </w:rPr>
                          <w:t>RFP</w:t>
                        </w:r>
                        <w:r w:rsidR="002F1F20" w:rsidRPr="002F1F20">
                          <w:rPr>
                            <w:rFonts w:ascii="Segoe UI" w:hAnsi="Segoe UI" w:cs="Segoe UI"/>
                            <w:b/>
                            <w:color w:val="697FAF"/>
                            <w:sz w:val="22"/>
                            <w:szCs w:val="20"/>
                          </w:rPr>
                          <w:t xml:space="preserve"> </w:t>
                        </w:r>
                        <w:r w:rsidR="002F1F20">
                          <w:rPr>
                            <w:rFonts w:ascii="Segoe UI" w:hAnsi="Segoe UI" w:cs="Segoe UI"/>
                            <w:b/>
                            <w:color w:val="697FAF"/>
                            <w:sz w:val="22"/>
                            <w:szCs w:val="20"/>
                          </w:rPr>
                          <w:t xml:space="preserve">               </w:t>
                        </w:r>
                        <w:r w:rsidR="002F1F20" w:rsidRPr="00F249F6">
                          <w:rPr>
                            <w:rFonts w:ascii="Segoe UI" w:hAnsi="Segoe UI" w:cs="Segoe UI"/>
                            <w:b/>
                            <w:color w:val="697FAF"/>
                            <w:sz w:val="22"/>
                            <w:szCs w:val="20"/>
                          </w:rPr>
                          <w:t>POC</w:t>
                        </w:r>
                        <w:r w:rsidR="002F1F20">
                          <w:rPr>
                            <w:rFonts w:ascii="Segoe UI" w:hAnsi="Segoe UI" w:cs="Segoe UI"/>
                            <w:b/>
                            <w:color w:val="697FAF"/>
                            <w:sz w:val="22"/>
                            <w:szCs w:val="20"/>
                          </w:rPr>
                          <w:t xml:space="preserve">           </w:t>
                        </w:r>
                        <w:r w:rsidR="002F1F20" w:rsidRPr="00F249F6">
                          <w:rPr>
                            <w:rFonts w:ascii="Segoe UI" w:hAnsi="Segoe UI" w:cs="Segoe UI"/>
                            <w:b/>
                            <w:color w:val="697FAF"/>
                            <w:sz w:val="22"/>
                            <w:szCs w:val="20"/>
                          </w:rPr>
                          <w:t>Given Training</w:t>
                        </w:r>
                      </w:p>
                      <w:p w14:paraId="1DE20B3E" w14:textId="7FCDF46B" w:rsidR="00801DC8" w:rsidRPr="002F1F20" w:rsidRDefault="00801DC8" w:rsidP="00AF7423">
                        <w:pPr>
                          <w:spacing w:after="0"/>
                          <w:jc w:val="both"/>
                          <w:rPr>
                            <w:rFonts w:ascii="Segoe UI" w:hAnsi="Segoe UI" w:cs="Segoe UI"/>
                            <w:b/>
                            <w:sz w:val="22"/>
                            <w:szCs w:val="20"/>
                          </w:rPr>
                        </w:pPr>
                        <w:r>
                          <w:rPr>
                            <w:rFonts w:ascii="Segoe UI" w:hAnsi="Segoe UI" w:cs="Segoe UI"/>
                            <w:b/>
                            <w:color w:val="0F79AF"/>
                            <w:sz w:val="22"/>
                            <w:szCs w:val="20"/>
                          </w:rPr>
                          <w:t xml:space="preserve">     </w:t>
                        </w:r>
                        <w:r w:rsidR="00204685">
                          <w:rPr>
                            <w:rFonts w:ascii="Segoe UI" w:hAnsi="Segoe UI" w:cs="Segoe UI"/>
                            <w:b/>
                            <w:color w:val="0F79AF"/>
                            <w:sz w:val="22"/>
                            <w:szCs w:val="20"/>
                          </w:rPr>
                          <w:t xml:space="preserve">  </w:t>
                        </w:r>
                        <w:r w:rsidR="00F823F5">
                          <w:rPr>
                            <w:rFonts w:ascii="Segoe UI" w:hAnsi="Segoe UI" w:cs="Segoe UI"/>
                            <w:b/>
                            <w:color w:val="0F79AF"/>
                            <w:sz w:val="22"/>
                            <w:szCs w:val="20"/>
                          </w:rPr>
                          <w:t xml:space="preserve">  </w:t>
                        </w:r>
                        <w:r w:rsidR="00FC229A">
                          <w:rPr>
                            <w:rFonts w:ascii="Segoe UI" w:hAnsi="Segoe UI" w:cs="Segoe UI"/>
                            <w:b/>
                            <w:sz w:val="22"/>
                            <w:szCs w:val="20"/>
                          </w:rPr>
                          <w:t>1</w:t>
                        </w:r>
                        <w:r w:rsidR="002F1F20">
                          <w:rPr>
                            <w:rFonts w:ascii="Segoe UI" w:hAnsi="Segoe UI" w:cs="Segoe UI"/>
                            <w:b/>
                            <w:sz w:val="22"/>
                            <w:szCs w:val="20"/>
                          </w:rPr>
                          <w:t>1</w:t>
                        </w:r>
                        <w:r>
                          <w:rPr>
                            <w:rFonts w:ascii="Segoe UI" w:hAnsi="Segoe UI" w:cs="Segoe UI"/>
                            <w:b/>
                            <w:sz w:val="22"/>
                            <w:szCs w:val="20"/>
                          </w:rPr>
                          <w:tab/>
                          <w:t xml:space="preserve">   </w:t>
                        </w:r>
                        <w:r w:rsidR="002F1F20">
                          <w:rPr>
                            <w:rFonts w:ascii="Segoe UI" w:hAnsi="Segoe UI" w:cs="Segoe UI"/>
                            <w:b/>
                            <w:sz w:val="22"/>
                            <w:szCs w:val="20"/>
                          </w:rPr>
                          <w:t xml:space="preserve">    18</w:t>
                        </w:r>
                        <w:r>
                          <w:rPr>
                            <w:rFonts w:ascii="Segoe UI" w:hAnsi="Segoe UI" w:cs="Segoe UI"/>
                            <w:b/>
                            <w:sz w:val="22"/>
                            <w:szCs w:val="20"/>
                          </w:rPr>
                          <w:t xml:space="preserve">     </w:t>
                        </w:r>
                        <w:r w:rsidR="002F1F20">
                          <w:rPr>
                            <w:rFonts w:ascii="Segoe UI" w:hAnsi="Segoe UI" w:cs="Segoe UI"/>
                            <w:b/>
                            <w:sz w:val="22"/>
                            <w:szCs w:val="20"/>
                          </w:rPr>
                          <w:t xml:space="preserve">              27                        </w:t>
                        </w:r>
                        <w:r w:rsidR="002F1F20">
                          <w:rPr>
                            <w:rFonts w:ascii="Segoe UI" w:hAnsi="Segoe UI" w:cs="Segoe UI"/>
                            <w:b/>
                            <w:sz w:val="22"/>
                            <w:szCs w:val="20"/>
                          </w:rPr>
                          <w:t>13</w:t>
                        </w:r>
                        <w:r w:rsidRPr="00204685">
                          <w:rPr>
                            <w:rFonts w:ascii="Segoe UI" w:hAnsi="Segoe UI" w:cs="Segoe UI"/>
                            <w:b/>
                            <w:sz w:val="22"/>
                            <w:szCs w:val="20"/>
                          </w:rPr>
                          <w:t xml:space="preserve">  </w:t>
                        </w: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B57A6DA" wp14:editId="455BCD15">
                <wp:simplePos x="0" y="0"/>
                <wp:positionH relativeFrom="column">
                  <wp:posOffset>2968625</wp:posOffset>
                </wp:positionH>
                <wp:positionV relativeFrom="paragraph">
                  <wp:posOffset>7751282</wp:posOffset>
                </wp:positionV>
                <wp:extent cx="467995" cy="179705"/>
                <wp:effectExtent l="0" t="0" r="14605" b="10795"/>
                <wp:wrapNone/>
                <wp:docPr id="549181612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67995" cy="179705"/>
                        </a:xfrm>
                        <a:prstGeom prst="rect">
                          <a:avLst/>
                        </a:prstGeom>
                        <a:solidFill>
                          <a:srgbClr val="697FAF"/>
                        </a:solidFill>
                        <a:ln w="9525">
                          <a:solidFill>
                            <a:srgbClr val="4A7EBB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784CF8" id="Rectangle 15" o:spid="_x0000_s1026" style="position:absolute;margin-left:233.75pt;margin-top:610.35pt;width:36.85pt;height:14.1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" fillcolor="#697faf" strokecolor="#4a7ebb">
                <v:path arrowok="t"/>
              </v:rect>
            </w:pict>
          </mc:Fallback>
        </mc:AlternateContent>
      </w:r>
      <w:r w:rsidR="00C74FC1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F0F54C5" wp14:editId="6DD77804">
                <wp:simplePos x="0" y="0"/>
                <wp:positionH relativeFrom="column">
                  <wp:posOffset>-103505</wp:posOffset>
                </wp:positionH>
                <wp:positionV relativeFrom="paragraph">
                  <wp:posOffset>121448</wp:posOffset>
                </wp:positionV>
                <wp:extent cx="467995" cy="179705"/>
                <wp:effectExtent l="0" t="0" r="14605" b="10795"/>
                <wp:wrapNone/>
                <wp:docPr id="2052682056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67995" cy="179705"/>
                        </a:xfrm>
                        <a:prstGeom prst="rect">
                          <a:avLst/>
                        </a:prstGeom>
                        <a:solidFill>
                          <a:srgbClr val="697FAF"/>
                        </a:solidFill>
                        <a:ln w="9525">
                          <a:solidFill>
                            <a:srgbClr val="4A7EBB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975286" id="Rectangle 15" o:spid="_x0000_s1026" style="position:absolute;margin-left:-8.15pt;margin-top:9.55pt;width:36.85pt;height:14.1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" fillcolor="#697faf" strokecolor="#4a7ebb">
                <v:path arrowok="t"/>
              </v:rect>
            </w:pict>
          </mc:Fallback>
        </mc:AlternateContent>
      </w:r>
      <w:r w:rsidR="00C74FC1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AE5C65D" wp14:editId="6A25BCE9">
                <wp:simplePos x="0" y="0"/>
                <wp:positionH relativeFrom="column">
                  <wp:posOffset>-10958</wp:posOffset>
                </wp:positionH>
                <wp:positionV relativeFrom="paragraph">
                  <wp:posOffset>6466840</wp:posOffset>
                </wp:positionV>
                <wp:extent cx="467995" cy="179705"/>
                <wp:effectExtent l="0" t="0" r="14605" b="10795"/>
                <wp:wrapNone/>
                <wp:docPr id="1768496975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67995" cy="179705"/>
                        </a:xfrm>
                        <a:prstGeom prst="rect">
                          <a:avLst/>
                        </a:prstGeom>
                        <a:solidFill>
                          <a:srgbClr val="697FAF"/>
                        </a:solidFill>
                        <a:ln w="9525">
                          <a:solidFill>
                            <a:srgbClr val="4A7EBB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6156B7" id="Rectangle 15" o:spid="_x0000_s1026" style="position:absolute;margin-left:-.85pt;margin-top:509.2pt;width:36.85pt;height:14.1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" fillcolor="#697faf" strokecolor="#4a7ebb">
                <v:path arrowok="t"/>
              </v:rect>
            </w:pict>
          </mc:Fallback>
        </mc:AlternateContent>
      </w:r>
      <w:r w:rsidR="00C74FC1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58D3EF63" wp14:editId="0A5E0099">
                <wp:simplePos x="0" y="0"/>
                <wp:positionH relativeFrom="column">
                  <wp:posOffset>46827</wp:posOffset>
                </wp:positionH>
                <wp:positionV relativeFrom="paragraph">
                  <wp:posOffset>7750175</wp:posOffset>
                </wp:positionV>
                <wp:extent cx="467995" cy="179705"/>
                <wp:effectExtent l="0" t="0" r="14605" b="10795"/>
                <wp:wrapNone/>
                <wp:docPr id="214368573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67995" cy="179705"/>
                        </a:xfrm>
                        <a:prstGeom prst="rect">
                          <a:avLst/>
                        </a:prstGeom>
                        <a:solidFill>
                          <a:srgbClr val="697FAF"/>
                        </a:solidFill>
                        <a:ln w="9525">
                          <a:solidFill>
                            <a:srgbClr val="4A7EBB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7CE87B" id="Rectangle 15" o:spid="_x0000_s1026" style="position:absolute;margin-left:3.7pt;margin-top:610.25pt;width:36.85pt;height:14.1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" fillcolor="#697faf" strokecolor="#4a7ebb">
                <v:path arrowok="t"/>
              </v:rect>
            </w:pict>
          </mc:Fallback>
        </mc:AlternateContent>
      </w:r>
      <w:r w:rsidR="00C74FC1" w:rsidRPr="00FA2366">
        <w:rPr>
          <w:rFonts w:cs="Segoe UI"/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640832" behindDoc="0" locked="0" layoutInCell="1" allowOverlap="1" wp14:anchorId="2ECB0663" wp14:editId="3AA505E1">
                <wp:simplePos x="0" y="0"/>
                <wp:positionH relativeFrom="column">
                  <wp:posOffset>-186055</wp:posOffset>
                </wp:positionH>
                <wp:positionV relativeFrom="paragraph">
                  <wp:posOffset>0</wp:posOffset>
                </wp:positionV>
                <wp:extent cx="7152005" cy="9459595"/>
                <wp:effectExtent l="0" t="0" r="23495" b="0"/>
                <wp:wrapThrough wrapText="bothSides">
                  <wp:wrapPolygon edited="0">
                    <wp:start x="0" y="0"/>
                    <wp:lineTo x="0" y="58"/>
                    <wp:lineTo x="1649" y="493"/>
                    <wp:lineTo x="1649" y="812"/>
                    <wp:lineTo x="4794" y="957"/>
                    <wp:lineTo x="192" y="957"/>
                    <wp:lineTo x="192" y="21546"/>
                    <wp:lineTo x="21364" y="21546"/>
                    <wp:lineTo x="21441" y="957"/>
                    <wp:lineTo x="11392" y="957"/>
                    <wp:lineTo x="11814" y="754"/>
                    <wp:lineTo x="11775" y="493"/>
                    <wp:lineTo x="21633" y="58"/>
                    <wp:lineTo x="21633" y="0"/>
                    <wp:lineTo x="0" y="0"/>
                  </wp:wrapPolygon>
                </wp:wrapThrough>
                <wp:docPr id="67693777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52005" cy="9459595"/>
                          <a:chOff x="0" y="-5537"/>
                          <a:chExt cx="3751580" cy="9448608"/>
                        </a:xfrm>
                      </wpg:grpSpPr>
                      <wps:wsp>
                        <wps:cNvPr id="1794546196" name="Straight Connector 173"/>
                        <wps:cNvCnPr>
                          <a:cxnSpLocks/>
                        </wps:cNvCnPr>
                        <wps:spPr bwMode="auto">
                          <a:xfrm>
                            <a:off x="0" y="10795"/>
                            <a:ext cx="375158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231912"/>
                            </a:solidFill>
                            <a:prstDash val="sys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78634274" name="Text Box 175"/>
                        <wps:cNvSpPr txBox="1">
                          <a:spLocks/>
                        </wps:cNvSpPr>
                        <wps:spPr bwMode="auto">
                          <a:xfrm>
                            <a:off x="254697" y="-5537"/>
                            <a:ext cx="1828526" cy="3957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D252C8A" w14:textId="49EFEB5D" w:rsidR="00F10ABD" w:rsidRPr="001E02BF" w:rsidRDefault="00F10ABD" w:rsidP="00F10ABD">
                              <w:pPr>
                                <w:rPr>
                                  <w:rFonts w:ascii="Segoe UI" w:hAnsi="Segoe UI" w:cs="Segoe UI"/>
                                  <w:sz w:val="36"/>
                                  <w:szCs w:val="36"/>
                                </w:rPr>
                              </w:pPr>
                              <w:r w:rsidRPr="001E02BF">
                                <w:rPr>
                                  <w:rFonts w:ascii="Segoe UI" w:hAnsi="Segoe UI" w:cs="Segoe UI"/>
                                  <w:sz w:val="36"/>
                                  <w:szCs w:val="36"/>
                                </w:rPr>
                                <w:t>Experienc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327217" name="Text Box 176"/>
                        <wps:cNvSpPr txBox="1">
                          <a:spLocks/>
                        </wps:cNvSpPr>
                        <wps:spPr bwMode="auto">
                          <a:xfrm>
                            <a:off x="0" y="900430"/>
                            <a:ext cx="3751580" cy="1259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A857D10" w14:textId="77777777" w:rsidR="00F10ABD" w:rsidRPr="002B3108" w:rsidRDefault="00F10ABD" w:rsidP="008C0874">
                              <w:pPr>
                                <w:contextualSpacing/>
                                <w:jc w:val="both"/>
                                <w:rPr>
                                  <w:rFonts w:ascii="Calibri" w:hAnsi="Calibri"/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20967726" name="Text Box 177"/>
                        <wps:cNvSpPr txBox="1">
                          <a:spLocks/>
                        </wps:cNvSpPr>
                        <wps:spPr bwMode="auto">
                          <a:xfrm>
                            <a:off x="0" y="381807"/>
                            <a:ext cx="3751580" cy="90612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61F8ADF" w14:textId="0A38E26E" w:rsidR="0039733E" w:rsidRDefault="0039733E" w:rsidP="009144D9">
                              <w:pPr>
                                <w:spacing w:after="0"/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  <w:lang w:val="en-GB"/>
                                </w:rPr>
                              </w:pPr>
                              <w:r w:rsidRP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>Credit Suisse</w:t>
                              </w:r>
                              <w:r w:rsidR="00071A6C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 xml:space="preserve"> </w:t>
                              </w:r>
                              <w:r w:rsidR="00A32BE3" w:rsidRP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 xml:space="preserve">– </w:t>
                              </w:r>
                              <w:r w:rsidR="00A32BE3" w:rsidRP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>AVP</w:t>
                              </w:r>
                              <w:r w:rsidR="00A32BE3" w:rsidRP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 xml:space="preserve"> (</w:t>
                              </w:r>
                              <w:r w:rsidR="00071A6C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>Lead Tableau Architect</w:t>
                              </w:r>
                              <w:r w:rsidR="00A32BE3" w:rsidRP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>);</w:t>
                              </w:r>
                              <w:r w:rsidR="00A32BE3" w:rsidRPr="009144D9">
                                <w:rPr>
                                  <w:rFonts w:ascii="Segoe UI" w:eastAsia="Times New Roman" w:hAnsi="Segoe UI" w:cs="Segoe UI"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 xml:space="preserve"> </w:t>
                              </w:r>
                              <w:r w:rsidRPr="009144D9">
                                <w:rPr>
                                  <w:rFonts w:ascii="Segoe UI" w:eastAsia="Times New Roman" w:hAnsi="Segoe UI" w:cs="Segoe UI"/>
                                  <w:color w:val="313030"/>
                                  <w:sz w:val="18"/>
                                  <w:szCs w:val="18"/>
                                  <w:lang w:val="en-GB" w:eastAsia="en-GB"/>
                                </w:rPr>
                                <w:t>Pune, Maharashtra</w:t>
                              </w:r>
                              <w:r w:rsidR="009144D9">
                                <w:rPr>
                                  <w:rFonts w:ascii="Segoe UI" w:hAnsi="Segoe UI" w:cs="Segoe UI"/>
                                </w:rPr>
                                <w:t xml:space="preserve"> </w:t>
                              </w:r>
                              <w:r w:rsidR="0075010A">
                                <w:rPr>
                                  <w:rFonts w:ascii="Segoe UI" w:hAnsi="Segoe UI" w:cs="Segoe UI"/>
                                </w:rPr>
                                <w:tab/>
                              </w:r>
                              <w:r w:rsidR="0075010A">
                                <w:rPr>
                                  <w:rFonts w:ascii="Segoe UI" w:hAnsi="Segoe UI" w:cs="Segoe UI"/>
                                </w:rPr>
                                <w:tab/>
                              </w:r>
                              <w:r w:rsidR="0075010A">
                                <w:rPr>
                                  <w:rFonts w:ascii="Segoe UI" w:hAnsi="Segoe UI" w:cs="Segoe UI"/>
                                </w:rPr>
                                <w:tab/>
                                <w:t xml:space="preserve"> </w:t>
                              </w:r>
                              <w:r w:rsidRPr="002D1242">
                                <w:rPr>
                                  <w:rFonts w:ascii="Segoe UI" w:hAnsi="Segoe UI" w:cs="Segoe UI"/>
                                  <w:i/>
                                  <w:iCs/>
                                  <w:sz w:val="18"/>
                                  <w:szCs w:val="18"/>
                                </w:rPr>
                                <w:t xml:space="preserve">Jun 2021 </w:t>
                              </w:r>
                              <w:r w:rsidR="00066090" w:rsidRPr="002D1242">
                                <w:rPr>
                                  <w:rFonts w:ascii="Segoe UI" w:hAnsi="Segoe UI" w:cs="Segoe UI"/>
                                  <w:i/>
                                  <w:iCs/>
                                  <w:sz w:val="18"/>
                                  <w:szCs w:val="18"/>
                                </w:rPr>
                                <w:t>–</w:t>
                              </w:r>
                              <w:r w:rsidRPr="002D1242">
                                <w:rPr>
                                  <w:rFonts w:ascii="Segoe UI" w:hAnsi="Segoe UI" w:cs="Segoe UI"/>
                                  <w:i/>
                                  <w:iCs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066090" w:rsidRPr="002D1242">
                                <w:rPr>
                                  <w:rFonts w:ascii="Segoe UI" w:hAnsi="Segoe UI" w:cs="Segoe UI"/>
                                  <w:i/>
                                  <w:iCs/>
                                  <w:sz w:val="18"/>
                                  <w:szCs w:val="18"/>
                                </w:rPr>
                                <w:t xml:space="preserve">Present </w:t>
                              </w:r>
                              <w:r w:rsidR="00066090" w:rsidRPr="002D1242">
                                <w:rPr>
                                  <w:rFonts w:ascii="Segoe UI" w:hAnsi="Segoe UI" w:cs="Segoe UI"/>
                                  <w:i/>
                                  <w:iCs/>
                                  <w:sz w:val="18"/>
                                  <w:szCs w:val="18"/>
                                  <w:lang w:val="it-IT"/>
                                </w:rPr>
                                <w:t xml:space="preserve">• </w:t>
                              </w:r>
                              <w:r w:rsidR="009144D9" w:rsidRPr="002D1242">
                                <w:rPr>
                                  <w:rFonts w:ascii="Segoe UI" w:hAnsi="Segoe UI" w:cs="Segoe UI"/>
                                  <w:i/>
                                  <w:iCs/>
                                  <w:sz w:val="18"/>
                                  <w:szCs w:val="18"/>
                                  <w:lang w:val="it-IT"/>
                                </w:rPr>
                                <w:t>1</w:t>
                              </w:r>
                              <w:r w:rsidR="009144D9" w:rsidRPr="002D1242">
                                <w:rPr>
                                  <w:rFonts w:ascii="Segoe UI" w:hAnsi="Segoe UI" w:cs="Segoe UI"/>
                                  <w:i/>
                                  <w:iCs/>
                                  <w:sz w:val="18"/>
                                  <w:szCs w:val="18"/>
                                  <w:lang w:val="en-GB"/>
                                </w:rPr>
                                <w:t xml:space="preserve"> Year 9</w:t>
                              </w:r>
                              <w:r w:rsidR="00066090" w:rsidRPr="002D1242">
                                <w:rPr>
                                  <w:rFonts w:ascii="Segoe UI" w:hAnsi="Segoe UI" w:cs="Segoe UI"/>
                                  <w:i/>
                                  <w:iCs/>
                                  <w:sz w:val="18"/>
                                  <w:szCs w:val="18"/>
                                  <w:lang w:val="en-GB"/>
                                </w:rPr>
                                <w:t xml:space="preserve"> Months</w:t>
                              </w:r>
                            </w:p>
                            <w:p w14:paraId="6275CAC9" w14:textId="77777777" w:rsidR="009144D9" w:rsidRPr="009144D9" w:rsidRDefault="009144D9" w:rsidP="009144D9">
                              <w:pPr>
                                <w:spacing w:after="0"/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4"/>
                                  <w:szCs w:val="4"/>
                                </w:rPr>
                              </w:pPr>
                            </w:p>
                            <w:p w14:paraId="23032B99" w14:textId="40E6557C" w:rsidR="00C11149" w:rsidRDefault="00C11149" w:rsidP="0075010A">
                              <w:pPr>
                                <w:numPr>
                                  <w:ilvl w:val="0"/>
                                  <w:numId w:val="20"/>
                                </w:numPr>
                                <w:spacing w:after="0"/>
                                <w:ind w:left="170" w:hanging="170"/>
                                <w:jc w:val="both"/>
                                <w:rPr>
                                  <w:rFonts w:ascii="Segoe UI" w:eastAsia="Times New Roman" w:hAnsi="Segoe UI" w:cs="Segoe UI"/>
                                  <w:color w:val="313030"/>
                                  <w:sz w:val="18"/>
                                  <w:szCs w:val="18"/>
                                  <w:lang w:val="en-GB" w:eastAsia="en-GB"/>
                                </w:rPr>
                              </w:pPr>
                              <w:r w:rsidRPr="00C11149">
                                <w:rPr>
                                  <w:rFonts w:ascii="Segoe UI" w:eastAsia="Times New Roman" w:hAnsi="Segoe UI" w:cs="Segoe UI"/>
                                  <w:color w:val="313030"/>
                                  <w:sz w:val="18"/>
                                  <w:szCs w:val="18"/>
                                  <w:lang w:val="en-GB" w:eastAsia="en-GB"/>
                                </w:rPr>
                                <w:t xml:space="preserve">Managed </w:t>
                              </w:r>
                              <w:r>
                                <w:rPr>
                                  <w:rFonts w:ascii="Segoe UI" w:eastAsia="Times New Roman" w:hAnsi="Segoe UI" w:cs="Segoe UI"/>
                                  <w:color w:val="313030"/>
                                  <w:sz w:val="18"/>
                                  <w:szCs w:val="18"/>
                                  <w:lang w:val="en-GB" w:eastAsia="en-GB"/>
                                </w:rPr>
                                <w:t>80</w:t>
                              </w:r>
                              <w:r w:rsidRPr="00C11149">
                                <w:rPr>
                                  <w:rFonts w:ascii="Segoe UI" w:eastAsia="Times New Roman" w:hAnsi="Segoe UI" w:cs="Segoe UI"/>
                                  <w:color w:val="313030"/>
                                  <w:sz w:val="18"/>
                                  <w:szCs w:val="18"/>
                                  <w:lang w:val="en-GB" w:eastAsia="en-GB"/>
                                </w:rPr>
                                <w:t>+ analytics products</w:t>
                              </w:r>
                              <w:r>
                                <w:rPr>
                                  <w:rFonts w:ascii="Segoe UI" w:eastAsia="Times New Roman" w:hAnsi="Segoe UI" w:cs="Segoe UI"/>
                                  <w:color w:val="313030"/>
                                  <w:sz w:val="18"/>
                                  <w:szCs w:val="18"/>
                                  <w:lang w:val="en-GB" w:eastAsia="en-GB"/>
                                </w:rPr>
                                <w:t>/</w:t>
                              </w:r>
                              <w:r w:rsidRPr="00C11149">
                                <w:rPr>
                                  <w:rFonts w:ascii="Segoe UI" w:eastAsia="Times New Roman" w:hAnsi="Segoe UI" w:cs="Segoe UI"/>
                                  <w:color w:val="313030"/>
                                  <w:sz w:val="18"/>
                                  <w:szCs w:val="18"/>
                                  <w:lang w:val="en-GB" w:eastAsia="en-GB"/>
                                </w:rPr>
                                <w:t>services</w:t>
                              </w:r>
                              <w:r>
                                <w:rPr>
                                  <w:rFonts w:ascii="Segoe UI" w:eastAsia="Times New Roman" w:hAnsi="Segoe UI" w:cs="Segoe UI"/>
                                  <w:color w:val="313030"/>
                                  <w:sz w:val="18"/>
                                  <w:szCs w:val="18"/>
                                  <w:lang w:val="en-GB" w:eastAsia="en-GB"/>
                                </w:rPr>
                                <w:t xml:space="preserve"> and </w:t>
                              </w:r>
                              <w:r w:rsidRPr="00C11149">
                                <w:rPr>
                                  <w:rFonts w:ascii="Segoe UI" w:eastAsia="Times New Roman" w:hAnsi="Segoe UI" w:cs="Segoe UI"/>
                                  <w:color w:val="313030"/>
                                  <w:sz w:val="18"/>
                                  <w:szCs w:val="18"/>
                                  <w:lang w:val="en-GB" w:eastAsia="en-GB"/>
                                </w:rPr>
                                <w:t xml:space="preserve">Lead end-to-end Data Visualisation agile SDLC from requirements gathering to production deployments for </w:t>
                              </w:r>
                              <w:proofErr w:type="spellStart"/>
                              <w:r w:rsidRPr="00C11149">
                                <w:rPr>
                                  <w:rFonts w:ascii="Segoe UI" w:eastAsia="Times New Roman" w:hAnsi="Segoe UI" w:cs="Segoe UI"/>
                                  <w:color w:val="313030"/>
                                  <w:sz w:val="18"/>
                                  <w:szCs w:val="18"/>
                                  <w:lang w:val="en-GB" w:eastAsia="en-GB"/>
                                </w:rPr>
                                <w:t>eData</w:t>
                              </w:r>
                              <w:proofErr w:type="spellEnd"/>
                              <w:r w:rsidRPr="00C11149">
                                <w:rPr>
                                  <w:rFonts w:ascii="Segoe UI" w:eastAsia="Times New Roman" w:hAnsi="Segoe UI" w:cs="Segoe UI"/>
                                  <w:color w:val="313030"/>
                                  <w:sz w:val="18"/>
                                  <w:szCs w:val="18"/>
                                  <w:lang w:val="en-GB" w:eastAsia="en-GB"/>
                                </w:rPr>
                                <w:t xml:space="preserve"> team, providing solutions to Global Investment Bank a $10.2Bn revenue generating business</w:t>
                              </w:r>
                            </w:p>
                            <w:p w14:paraId="0D8D1D5F" w14:textId="7AAE904E" w:rsidR="00C11149" w:rsidRDefault="00C11149" w:rsidP="0075010A">
                              <w:pPr>
                                <w:numPr>
                                  <w:ilvl w:val="0"/>
                                  <w:numId w:val="20"/>
                                </w:numPr>
                                <w:spacing w:after="0"/>
                                <w:ind w:left="170" w:hanging="170"/>
                                <w:jc w:val="both"/>
                                <w:rPr>
                                  <w:rFonts w:ascii="Segoe UI" w:eastAsia="Times New Roman" w:hAnsi="Segoe UI" w:cs="Segoe UI"/>
                                  <w:color w:val="313030"/>
                                  <w:sz w:val="18"/>
                                  <w:szCs w:val="18"/>
                                  <w:lang w:val="en-GB" w:eastAsia="en-GB"/>
                                </w:rPr>
                              </w:pPr>
                              <w:r>
                                <w:rPr>
                                  <w:rFonts w:ascii="Segoe UI" w:eastAsia="Times New Roman" w:hAnsi="Segoe UI" w:cs="Segoe UI"/>
                                  <w:color w:val="313030"/>
                                  <w:sz w:val="18"/>
                                  <w:szCs w:val="18"/>
                                  <w:lang w:val="en-GB" w:eastAsia="en-GB"/>
                                </w:rPr>
                                <w:t>F</w:t>
                              </w:r>
                              <w:r w:rsidRPr="00C11149">
                                <w:rPr>
                                  <w:rFonts w:ascii="Segoe UI" w:eastAsia="Times New Roman" w:hAnsi="Segoe UI" w:cs="Segoe UI"/>
                                  <w:color w:val="313030"/>
                                  <w:sz w:val="18"/>
                                  <w:szCs w:val="18"/>
                                  <w:lang w:val="en-GB" w:eastAsia="en-GB"/>
                                </w:rPr>
                                <w:t>acilitated the development of the Asset Quality Monitor for the Prime Finance Trading Desk, helping the desk to grow their AUM by 20%.</w:t>
                              </w:r>
                            </w:p>
                            <w:p w14:paraId="7F823D2F" w14:textId="0AA4EFD4" w:rsidR="00C11149" w:rsidRDefault="00C11149" w:rsidP="0075010A">
                              <w:pPr>
                                <w:numPr>
                                  <w:ilvl w:val="0"/>
                                  <w:numId w:val="20"/>
                                </w:numPr>
                                <w:spacing w:after="0"/>
                                <w:ind w:left="170" w:hanging="170"/>
                                <w:jc w:val="both"/>
                                <w:rPr>
                                  <w:rFonts w:ascii="Segoe UI" w:eastAsia="Times New Roman" w:hAnsi="Segoe UI" w:cs="Segoe UI"/>
                                  <w:color w:val="313030"/>
                                  <w:sz w:val="18"/>
                                  <w:szCs w:val="18"/>
                                  <w:lang w:val="en-GB" w:eastAsia="en-GB"/>
                                </w:rPr>
                              </w:pPr>
                              <w:r w:rsidRPr="00C11149">
                                <w:rPr>
                                  <w:rFonts w:ascii="Segoe UI" w:eastAsia="Times New Roman" w:hAnsi="Segoe UI" w:cs="Segoe UI"/>
                                  <w:color w:val="313030"/>
                                  <w:sz w:val="18"/>
                                  <w:szCs w:val="18"/>
                                  <w:lang w:val="en-GB" w:eastAsia="en-GB"/>
                                </w:rPr>
                                <w:t xml:space="preserve">Performed several dashboard </w:t>
                              </w:r>
                              <w:proofErr w:type="gramStart"/>
                              <w:r w:rsidRPr="00C11149">
                                <w:rPr>
                                  <w:rFonts w:ascii="Segoe UI" w:eastAsia="Times New Roman" w:hAnsi="Segoe UI" w:cs="Segoe UI"/>
                                  <w:color w:val="313030"/>
                                  <w:sz w:val="18"/>
                                  <w:szCs w:val="18"/>
                                  <w:lang w:val="en-GB" w:eastAsia="en-GB"/>
                                </w:rPr>
                                <w:t>optimisation</w:t>
                              </w:r>
                              <w:proofErr w:type="gramEnd"/>
                              <w:r w:rsidRPr="00C11149">
                                <w:rPr>
                                  <w:rFonts w:ascii="Segoe UI" w:eastAsia="Times New Roman" w:hAnsi="Segoe UI" w:cs="Segoe UI"/>
                                  <w:color w:val="313030"/>
                                  <w:sz w:val="18"/>
                                  <w:szCs w:val="18"/>
                                  <w:lang w:val="en-GB" w:eastAsia="en-GB"/>
                                </w:rPr>
                                <w:t xml:space="preserve"> to deliver average 55% improvement on the rendering time</w:t>
                              </w:r>
                            </w:p>
                            <w:p w14:paraId="6DC66C0C" w14:textId="0E8F3D59" w:rsidR="00C11149" w:rsidRDefault="00C11149" w:rsidP="0075010A">
                              <w:pPr>
                                <w:numPr>
                                  <w:ilvl w:val="0"/>
                                  <w:numId w:val="20"/>
                                </w:numPr>
                                <w:spacing w:after="0"/>
                                <w:ind w:left="170" w:hanging="170"/>
                                <w:jc w:val="both"/>
                                <w:rPr>
                                  <w:rFonts w:ascii="Segoe UI" w:eastAsia="Times New Roman" w:hAnsi="Segoe UI" w:cs="Segoe UI"/>
                                  <w:color w:val="313030"/>
                                  <w:sz w:val="18"/>
                                  <w:szCs w:val="18"/>
                                  <w:lang w:val="en-GB" w:eastAsia="en-GB"/>
                                </w:rPr>
                              </w:pPr>
                              <w:r w:rsidRPr="00C11149">
                                <w:rPr>
                                  <w:rFonts w:ascii="Segoe UI" w:eastAsia="Times New Roman" w:hAnsi="Segoe UI" w:cs="Segoe UI"/>
                                  <w:color w:val="313030"/>
                                  <w:sz w:val="18"/>
                                  <w:szCs w:val="18"/>
                                  <w:lang w:val="en-GB" w:eastAsia="en-GB"/>
                                </w:rPr>
                                <w:t xml:space="preserve">Led the creation of a Python-based Tableau reporting documentation API that was connected with our primary front-end workflow management product and saved us the annual effort of </w:t>
                              </w:r>
                              <w:r>
                                <w:rPr>
                                  <w:rFonts w:ascii="Segoe UI" w:eastAsia="Times New Roman" w:hAnsi="Segoe UI" w:cs="Segoe UI"/>
                                  <w:color w:val="313030"/>
                                  <w:sz w:val="18"/>
                                  <w:szCs w:val="18"/>
                                  <w:lang w:val="en-GB" w:eastAsia="en-GB"/>
                                </w:rPr>
                                <w:t>2</w:t>
                              </w:r>
                              <w:r w:rsidRPr="00C11149">
                                <w:rPr>
                                  <w:rFonts w:ascii="Segoe UI" w:eastAsia="Times New Roman" w:hAnsi="Segoe UI" w:cs="Segoe UI"/>
                                  <w:color w:val="313030"/>
                                  <w:sz w:val="18"/>
                                  <w:szCs w:val="18"/>
                                  <w:lang w:val="en-GB" w:eastAsia="en-GB"/>
                                </w:rPr>
                                <w:t xml:space="preserve"> headcounts.</w:t>
                              </w:r>
                            </w:p>
                            <w:p w14:paraId="03DE50B6" w14:textId="2347DDE9" w:rsidR="00C11149" w:rsidRDefault="00C11149" w:rsidP="0075010A">
                              <w:pPr>
                                <w:numPr>
                                  <w:ilvl w:val="0"/>
                                  <w:numId w:val="20"/>
                                </w:numPr>
                                <w:spacing w:after="0"/>
                                <w:ind w:left="170" w:hanging="170"/>
                                <w:jc w:val="both"/>
                                <w:rPr>
                                  <w:rFonts w:ascii="Segoe UI" w:eastAsia="Times New Roman" w:hAnsi="Segoe UI" w:cs="Segoe UI"/>
                                  <w:color w:val="313030"/>
                                  <w:sz w:val="18"/>
                                  <w:szCs w:val="18"/>
                                  <w:lang w:val="en-GB" w:eastAsia="en-GB"/>
                                </w:rPr>
                              </w:pPr>
                              <w:r w:rsidRPr="00C11149">
                                <w:rPr>
                                  <w:rFonts w:ascii="Segoe UI" w:eastAsia="Times New Roman" w:hAnsi="Segoe UI" w:cs="Segoe UI"/>
                                  <w:color w:val="313030"/>
                                  <w:sz w:val="18"/>
                                  <w:szCs w:val="18"/>
                                  <w:lang w:val="en-GB" w:eastAsia="en-GB"/>
                                </w:rPr>
                                <w:t xml:space="preserve">Worked with cross-functional teams to build </w:t>
                              </w:r>
                              <w:r>
                                <w:rPr>
                                  <w:rFonts w:ascii="Segoe UI" w:eastAsia="Times New Roman" w:hAnsi="Segoe UI" w:cs="Segoe UI"/>
                                  <w:color w:val="313030"/>
                                  <w:sz w:val="18"/>
                                  <w:szCs w:val="18"/>
                                  <w:lang w:val="en-GB" w:eastAsia="en-GB"/>
                                </w:rPr>
                                <w:t>16</w:t>
                              </w:r>
                              <w:r w:rsidRPr="00C11149">
                                <w:rPr>
                                  <w:rFonts w:ascii="Segoe UI" w:eastAsia="Times New Roman" w:hAnsi="Segoe UI" w:cs="Segoe UI"/>
                                  <w:color w:val="313030"/>
                                  <w:sz w:val="18"/>
                                  <w:szCs w:val="18"/>
                                  <w:lang w:val="en-GB" w:eastAsia="en-GB"/>
                                </w:rPr>
                                <w:t xml:space="preserve"> scalable analytics products and solutions</w:t>
                              </w:r>
                            </w:p>
                            <w:p w14:paraId="313EDD92" w14:textId="51308DEC" w:rsidR="00C11149" w:rsidRDefault="00C11149" w:rsidP="0075010A">
                              <w:pPr>
                                <w:numPr>
                                  <w:ilvl w:val="0"/>
                                  <w:numId w:val="20"/>
                                </w:numPr>
                                <w:spacing w:after="0"/>
                                <w:ind w:left="170" w:hanging="170"/>
                                <w:jc w:val="both"/>
                                <w:rPr>
                                  <w:rFonts w:ascii="Segoe UI" w:eastAsia="Times New Roman" w:hAnsi="Segoe UI" w:cs="Segoe UI"/>
                                  <w:color w:val="313030"/>
                                  <w:sz w:val="18"/>
                                  <w:szCs w:val="18"/>
                                  <w:lang w:val="en-GB" w:eastAsia="en-GB"/>
                                </w:rPr>
                              </w:pPr>
                              <w:r w:rsidRPr="00C11149">
                                <w:rPr>
                                  <w:rFonts w:ascii="Segoe UI" w:eastAsia="Times New Roman" w:hAnsi="Segoe UI" w:cs="Segoe UI"/>
                                  <w:color w:val="313030"/>
                                  <w:sz w:val="18"/>
                                  <w:szCs w:val="18"/>
                                  <w:lang w:val="en-GB" w:eastAsia="en-GB"/>
                                </w:rPr>
                                <w:t>Using Tableau</w:t>
                              </w:r>
                              <w:r>
                                <w:rPr>
                                  <w:rFonts w:ascii="Segoe UI" w:eastAsia="Times New Roman" w:hAnsi="Segoe UI" w:cs="Segoe UI"/>
                                  <w:color w:val="313030"/>
                                  <w:sz w:val="18"/>
                                  <w:szCs w:val="18"/>
                                  <w:lang w:val="en-GB" w:eastAsia="en-GB"/>
                                </w:rPr>
                                <w:t xml:space="preserve"> + Python</w:t>
                              </w:r>
                              <w:r w:rsidRPr="00C11149">
                                <w:rPr>
                                  <w:rFonts w:ascii="Segoe UI" w:eastAsia="Times New Roman" w:hAnsi="Segoe UI" w:cs="Segoe UI"/>
                                  <w:color w:val="313030"/>
                                  <w:sz w:val="18"/>
                                  <w:szCs w:val="18"/>
                                  <w:lang w:val="en-GB" w:eastAsia="en-GB"/>
                                </w:rPr>
                                <w:t>, we conceptualised data governance solutions that allowed us to reduce our operational failures issues by 30%.</w:t>
                              </w:r>
                            </w:p>
                            <w:p w14:paraId="68572848" w14:textId="77777777" w:rsidR="00C11149" w:rsidRPr="00C11149" w:rsidRDefault="00C11149" w:rsidP="00C11149">
                              <w:pPr>
                                <w:spacing w:after="0"/>
                                <w:jc w:val="both"/>
                                <w:rPr>
                                  <w:rFonts w:ascii="Segoe UI" w:eastAsia="Times New Roman" w:hAnsi="Segoe UI" w:cs="Segoe UI"/>
                                  <w:color w:val="313030"/>
                                  <w:sz w:val="6"/>
                                  <w:szCs w:val="6"/>
                                  <w:lang w:val="en-GB" w:eastAsia="en-GB"/>
                                </w:rPr>
                              </w:pPr>
                            </w:p>
                            <w:p w14:paraId="7A8FB3A2" w14:textId="557CB945" w:rsidR="00D45DED" w:rsidRPr="00066090" w:rsidRDefault="00D45DED" w:rsidP="009144D9">
                              <w:pPr>
                                <w:spacing w:after="0"/>
                                <w:rPr>
                                  <w:rFonts w:ascii="Segoe UI" w:hAnsi="Segoe UI" w:cs="Segoe UI"/>
                                  <w:sz w:val="20"/>
                                  <w:szCs w:val="20"/>
                                  <w:lang w:val="en-GB"/>
                                </w:rPr>
                              </w:pPr>
                              <w:proofErr w:type="spellStart"/>
                              <w:r w:rsidRP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>Altimetrik</w:t>
                              </w:r>
                              <w:proofErr w:type="spellEnd"/>
                              <w:r w:rsidRP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 xml:space="preserve"> Pvt Ltd </w:t>
                              </w:r>
                              <w:r w:rsidR="009144D9" w:rsidRP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>–</w:t>
                              </w:r>
                              <w:r w:rsidR="00A32BE3" w:rsidRP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 xml:space="preserve"> </w:t>
                              </w:r>
                              <w:r w:rsidR="00A32BE3" w:rsidRP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 xml:space="preserve">Technical Lead </w:t>
                              </w:r>
                              <w:r w:rsidR="00A32BE3" w:rsidRP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>(</w:t>
                              </w:r>
                              <w:r w:rsidR="00A32BE3" w:rsidRP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>Data Engineering</w:t>
                              </w:r>
                              <w:r w:rsidR="00A32BE3" w:rsidRP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 xml:space="preserve">); </w:t>
                              </w:r>
                              <w:r w:rsidRPr="009144D9">
                                <w:rPr>
                                  <w:rFonts w:ascii="Segoe UI" w:eastAsia="Times New Roman" w:hAnsi="Segoe UI" w:cs="Segoe UI"/>
                                  <w:color w:val="313030"/>
                                  <w:sz w:val="18"/>
                                  <w:szCs w:val="18"/>
                                  <w:lang w:val="en-GB" w:eastAsia="en-GB"/>
                                </w:rPr>
                                <w:t>Pune, Maharashtra</w:t>
                              </w:r>
                              <w:r w:rsidR="0075010A">
                                <w:rPr>
                                  <w:rFonts w:ascii="Segoe UI" w:hAnsi="Segoe UI" w:cs="Segoe UI"/>
                                  <w:sz w:val="28"/>
                                </w:rPr>
                                <w:tab/>
                              </w:r>
                              <w:r w:rsidR="0075010A">
                                <w:rPr>
                                  <w:rFonts w:ascii="Segoe UI" w:hAnsi="Segoe UI" w:cs="Segoe UI"/>
                                  <w:sz w:val="28"/>
                                </w:rPr>
                                <w:tab/>
                                <w:t xml:space="preserve">   </w:t>
                              </w:r>
                              <w:r w:rsidR="00F91854">
                                <w:rPr>
                                  <w:rFonts w:ascii="Segoe UI" w:hAnsi="Segoe UI" w:cs="Segoe UI"/>
                                  <w:sz w:val="28"/>
                                </w:rPr>
                                <w:t xml:space="preserve">   </w:t>
                              </w:r>
                              <w:r w:rsidR="00C92230" w:rsidRPr="002D1242">
                                <w:rPr>
                                  <w:rFonts w:ascii="Segoe UI" w:hAnsi="Segoe UI" w:cs="Segoe UI"/>
                                  <w:i/>
                                  <w:iCs/>
                                  <w:sz w:val="18"/>
                                  <w:szCs w:val="18"/>
                                </w:rPr>
                                <w:t>Jun</w:t>
                              </w:r>
                              <w:r w:rsidRPr="002D1242">
                                <w:rPr>
                                  <w:rFonts w:ascii="Segoe UI" w:hAnsi="Segoe UI" w:cs="Segoe UI"/>
                                  <w:i/>
                                  <w:iCs/>
                                  <w:sz w:val="18"/>
                                  <w:szCs w:val="18"/>
                                </w:rPr>
                                <w:t xml:space="preserve"> 20</w:t>
                              </w:r>
                              <w:r w:rsidR="00C92230" w:rsidRPr="002D1242">
                                <w:rPr>
                                  <w:rFonts w:ascii="Segoe UI" w:hAnsi="Segoe UI" w:cs="Segoe UI"/>
                                  <w:i/>
                                  <w:iCs/>
                                  <w:sz w:val="18"/>
                                  <w:szCs w:val="18"/>
                                </w:rPr>
                                <w:t>21</w:t>
                              </w:r>
                              <w:r w:rsidRPr="002D1242">
                                <w:rPr>
                                  <w:rFonts w:ascii="Segoe UI" w:hAnsi="Segoe UI" w:cs="Segoe UI"/>
                                  <w:i/>
                                  <w:iCs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066090" w:rsidRPr="002D1242">
                                <w:rPr>
                                  <w:rFonts w:ascii="Segoe UI" w:hAnsi="Segoe UI" w:cs="Segoe UI"/>
                                  <w:i/>
                                  <w:iCs/>
                                  <w:sz w:val="18"/>
                                  <w:szCs w:val="18"/>
                                </w:rPr>
                                <w:t>-</w:t>
                              </w:r>
                              <w:r w:rsidRPr="002D1242">
                                <w:rPr>
                                  <w:rFonts w:ascii="Segoe UI" w:hAnsi="Segoe UI" w:cs="Segoe UI"/>
                                  <w:i/>
                                  <w:iCs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C92230" w:rsidRPr="002D1242">
                                <w:rPr>
                                  <w:rFonts w:ascii="Segoe UI" w:hAnsi="Segoe UI" w:cs="Segoe UI"/>
                                  <w:i/>
                                  <w:iCs/>
                                  <w:sz w:val="18"/>
                                  <w:szCs w:val="18"/>
                                </w:rPr>
                                <w:t>Sep 2021</w:t>
                              </w:r>
                              <w:r w:rsidR="00066090" w:rsidRPr="002D1242">
                                <w:rPr>
                                  <w:rFonts w:ascii="Segoe UI" w:hAnsi="Segoe UI" w:cs="Segoe UI"/>
                                  <w:i/>
                                  <w:iCs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066090" w:rsidRPr="002D1242">
                                <w:rPr>
                                  <w:rFonts w:ascii="Segoe UI" w:hAnsi="Segoe UI" w:cs="Segoe UI"/>
                                  <w:i/>
                                  <w:iCs/>
                                  <w:sz w:val="18"/>
                                  <w:szCs w:val="18"/>
                                  <w:lang w:val="en-GB"/>
                                </w:rPr>
                                <w:t>• 4 Months</w:t>
                              </w:r>
                            </w:p>
                            <w:p w14:paraId="75EB534C" w14:textId="77777777" w:rsidR="00D45DED" w:rsidRPr="0075010A" w:rsidRDefault="00D45DED" w:rsidP="009144D9">
                              <w:pPr>
                                <w:spacing w:after="0"/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4"/>
                                  <w:szCs w:val="6"/>
                                  <w:lang w:val="en-GB"/>
                                </w:rPr>
                              </w:pPr>
                            </w:p>
                            <w:p w14:paraId="664D6DD4" w14:textId="77777777" w:rsidR="000D3FD0" w:rsidRDefault="00463DDF" w:rsidP="0075010A">
                              <w:pPr>
                                <w:numPr>
                                  <w:ilvl w:val="0"/>
                                  <w:numId w:val="20"/>
                                </w:numPr>
                                <w:spacing w:after="0"/>
                                <w:ind w:left="170" w:hanging="170"/>
                                <w:jc w:val="both"/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</w:pPr>
                              <w:r w:rsidRPr="00D22A52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E</w:t>
                              </w:r>
                              <w:r w:rsidRPr="00D22A52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stablished a model that increased sales revenue by 12.7% in the EMEA region by examining a database of customers' past purchases in comparison to their present demands to identify sales possibilities. (</w:t>
                              </w:r>
                              <w:r w:rsidRPr="00D22A52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Equating</w:t>
                              </w:r>
                              <w:r w:rsidRPr="00D22A52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 xml:space="preserve"> to 27.4% of the business's revenue)</w:t>
                              </w:r>
                            </w:p>
                            <w:p w14:paraId="32A5B962" w14:textId="39889094" w:rsidR="0075010A" w:rsidRDefault="000F1A04" w:rsidP="0075010A">
                              <w:pPr>
                                <w:numPr>
                                  <w:ilvl w:val="0"/>
                                  <w:numId w:val="20"/>
                                </w:numPr>
                                <w:spacing w:after="0"/>
                                <w:ind w:left="170" w:hanging="170"/>
                                <w:jc w:val="both"/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</w:pPr>
                              <w:r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Supervised</w:t>
                              </w:r>
                              <w:r w:rsidR="000D3FD0" w:rsidRPr="000D3FD0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 xml:space="preserve"> a group of </w:t>
                              </w:r>
                              <w:r w:rsidR="000D3FD0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3</w:t>
                              </w:r>
                              <w:r w:rsidR="000D3FD0" w:rsidRPr="000D3FD0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 xml:space="preserve"> data scientists</w:t>
                              </w:r>
                              <w:r w:rsidR="000D3FD0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 xml:space="preserve"> and 2 </w:t>
                              </w:r>
                              <w:r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d</w:t>
                              </w:r>
                              <w:r w:rsidR="000D3FD0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ata</w:t>
                              </w:r>
                              <w:r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 xml:space="preserve"> Analyst</w:t>
                              </w:r>
                              <w:r w:rsidR="000D3FD0" w:rsidRPr="000D3FD0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 xml:space="preserve"> to model the ordering procedure in </w:t>
                              </w:r>
                              <w:r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5</w:t>
                              </w:r>
                              <w:r w:rsidR="000D3FD0" w:rsidRPr="000D3FD0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 xml:space="preserve"> different ways, present the results, and offer suggestions to boost order output by 9%.</w:t>
                              </w:r>
                            </w:p>
                            <w:p w14:paraId="457F983E" w14:textId="77777777" w:rsidR="00C11149" w:rsidRPr="00C11149" w:rsidRDefault="00C11149" w:rsidP="00C11149">
                              <w:pPr>
                                <w:spacing w:after="0"/>
                                <w:jc w:val="both"/>
                                <w:rPr>
                                  <w:rFonts w:ascii="Segoe UI" w:hAnsi="Segoe UI" w:cs="Segoe UI"/>
                                  <w:sz w:val="6"/>
                                  <w:szCs w:val="8"/>
                                </w:rPr>
                              </w:pPr>
                            </w:p>
                            <w:p w14:paraId="6C24480C" w14:textId="7F7E5111" w:rsidR="003178FA" w:rsidRPr="002D1242" w:rsidRDefault="00F10ABD" w:rsidP="009144D9">
                              <w:pPr>
                                <w:spacing w:after="0"/>
                                <w:rPr>
                                  <w:rFonts w:ascii="Segoe UI" w:hAnsi="Segoe UI" w:cs="Segoe UI"/>
                                  <w:i/>
                                  <w:iCs/>
                                  <w:sz w:val="20"/>
                                  <w:szCs w:val="20"/>
                                  <w:lang w:val="en-GB"/>
                                </w:rPr>
                              </w:pPr>
                              <w:proofErr w:type="spellStart"/>
                              <w:r w:rsidRP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>Saama</w:t>
                              </w:r>
                              <w:proofErr w:type="spellEnd"/>
                              <w:r w:rsidRP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 xml:space="preserve"> Technologies</w:t>
                              </w:r>
                              <w:r w:rsid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 xml:space="preserve"> – Lead Data </w:t>
                              </w:r>
                              <w:r w:rsidR="009144D9" w:rsidRP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>Analyst</w:t>
                              </w:r>
                              <w:r w:rsid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>;</w:t>
                              </w:r>
                              <w:r w:rsidR="00C04F02" w:rsidRP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 xml:space="preserve"> </w:t>
                              </w:r>
                              <w:r w:rsidRPr="009144D9">
                                <w:rPr>
                                  <w:rFonts w:ascii="Segoe UI" w:eastAsia="Times New Roman" w:hAnsi="Segoe UI" w:cs="Segoe UI"/>
                                  <w:color w:val="313030"/>
                                  <w:sz w:val="18"/>
                                  <w:szCs w:val="18"/>
                                  <w:lang w:val="en-GB" w:eastAsia="en-GB"/>
                                </w:rPr>
                                <w:t>Pune, Maharashtra</w:t>
                              </w:r>
                              <w:r w:rsidR="0075010A">
                                <w:rPr>
                                  <w:rFonts w:ascii="Segoe UI" w:hAnsi="Segoe UI" w:cs="Segoe UI"/>
                                  <w:lang w:val="en-GB"/>
                                </w:rPr>
                                <w:tab/>
                              </w:r>
                              <w:r w:rsidR="0075010A">
                                <w:rPr>
                                  <w:rFonts w:ascii="Segoe UI" w:hAnsi="Segoe UI" w:cs="Segoe UI"/>
                                  <w:lang w:val="en-GB"/>
                                </w:rPr>
                                <w:tab/>
                                <w:t xml:space="preserve">      </w:t>
                              </w:r>
                              <w:r w:rsidR="00F91854">
                                <w:rPr>
                                  <w:rFonts w:ascii="Segoe UI" w:hAnsi="Segoe UI" w:cs="Segoe UI"/>
                                  <w:lang w:val="en-GB"/>
                                </w:rPr>
                                <w:t xml:space="preserve">   </w:t>
                              </w:r>
                              <w:r w:rsidRPr="002D1242">
                                <w:rPr>
                                  <w:rFonts w:ascii="Segoe UI" w:hAnsi="Segoe UI" w:cs="Segoe UI"/>
                                  <w:i/>
                                  <w:iCs/>
                                  <w:sz w:val="18"/>
                                  <w:szCs w:val="18"/>
                                  <w:lang w:val="en-GB"/>
                                </w:rPr>
                                <w:t xml:space="preserve">Feb 2015 </w:t>
                              </w:r>
                              <w:r w:rsidR="00066090" w:rsidRPr="002D1242">
                                <w:rPr>
                                  <w:rFonts w:ascii="Segoe UI" w:hAnsi="Segoe UI" w:cs="Segoe UI"/>
                                  <w:i/>
                                  <w:iCs/>
                                  <w:sz w:val="18"/>
                                  <w:szCs w:val="18"/>
                                  <w:lang w:val="en-GB"/>
                                </w:rPr>
                                <w:t>-</w:t>
                              </w:r>
                              <w:r w:rsidRPr="002D1242">
                                <w:rPr>
                                  <w:rFonts w:ascii="Segoe UI" w:hAnsi="Segoe UI" w:cs="Segoe UI"/>
                                  <w:i/>
                                  <w:iCs/>
                                  <w:sz w:val="18"/>
                                  <w:szCs w:val="18"/>
                                  <w:lang w:val="en-GB"/>
                                </w:rPr>
                                <w:t xml:space="preserve"> </w:t>
                              </w:r>
                              <w:r w:rsidR="00C92230" w:rsidRPr="002D1242">
                                <w:rPr>
                                  <w:rFonts w:ascii="Segoe UI" w:hAnsi="Segoe UI" w:cs="Segoe UI"/>
                                  <w:i/>
                                  <w:iCs/>
                                  <w:sz w:val="18"/>
                                  <w:szCs w:val="18"/>
                                  <w:lang w:val="en-GB"/>
                                </w:rPr>
                                <w:t>Jun 2021</w:t>
                              </w:r>
                              <w:r w:rsidR="00A22719" w:rsidRPr="002D1242">
                                <w:rPr>
                                  <w:rFonts w:ascii="Segoe UI" w:hAnsi="Segoe UI" w:cs="Segoe UI"/>
                                  <w:i/>
                                  <w:iCs/>
                                  <w:sz w:val="18"/>
                                  <w:szCs w:val="18"/>
                                  <w:lang w:val="en-GB"/>
                                </w:rPr>
                                <w:t xml:space="preserve"> • 6 Years 5 Months</w:t>
                              </w:r>
                            </w:p>
                            <w:p w14:paraId="46ECF2FD" w14:textId="77777777" w:rsidR="00DD1E1A" w:rsidRPr="002D1242" w:rsidRDefault="00DD1E1A" w:rsidP="009144D9">
                              <w:pPr>
                                <w:spacing w:after="0"/>
                                <w:rPr>
                                  <w:rFonts w:ascii="Segoe UI" w:hAnsi="Segoe UI" w:cs="Segoe UI"/>
                                  <w:i/>
                                  <w:iCs/>
                                  <w:sz w:val="4"/>
                                  <w:szCs w:val="20"/>
                                  <w:lang w:val="en-GB"/>
                                </w:rPr>
                              </w:pPr>
                            </w:p>
                            <w:p w14:paraId="239945F3" w14:textId="692F9F0E" w:rsidR="00DB1E34" w:rsidRDefault="00DB1E34" w:rsidP="008C0163">
                              <w:pPr>
                                <w:numPr>
                                  <w:ilvl w:val="0"/>
                                  <w:numId w:val="20"/>
                                </w:numPr>
                                <w:spacing w:after="0"/>
                                <w:ind w:left="170" w:hanging="170"/>
                                <w:jc w:val="both"/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</w:pPr>
                              <w:r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B</w:t>
                              </w:r>
                              <w:r w:rsidRPr="00DB1E34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 xml:space="preserve">uilt </w:t>
                              </w:r>
                              <w:r w:rsidR="00B147EC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70</w:t>
                              </w:r>
                              <w:r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+</w:t>
                              </w:r>
                              <w:r w:rsidRPr="00DB1E34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 xml:space="preserve"> scalable dashboards and </w:t>
                              </w:r>
                              <w:r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custom</w:t>
                              </w:r>
                              <w:r w:rsidRPr="00DB1E34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 xml:space="preserve"> reports on</w:t>
                              </w:r>
                              <w:r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 xml:space="preserve"> Financial</w:t>
                              </w:r>
                              <w:r w:rsidRPr="00DB1E34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 xml:space="preserve"> Analytics by processing high volume of real-time data.</w:t>
                              </w:r>
                            </w:p>
                            <w:p w14:paraId="23F71920" w14:textId="1E5B7DC3" w:rsidR="00DB1E34" w:rsidRDefault="00DB1E34" w:rsidP="008C0163">
                              <w:pPr>
                                <w:numPr>
                                  <w:ilvl w:val="0"/>
                                  <w:numId w:val="20"/>
                                </w:numPr>
                                <w:spacing w:after="0"/>
                                <w:ind w:left="170" w:hanging="170"/>
                                <w:jc w:val="both"/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</w:pPr>
                              <w:r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 xml:space="preserve">Developed model to </w:t>
                              </w:r>
                              <w:r w:rsidRPr="00DB1E34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reducing the expense on Tableau licenses by 30%.</w:t>
                              </w:r>
                            </w:p>
                            <w:p w14:paraId="16E225EA" w14:textId="2BE5AC84" w:rsidR="00DB1E34" w:rsidRDefault="00DB1E34" w:rsidP="008C0163">
                              <w:pPr>
                                <w:numPr>
                                  <w:ilvl w:val="0"/>
                                  <w:numId w:val="20"/>
                                </w:numPr>
                                <w:spacing w:after="0"/>
                                <w:ind w:left="170" w:hanging="170"/>
                                <w:jc w:val="both"/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</w:pPr>
                              <w:r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A</w:t>
                              </w:r>
                              <w:r w:rsidRPr="00DB1E34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chieved a performance score of 97.3% incident free for quick and accurate root cause analysis</w:t>
                              </w:r>
                              <w:r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.</w:t>
                              </w:r>
                            </w:p>
                            <w:p w14:paraId="6CD804AC" w14:textId="489D965F" w:rsidR="004222BD" w:rsidRDefault="004222BD" w:rsidP="008C0163">
                              <w:pPr>
                                <w:numPr>
                                  <w:ilvl w:val="0"/>
                                  <w:numId w:val="20"/>
                                </w:numPr>
                                <w:spacing w:after="0"/>
                                <w:ind w:left="170" w:hanging="170"/>
                                <w:jc w:val="both"/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</w:pPr>
                              <w:r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I</w:t>
                              </w:r>
                              <w:r w:rsidRPr="004222BD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 xml:space="preserve">ndependently created 4 </w:t>
                              </w:r>
                              <w:r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applications</w:t>
                              </w:r>
                              <w:r w:rsidRPr="004222BD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 xml:space="preserve"> for auditing reports. The team's project delivery rate rose by 31% as a result of using these tools.</w:t>
                              </w:r>
                            </w:p>
                            <w:p w14:paraId="631CD889" w14:textId="111C45F0" w:rsidR="004222BD" w:rsidRDefault="004222BD" w:rsidP="008C0163">
                              <w:pPr>
                                <w:numPr>
                                  <w:ilvl w:val="0"/>
                                  <w:numId w:val="20"/>
                                </w:numPr>
                                <w:spacing w:after="0"/>
                                <w:ind w:left="170" w:hanging="170"/>
                                <w:jc w:val="both"/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</w:pPr>
                              <w:r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I</w:t>
                              </w:r>
                              <w:r w:rsidRPr="004222BD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 xml:space="preserve">ncreased customer satisfaction by </w:t>
                              </w:r>
                              <w:r w:rsidR="00703418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28</w:t>
                              </w:r>
                              <w:r w:rsidRPr="004222BD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 xml:space="preserve">% while reducing analytical work by </w:t>
                              </w:r>
                              <w:r w:rsidR="00703418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37</w:t>
                              </w:r>
                              <w:r w:rsidRPr="004222BD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% by using automated data scraping, wrangling, and data loading for internal applications.</w:t>
                              </w:r>
                            </w:p>
                            <w:p w14:paraId="5C4A810F" w14:textId="73A0B29A" w:rsidR="00AF5429" w:rsidRDefault="00AF5429" w:rsidP="008C0163">
                              <w:pPr>
                                <w:numPr>
                                  <w:ilvl w:val="0"/>
                                  <w:numId w:val="20"/>
                                </w:numPr>
                                <w:spacing w:after="0"/>
                                <w:ind w:left="170" w:hanging="170"/>
                                <w:jc w:val="both"/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</w:pPr>
                              <w:r w:rsidRPr="00AF5429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Build over 36+ Extract-Transform-Load jobs to retrieve data from Postgres database to Oracle database and further load this data into clustered Azure SQL database after imputation and structural transformations using Alteryx/Tableau Perp</w:t>
                              </w:r>
                              <w:r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.</w:t>
                              </w:r>
                            </w:p>
                            <w:p w14:paraId="7C6EBFBC" w14:textId="5A02E01A" w:rsidR="00AF5429" w:rsidRDefault="00AF5429" w:rsidP="008C0163">
                              <w:pPr>
                                <w:numPr>
                                  <w:ilvl w:val="0"/>
                                  <w:numId w:val="20"/>
                                </w:numPr>
                                <w:spacing w:after="0"/>
                                <w:ind w:left="170" w:hanging="170"/>
                                <w:jc w:val="both"/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</w:pPr>
                              <w:r w:rsidRPr="00AF5429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A GUI tool that provides documentation for Tableau workbooks was developed, which resulted in a 62% reduction in the average document generation time.</w:t>
                              </w:r>
                              <w:r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 xml:space="preserve"> </w:t>
                              </w:r>
                            </w:p>
                            <w:p w14:paraId="6694ACE0" w14:textId="77777777" w:rsidR="00351BC9" w:rsidRPr="0075010A" w:rsidRDefault="00351BC9" w:rsidP="009144D9">
                              <w:pPr>
                                <w:spacing w:after="0"/>
                                <w:rPr>
                                  <w:rFonts w:ascii="Segoe UI" w:hAnsi="Segoe UI" w:cs="Segoe UI"/>
                                  <w:color w:val="697FAF"/>
                                  <w:sz w:val="6"/>
                                  <w:szCs w:val="8"/>
                                </w:rPr>
                              </w:pPr>
                            </w:p>
                            <w:p w14:paraId="70B8FE4A" w14:textId="0CE04957" w:rsidR="00C04F02" w:rsidRPr="00A22719" w:rsidRDefault="00C04F02" w:rsidP="009144D9">
                              <w:pPr>
                                <w:spacing w:after="0"/>
                                <w:rPr>
                                  <w:rFonts w:ascii="Segoe UI" w:hAnsi="Segoe UI" w:cs="Segoe UI"/>
                                  <w:sz w:val="20"/>
                                  <w:szCs w:val="20"/>
                                  <w:lang w:val="en-GB"/>
                                </w:rPr>
                              </w:pPr>
                              <w:r w:rsidRP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>M</w:t>
                              </w:r>
                              <w:r w:rsidR="00156315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>astek</w:t>
                              </w:r>
                              <w:r w:rsidRP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 xml:space="preserve"> Ltd </w:t>
                              </w:r>
                              <w:r w:rsid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 xml:space="preserve">– Software Engineer; </w:t>
                              </w:r>
                              <w:r w:rsidRPr="009144D9">
                                <w:rPr>
                                  <w:rFonts w:ascii="Segoe UI" w:eastAsia="Times New Roman" w:hAnsi="Segoe UI" w:cs="Segoe UI"/>
                                  <w:color w:val="313030"/>
                                  <w:sz w:val="18"/>
                                  <w:szCs w:val="18"/>
                                  <w:lang w:val="en-GB" w:eastAsia="en-GB"/>
                                </w:rPr>
                                <w:t>Navi Mumbai, Maharashtra</w:t>
                              </w:r>
                              <w:r w:rsidR="0075010A">
                                <w:rPr>
                                  <w:rFonts w:ascii="Segoe UI" w:hAnsi="Segoe UI" w:cs="Segoe UI"/>
                                </w:rPr>
                                <w:tab/>
                              </w:r>
                              <w:r w:rsidR="0075010A">
                                <w:rPr>
                                  <w:rFonts w:ascii="Segoe UI" w:hAnsi="Segoe UI" w:cs="Segoe UI"/>
                                </w:rPr>
                                <w:tab/>
                              </w:r>
                              <w:r w:rsidR="0075010A">
                                <w:rPr>
                                  <w:rFonts w:ascii="Segoe UI" w:hAnsi="Segoe UI" w:cs="Segoe UI"/>
                                </w:rPr>
                                <w:tab/>
                                <w:t xml:space="preserve">              </w:t>
                              </w:r>
                              <w:r w:rsidR="00F91854">
                                <w:rPr>
                                  <w:rFonts w:ascii="Segoe UI" w:hAnsi="Segoe UI" w:cs="Segoe UI"/>
                                </w:rPr>
                                <w:t xml:space="preserve">    </w:t>
                              </w:r>
                              <w:r w:rsidRPr="002D1242">
                                <w:rPr>
                                  <w:rFonts w:ascii="Segoe UI" w:hAnsi="Segoe UI" w:cs="Segoe UI"/>
                                  <w:i/>
                                  <w:iCs/>
                                  <w:sz w:val="18"/>
                                  <w:szCs w:val="18"/>
                                </w:rPr>
                                <w:t xml:space="preserve">Aug 2014 </w:t>
                              </w:r>
                              <w:r w:rsidR="00066090" w:rsidRPr="002D1242">
                                <w:rPr>
                                  <w:rFonts w:ascii="Segoe UI" w:hAnsi="Segoe UI" w:cs="Segoe UI"/>
                                  <w:i/>
                                  <w:iCs/>
                                  <w:sz w:val="18"/>
                                  <w:szCs w:val="18"/>
                                </w:rPr>
                                <w:t>-</w:t>
                              </w:r>
                              <w:r w:rsidRPr="002D1242">
                                <w:rPr>
                                  <w:rFonts w:ascii="Segoe UI" w:hAnsi="Segoe UI" w:cs="Segoe UI"/>
                                  <w:i/>
                                  <w:iCs/>
                                  <w:sz w:val="18"/>
                                  <w:szCs w:val="18"/>
                                </w:rPr>
                                <w:t xml:space="preserve"> Feb 2015</w:t>
                              </w:r>
                              <w:r w:rsidR="00A22719" w:rsidRPr="002D1242">
                                <w:rPr>
                                  <w:rFonts w:ascii="Segoe UI" w:hAnsi="Segoe UI" w:cs="Segoe UI"/>
                                  <w:i/>
                                  <w:iCs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A22719" w:rsidRPr="002D1242">
                                <w:rPr>
                                  <w:rFonts w:ascii="Segoe UI" w:hAnsi="Segoe UI" w:cs="Segoe UI"/>
                                  <w:i/>
                                  <w:iCs/>
                                  <w:sz w:val="18"/>
                                  <w:szCs w:val="18"/>
                                  <w:lang w:val="en-GB"/>
                                </w:rPr>
                                <w:t>• 7 Months</w:t>
                              </w:r>
                            </w:p>
                            <w:p w14:paraId="040052D3" w14:textId="77777777" w:rsidR="00C04F02" w:rsidRPr="00C11149" w:rsidRDefault="00C04F02" w:rsidP="009144D9">
                              <w:pPr>
                                <w:spacing w:after="0"/>
                                <w:rPr>
                                  <w:rFonts w:ascii="Segoe UI" w:hAnsi="Segoe UI" w:cs="Segoe UI"/>
                                  <w:sz w:val="4"/>
                                  <w:szCs w:val="20"/>
                                  <w:lang w:val="en-GB"/>
                                </w:rPr>
                              </w:pPr>
                            </w:p>
                            <w:p w14:paraId="6D907CE8" w14:textId="55B36907" w:rsidR="000F1A04" w:rsidRDefault="000F1A04" w:rsidP="008C0163">
                              <w:pPr>
                                <w:numPr>
                                  <w:ilvl w:val="0"/>
                                  <w:numId w:val="17"/>
                                </w:numPr>
                                <w:spacing w:after="0"/>
                                <w:ind w:left="170" w:hanging="170"/>
                                <w:jc w:val="both"/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</w:pPr>
                              <w:r w:rsidRPr="000F1A04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Created a random forest customer attrition model that, by giving customers who were inclined to opt-out useful product features, increased monthly retention by 12 basis points.</w:t>
                              </w:r>
                            </w:p>
                            <w:p w14:paraId="1B761889" w14:textId="69C1E0C5" w:rsidR="003D3911" w:rsidRPr="00351BC9" w:rsidRDefault="00C04F02" w:rsidP="008C0163">
                              <w:pPr>
                                <w:numPr>
                                  <w:ilvl w:val="0"/>
                                  <w:numId w:val="17"/>
                                </w:numPr>
                                <w:spacing w:after="0"/>
                                <w:ind w:left="170" w:hanging="170"/>
                                <w:jc w:val="both"/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</w:pPr>
                              <w:r w:rsidRPr="003D3911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Contributed to design and set-up of Tableau ecosystems used by management and sales department</w:t>
                              </w:r>
                              <w:r w:rsidR="00351BC9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 xml:space="preserve"> for </w:t>
                              </w:r>
                              <w:r w:rsidRPr="00351BC9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Provided market analysis</w:t>
                              </w:r>
                              <w:r w:rsidR="00091DCB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.</w:t>
                              </w:r>
                            </w:p>
                            <w:p w14:paraId="0CC02509" w14:textId="77777777" w:rsidR="003D7450" w:rsidRPr="008C0163" w:rsidRDefault="003D7450" w:rsidP="009144D9">
                              <w:pPr>
                                <w:spacing w:after="0"/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6"/>
                                  <w:szCs w:val="18"/>
                                </w:rPr>
                              </w:pPr>
                            </w:p>
                            <w:p w14:paraId="42598683" w14:textId="79D83EDD" w:rsidR="003D7450" w:rsidRPr="002D1242" w:rsidRDefault="003D7450" w:rsidP="009144D9">
                              <w:pPr>
                                <w:spacing w:after="0"/>
                                <w:rPr>
                                  <w:rFonts w:ascii="Segoe UI" w:hAnsi="Segoe UI" w:cs="Segoe UI"/>
                                  <w:i/>
                                  <w:iCs/>
                                  <w:sz w:val="20"/>
                                  <w:szCs w:val="20"/>
                                  <w:lang w:val="it-IT"/>
                                </w:rPr>
                              </w:pPr>
                              <w:r w:rsidRP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 xml:space="preserve">Capgemini India </w:t>
                              </w:r>
                              <w:r w:rsidR="009144D9" w:rsidRP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>–</w:t>
                              </w:r>
                              <w:r w:rsidR="009144D9" w:rsidRP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 xml:space="preserve"> Consultant</w:t>
                              </w:r>
                              <w:r w:rsid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 xml:space="preserve">; </w:t>
                              </w:r>
                              <w:r w:rsidRPr="00156315">
                                <w:rPr>
                                  <w:rFonts w:ascii="Segoe UI" w:eastAsia="Times New Roman" w:hAnsi="Segoe UI" w:cs="Segoe UI"/>
                                  <w:color w:val="313030"/>
                                  <w:sz w:val="18"/>
                                  <w:szCs w:val="18"/>
                                  <w:lang w:val="en-GB" w:eastAsia="en-GB"/>
                                </w:rPr>
                                <w:t>Mumbai, Maharashtra</w:t>
                              </w:r>
                              <w:r w:rsidR="008C0163">
                                <w:rPr>
                                  <w:rFonts w:ascii="Segoe UI" w:hAnsi="Segoe UI" w:cs="Segoe UI"/>
                                  <w:lang w:val="it-IT"/>
                                </w:rPr>
                                <w:tab/>
                              </w:r>
                              <w:r w:rsidR="008C0163">
                                <w:rPr>
                                  <w:rFonts w:ascii="Segoe UI" w:hAnsi="Segoe UI" w:cs="Segoe UI"/>
                                  <w:lang w:val="it-IT"/>
                                </w:rPr>
                                <w:tab/>
                              </w:r>
                              <w:r w:rsidR="008C0163">
                                <w:rPr>
                                  <w:rFonts w:ascii="Segoe UI" w:hAnsi="Segoe UI" w:cs="Segoe UI"/>
                                  <w:lang w:val="it-IT"/>
                                </w:rPr>
                                <w:tab/>
                              </w:r>
                              <w:r w:rsidR="008C0163">
                                <w:rPr>
                                  <w:rFonts w:ascii="Segoe UI" w:hAnsi="Segoe UI" w:cs="Segoe UI"/>
                                  <w:lang w:val="it-IT"/>
                                </w:rPr>
                                <w:tab/>
                                <w:t xml:space="preserve">      </w:t>
                              </w:r>
                              <w:r w:rsidR="00F91854">
                                <w:rPr>
                                  <w:rFonts w:ascii="Segoe UI" w:hAnsi="Segoe UI" w:cs="Segoe UI"/>
                                  <w:lang w:val="it-IT"/>
                                </w:rPr>
                                <w:t xml:space="preserve">   </w:t>
                              </w:r>
                              <w:r w:rsidR="00156315">
                                <w:rPr>
                                  <w:rFonts w:ascii="Segoe UI" w:hAnsi="Segoe UI" w:cs="Segoe UI"/>
                                  <w:lang w:val="it-IT"/>
                                </w:rPr>
                                <w:t xml:space="preserve">           </w:t>
                              </w:r>
                              <w:r w:rsidRPr="002D1242">
                                <w:rPr>
                                  <w:rFonts w:ascii="Segoe UI" w:hAnsi="Segoe UI" w:cs="Segoe UI"/>
                                  <w:i/>
                                  <w:iCs/>
                                  <w:sz w:val="18"/>
                                  <w:szCs w:val="18"/>
                                  <w:lang w:val="it-IT"/>
                                </w:rPr>
                                <w:t xml:space="preserve">Sep 2011 </w:t>
                              </w:r>
                              <w:r w:rsidR="00A03E36" w:rsidRPr="002D1242">
                                <w:rPr>
                                  <w:rFonts w:ascii="Segoe UI" w:hAnsi="Segoe UI" w:cs="Segoe UI"/>
                                  <w:i/>
                                  <w:iCs/>
                                  <w:sz w:val="18"/>
                                  <w:szCs w:val="18"/>
                                  <w:lang w:val="it-IT"/>
                                </w:rPr>
                                <w:t>-</w:t>
                              </w:r>
                              <w:r w:rsidRPr="002D1242">
                                <w:rPr>
                                  <w:rFonts w:ascii="Segoe UI" w:hAnsi="Segoe UI" w:cs="Segoe UI"/>
                                  <w:i/>
                                  <w:iCs/>
                                  <w:sz w:val="18"/>
                                  <w:szCs w:val="18"/>
                                  <w:lang w:val="it-IT"/>
                                </w:rPr>
                                <w:t xml:space="preserve"> </w:t>
                              </w:r>
                              <w:proofErr w:type="spellStart"/>
                              <w:r w:rsidR="008C0163" w:rsidRPr="002D1242">
                                <w:rPr>
                                  <w:rFonts w:ascii="Segoe UI" w:hAnsi="Segoe UI" w:cs="Segoe UI"/>
                                  <w:i/>
                                  <w:iCs/>
                                  <w:sz w:val="18"/>
                                  <w:szCs w:val="18"/>
                                  <w:lang w:val="it-IT"/>
                                </w:rPr>
                                <w:t>Aug</w:t>
                              </w:r>
                              <w:proofErr w:type="spellEnd"/>
                              <w:r w:rsidRPr="002D1242">
                                <w:rPr>
                                  <w:rFonts w:ascii="Segoe UI" w:hAnsi="Segoe UI" w:cs="Segoe UI"/>
                                  <w:i/>
                                  <w:iCs/>
                                  <w:sz w:val="18"/>
                                  <w:szCs w:val="18"/>
                                  <w:lang w:val="it-IT"/>
                                </w:rPr>
                                <w:t xml:space="preserve"> </w:t>
                              </w:r>
                              <w:r w:rsidR="00E928A7" w:rsidRPr="002D1242">
                                <w:rPr>
                                  <w:rFonts w:ascii="Segoe UI" w:hAnsi="Segoe UI" w:cs="Segoe UI"/>
                                  <w:i/>
                                  <w:iCs/>
                                  <w:sz w:val="18"/>
                                  <w:szCs w:val="18"/>
                                  <w:lang w:val="it-IT"/>
                                </w:rPr>
                                <w:t>2014</w:t>
                              </w:r>
                              <w:r w:rsidR="00A03E36" w:rsidRPr="002D1242">
                                <w:rPr>
                                  <w:rFonts w:ascii="Segoe UI" w:hAnsi="Segoe UI" w:cs="Segoe UI"/>
                                  <w:i/>
                                  <w:iCs/>
                                  <w:sz w:val="18"/>
                                  <w:szCs w:val="18"/>
                                  <w:lang w:val="it-IT"/>
                                </w:rPr>
                                <w:t xml:space="preserve"> </w:t>
                              </w:r>
                              <w:r w:rsidR="00A22719" w:rsidRPr="002D1242">
                                <w:rPr>
                                  <w:rFonts w:ascii="Segoe UI" w:hAnsi="Segoe UI" w:cs="Segoe UI"/>
                                  <w:i/>
                                  <w:iCs/>
                                  <w:sz w:val="18"/>
                                  <w:szCs w:val="18"/>
                                  <w:lang w:val="it-IT"/>
                                </w:rPr>
                                <w:t>• 3 Years</w:t>
                              </w:r>
                            </w:p>
                            <w:p w14:paraId="7F8A2AED" w14:textId="77777777" w:rsidR="007A4DC3" w:rsidRPr="002D1242" w:rsidRDefault="007A4DC3" w:rsidP="009144D9">
                              <w:pPr>
                                <w:spacing w:after="0"/>
                                <w:rPr>
                                  <w:rFonts w:ascii="Segoe UI" w:hAnsi="Segoe UI" w:cs="Segoe UI"/>
                                  <w:i/>
                                  <w:iCs/>
                                  <w:sz w:val="4"/>
                                  <w:szCs w:val="18"/>
                                  <w:lang w:val="it-IT"/>
                                </w:rPr>
                              </w:pPr>
                            </w:p>
                            <w:p w14:paraId="598E949E" w14:textId="4F61D5A7" w:rsidR="000D3FD0" w:rsidRPr="000D3FD0" w:rsidRDefault="000D3FD0" w:rsidP="000D3FD0">
                              <w:pPr>
                                <w:numPr>
                                  <w:ilvl w:val="0"/>
                                  <w:numId w:val="19"/>
                                </w:numPr>
                                <w:spacing w:after="0"/>
                                <w:ind w:left="170" w:hanging="170"/>
                                <w:jc w:val="both"/>
                                <w:rPr>
                                  <w:rFonts w:ascii="Segoe UI" w:eastAsia="Calibri" w:hAnsi="Segoe UI" w:cs="Segoe UI"/>
                                  <w:sz w:val="18"/>
                                </w:rPr>
                              </w:pPr>
                              <w:r w:rsidRPr="000D3FD0">
                                <w:rPr>
                                  <w:rFonts w:ascii="Segoe UI" w:eastAsia="Calibri" w:hAnsi="Segoe UI" w:cs="Segoe UI"/>
                                  <w:sz w:val="18"/>
                                </w:rPr>
                                <w:t>Recognizing immediate and long-term problems and suggesting solutions helped sales engineering be more effective, which led to a 4.4% increase in sales.</w:t>
                              </w:r>
                            </w:p>
                            <w:p w14:paraId="305EB303" w14:textId="7F78D4F4" w:rsidR="00025B1D" w:rsidRDefault="00025B1D" w:rsidP="008C0163">
                              <w:pPr>
                                <w:numPr>
                                  <w:ilvl w:val="0"/>
                                  <w:numId w:val="19"/>
                                </w:numPr>
                                <w:spacing w:after="0"/>
                                <w:ind w:left="170" w:hanging="170"/>
                                <w:jc w:val="both"/>
                                <w:rPr>
                                  <w:rFonts w:ascii="Segoe UI" w:eastAsia="Calibri" w:hAnsi="Segoe UI" w:cs="Segoe UI"/>
                                  <w:sz w:val="18"/>
                                </w:rPr>
                              </w:pPr>
                              <w:r w:rsidRPr="00025B1D">
                                <w:rPr>
                                  <w:rFonts w:ascii="Segoe UI" w:eastAsia="Calibri" w:hAnsi="Segoe UI" w:cs="Segoe UI"/>
                                  <w:sz w:val="18"/>
                                </w:rPr>
                                <w:t>Performed in-depth analysis and identified lack of an operations function as area of improvement; implementation of proper performance improvement factor which decreased a refreshing time of report by 39%, resulting in 12-13 minute in time-savings.</w:t>
                              </w:r>
                            </w:p>
                            <w:p w14:paraId="7FD2038E" w14:textId="4DD8D07D" w:rsidR="000D3FD0" w:rsidRDefault="000D3FD0" w:rsidP="008C0163">
                              <w:pPr>
                                <w:numPr>
                                  <w:ilvl w:val="0"/>
                                  <w:numId w:val="19"/>
                                </w:numPr>
                                <w:spacing w:after="0"/>
                                <w:ind w:left="170" w:hanging="170"/>
                                <w:jc w:val="both"/>
                                <w:rPr>
                                  <w:rFonts w:ascii="Segoe UI" w:eastAsia="Calibri" w:hAnsi="Segoe UI" w:cs="Segoe UI"/>
                                  <w:sz w:val="18"/>
                                </w:rPr>
                              </w:pPr>
                              <w:r w:rsidRPr="000D3FD0">
                                <w:rPr>
                                  <w:rFonts w:ascii="Segoe UI" w:eastAsia="Calibri" w:hAnsi="Segoe UI" w:cs="Segoe UI"/>
                                  <w:sz w:val="18"/>
                                </w:rPr>
                                <w:t>Shortened Tableau migration lifecycle by an average of 32 days, improved working capital position by 7% for Q4 FY13</w:t>
                              </w:r>
                              <w:r w:rsidR="00091DCB">
                                <w:rPr>
                                  <w:rFonts w:ascii="Segoe UI" w:eastAsia="Calibri" w:hAnsi="Segoe UI" w:cs="Segoe UI"/>
                                  <w:sz w:val="18"/>
                                </w:rPr>
                                <w:t>.</w:t>
                              </w:r>
                            </w:p>
                            <w:p w14:paraId="1A515C45" w14:textId="77777777" w:rsidR="008C0874" w:rsidRDefault="008C0874" w:rsidP="008C0874">
                              <w:pPr>
                                <w:spacing w:after="0"/>
                                <w:rPr>
                                  <w:rFonts w:ascii="Segoe UI" w:hAnsi="Segoe UI" w:cs="Segoe UI"/>
                                  <w:sz w:val="20"/>
                                  <w:szCs w:val="20"/>
                                </w:rPr>
                              </w:pPr>
                            </w:p>
                            <w:p w14:paraId="3E4D7618" w14:textId="77777777" w:rsidR="008C0874" w:rsidRPr="008C0874" w:rsidRDefault="008C0874" w:rsidP="008C0874">
                              <w:pPr>
                                <w:spacing w:after="0"/>
                                <w:rPr>
                                  <w:rFonts w:ascii="Segoe UI" w:hAnsi="Segoe UI" w:cs="Segoe UI"/>
                                </w:rPr>
                              </w:pPr>
                            </w:p>
                            <w:p w14:paraId="3CB844F2" w14:textId="77777777" w:rsidR="00F10ABD" w:rsidRPr="008C0874" w:rsidRDefault="00F10ABD" w:rsidP="00F10ABD">
                              <w:pPr>
                                <w:rPr>
                                  <w:rFonts w:ascii="Segoe UI" w:hAnsi="Segoe UI" w:cs="Segoe UI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3198188" name="Text Box 193"/>
                        <wps:cNvSpPr txBox="1">
                          <a:spLocks/>
                        </wps:cNvSpPr>
                        <wps:spPr bwMode="auto">
                          <a:xfrm>
                            <a:off x="0" y="1783715"/>
                            <a:ext cx="3665220" cy="6673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9353641" w14:textId="77777777" w:rsidR="00F10ABD" w:rsidRDefault="00F10ABD" w:rsidP="003D3911">
                              <w:pPr>
                                <w:spacing w:after="0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ECB0663" id="Group 9" o:spid="_x0000_s1056" style="position:absolute;margin-left:-14.65pt;margin-top:0;width:563.15pt;height:744.85pt;z-index:251640832" coordorigin=",-55" coordsize="37515,94486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">
                <v:line id="Straight Connector 173" o:spid="_x0000_s1057" style="position:absolute;visibility:visible;mso-wrap-style:square" from="0,107" to="37515,107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" strokecolor="#231912">
                  <v:stroke dashstyle="3 1"/>
                  <o:lock v:ext="edit" shapetype="f"/>
                </v:line>
                <v:shape id="Text Box 175" o:spid="_x0000_s1058" type="#_x0000_t202" style="position:absolute;left:2546;top:-55;width:18286;height:3957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" filled="f" stroked="f">
                  <v:path arrowok="t"/>
                  <v:textbox>
                    <w:txbxContent>
                      <w:p w14:paraId="7D252C8A" w14:textId="49EFEB5D" w:rsidR="00F10ABD" w:rsidRPr="001E02BF" w:rsidRDefault="00F10ABD" w:rsidP="00F10ABD">
                        <w:pPr>
                          <w:rPr>
                            <w:rFonts w:ascii="Segoe UI" w:hAnsi="Segoe UI" w:cs="Segoe UI"/>
                            <w:sz w:val="36"/>
                            <w:szCs w:val="36"/>
                          </w:rPr>
                        </w:pPr>
                        <w:r w:rsidRPr="001E02BF">
                          <w:rPr>
                            <w:rFonts w:ascii="Segoe UI" w:hAnsi="Segoe UI" w:cs="Segoe UI"/>
                            <w:sz w:val="36"/>
                            <w:szCs w:val="36"/>
                          </w:rPr>
                          <w:t>Experience</w:t>
                        </w:r>
                      </w:p>
                    </w:txbxContent>
                  </v:textbox>
                </v:shape>
                <v:shape id="Text Box 176" o:spid="_x0000_s1059" type="#_x0000_t202" style="position:absolute;top:9004;width:37515;height:1259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" filled="f" stroked="f">
                  <v:path arrowok="t"/>
                  <v:textbox>
                    <w:txbxContent>
                      <w:p w14:paraId="7A857D10" w14:textId="77777777" w:rsidR="00F10ABD" w:rsidRPr="002B3108" w:rsidRDefault="00F10ABD" w:rsidP="008C0874">
                        <w:pPr>
                          <w:contextualSpacing/>
                          <w:jc w:val="both"/>
                          <w:rPr>
                            <w:rFonts w:ascii="Calibri" w:hAnsi="Calibri"/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shape>
                <v:shape id="Text Box 177" o:spid="_x0000_s1060" type="#_x0000_t202" style="position:absolute;top:3818;width:37515;height:9061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" filled="f" stroked="f">
                  <v:path arrowok="t"/>
                  <v:textbox>
                    <w:txbxContent>
                      <w:p w14:paraId="461F8ADF" w14:textId="0A38E26E" w:rsidR="0039733E" w:rsidRDefault="0039733E" w:rsidP="009144D9">
                        <w:pPr>
                          <w:spacing w:after="0"/>
                          <w:rPr>
                            <w:rFonts w:ascii="Segoe UI" w:hAnsi="Segoe UI" w:cs="Segoe UI"/>
                            <w:sz w:val="18"/>
                            <w:szCs w:val="18"/>
                            <w:lang w:val="en-GB"/>
                          </w:rPr>
                        </w:pPr>
                        <w:r w:rsidRP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>Credit Suisse</w:t>
                        </w:r>
                        <w:r w:rsidR="00071A6C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 xml:space="preserve"> </w:t>
                        </w:r>
                        <w:r w:rsidR="00A32BE3" w:rsidRP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 xml:space="preserve">– </w:t>
                        </w:r>
                        <w:r w:rsidR="00A32BE3" w:rsidRP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>AVP</w:t>
                        </w:r>
                        <w:r w:rsidR="00A32BE3" w:rsidRP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 xml:space="preserve"> (</w:t>
                        </w:r>
                        <w:r w:rsidR="00071A6C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>Lead Tableau Architect</w:t>
                        </w:r>
                        <w:r w:rsidR="00A32BE3" w:rsidRP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>);</w:t>
                        </w:r>
                        <w:r w:rsidR="00A32BE3" w:rsidRPr="009144D9">
                          <w:rPr>
                            <w:rFonts w:ascii="Segoe UI" w:eastAsia="Times New Roman" w:hAnsi="Segoe UI" w:cs="Segoe UI"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 xml:space="preserve"> </w:t>
                        </w:r>
                        <w:r w:rsidRPr="009144D9">
                          <w:rPr>
                            <w:rFonts w:ascii="Segoe UI" w:eastAsia="Times New Roman" w:hAnsi="Segoe UI" w:cs="Segoe UI"/>
                            <w:color w:val="313030"/>
                            <w:sz w:val="18"/>
                            <w:szCs w:val="18"/>
                            <w:lang w:val="en-GB" w:eastAsia="en-GB"/>
                          </w:rPr>
                          <w:t>Pune, Maharashtra</w:t>
                        </w:r>
                        <w:r w:rsidR="009144D9">
                          <w:rPr>
                            <w:rFonts w:ascii="Segoe UI" w:hAnsi="Segoe UI" w:cs="Segoe UI"/>
                          </w:rPr>
                          <w:t xml:space="preserve"> </w:t>
                        </w:r>
                        <w:r w:rsidR="0075010A">
                          <w:rPr>
                            <w:rFonts w:ascii="Segoe UI" w:hAnsi="Segoe UI" w:cs="Segoe UI"/>
                          </w:rPr>
                          <w:tab/>
                        </w:r>
                        <w:r w:rsidR="0075010A">
                          <w:rPr>
                            <w:rFonts w:ascii="Segoe UI" w:hAnsi="Segoe UI" w:cs="Segoe UI"/>
                          </w:rPr>
                          <w:tab/>
                        </w:r>
                        <w:r w:rsidR="0075010A">
                          <w:rPr>
                            <w:rFonts w:ascii="Segoe UI" w:hAnsi="Segoe UI" w:cs="Segoe UI"/>
                          </w:rPr>
                          <w:tab/>
                          <w:t xml:space="preserve"> </w:t>
                        </w:r>
                        <w:r w:rsidRPr="002D1242">
                          <w:rPr>
                            <w:rFonts w:ascii="Segoe UI" w:hAnsi="Segoe UI" w:cs="Segoe UI"/>
                            <w:i/>
                            <w:iCs/>
                            <w:sz w:val="18"/>
                            <w:szCs w:val="18"/>
                          </w:rPr>
                          <w:t xml:space="preserve">Jun 2021 </w:t>
                        </w:r>
                        <w:r w:rsidR="00066090" w:rsidRPr="002D1242">
                          <w:rPr>
                            <w:rFonts w:ascii="Segoe UI" w:hAnsi="Segoe UI" w:cs="Segoe UI"/>
                            <w:i/>
                            <w:iCs/>
                            <w:sz w:val="18"/>
                            <w:szCs w:val="18"/>
                          </w:rPr>
                          <w:t>–</w:t>
                        </w:r>
                        <w:r w:rsidRPr="002D1242">
                          <w:rPr>
                            <w:rFonts w:ascii="Segoe UI" w:hAnsi="Segoe UI" w:cs="Segoe UI"/>
                            <w:i/>
                            <w:iCs/>
                            <w:sz w:val="18"/>
                            <w:szCs w:val="18"/>
                          </w:rPr>
                          <w:t xml:space="preserve"> </w:t>
                        </w:r>
                        <w:r w:rsidR="00066090" w:rsidRPr="002D1242">
                          <w:rPr>
                            <w:rFonts w:ascii="Segoe UI" w:hAnsi="Segoe UI" w:cs="Segoe UI"/>
                            <w:i/>
                            <w:iCs/>
                            <w:sz w:val="18"/>
                            <w:szCs w:val="18"/>
                          </w:rPr>
                          <w:t xml:space="preserve">Present </w:t>
                        </w:r>
                        <w:r w:rsidR="00066090" w:rsidRPr="002D1242">
                          <w:rPr>
                            <w:rFonts w:ascii="Segoe UI" w:hAnsi="Segoe UI" w:cs="Segoe UI"/>
                            <w:i/>
                            <w:iCs/>
                            <w:sz w:val="18"/>
                            <w:szCs w:val="18"/>
                            <w:lang w:val="it-IT"/>
                          </w:rPr>
                          <w:t xml:space="preserve">• </w:t>
                        </w:r>
                        <w:r w:rsidR="009144D9" w:rsidRPr="002D1242">
                          <w:rPr>
                            <w:rFonts w:ascii="Segoe UI" w:hAnsi="Segoe UI" w:cs="Segoe UI"/>
                            <w:i/>
                            <w:iCs/>
                            <w:sz w:val="18"/>
                            <w:szCs w:val="18"/>
                            <w:lang w:val="it-IT"/>
                          </w:rPr>
                          <w:t>1</w:t>
                        </w:r>
                        <w:r w:rsidR="009144D9" w:rsidRPr="002D1242">
                          <w:rPr>
                            <w:rFonts w:ascii="Segoe UI" w:hAnsi="Segoe UI" w:cs="Segoe UI"/>
                            <w:i/>
                            <w:iCs/>
                            <w:sz w:val="18"/>
                            <w:szCs w:val="18"/>
                            <w:lang w:val="en-GB"/>
                          </w:rPr>
                          <w:t xml:space="preserve"> Year 9</w:t>
                        </w:r>
                        <w:r w:rsidR="00066090" w:rsidRPr="002D1242">
                          <w:rPr>
                            <w:rFonts w:ascii="Segoe UI" w:hAnsi="Segoe UI" w:cs="Segoe UI"/>
                            <w:i/>
                            <w:iCs/>
                            <w:sz w:val="18"/>
                            <w:szCs w:val="18"/>
                            <w:lang w:val="en-GB"/>
                          </w:rPr>
                          <w:t xml:space="preserve"> Months</w:t>
                        </w:r>
                      </w:p>
                      <w:p w14:paraId="6275CAC9" w14:textId="77777777" w:rsidR="009144D9" w:rsidRPr="009144D9" w:rsidRDefault="009144D9" w:rsidP="009144D9">
                        <w:pPr>
                          <w:spacing w:after="0"/>
                          <w:rPr>
                            <w:rFonts w:ascii="Segoe UI" w:hAnsi="Segoe UI" w:cs="Segoe UI"/>
                            <w:b/>
                            <w:color w:val="697FAF"/>
                            <w:sz w:val="4"/>
                            <w:szCs w:val="4"/>
                          </w:rPr>
                        </w:pPr>
                      </w:p>
                      <w:p w14:paraId="23032B99" w14:textId="40E6557C" w:rsidR="00C11149" w:rsidRDefault="00C11149" w:rsidP="0075010A">
                        <w:pPr>
                          <w:numPr>
                            <w:ilvl w:val="0"/>
                            <w:numId w:val="20"/>
                          </w:numPr>
                          <w:spacing w:after="0"/>
                          <w:ind w:left="170" w:hanging="170"/>
                          <w:jc w:val="both"/>
                          <w:rPr>
                            <w:rFonts w:ascii="Segoe UI" w:eastAsia="Times New Roman" w:hAnsi="Segoe UI" w:cs="Segoe UI"/>
                            <w:color w:val="313030"/>
                            <w:sz w:val="18"/>
                            <w:szCs w:val="18"/>
                            <w:lang w:val="en-GB" w:eastAsia="en-GB"/>
                          </w:rPr>
                        </w:pPr>
                        <w:r w:rsidRPr="00C11149">
                          <w:rPr>
                            <w:rFonts w:ascii="Segoe UI" w:eastAsia="Times New Roman" w:hAnsi="Segoe UI" w:cs="Segoe UI"/>
                            <w:color w:val="313030"/>
                            <w:sz w:val="18"/>
                            <w:szCs w:val="18"/>
                            <w:lang w:val="en-GB" w:eastAsia="en-GB"/>
                          </w:rPr>
                          <w:t xml:space="preserve">Managed </w:t>
                        </w:r>
                        <w:r>
                          <w:rPr>
                            <w:rFonts w:ascii="Segoe UI" w:eastAsia="Times New Roman" w:hAnsi="Segoe UI" w:cs="Segoe UI"/>
                            <w:color w:val="313030"/>
                            <w:sz w:val="18"/>
                            <w:szCs w:val="18"/>
                            <w:lang w:val="en-GB" w:eastAsia="en-GB"/>
                          </w:rPr>
                          <w:t>80</w:t>
                        </w:r>
                        <w:r w:rsidRPr="00C11149">
                          <w:rPr>
                            <w:rFonts w:ascii="Segoe UI" w:eastAsia="Times New Roman" w:hAnsi="Segoe UI" w:cs="Segoe UI"/>
                            <w:color w:val="313030"/>
                            <w:sz w:val="18"/>
                            <w:szCs w:val="18"/>
                            <w:lang w:val="en-GB" w:eastAsia="en-GB"/>
                          </w:rPr>
                          <w:t>+ analytics products</w:t>
                        </w:r>
                        <w:r>
                          <w:rPr>
                            <w:rFonts w:ascii="Segoe UI" w:eastAsia="Times New Roman" w:hAnsi="Segoe UI" w:cs="Segoe UI"/>
                            <w:color w:val="313030"/>
                            <w:sz w:val="18"/>
                            <w:szCs w:val="18"/>
                            <w:lang w:val="en-GB" w:eastAsia="en-GB"/>
                          </w:rPr>
                          <w:t>/</w:t>
                        </w:r>
                        <w:r w:rsidRPr="00C11149">
                          <w:rPr>
                            <w:rFonts w:ascii="Segoe UI" w:eastAsia="Times New Roman" w:hAnsi="Segoe UI" w:cs="Segoe UI"/>
                            <w:color w:val="313030"/>
                            <w:sz w:val="18"/>
                            <w:szCs w:val="18"/>
                            <w:lang w:val="en-GB" w:eastAsia="en-GB"/>
                          </w:rPr>
                          <w:t>services</w:t>
                        </w:r>
                        <w:r>
                          <w:rPr>
                            <w:rFonts w:ascii="Segoe UI" w:eastAsia="Times New Roman" w:hAnsi="Segoe UI" w:cs="Segoe UI"/>
                            <w:color w:val="313030"/>
                            <w:sz w:val="18"/>
                            <w:szCs w:val="18"/>
                            <w:lang w:val="en-GB" w:eastAsia="en-GB"/>
                          </w:rPr>
                          <w:t xml:space="preserve"> and </w:t>
                        </w:r>
                        <w:r w:rsidRPr="00C11149">
                          <w:rPr>
                            <w:rFonts w:ascii="Segoe UI" w:eastAsia="Times New Roman" w:hAnsi="Segoe UI" w:cs="Segoe UI"/>
                            <w:color w:val="313030"/>
                            <w:sz w:val="18"/>
                            <w:szCs w:val="18"/>
                            <w:lang w:val="en-GB" w:eastAsia="en-GB"/>
                          </w:rPr>
                          <w:t xml:space="preserve">Lead end-to-end Data Visualisation agile SDLC from requirements gathering to production deployments for </w:t>
                        </w:r>
                        <w:proofErr w:type="spellStart"/>
                        <w:r w:rsidRPr="00C11149">
                          <w:rPr>
                            <w:rFonts w:ascii="Segoe UI" w:eastAsia="Times New Roman" w:hAnsi="Segoe UI" w:cs="Segoe UI"/>
                            <w:color w:val="313030"/>
                            <w:sz w:val="18"/>
                            <w:szCs w:val="18"/>
                            <w:lang w:val="en-GB" w:eastAsia="en-GB"/>
                          </w:rPr>
                          <w:t>eData</w:t>
                        </w:r>
                        <w:proofErr w:type="spellEnd"/>
                        <w:r w:rsidRPr="00C11149">
                          <w:rPr>
                            <w:rFonts w:ascii="Segoe UI" w:eastAsia="Times New Roman" w:hAnsi="Segoe UI" w:cs="Segoe UI"/>
                            <w:color w:val="313030"/>
                            <w:sz w:val="18"/>
                            <w:szCs w:val="18"/>
                            <w:lang w:val="en-GB" w:eastAsia="en-GB"/>
                          </w:rPr>
                          <w:t xml:space="preserve"> team, providing solutions to Global Investment Bank a $10.2Bn revenue generating business</w:t>
                        </w:r>
                      </w:p>
                      <w:p w14:paraId="0D8D1D5F" w14:textId="7AAE904E" w:rsidR="00C11149" w:rsidRDefault="00C11149" w:rsidP="0075010A">
                        <w:pPr>
                          <w:numPr>
                            <w:ilvl w:val="0"/>
                            <w:numId w:val="20"/>
                          </w:numPr>
                          <w:spacing w:after="0"/>
                          <w:ind w:left="170" w:hanging="170"/>
                          <w:jc w:val="both"/>
                          <w:rPr>
                            <w:rFonts w:ascii="Segoe UI" w:eastAsia="Times New Roman" w:hAnsi="Segoe UI" w:cs="Segoe UI"/>
                            <w:color w:val="313030"/>
                            <w:sz w:val="18"/>
                            <w:szCs w:val="18"/>
                            <w:lang w:val="en-GB" w:eastAsia="en-GB"/>
                          </w:rPr>
                        </w:pPr>
                        <w:r>
                          <w:rPr>
                            <w:rFonts w:ascii="Segoe UI" w:eastAsia="Times New Roman" w:hAnsi="Segoe UI" w:cs="Segoe UI"/>
                            <w:color w:val="313030"/>
                            <w:sz w:val="18"/>
                            <w:szCs w:val="18"/>
                            <w:lang w:val="en-GB" w:eastAsia="en-GB"/>
                          </w:rPr>
                          <w:t>F</w:t>
                        </w:r>
                        <w:r w:rsidRPr="00C11149">
                          <w:rPr>
                            <w:rFonts w:ascii="Segoe UI" w:eastAsia="Times New Roman" w:hAnsi="Segoe UI" w:cs="Segoe UI"/>
                            <w:color w:val="313030"/>
                            <w:sz w:val="18"/>
                            <w:szCs w:val="18"/>
                            <w:lang w:val="en-GB" w:eastAsia="en-GB"/>
                          </w:rPr>
                          <w:t>acilitated the development of the Asset Quality Monitor for the Prime Finance Trading Desk, helping the desk to grow their AUM by 20%.</w:t>
                        </w:r>
                      </w:p>
                      <w:p w14:paraId="7F823D2F" w14:textId="0AA4EFD4" w:rsidR="00C11149" w:rsidRDefault="00C11149" w:rsidP="0075010A">
                        <w:pPr>
                          <w:numPr>
                            <w:ilvl w:val="0"/>
                            <w:numId w:val="20"/>
                          </w:numPr>
                          <w:spacing w:after="0"/>
                          <w:ind w:left="170" w:hanging="170"/>
                          <w:jc w:val="both"/>
                          <w:rPr>
                            <w:rFonts w:ascii="Segoe UI" w:eastAsia="Times New Roman" w:hAnsi="Segoe UI" w:cs="Segoe UI"/>
                            <w:color w:val="313030"/>
                            <w:sz w:val="18"/>
                            <w:szCs w:val="18"/>
                            <w:lang w:val="en-GB" w:eastAsia="en-GB"/>
                          </w:rPr>
                        </w:pPr>
                        <w:r w:rsidRPr="00C11149">
                          <w:rPr>
                            <w:rFonts w:ascii="Segoe UI" w:eastAsia="Times New Roman" w:hAnsi="Segoe UI" w:cs="Segoe UI"/>
                            <w:color w:val="313030"/>
                            <w:sz w:val="18"/>
                            <w:szCs w:val="18"/>
                            <w:lang w:val="en-GB" w:eastAsia="en-GB"/>
                          </w:rPr>
                          <w:t xml:space="preserve">Performed several dashboard </w:t>
                        </w:r>
                        <w:proofErr w:type="gramStart"/>
                        <w:r w:rsidRPr="00C11149">
                          <w:rPr>
                            <w:rFonts w:ascii="Segoe UI" w:eastAsia="Times New Roman" w:hAnsi="Segoe UI" w:cs="Segoe UI"/>
                            <w:color w:val="313030"/>
                            <w:sz w:val="18"/>
                            <w:szCs w:val="18"/>
                            <w:lang w:val="en-GB" w:eastAsia="en-GB"/>
                          </w:rPr>
                          <w:t>optimisation</w:t>
                        </w:r>
                        <w:proofErr w:type="gramEnd"/>
                        <w:r w:rsidRPr="00C11149">
                          <w:rPr>
                            <w:rFonts w:ascii="Segoe UI" w:eastAsia="Times New Roman" w:hAnsi="Segoe UI" w:cs="Segoe UI"/>
                            <w:color w:val="313030"/>
                            <w:sz w:val="18"/>
                            <w:szCs w:val="18"/>
                            <w:lang w:val="en-GB" w:eastAsia="en-GB"/>
                          </w:rPr>
                          <w:t xml:space="preserve"> to deliver average 55% improvement on the rendering time</w:t>
                        </w:r>
                      </w:p>
                      <w:p w14:paraId="6DC66C0C" w14:textId="0E8F3D59" w:rsidR="00C11149" w:rsidRDefault="00C11149" w:rsidP="0075010A">
                        <w:pPr>
                          <w:numPr>
                            <w:ilvl w:val="0"/>
                            <w:numId w:val="20"/>
                          </w:numPr>
                          <w:spacing w:after="0"/>
                          <w:ind w:left="170" w:hanging="170"/>
                          <w:jc w:val="both"/>
                          <w:rPr>
                            <w:rFonts w:ascii="Segoe UI" w:eastAsia="Times New Roman" w:hAnsi="Segoe UI" w:cs="Segoe UI"/>
                            <w:color w:val="313030"/>
                            <w:sz w:val="18"/>
                            <w:szCs w:val="18"/>
                            <w:lang w:val="en-GB" w:eastAsia="en-GB"/>
                          </w:rPr>
                        </w:pPr>
                        <w:r w:rsidRPr="00C11149">
                          <w:rPr>
                            <w:rFonts w:ascii="Segoe UI" w:eastAsia="Times New Roman" w:hAnsi="Segoe UI" w:cs="Segoe UI"/>
                            <w:color w:val="313030"/>
                            <w:sz w:val="18"/>
                            <w:szCs w:val="18"/>
                            <w:lang w:val="en-GB" w:eastAsia="en-GB"/>
                          </w:rPr>
                          <w:t xml:space="preserve">Led the creation of a Python-based Tableau reporting documentation API that was connected with our primary front-end workflow management product and saved us the annual effort of </w:t>
                        </w:r>
                        <w:r>
                          <w:rPr>
                            <w:rFonts w:ascii="Segoe UI" w:eastAsia="Times New Roman" w:hAnsi="Segoe UI" w:cs="Segoe UI"/>
                            <w:color w:val="313030"/>
                            <w:sz w:val="18"/>
                            <w:szCs w:val="18"/>
                            <w:lang w:val="en-GB" w:eastAsia="en-GB"/>
                          </w:rPr>
                          <w:t>2</w:t>
                        </w:r>
                        <w:r w:rsidRPr="00C11149">
                          <w:rPr>
                            <w:rFonts w:ascii="Segoe UI" w:eastAsia="Times New Roman" w:hAnsi="Segoe UI" w:cs="Segoe UI"/>
                            <w:color w:val="313030"/>
                            <w:sz w:val="18"/>
                            <w:szCs w:val="18"/>
                            <w:lang w:val="en-GB" w:eastAsia="en-GB"/>
                          </w:rPr>
                          <w:t xml:space="preserve"> headcounts.</w:t>
                        </w:r>
                      </w:p>
                      <w:p w14:paraId="03DE50B6" w14:textId="2347DDE9" w:rsidR="00C11149" w:rsidRDefault="00C11149" w:rsidP="0075010A">
                        <w:pPr>
                          <w:numPr>
                            <w:ilvl w:val="0"/>
                            <w:numId w:val="20"/>
                          </w:numPr>
                          <w:spacing w:after="0"/>
                          <w:ind w:left="170" w:hanging="170"/>
                          <w:jc w:val="both"/>
                          <w:rPr>
                            <w:rFonts w:ascii="Segoe UI" w:eastAsia="Times New Roman" w:hAnsi="Segoe UI" w:cs="Segoe UI"/>
                            <w:color w:val="313030"/>
                            <w:sz w:val="18"/>
                            <w:szCs w:val="18"/>
                            <w:lang w:val="en-GB" w:eastAsia="en-GB"/>
                          </w:rPr>
                        </w:pPr>
                        <w:r w:rsidRPr="00C11149">
                          <w:rPr>
                            <w:rFonts w:ascii="Segoe UI" w:eastAsia="Times New Roman" w:hAnsi="Segoe UI" w:cs="Segoe UI"/>
                            <w:color w:val="313030"/>
                            <w:sz w:val="18"/>
                            <w:szCs w:val="18"/>
                            <w:lang w:val="en-GB" w:eastAsia="en-GB"/>
                          </w:rPr>
                          <w:t xml:space="preserve">Worked with cross-functional teams to build </w:t>
                        </w:r>
                        <w:r>
                          <w:rPr>
                            <w:rFonts w:ascii="Segoe UI" w:eastAsia="Times New Roman" w:hAnsi="Segoe UI" w:cs="Segoe UI"/>
                            <w:color w:val="313030"/>
                            <w:sz w:val="18"/>
                            <w:szCs w:val="18"/>
                            <w:lang w:val="en-GB" w:eastAsia="en-GB"/>
                          </w:rPr>
                          <w:t>16</w:t>
                        </w:r>
                        <w:r w:rsidRPr="00C11149">
                          <w:rPr>
                            <w:rFonts w:ascii="Segoe UI" w:eastAsia="Times New Roman" w:hAnsi="Segoe UI" w:cs="Segoe UI"/>
                            <w:color w:val="313030"/>
                            <w:sz w:val="18"/>
                            <w:szCs w:val="18"/>
                            <w:lang w:val="en-GB" w:eastAsia="en-GB"/>
                          </w:rPr>
                          <w:t xml:space="preserve"> scalable analytics products and solutions</w:t>
                        </w:r>
                      </w:p>
                      <w:p w14:paraId="313EDD92" w14:textId="51308DEC" w:rsidR="00C11149" w:rsidRDefault="00C11149" w:rsidP="0075010A">
                        <w:pPr>
                          <w:numPr>
                            <w:ilvl w:val="0"/>
                            <w:numId w:val="20"/>
                          </w:numPr>
                          <w:spacing w:after="0"/>
                          <w:ind w:left="170" w:hanging="170"/>
                          <w:jc w:val="both"/>
                          <w:rPr>
                            <w:rFonts w:ascii="Segoe UI" w:eastAsia="Times New Roman" w:hAnsi="Segoe UI" w:cs="Segoe UI"/>
                            <w:color w:val="313030"/>
                            <w:sz w:val="18"/>
                            <w:szCs w:val="18"/>
                            <w:lang w:val="en-GB" w:eastAsia="en-GB"/>
                          </w:rPr>
                        </w:pPr>
                        <w:r w:rsidRPr="00C11149">
                          <w:rPr>
                            <w:rFonts w:ascii="Segoe UI" w:eastAsia="Times New Roman" w:hAnsi="Segoe UI" w:cs="Segoe UI"/>
                            <w:color w:val="313030"/>
                            <w:sz w:val="18"/>
                            <w:szCs w:val="18"/>
                            <w:lang w:val="en-GB" w:eastAsia="en-GB"/>
                          </w:rPr>
                          <w:t>Using Tableau</w:t>
                        </w:r>
                        <w:r>
                          <w:rPr>
                            <w:rFonts w:ascii="Segoe UI" w:eastAsia="Times New Roman" w:hAnsi="Segoe UI" w:cs="Segoe UI"/>
                            <w:color w:val="313030"/>
                            <w:sz w:val="18"/>
                            <w:szCs w:val="18"/>
                            <w:lang w:val="en-GB" w:eastAsia="en-GB"/>
                          </w:rPr>
                          <w:t xml:space="preserve"> + Python</w:t>
                        </w:r>
                        <w:r w:rsidRPr="00C11149">
                          <w:rPr>
                            <w:rFonts w:ascii="Segoe UI" w:eastAsia="Times New Roman" w:hAnsi="Segoe UI" w:cs="Segoe UI"/>
                            <w:color w:val="313030"/>
                            <w:sz w:val="18"/>
                            <w:szCs w:val="18"/>
                            <w:lang w:val="en-GB" w:eastAsia="en-GB"/>
                          </w:rPr>
                          <w:t>, we conceptualised data governance solutions that allowed us to reduce our operational failures issues by 30%.</w:t>
                        </w:r>
                      </w:p>
                      <w:p w14:paraId="68572848" w14:textId="77777777" w:rsidR="00C11149" w:rsidRPr="00C11149" w:rsidRDefault="00C11149" w:rsidP="00C11149">
                        <w:pPr>
                          <w:spacing w:after="0"/>
                          <w:jc w:val="both"/>
                          <w:rPr>
                            <w:rFonts w:ascii="Segoe UI" w:eastAsia="Times New Roman" w:hAnsi="Segoe UI" w:cs="Segoe UI"/>
                            <w:color w:val="313030"/>
                            <w:sz w:val="6"/>
                            <w:szCs w:val="6"/>
                            <w:lang w:val="en-GB" w:eastAsia="en-GB"/>
                          </w:rPr>
                        </w:pPr>
                      </w:p>
                      <w:p w14:paraId="7A8FB3A2" w14:textId="557CB945" w:rsidR="00D45DED" w:rsidRPr="00066090" w:rsidRDefault="00D45DED" w:rsidP="009144D9">
                        <w:pPr>
                          <w:spacing w:after="0"/>
                          <w:rPr>
                            <w:rFonts w:ascii="Segoe UI" w:hAnsi="Segoe UI" w:cs="Segoe UI"/>
                            <w:sz w:val="20"/>
                            <w:szCs w:val="20"/>
                            <w:lang w:val="en-GB"/>
                          </w:rPr>
                        </w:pPr>
                        <w:proofErr w:type="spellStart"/>
                        <w:r w:rsidRP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>Altimetrik</w:t>
                        </w:r>
                        <w:proofErr w:type="spellEnd"/>
                        <w:r w:rsidRP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 xml:space="preserve"> Pvt Ltd </w:t>
                        </w:r>
                        <w:r w:rsidR="009144D9" w:rsidRP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>–</w:t>
                        </w:r>
                        <w:r w:rsidR="00A32BE3" w:rsidRP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 xml:space="preserve"> </w:t>
                        </w:r>
                        <w:r w:rsidR="00A32BE3" w:rsidRP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 xml:space="preserve">Technical Lead </w:t>
                        </w:r>
                        <w:r w:rsidR="00A32BE3" w:rsidRP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>(</w:t>
                        </w:r>
                        <w:r w:rsidR="00A32BE3" w:rsidRP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>Data Engineering</w:t>
                        </w:r>
                        <w:r w:rsidR="00A32BE3" w:rsidRP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 xml:space="preserve">); </w:t>
                        </w:r>
                        <w:r w:rsidRPr="009144D9">
                          <w:rPr>
                            <w:rFonts w:ascii="Segoe UI" w:eastAsia="Times New Roman" w:hAnsi="Segoe UI" w:cs="Segoe UI"/>
                            <w:color w:val="313030"/>
                            <w:sz w:val="18"/>
                            <w:szCs w:val="18"/>
                            <w:lang w:val="en-GB" w:eastAsia="en-GB"/>
                          </w:rPr>
                          <w:t>Pune, Maharashtra</w:t>
                        </w:r>
                        <w:r w:rsidR="0075010A">
                          <w:rPr>
                            <w:rFonts w:ascii="Segoe UI" w:hAnsi="Segoe UI" w:cs="Segoe UI"/>
                            <w:sz w:val="28"/>
                          </w:rPr>
                          <w:tab/>
                        </w:r>
                        <w:r w:rsidR="0075010A">
                          <w:rPr>
                            <w:rFonts w:ascii="Segoe UI" w:hAnsi="Segoe UI" w:cs="Segoe UI"/>
                            <w:sz w:val="28"/>
                          </w:rPr>
                          <w:tab/>
                          <w:t xml:space="preserve">   </w:t>
                        </w:r>
                        <w:r w:rsidR="00F91854">
                          <w:rPr>
                            <w:rFonts w:ascii="Segoe UI" w:hAnsi="Segoe UI" w:cs="Segoe UI"/>
                            <w:sz w:val="28"/>
                          </w:rPr>
                          <w:t xml:space="preserve">   </w:t>
                        </w:r>
                        <w:r w:rsidR="00C92230" w:rsidRPr="002D1242">
                          <w:rPr>
                            <w:rFonts w:ascii="Segoe UI" w:hAnsi="Segoe UI" w:cs="Segoe UI"/>
                            <w:i/>
                            <w:iCs/>
                            <w:sz w:val="18"/>
                            <w:szCs w:val="18"/>
                          </w:rPr>
                          <w:t>Jun</w:t>
                        </w:r>
                        <w:r w:rsidRPr="002D1242">
                          <w:rPr>
                            <w:rFonts w:ascii="Segoe UI" w:hAnsi="Segoe UI" w:cs="Segoe UI"/>
                            <w:i/>
                            <w:iCs/>
                            <w:sz w:val="18"/>
                            <w:szCs w:val="18"/>
                          </w:rPr>
                          <w:t xml:space="preserve"> 20</w:t>
                        </w:r>
                        <w:r w:rsidR="00C92230" w:rsidRPr="002D1242">
                          <w:rPr>
                            <w:rFonts w:ascii="Segoe UI" w:hAnsi="Segoe UI" w:cs="Segoe UI"/>
                            <w:i/>
                            <w:iCs/>
                            <w:sz w:val="18"/>
                            <w:szCs w:val="18"/>
                          </w:rPr>
                          <w:t>21</w:t>
                        </w:r>
                        <w:r w:rsidRPr="002D1242">
                          <w:rPr>
                            <w:rFonts w:ascii="Segoe UI" w:hAnsi="Segoe UI" w:cs="Segoe UI"/>
                            <w:i/>
                            <w:iCs/>
                            <w:sz w:val="18"/>
                            <w:szCs w:val="18"/>
                          </w:rPr>
                          <w:t xml:space="preserve"> </w:t>
                        </w:r>
                        <w:r w:rsidR="00066090" w:rsidRPr="002D1242">
                          <w:rPr>
                            <w:rFonts w:ascii="Segoe UI" w:hAnsi="Segoe UI" w:cs="Segoe UI"/>
                            <w:i/>
                            <w:iCs/>
                            <w:sz w:val="18"/>
                            <w:szCs w:val="18"/>
                          </w:rPr>
                          <w:t>-</w:t>
                        </w:r>
                        <w:r w:rsidRPr="002D1242">
                          <w:rPr>
                            <w:rFonts w:ascii="Segoe UI" w:hAnsi="Segoe UI" w:cs="Segoe UI"/>
                            <w:i/>
                            <w:iCs/>
                            <w:sz w:val="18"/>
                            <w:szCs w:val="18"/>
                          </w:rPr>
                          <w:t xml:space="preserve"> </w:t>
                        </w:r>
                        <w:r w:rsidR="00C92230" w:rsidRPr="002D1242">
                          <w:rPr>
                            <w:rFonts w:ascii="Segoe UI" w:hAnsi="Segoe UI" w:cs="Segoe UI"/>
                            <w:i/>
                            <w:iCs/>
                            <w:sz w:val="18"/>
                            <w:szCs w:val="18"/>
                          </w:rPr>
                          <w:t>Sep 2021</w:t>
                        </w:r>
                        <w:r w:rsidR="00066090" w:rsidRPr="002D1242">
                          <w:rPr>
                            <w:rFonts w:ascii="Segoe UI" w:hAnsi="Segoe UI" w:cs="Segoe UI"/>
                            <w:i/>
                            <w:iCs/>
                            <w:sz w:val="18"/>
                            <w:szCs w:val="18"/>
                          </w:rPr>
                          <w:t xml:space="preserve"> </w:t>
                        </w:r>
                        <w:r w:rsidR="00066090" w:rsidRPr="002D1242">
                          <w:rPr>
                            <w:rFonts w:ascii="Segoe UI" w:hAnsi="Segoe UI" w:cs="Segoe UI"/>
                            <w:i/>
                            <w:iCs/>
                            <w:sz w:val="18"/>
                            <w:szCs w:val="18"/>
                            <w:lang w:val="en-GB"/>
                          </w:rPr>
                          <w:t>• 4 Months</w:t>
                        </w:r>
                      </w:p>
                      <w:p w14:paraId="75EB534C" w14:textId="77777777" w:rsidR="00D45DED" w:rsidRPr="0075010A" w:rsidRDefault="00D45DED" w:rsidP="009144D9">
                        <w:pPr>
                          <w:spacing w:after="0"/>
                          <w:rPr>
                            <w:rFonts w:ascii="Segoe UI" w:hAnsi="Segoe UI" w:cs="Segoe UI"/>
                            <w:b/>
                            <w:color w:val="0F79AF"/>
                            <w:sz w:val="4"/>
                            <w:szCs w:val="6"/>
                            <w:lang w:val="en-GB"/>
                          </w:rPr>
                        </w:pPr>
                      </w:p>
                      <w:p w14:paraId="664D6DD4" w14:textId="77777777" w:rsidR="000D3FD0" w:rsidRDefault="00463DDF" w:rsidP="0075010A">
                        <w:pPr>
                          <w:numPr>
                            <w:ilvl w:val="0"/>
                            <w:numId w:val="20"/>
                          </w:numPr>
                          <w:spacing w:after="0"/>
                          <w:ind w:left="170" w:hanging="170"/>
                          <w:jc w:val="both"/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</w:pPr>
                        <w:r w:rsidRPr="00D22A52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E</w:t>
                        </w:r>
                        <w:r w:rsidRPr="00D22A52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stablished a model that increased sales revenue by 12.7% in the EMEA region by examining a database of customers' past purchases in comparison to their present demands to identify sales possibilities. (</w:t>
                        </w:r>
                        <w:r w:rsidRPr="00D22A52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Equating</w:t>
                        </w:r>
                        <w:r w:rsidRPr="00D22A52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 xml:space="preserve"> to 27.4% of the business's revenue)</w:t>
                        </w:r>
                      </w:p>
                      <w:p w14:paraId="32A5B962" w14:textId="39889094" w:rsidR="0075010A" w:rsidRDefault="000F1A04" w:rsidP="0075010A">
                        <w:pPr>
                          <w:numPr>
                            <w:ilvl w:val="0"/>
                            <w:numId w:val="20"/>
                          </w:numPr>
                          <w:spacing w:after="0"/>
                          <w:ind w:left="170" w:hanging="170"/>
                          <w:jc w:val="both"/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</w:pPr>
                        <w:r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Supervised</w:t>
                        </w:r>
                        <w:r w:rsidR="000D3FD0" w:rsidRPr="000D3FD0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 xml:space="preserve"> a group of </w:t>
                        </w:r>
                        <w:r w:rsidR="000D3FD0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3</w:t>
                        </w:r>
                        <w:r w:rsidR="000D3FD0" w:rsidRPr="000D3FD0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 xml:space="preserve"> data scientists</w:t>
                        </w:r>
                        <w:r w:rsidR="000D3FD0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 xml:space="preserve"> and 2 </w:t>
                        </w:r>
                        <w:r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d</w:t>
                        </w:r>
                        <w:r w:rsidR="000D3FD0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ata</w:t>
                        </w:r>
                        <w:r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 xml:space="preserve"> Analyst</w:t>
                        </w:r>
                        <w:r w:rsidR="000D3FD0" w:rsidRPr="000D3FD0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 xml:space="preserve"> to model the ordering procedure in </w:t>
                        </w:r>
                        <w:r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5</w:t>
                        </w:r>
                        <w:r w:rsidR="000D3FD0" w:rsidRPr="000D3FD0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 xml:space="preserve"> different ways, present the results, and offer suggestions to boost order output by 9%.</w:t>
                        </w:r>
                      </w:p>
                      <w:p w14:paraId="457F983E" w14:textId="77777777" w:rsidR="00C11149" w:rsidRPr="00C11149" w:rsidRDefault="00C11149" w:rsidP="00C11149">
                        <w:pPr>
                          <w:spacing w:after="0"/>
                          <w:jc w:val="both"/>
                          <w:rPr>
                            <w:rFonts w:ascii="Segoe UI" w:hAnsi="Segoe UI" w:cs="Segoe UI"/>
                            <w:sz w:val="6"/>
                            <w:szCs w:val="8"/>
                          </w:rPr>
                        </w:pPr>
                      </w:p>
                      <w:p w14:paraId="6C24480C" w14:textId="7F7E5111" w:rsidR="003178FA" w:rsidRPr="002D1242" w:rsidRDefault="00F10ABD" w:rsidP="009144D9">
                        <w:pPr>
                          <w:spacing w:after="0"/>
                          <w:rPr>
                            <w:rFonts w:ascii="Segoe UI" w:hAnsi="Segoe UI" w:cs="Segoe UI"/>
                            <w:i/>
                            <w:iCs/>
                            <w:sz w:val="20"/>
                            <w:szCs w:val="20"/>
                            <w:lang w:val="en-GB"/>
                          </w:rPr>
                        </w:pPr>
                        <w:proofErr w:type="spellStart"/>
                        <w:r w:rsidRP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>Saama</w:t>
                        </w:r>
                        <w:proofErr w:type="spellEnd"/>
                        <w:r w:rsidRP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 xml:space="preserve"> Technologies</w:t>
                        </w:r>
                        <w:r w:rsid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 xml:space="preserve"> – Lead Data </w:t>
                        </w:r>
                        <w:r w:rsidR="009144D9" w:rsidRP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>Analyst</w:t>
                        </w:r>
                        <w:r w:rsid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>;</w:t>
                        </w:r>
                        <w:r w:rsidR="00C04F02" w:rsidRP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 xml:space="preserve"> </w:t>
                        </w:r>
                        <w:r w:rsidRPr="009144D9">
                          <w:rPr>
                            <w:rFonts w:ascii="Segoe UI" w:eastAsia="Times New Roman" w:hAnsi="Segoe UI" w:cs="Segoe UI"/>
                            <w:color w:val="313030"/>
                            <w:sz w:val="18"/>
                            <w:szCs w:val="18"/>
                            <w:lang w:val="en-GB" w:eastAsia="en-GB"/>
                          </w:rPr>
                          <w:t>Pune, Maharashtra</w:t>
                        </w:r>
                        <w:r w:rsidR="0075010A">
                          <w:rPr>
                            <w:rFonts w:ascii="Segoe UI" w:hAnsi="Segoe UI" w:cs="Segoe UI"/>
                            <w:lang w:val="en-GB"/>
                          </w:rPr>
                          <w:tab/>
                        </w:r>
                        <w:r w:rsidR="0075010A">
                          <w:rPr>
                            <w:rFonts w:ascii="Segoe UI" w:hAnsi="Segoe UI" w:cs="Segoe UI"/>
                            <w:lang w:val="en-GB"/>
                          </w:rPr>
                          <w:tab/>
                          <w:t xml:space="preserve">      </w:t>
                        </w:r>
                        <w:r w:rsidR="00F91854">
                          <w:rPr>
                            <w:rFonts w:ascii="Segoe UI" w:hAnsi="Segoe UI" w:cs="Segoe UI"/>
                            <w:lang w:val="en-GB"/>
                          </w:rPr>
                          <w:t xml:space="preserve">   </w:t>
                        </w:r>
                        <w:r w:rsidRPr="002D1242">
                          <w:rPr>
                            <w:rFonts w:ascii="Segoe UI" w:hAnsi="Segoe UI" w:cs="Segoe UI"/>
                            <w:i/>
                            <w:iCs/>
                            <w:sz w:val="18"/>
                            <w:szCs w:val="18"/>
                            <w:lang w:val="en-GB"/>
                          </w:rPr>
                          <w:t xml:space="preserve">Feb 2015 </w:t>
                        </w:r>
                        <w:r w:rsidR="00066090" w:rsidRPr="002D1242">
                          <w:rPr>
                            <w:rFonts w:ascii="Segoe UI" w:hAnsi="Segoe UI" w:cs="Segoe UI"/>
                            <w:i/>
                            <w:iCs/>
                            <w:sz w:val="18"/>
                            <w:szCs w:val="18"/>
                            <w:lang w:val="en-GB"/>
                          </w:rPr>
                          <w:t>-</w:t>
                        </w:r>
                        <w:r w:rsidRPr="002D1242">
                          <w:rPr>
                            <w:rFonts w:ascii="Segoe UI" w:hAnsi="Segoe UI" w:cs="Segoe UI"/>
                            <w:i/>
                            <w:iCs/>
                            <w:sz w:val="18"/>
                            <w:szCs w:val="18"/>
                            <w:lang w:val="en-GB"/>
                          </w:rPr>
                          <w:t xml:space="preserve"> </w:t>
                        </w:r>
                        <w:r w:rsidR="00C92230" w:rsidRPr="002D1242">
                          <w:rPr>
                            <w:rFonts w:ascii="Segoe UI" w:hAnsi="Segoe UI" w:cs="Segoe UI"/>
                            <w:i/>
                            <w:iCs/>
                            <w:sz w:val="18"/>
                            <w:szCs w:val="18"/>
                            <w:lang w:val="en-GB"/>
                          </w:rPr>
                          <w:t>Jun 2021</w:t>
                        </w:r>
                        <w:r w:rsidR="00A22719" w:rsidRPr="002D1242">
                          <w:rPr>
                            <w:rFonts w:ascii="Segoe UI" w:hAnsi="Segoe UI" w:cs="Segoe UI"/>
                            <w:i/>
                            <w:iCs/>
                            <w:sz w:val="18"/>
                            <w:szCs w:val="18"/>
                            <w:lang w:val="en-GB"/>
                          </w:rPr>
                          <w:t xml:space="preserve"> • 6 Years 5 Months</w:t>
                        </w:r>
                      </w:p>
                      <w:p w14:paraId="46ECF2FD" w14:textId="77777777" w:rsidR="00DD1E1A" w:rsidRPr="002D1242" w:rsidRDefault="00DD1E1A" w:rsidP="009144D9">
                        <w:pPr>
                          <w:spacing w:after="0"/>
                          <w:rPr>
                            <w:rFonts w:ascii="Segoe UI" w:hAnsi="Segoe UI" w:cs="Segoe UI"/>
                            <w:i/>
                            <w:iCs/>
                            <w:sz w:val="4"/>
                            <w:szCs w:val="20"/>
                            <w:lang w:val="en-GB"/>
                          </w:rPr>
                        </w:pPr>
                      </w:p>
                      <w:p w14:paraId="239945F3" w14:textId="692F9F0E" w:rsidR="00DB1E34" w:rsidRDefault="00DB1E34" w:rsidP="008C0163">
                        <w:pPr>
                          <w:numPr>
                            <w:ilvl w:val="0"/>
                            <w:numId w:val="20"/>
                          </w:numPr>
                          <w:spacing w:after="0"/>
                          <w:ind w:left="170" w:hanging="170"/>
                          <w:jc w:val="both"/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</w:pPr>
                        <w:r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B</w:t>
                        </w:r>
                        <w:r w:rsidRPr="00DB1E34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 xml:space="preserve">uilt </w:t>
                        </w:r>
                        <w:r w:rsidR="00B147EC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70</w:t>
                        </w:r>
                        <w:r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+</w:t>
                        </w:r>
                        <w:r w:rsidRPr="00DB1E34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 xml:space="preserve"> scalable dashboards and </w:t>
                        </w:r>
                        <w:r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custom</w:t>
                        </w:r>
                        <w:r w:rsidRPr="00DB1E34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 xml:space="preserve"> reports on</w:t>
                        </w:r>
                        <w:r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 xml:space="preserve"> Financial</w:t>
                        </w:r>
                        <w:r w:rsidRPr="00DB1E34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 xml:space="preserve"> Analytics by processing high volume of real-time data.</w:t>
                        </w:r>
                      </w:p>
                      <w:p w14:paraId="23F71920" w14:textId="1E5B7DC3" w:rsidR="00DB1E34" w:rsidRDefault="00DB1E34" w:rsidP="008C0163">
                        <w:pPr>
                          <w:numPr>
                            <w:ilvl w:val="0"/>
                            <w:numId w:val="20"/>
                          </w:numPr>
                          <w:spacing w:after="0"/>
                          <w:ind w:left="170" w:hanging="170"/>
                          <w:jc w:val="both"/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</w:pPr>
                        <w:r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 xml:space="preserve">Developed model to </w:t>
                        </w:r>
                        <w:r w:rsidRPr="00DB1E34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reducing the expense on Tableau licenses by 30%.</w:t>
                        </w:r>
                      </w:p>
                      <w:p w14:paraId="16E225EA" w14:textId="2BE5AC84" w:rsidR="00DB1E34" w:rsidRDefault="00DB1E34" w:rsidP="008C0163">
                        <w:pPr>
                          <w:numPr>
                            <w:ilvl w:val="0"/>
                            <w:numId w:val="20"/>
                          </w:numPr>
                          <w:spacing w:after="0"/>
                          <w:ind w:left="170" w:hanging="170"/>
                          <w:jc w:val="both"/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</w:pPr>
                        <w:r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A</w:t>
                        </w:r>
                        <w:r w:rsidRPr="00DB1E34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chieved a performance score of 97.3% incident free for quick and accurate root cause analysis</w:t>
                        </w:r>
                        <w:r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.</w:t>
                        </w:r>
                      </w:p>
                      <w:p w14:paraId="6CD804AC" w14:textId="489D965F" w:rsidR="004222BD" w:rsidRDefault="004222BD" w:rsidP="008C0163">
                        <w:pPr>
                          <w:numPr>
                            <w:ilvl w:val="0"/>
                            <w:numId w:val="20"/>
                          </w:numPr>
                          <w:spacing w:after="0"/>
                          <w:ind w:left="170" w:hanging="170"/>
                          <w:jc w:val="both"/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</w:pPr>
                        <w:r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I</w:t>
                        </w:r>
                        <w:r w:rsidRPr="004222BD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 xml:space="preserve">ndependently created 4 </w:t>
                        </w:r>
                        <w:r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applications</w:t>
                        </w:r>
                        <w:r w:rsidRPr="004222BD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 xml:space="preserve"> for auditing reports. The team's project delivery rate rose by 31% as a result of using these tools.</w:t>
                        </w:r>
                      </w:p>
                      <w:p w14:paraId="631CD889" w14:textId="111C45F0" w:rsidR="004222BD" w:rsidRDefault="004222BD" w:rsidP="008C0163">
                        <w:pPr>
                          <w:numPr>
                            <w:ilvl w:val="0"/>
                            <w:numId w:val="20"/>
                          </w:numPr>
                          <w:spacing w:after="0"/>
                          <w:ind w:left="170" w:hanging="170"/>
                          <w:jc w:val="both"/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</w:pPr>
                        <w:r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I</w:t>
                        </w:r>
                        <w:r w:rsidRPr="004222BD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 xml:space="preserve">ncreased customer satisfaction by </w:t>
                        </w:r>
                        <w:r w:rsidR="00703418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28</w:t>
                        </w:r>
                        <w:r w:rsidRPr="004222BD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 xml:space="preserve">% while reducing analytical work by </w:t>
                        </w:r>
                        <w:r w:rsidR="00703418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37</w:t>
                        </w:r>
                        <w:r w:rsidRPr="004222BD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% by using automated data scraping, wrangling, and data loading for internal applications.</w:t>
                        </w:r>
                      </w:p>
                      <w:p w14:paraId="5C4A810F" w14:textId="73A0B29A" w:rsidR="00AF5429" w:rsidRDefault="00AF5429" w:rsidP="008C0163">
                        <w:pPr>
                          <w:numPr>
                            <w:ilvl w:val="0"/>
                            <w:numId w:val="20"/>
                          </w:numPr>
                          <w:spacing w:after="0"/>
                          <w:ind w:left="170" w:hanging="170"/>
                          <w:jc w:val="both"/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</w:pPr>
                        <w:r w:rsidRPr="00AF5429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Build over 36+ Extract-Transform-Load jobs to retrieve data from Postgres database to Oracle database and further load this data into clustered Azure SQL database after imputation and structural transformations using Alteryx/Tableau Perp</w:t>
                        </w:r>
                        <w:r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.</w:t>
                        </w:r>
                      </w:p>
                      <w:p w14:paraId="7C6EBFBC" w14:textId="5A02E01A" w:rsidR="00AF5429" w:rsidRDefault="00AF5429" w:rsidP="008C0163">
                        <w:pPr>
                          <w:numPr>
                            <w:ilvl w:val="0"/>
                            <w:numId w:val="20"/>
                          </w:numPr>
                          <w:spacing w:after="0"/>
                          <w:ind w:left="170" w:hanging="170"/>
                          <w:jc w:val="both"/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</w:pPr>
                        <w:r w:rsidRPr="00AF5429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A GUI tool that provides documentation for Tableau workbooks was developed, which resulted in a 62% reduction in the average document generation time.</w:t>
                        </w:r>
                        <w:r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 xml:space="preserve"> </w:t>
                        </w:r>
                      </w:p>
                      <w:p w14:paraId="6694ACE0" w14:textId="77777777" w:rsidR="00351BC9" w:rsidRPr="0075010A" w:rsidRDefault="00351BC9" w:rsidP="009144D9">
                        <w:pPr>
                          <w:spacing w:after="0"/>
                          <w:rPr>
                            <w:rFonts w:ascii="Segoe UI" w:hAnsi="Segoe UI" w:cs="Segoe UI"/>
                            <w:color w:val="697FAF"/>
                            <w:sz w:val="6"/>
                            <w:szCs w:val="8"/>
                          </w:rPr>
                        </w:pPr>
                      </w:p>
                      <w:p w14:paraId="70B8FE4A" w14:textId="0CE04957" w:rsidR="00C04F02" w:rsidRPr="00A22719" w:rsidRDefault="00C04F02" w:rsidP="009144D9">
                        <w:pPr>
                          <w:spacing w:after="0"/>
                          <w:rPr>
                            <w:rFonts w:ascii="Segoe UI" w:hAnsi="Segoe UI" w:cs="Segoe UI"/>
                            <w:sz w:val="20"/>
                            <w:szCs w:val="20"/>
                            <w:lang w:val="en-GB"/>
                          </w:rPr>
                        </w:pPr>
                        <w:r w:rsidRP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>M</w:t>
                        </w:r>
                        <w:r w:rsidR="00156315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>astek</w:t>
                        </w:r>
                        <w:r w:rsidRP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 xml:space="preserve"> Ltd </w:t>
                        </w:r>
                        <w:r w:rsid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 xml:space="preserve">– Software Engineer; </w:t>
                        </w:r>
                        <w:r w:rsidRPr="009144D9">
                          <w:rPr>
                            <w:rFonts w:ascii="Segoe UI" w:eastAsia="Times New Roman" w:hAnsi="Segoe UI" w:cs="Segoe UI"/>
                            <w:color w:val="313030"/>
                            <w:sz w:val="18"/>
                            <w:szCs w:val="18"/>
                            <w:lang w:val="en-GB" w:eastAsia="en-GB"/>
                          </w:rPr>
                          <w:t>Navi Mumbai, Maharashtra</w:t>
                        </w:r>
                        <w:r w:rsidR="0075010A">
                          <w:rPr>
                            <w:rFonts w:ascii="Segoe UI" w:hAnsi="Segoe UI" w:cs="Segoe UI"/>
                          </w:rPr>
                          <w:tab/>
                        </w:r>
                        <w:r w:rsidR="0075010A">
                          <w:rPr>
                            <w:rFonts w:ascii="Segoe UI" w:hAnsi="Segoe UI" w:cs="Segoe UI"/>
                          </w:rPr>
                          <w:tab/>
                        </w:r>
                        <w:r w:rsidR="0075010A">
                          <w:rPr>
                            <w:rFonts w:ascii="Segoe UI" w:hAnsi="Segoe UI" w:cs="Segoe UI"/>
                          </w:rPr>
                          <w:tab/>
                          <w:t xml:space="preserve">              </w:t>
                        </w:r>
                        <w:r w:rsidR="00F91854">
                          <w:rPr>
                            <w:rFonts w:ascii="Segoe UI" w:hAnsi="Segoe UI" w:cs="Segoe UI"/>
                          </w:rPr>
                          <w:t xml:space="preserve">    </w:t>
                        </w:r>
                        <w:r w:rsidRPr="002D1242">
                          <w:rPr>
                            <w:rFonts w:ascii="Segoe UI" w:hAnsi="Segoe UI" w:cs="Segoe UI"/>
                            <w:i/>
                            <w:iCs/>
                            <w:sz w:val="18"/>
                            <w:szCs w:val="18"/>
                          </w:rPr>
                          <w:t xml:space="preserve">Aug 2014 </w:t>
                        </w:r>
                        <w:r w:rsidR="00066090" w:rsidRPr="002D1242">
                          <w:rPr>
                            <w:rFonts w:ascii="Segoe UI" w:hAnsi="Segoe UI" w:cs="Segoe UI"/>
                            <w:i/>
                            <w:iCs/>
                            <w:sz w:val="18"/>
                            <w:szCs w:val="18"/>
                          </w:rPr>
                          <w:t>-</w:t>
                        </w:r>
                        <w:r w:rsidRPr="002D1242">
                          <w:rPr>
                            <w:rFonts w:ascii="Segoe UI" w:hAnsi="Segoe UI" w:cs="Segoe UI"/>
                            <w:i/>
                            <w:iCs/>
                            <w:sz w:val="18"/>
                            <w:szCs w:val="18"/>
                          </w:rPr>
                          <w:t xml:space="preserve"> Feb 2015</w:t>
                        </w:r>
                        <w:r w:rsidR="00A22719" w:rsidRPr="002D1242">
                          <w:rPr>
                            <w:rFonts w:ascii="Segoe UI" w:hAnsi="Segoe UI" w:cs="Segoe UI"/>
                            <w:i/>
                            <w:iCs/>
                            <w:sz w:val="18"/>
                            <w:szCs w:val="18"/>
                          </w:rPr>
                          <w:t xml:space="preserve"> </w:t>
                        </w:r>
                        <w:r w:rsidR="00A22719" w:rsidRPr="002D1242">
                          <w:rPr>
                            <w:rFonts w:ascii="Segoe UI" w:hAnsi="Segoe UI" w:cs="Segoe UI"/>
                            <w:i/>
                            <w:iCs/>
                            <w:sz w:val="18"/>
                            <w:szCs w:val="18"/>
                            <w:lang w:val="en-GB"/>
                          </w:rPr>
                          <w:t>• 7 Months</w:t>
                        </w:r>
                      </w:p>
                      <w:p w14:paraId="040052D3" w14:textId="77777777" w:rsidR="00C04F02" w:rsidRPr="00C11149" w:rsidRDefault="00C04F02" w:rsidP="009144D9">
                        <w:pPr>
                          <w:spacing w:after="0"/>
                          <w:rPr>
                            <w:rFonts w:ascii="Segoe UI" w:hAnsi="Segoe UI" w:cs="Segoe UI"/>
                            <w:sz w:val="4"/>
                            <w:szCs w:val="20"/>
                            <w:lang w:val="en-GB"/>
                          </w:rPr>
                        </w:pPr>
                      </w:p>
                      <w:p w14:paraId="6D907CE8" w14:textId="55B36907" w:rsidR="000F1A04" w:rsidRDefault="000F1A04" w:rsidP="008C0163">
                        <w:pPr>
                          <w:numPr>
                            <w:ilvl w:val="0"/>
                            <w:numId w:val="17"/>
                          </w:numPr>
                          <w:spacing w:after="0"/>
                          <w:ind w:left="170" w:hanging="170"/>
                          <w:jc w:val="both"/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</w:pPr>
                        <w:r w:rsidRPr="000F1A04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Created a random forest customer attrition model that, by giving customers who were inclined to opt-out useful product features, increased monthly retention by 12 basis points.</w:t>
                        </w:r>
                      </w:p>
                      <w:p w14:paraId="1B761889" w14:textId="69C1E0C5" w:rsidR="003D3911" w:rsidRPr="00351BC9" w:rsidRDefault="00C04F02" w:rsidP="008C0163">
                        <w:pPr>
                          <w:numPr>
                            <w:ilvl w:val="0"/>
                            <w:numId w:val="17"/>
                          </w:numPr>
                          <w:spacing w:after="0"/>
                          <w:ind w:left="170" w:hanging="170"/>
                          <w:jc w:val="both"/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</w:pPr>
                        <w:r w:rsidRPr="003D3911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Contributed to design and set-up of Tableau ecosystems used by management and sales department</w:t>
                        </w:r>
                        <w:r w:rsidR="00351BC9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 xml:space="preserve"> for </w:t>
                        </w:r>
                        <w:r w:rsidRPr="00351BC9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Provided market analysis</w:t>
                        </w:r>
                        <w:r w:rsidR="00091DCB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.</w:t>
                        </w:r>
                      </w:p>
                      <w:p w14:paraId="0CC02509" w14:textId="77777777" w:rsidR="003D7450" w:rsidRPr="008C0163" w:rsidRDefault="003D7450" w:rsidP="009144D9">
                        <w:pPr>
                          <w:spacing w:after="0"/>
                          <w:rPr>
                            <w:rFonts w:ascii="Segoe UI" w:hAnsi="Segoe UI" w:cs="Segoe UI"/>
                            <w:b/>
                            <w:color w:val="697FAF"/>
                            <w:sz w:val="6"/>
                            <w:szCs w:val="18"/>
                          </w:rPr>
                        </w:pPr>
                      </w:p>
                      <w:p w14:paraId="42598683" w14:textId="79D83EDD" w:rsidR="003D7450" w:rsidRPr="002D1242" w:rsidRDefault="003D7450" w:rsidP="009144D9">
                        <w:pPr>
                          <w:spacing w:after="0"/>
                          <w:rPr>
                            <w:rFonts w:ascii="Segoe UI" w:hAnsi="Segoe UI" w:cs="Segoe UI"/>
                            <w:i/>
                            <w:iCs/>
                            <w:sz w:val="20"/>
                            <w:szCs w:val="20"/>
                            <w:lang w:val="it-IT"/>
                          </w:rPr>
                        </w:pPr>
                        <w:r w:rsidRP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 xml:space="preserve">Capgemini India </w:t>
                        </w:r>
                        <w:r w:rsidR="009144D9" w:rsidRP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>–</w:t>
                        </w:r>
                        <w:r w:rsidR="009144D9" w:rsidRP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 xml:space="preserve"> Consultant</w:t>
                        </w:r>
                        <w:r w:rsid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 xml:space="preserve">; </w:t>
                        </w:r>
                        <w:r w:rsidRPr="00156315">
                          <w:rPr>
                            <w:rFonts w:ascii="Segoe UI" w:eastAsia="Times New Roman" w:hAnsi="Segoe UI" w:cs="Segoe UI"/>
                            <w:color w:val="313030"/>
                            <w:sz w:val="18"/>
                            <w:szCs w:val="18"/>
                            <w:lang w:val="en-GB" w:eastAsia="en-GB"/>
                          </w:rPr>
                          <w:t>Mumbai, Maharashtra</w:t>
                        </w:r>
                        <w:r w:rsidR="008C0163">
                          <w:rPr>
                            <w:rFonts w:ascii="Segoe UI" w:hAnsi="Segoe UI" w:cs="Segoe UI"/>
                            <w:lang w:val="it-IT"/>
                          </w:rPr>
                          <w:tab/>
                        </w:r>
                        <w:r w:rsidR="008C0163">
                          <w:rPr>
                            <w:rFonts w:ascii="Segoe UI" w:hAnsi="Segoe UI" w:cs="Segoe UI"/>
                            <w:lang w:val="it-IT"/>
                          </w:rPr>
                          <w:tab/>
                        </w:r>
                        <w:r w:rsidR="008C0163">
                          <w:rPr>
                            <w:rFonts w:ascii="Segoe UI" w:hAnsi="Segoe UI" w:cs="Segoe UI"/>
                            <w:lang w:val="it-IT"/>
                          </w:rPr>
                          <w:tab/>
                        </w:r>
                        <w:r w:rsidR="008C0163">
                          <w:rPr>
                            <w:rFonts w:ascii="Segoe UI" w:hAnsi="Segoe UI" w:cs="Segoe UI"/>
                            <w:lang w:val="it-IT"/>
                          </w:rPr>
                          <w:tab/>
                          <w:t xml:space="preserve">      </w:t>
                        </w:r>
                        <w:r w:rsidR="00F91854">
                          <w:rPr>
                            <w:rFonts w:ascii="Segoe UI" w:hAnsi="Segoe UI" w:cs="Segoe UI"/>
                            <w:lang w:val="it-IT"/>
                          </w:rPr>
                          <w:t xml:space="preserve">   </w:t>
                        </w:r>
                        <w:r w:rsidR="00156315">
                          <w:rPr>
                            <w:rFonts w:ascii="Segoe UI" w:hAnsi="Segoe UI" w:cs="Segoe UI"/>
                            <w:lang w:val="it-IT"/>
                          </w:rPr>
                          <w:t xml:space="preserve">           </w:t>
                        </w:r>
                        <w:r w:rsidRPr="002D1242">
                          <w:rPr>
                            <w:rFonts w:ascii="Segoe UI" w:hAnsi="Segoe UI" w:cs="Segoe UI"/>
                            <w:i/>
                            <w:iCs/>
                            <w:sz w:val="18"/>
                            <w:szCs w:val="18"/>
                            <w:lang w:val="it-IT"/>
                          </w:rPr>
                          <w:t xml:space="preserve">Sep 2011 </w:t>
                        </w:r>
                        <w:r w:rsidR="00A03E36" w:rsidRPr="002D1242">
                          <w:rPr>
                            <w:rFonts w:ascii="Segoe UI" w:hAnsi="Segoe UI" w:cs="Segoe UI"/>
                            <w:i/>
                            <w:iCs/>
                            <w:sz w:val="18"/>
                            <w:szCs w:val="18"/>
                            <w:lang w:val="it-IT"/>
                          </w:rPr>
                          <w:t>-</w:t>
                        </w:r>
                        <w:r w:rsidRPr="002D1242">
                          <w:rPr>
                            <w:rFonts w:ascii="Segoe UI" w:hAnsi="Segoe UI" w:cs="Segoe UI"/>
                            <w:i/>
                            <w:iCs/>
                            <w:sz w:val="18"/>
                            <w:szCs w:val="18"/>
                            <w:lang w:val="it-IT"/>
                          </w:rPr>
                          <w:t xml:space="preserve"> </w:t>
                        </w:r>
                        <w:proofErr w:type="spellStart"/>
                        <w:r w:rsidR="008C0163" w:rsidRPr="002D1242">
                          <w:rPr>
                            <w:rFonts w:ascii="Segoe UI" w:hAnsi="Segoe UI" w:cs="Segoe UI"/>
                            <w:i/>
                            <w:iCs/>
                            <w:sz w:val="18"/>
                            <w:szCs w:val="18"/>
                            <w:lang w:val="it-IT"/>
                          </w:rPr>
                          <w:t>Aug</w:t>
                        </w:r>
                        <w:proofErr w:type="spellEnd"/>
                        <w:r w:rsidRPr="002D1242">
                          <w:rPr>
                            <w:rFonts w:ascii="Segoe UI" w:hAnsi="Segoe UI" w:cs="Segoe UI"/>
                            <w:i/>
                            <w:iCs/>
                            <w:sz w:val="18"/>
                            <w:szCs w:val="18"/>
                            <w:lang w:val="it-IT"/>
                          </w:rPr>
                          <w:t xml:space="preserve"> </w:t>
                        </w:r>
                        <w:r w:rsidR="00E928A7" w:rsidRPr="002D1242">
                          <w:rPr>
                            <w:rFonts w:ascii="Segoe UI" w:hAnsi="Segoe UI" w:cs="Segoe UI"/>
                            <w:i/>
                            <w:iCs/>
                            <w:sz w:val="18"/>
                            <w:szCs w:val="18"/>
                            <w:lang w:val="it-IT"/>
                          </w:rPr>
                          <w:t>2014</w:t>
                        </w:r>
                        <w:r w:rsidR="00A03E36" w:rsidRPr="002D1242">
                          <w:rPr>
                            <w:rFonts w:ascii="Segoe UI" w:hAnsi="Segoe UI" w:cs="Segoe UI"/>
                            <w:i/>
                            <w:iCs/>
                            <w:sz w:val="18"/>
                            <w:szCs w:val="18"/>
                            <w:lang w:val="it-IT"/>
                          </w:rPr>
                          <w:t xml:space="preserve"> </w:t>
                        </w:r>
                        <w:r w:rsidR="00A22719" w:rsidRPr="002D1242">
                          <w:rPr>
                            <w:rFonts w:ascii="Segoe UI" w:hAnsi="Segoe UI" w:cs="Segoe UI"/>
                            <w:i/>
                            <w:iCs/>
                            <w:sz w:val="18"/>
                            <w:szCs w:val="18"/>
                            <w:lang w:val="it-IT"/>
                          </w:rPr>
                          <w:t>• 3 Years</w:t>
                        </w:r>
                      </w:p>
                      <w:p w14:paraId="7F8A2AED" w14:textId="77777777" w:rsidR="007A4DC3" w:rsidRPr="002D1242" w:rsidRDefault="007A4DC3" w:rsidP="009144D9">
                        <w:pPr>
                          <w:spacing w:after="0"/>
                          <w:rPr>
                            <w:rFonts w:ascii="Segoe UI" w:hAnsi="Segoe UI" w:cs="Segoe UI"/>
                            <w:i/>
                            <w:iCs/>
                            <w:sz w:val="4"/>
                            <w:szCs w:val="18"/>
                            <w:lang w:val="it-IT"/>
                          </w:rPr>
                        </w:pPr>
                      </w:p>
                      <w:p w14:paraId="598E949E" w14:textId="4F61D5A7" w:rsidR="000D3FD0" w:rsidRPr="000D3FD0" w:rsidRDefault="000D3FD0" w:rsidP="000D3FD0">
                        <w:pPr>
                          <w:numPr>
                            <w:ilvl w:val="0"/>
                            <w:numId w:val="19"/>
                          </w:numPr>
                          <w:spacing w:after="0"/>
                          <w:ind w:left="170" w:hanging="170"/>
                          <w:jc w:val="both"/>
                          <w:rPr>
                            <w:rFonts w:ascii="Segoe UI" w:eastAsia="Calibri" w:hAnsi="Segoe UI" w:cs="Segoe UI"/>
                            <w:sz w:val="18"/>
                          </w:rPr>
                        </w:pPr>
                        <w:r w:rsidRPr="000D3FD0">
                          <w:rPr>
                            <w:rFonts w:ascii="Segoe UI" w:eastAsia="Calibri" w:hAnsi="Segoe UI" w:cs="Segoe UI"/>
                            <w:sz w:val="18"/>
                          </w:rPr>
                          <w:t>Recognizing immediate and long-term problems and suggesting solutions helped sales engineering be more effective, which led to a 4.4% increase in sales.</w:t>
                        </w:r>
                      </w:p>
                      <w:p w14:paraId="305EB303" w14:textId="7F78D4F4" w:rsidR="00025B1D" w:rsidRDefault="00025B1D" w:rsidP="008C0163">
                        <w:pPr>
                          <w:numPr>
                            <w:ilvl w:val="0"/>
                            <w:numId w:val="19"/>
                          </w:numPr>
                          <w:spacing w:after="0"/>
                          <w:ind w:left="170" w:hanging="170"/>
                          <w:jc w:val="both"/>
                          <w:rPr>
                            <w:rFonts w:ascii="Segoe UI" w:eastAsia="Calibri" w:hAnsi="Segoe UI" w:cs="Segoe UI"/>
                            <w:sz w:val="18"/>
                          </w:rPr>
                        </w:pPr>
                        <w:r w:rsidRPr="00025B1D">
                          <w:rPr>
                            <w:rFonts w:ascii="Segoe UI" w:eastAsia="Calibri" w:hAnsi="Segoe UI" w:cs="Segoe UI"/>
                            <w:sz w:val="18"/>
                          </w:rPr>
                          <w:t>Performed in-depth analysis and identified lack of an operations function as area of improvement; implementation of proper performance improvement factor which decreased a refreshing time of report by 39%, resulting in 12-13 minute in time-savings.</w:t>
                        </w:r>
                      </w:p>
                      <w:p w14:paraId="7FD2038E" w14:textId="4DD8D07D" w:rsidR="000D3FD0" w:rsidRDefault="000D3FD0" w:rsidP="008C0163">
                        <w:pPr>
                          <w:numPr>
                            <w:ilvl w:val="0"/>
                            <w:numId w:val="19"/>
                          </w:numPr>
                          <w:spacing w:after="0"/>
                          <w:ind w:left="170" w:hanging="170"/>
                          <w:jc w:val="both"/>
                          <w:rPr>
                            <w:rFonts w:ascii="Segoe UI" w:eastAsia="Calibri" w:hAnsi="Segoe UI" w:cs="Segoe UI"/>
                            <w:sz w:val="18"/>
                          </w:rPr>
                        </w:pPr>
                        <w:r w:rsidRPr="000D3FD0">
                          <w:rPr>
                            <w:rFonts w:ascii="Segoe UI" w:eastAsia="Calibri" w:hAnsi="Segoe UI" w:cs="Segoe UI"/>
                            <w:sz w:val="18"/>
                          </w:rPr>
                          <w:t>Shortened Tableau migration lifecycle by an average of 32 days, improved working capital position by 7% for Q4 FY13</w:t>
                        </w:r>
                        <w:r w:rsidR="00091DCB">
                          <w:rPr>
                            <w:rFonts w:ascii="Segoe UI" w:eastAsia="Calibri" w:hAnsi="Segoe UI" w:cs="Segoe UI"/>
                            <w:sz w:val="18"/>
                          </w:rPr>
                          <w:t>.</w:t>
                        </w:r>
                      </w:p>
                      <w:p w14:paraId="1A515C45" w14:textId="77777777" w:rsidR="008C0874" w:rsidRDefault="008C0874" w:rsidP="008C0874">
                        <w:pPr>
                          <w:spacing w:after="0"/>
                          <w:rPr>
                            <w:rFonts w:ascii="Segoe UI" w:hAnsi="Segoe UI" w:cs="Segoe UI"/>
                            <w:sz w:val="20"/>
                            <w:szCs w:val="20"/>
                          </w:rPr>
                        </w:pPr>
                      </w:p>
                      <w:p w14:paraId="3E4D7618" w14:textId="77777777" w:rsidR="008C0874" w:rsidRPr="008C0874" w:rsidRDefault="008C0874" w:rsidP="008C0874">
                        <w:pPr>
                          <w:spacing w:after="0"/>
                          <w:rPr>
                            <w:rFonts w:ascii="Segoe UI" w:hAnsi="Segoe UI" w:cs="Segoe UI"/>
                          </w:rPr>
                        </w:pPr>
                      </w:p>
                      <w:p w14:paraId="3CB844F2" w14:textId="77777777" w:rsidR="00F10ABD" w:rsidRPr="008C0874" w:rsidRDefault="00F10ABD" w:rsidP="00F10ABD">
                        <w:pPr>
                          <w:rPr>
                            <w:rFonts w:ascii="Segoe UI" w:hAnsi="Segoe UI" w:cs="Segoe UI"/>
                          </w:rPr>
                        </w:pPr>
                      </w:p>
                    </w:txbxContent>
                  </v:textbox>
                </v:shape>
                <v:shape id="Text Box 193" o:spid="_x0000_s1061" type="#_x0000_t202" style="position:absolute;top:17837;width:36652;height:667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" filled="f" stroked="f">
                  <v:path arrowok="t"/>
                  <v:textbox>
                    <w:txbxContent>
                      <w:p w14:paraId="19353641" w14:textId="77777777" w:rsidR="00F10ABD" w:rsidRDefault="00F10ABD" w:rsidP="003D3911">
                        <w:pPr>
                          <w:spacing w:after="0"/>
                        </w:pP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="00C74FC1" w:rsidRPr="00FA2366">
        <w:rPr>
          <w:rFonts w:cs="Segoe UI"/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643904" behindDoc="0" locked="0" layoutInCell="1" allowOverlap="1" wp14:anchorId="2D17F884" wp14:editId="6DC4A268">
                <wp:simplePos x="0" y="0"/>
                <wp:positionH relativeFrom="column">
                  <wp:posOffset>13335</wp:posOffset>
                </wp:positionH>
                <wp:positionV relativeFrom="paragraph">
                  <wp:posOffset>7636510</wp:posOffset>
                </wp:positionV>
                <wp:extent cx="2527935" cy="1503680"/>
                <wp:effectExtent l="0" t="0" r="0" b="0"/>
                <wp:wrapThrough wrapText="bothSides">
                  <wp:wrapPolygon edited="0">
                    <wp:start x="0" y="0"/>
                    <wp:lineTo x="0" y="547"/>
                    <wp:lineTo x="4449" y="3284"/>
                    <wp:lineTo x="543" y="5291"/>
                    <wp:lineTo x="543" y="21162"/>
                    <wp:lineTo x="19641" y="21162"/>
                    <wp:lineTo x="19641" y="6203"/>
                    <wp:lineTo x="20509" y="6203"/>
                    <wp:lineTo x="21052" y="4926"/>
                    <wp:lineTo x="21161" y="0"/>
                    <wp:lineTo x="0" y="0"/>
                  </wp:wrapPolygon>
                </wp:wrapThrough>
                <wp:docPr id="961469910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27935" cy="1503680"/>
                          <a:chOff x="-101599" y="-43770"/>
                          <a:chExt cx="2237319" cy="2539806"/>
                        </a:xfrm>
                      </wpg:grpSpPr>
                      <wps:wsp>
                        <wps:cNvPr id="2115137972" name="Straight Connector 3"/>
                        <wps:cNvCnPr>
                          <a:cxnSpLocks/>
                        </wps:cNvCnPr>
                        <wps:spPr bwMode="auto">
                          <a:xfrm>
                            <a:off x="-101599" y="5832"/>
                            <a:ext cx="2168182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231912"/>
                            </a:solidFill>
                            <a:prstDash val="sys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07343480" name="Text Box 7"/>
                        <wps:cNvSpPr txBox="1">
                          <a:spLocks/>
                        </wps:cNvSpPr>
                        <wps:spPr bwMode="auto">
                          <a:xfrm>
                            <a:off x="306920" y="-43770"/>
                            <a:ext cx="1828800" cy="7333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5739D85" w14:textId="77777777" w:rsidR="000B749F" w:rsidRPr="00F10ABD" w:rsidRDefault="000B749F" w:rsidP="000B749F">
                              <w:pPr>
                                <w:rPr>
                                  <w:rFonts w:ascii="Segoe UI" w:hAnsi="Segoe UI" w:cs="Segoe UI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="Segoe UI" w:hAnsi="Segoe UI" w:cs="Segoe UI"/>
                                  <w:sz w:val="36"/>
                                  <w:szCs w:val="36"/>
                                </w:rPr>
                                <w:t>Interest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4602726" name="Text Box 8"/>
                        <wps:cNvSpPr txBox="1">
                          <a:spLocks/>
                        </wps:cNvSpPr>
                        <wps:spPr bwMode="auto">
                          <a:xfrm>
                            <a:off x="-101599" y="509814"/>
                            <a:ext cx="2105348" cy="19862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D74832" w14:textId="72ABC405" w:rsidR="00FF4D30" w:rsidRPr="00C74FC1" w:rsidRDefault="00FF4D30" w:rsidP="006D3D99">
                              <w:pPr>
                                <w:autoSpaceDE w:val="0"/>
                                <w:autoSpaceDN w:val="0"/>
                                <w:adjustRightInd w:val="0"/>
                                <w:spacing w:after="0"/>
                                <w:jc w:val="both"/>
                                <w:rPr>
                                  <w:noProof/>
                                  <w:sz w:val="4"/>
                                  <w:szCs w:val="4"/>
                                </w:rPr>
                              </w:pPr>
                            </w:p>
                            <w:p w14:paraId="71F97D87" w14:textId="5369ECDC" w:rsidR="006D3D99" w:rsidRDefault="00F965DA" w:rsidP="006D3D99">
                              <w:pPr>
                                <w:autoSpaceDE w:val="0"/>
                                <w:autoSpaceDN w:val="0"/>
                                <w:adjustRightInd w:val="0"/>
                                <w:spacing w:after="0"/>
                                <w:jc w:val="both"/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6"/>
                                  <w:szCs w:val="20"/>
                                </w:rPr>
                              </w:pPr>
                              <w:r w:rsidRPr="00483F2E">
                                <w:rPr>
                                  <w:noProof/>
                                </w:rPr>
                                <w:drawing>
                                  <wp:inline distT="0" distB="0" distL="0" distR="0" wp14:anchorId="5A35B6A5" wp14:editId="59ACC6D6">
                                    <wp:extent cx="407670" cy="407670"/>
                                    <wp:effectExtent l="0" t="0" r="0" b="0"/>
                                    <wp:docPr id="3519557" name="Picture 3519557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22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407670" cy="40767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="0090577D"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32"/>
                                  <w:szCs w:val="20"/>
                                </w:rPr>
                                <w:t xml:space="preserve">       </w:t>
                              </w:r>
                              <w:r w:rsidRPr="00483F2E">
                                <w:rPr>
                                  <w:noProof/>
                                </w:rPr>
                                <w:drawing>
                                  <wp:inline distT="0" distB="0" distL="0" distR="0" wp14:anchorId="5454D2FD" wp14:editId="552F062E">
                                    <wp:extent cx="316865" cy="316865"/>
                                    <wp:effectExtent l="0" t="0" r="0" b="0"/>
                                    <wp:docPr id="956666081" name="Picture 956666081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23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316865" cy="31686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="0090577D"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32"/>
                                  <w:szCs w:val="20"/>
                                </w:rPr>
                                <w:t xml:space="preserve">       </w:t>
                              </w:r>
                              <w:r w:rsidRPr="00483F2E">
                                <w:rPr>
                                  <w:noProof/>
                                </w:rPr>
                                <w:drawing>
                                  <wp:inline distT="0" distB="0" distL="0" distR="0" wp14:anchorId="080CFD7D" wp14:editId="756551AA">
                                    <wp:extent cx="353060" cy="353060"/>
                                    <wp:effectExtent l="0" t="0" r="0" b="0"/>
                                    <wp:docPr id="511569903" name="Picture 511569903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4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24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353060" cy="35306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0B519C4E" w14:textId="77777777" w:rsidR="00151501" w:rsidRDefault="00151501" w:rsidP="006D3D99">
                              <w:pPr>
                                <w:autoSpaceDE w:val="0"/>
                                <w:autoSpaceDN w:val="0"/>
                                <w:adjustRightInd w:val="0"/>
                                <w:spacing w:after="0"/>
                                <w:jc w:val="both"/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6"/>
                                  <w:szCs w:val="20"/>
                                </w:rPr>
                              </w:pPr>
                            </w:p>
                            <w:p w14:paraId="54E62457" w14:textId="77777777" w:rsidR="00151501" w:rsidRPr="00151501" w:rsidRDefault="00151501" w:rsidP="006D3D99">
                              <w:pPr>
                                <w:autoSpaceDE w:val="0"/>
                                <w:autoSpaceDN w:val="0"/>
                                <w:adjustRightInd w:val="0"/>
                                <w:spacing w:after="0"/>
                                <w:jc w:val="both"/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6"/>
                                  <w:szCs w:val="20"/>
                                </w:rPr>
                              </w:pPr>
                            </w:p>
                            <w:p w14:paraId="1C0D0CCD" w14:textId="56DCA752" w:rsidR="00151501" w:rsidRDefault="00F965DA" w:rsidP="006D3D99">
                              <w:pPr>
                                <w:autoSpaceDE w:val="0"/>
                                <w:autoSpaceDN w:val="0"/>
                                <w:adjustRightInd w:val="0"/>
                                <w:spacing w:after="0"/>
                                <w:jc w:val="both"/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6"/>
                                  <w:szCs w:val="20"/>
                                </w:rPr>
                              </w:pPr>
                              <w:r w:rsidRPr="00483F2E">
                                <w:rPr>
                                  <w:noProof/>
                                </w:rPr>
                                <w:drawing>
                                  <wp:inline distT="0" distB="0" distL="0" distR="0" wp14:anchorId="4AFADBDF" wp14:editId="14D1D042">
                                    <wp:extent cx="353060" cy="353060"/>
                                    <wp:effectExtent l="0" t="0" r="0" b="0"/>
                                    <wp:docPr id="232327659" name="Picture 232327659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5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25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 flipH="1">
                                              <a:off x="0" y="0"/>
                                              <a:ext cx="353060" cy="35306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="0090577D"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32"/>
                                  <w:szCs w:val="20"/>
                                </w:rPr>
                                <w:t xml:space="preserve">       </w:t>
                              </w:r>
                              <w:r w:rsidRPr="00483F2E">
                                <w:rPr>
                                  <w:noProof/>
                                </w:rPr>
                                <w:drawing>
                                  <wp:inline distT="0" distB="0" distL="0" distR="0" wp14:anchorId="502F2A13" wp14:editId="3C6DFA49">
                                    <wp:extent cx="344170" cy="344170"/>
                                    <wp:effectExtent l="0" t="0" r="0" b="0"/>
                                    <wp:docPr id="841478537" name="Picture 841478537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6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26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344170" cy="34417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="0090577D"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32"/>
                                  <w:szCs w:val="20"/>
                                </w:rPr>
                                <w:t xml:space="preserve">       </w:t>
                              </w:r>
                              <w:r w:rsidRPr="00483F2E">
                                <w:rPr>
                                  <w:noProof/>
                                </w:rPr>
                                <w:drawing>
                                  <wp:inline distT="0" distB="0" distL="0" distR="0" wp14:anchorId="6227A520" wp14:editId="25F697F7">
                                    <wp:extent cx="289560" cy="289560"/>
                                    <wp:effectExtent l="0" t="0" r="0" b="0"/>
                                    <wp:docPr id="575962104" name="Picture 575962104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7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2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289560" cy="28956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3BB0DD3B" w14:textId="77777777" w:rsidR="00151501" w:rsidRDefault="00151501" w:rsidP="006D3D99">
                              <w:pPr>
                                <w:autoSpaceDE w:val="0"/>
                                <w:autoSpaceDN w:val="0"/>
                                <w:adjustRightInd w:val="0"/>
                                <w:spacing w:after="0"/>
                                <w:jc w:val="both"/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6"/>
                                  <w:szCs w:val="20"/>
                                </w:rPr>
                              </w:pPr>
                            </w:p>
                            <w:p w14:paraId="0B23E239" w14:textId="77777777" w:rsidR="00151501" w:rsidRPr="00151501" w:rsidRDefault="00151501" w:rsidP="006D3D99">
                              <w:pPr>
                                <w:autoSpaceDE w:val="0"/>
                                <w:autoSpaceDN w:val="0"/>
                                <w:adjustRightInd w:val="0"/>
                                <w:spacing w:after="0"/>
                                <w:jc w:val="both"/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6"/>
                                  <w:szCs w:val="20"/>
                                </w:rPr>
                              </w:pPr>
                            </w:p>
                            <w:p w14:paraId="7AAA6A9D" w14:textId="77777777" w:rsidR="000B749F" w:rsidRPr="006D3D99" w:rsidRDefault="00151501" w:rsidP="006D3D99">
                              <w:pPr>
                                <w:autoSpaceDE w:val="0"/>
                                <w:autoSpaceDN w:val="0"/>
                                <w:adjustRightInd w:val="0"/>
                                <w:spacing w:after="0"/>
                                <w:jc w:val="both"/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32"/>
                                  <w:szCs w:val="20"/>
                                </w:rPr>
                              </w:pPr>
                              <w:r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32"/>
                                  <w:szCs w:val="20"/>
                                </w:rPr>
                                <w:tab/>
                              </w:r>
                              <w:r>
                                <w:rPr>
                                  <w:sz w:val="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17F884" id="_x0000_s1062" style="position:absolute;margin-left:1.05pt;margin-top:601.3pt;width:199.05pt;height:118.4pt;z-index:251643904;mso-width-relative:margin;mso-height-relative:margin" coordorigin="-1015,-437" coordsize="22373,25398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">
                <v:line id="Straight Connector 3" o:spid="_x0000_s1063" style="position:absolute;visibility:visible;mso-wrap-style:square" from="-1015,58" to="20665,58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" strokecolor="#231912">
                  <v:stroke dashstyle="3 1"/>
                  <o:lock v:ext="edit" shapetype="f"/>
                </v:line>
                <v:shape id="_x0000_s1064" type="#_x0000_t202" style="position:absolute;left:3069;top:-437;width:18288;height:733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" filled="f" stroked="f">
                  <v:path arrowok="t"/>
                  <v:textbox>
                    <w:txbxContent>
                      <w:p w14:paraId="15739D85" w14:textId="77777777" w:rsidR="000B749F" w:rsidRPr="00F10ABD" w:rsidRDefault="000B749F" w:rsidP="000B749F">
                        <w:pPr>
                          <w:rPr>
                            <w:rFonts w:ascii="Segoe UI" w:hAnsi="Segoe UI" w:cs="Segoe UI"/>
                            <w:sz w:val="36"/>
                            <w:szCs w:val="36"/>
                          </w:rPr>
                        </w:pPr>
                        <w:r>
                          <w:rPr>
                            <w:rFonts w:ascii="Segoe UI" w:hAnsi="Segoe UI" w:cs="Segoe UI"/>
                            <w:sz w:val="36"/>
                            <w:szCs w:val="36"/>
                          </w:rPr>
                          <w:t>Interests</w:t>
                        </w:r>
                      </w:p>
                    </w:txbxContent>
                  </v:textbox>
                </v:shape>
                <v:shape id="_x0000_s1065" type="#_x0000_t202" style="position:absolute;left:-1015;top:5098;width:21052;height:1986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" filled="f" stroked="f">
                  <v:path arrowok="t"/>
                  <v:textbox>
                    <w:txbxContent>
                      <w:p w14:paraId="24D74832" w14:textId="72ABC405" w:rsidR="00FF4D30" w:rsidRPr="00C74FC1" w:rsidRDefault="00FF4D30" w:rsidP="006D3D99">
                        <w:pPr>
                          <w:autoSpaceDE w:val="0"/>
                          <w:autoSpaceDN w:val="0"/>
                          <w:adjustRightInd w:val="0"/>
                          <w:spacing w:after="0"/>
                          <w:jc w:val="both"/>
                          <w:rPr>
                            <w:noProof/>
                            <w:sz w:val="4"/>
                            <w:szCs w:val="4"/>
                          </w:rPr>
                        </w:pPr>
                      </w:p>
                      <w:p w14:paraId="71F97D87" w14:textId="5369ECDC" w:rsidR="006D3D99" w:rsidRDefault="00F965DA" w:rsidP="006D3D99">
                        <w:pPr>
                          <w:autoSpaceDE w:val="0"/>
                          <w:autoSpaceDN w:val="0"/>
                          <w:adjustRightInd w:val="0"/>
                          <w:spacing w:after="0"/>
                          <w:jc w:val="both"/>
                          <w:rPr>
                            <w:rFonts w:ascii="Segoe UI" w:hAnsi="Segoe UI" w:cs="Segoe UI"/>
                            <w:b/>
                            <w:color w:val="0F79AF"/>
                            <w:sz w:val="6"/>
                            <w:szCs w:val="20"/>
                          </w:rPr>
                        </w:pPr>
                        <w:r w:rsidRPr="00483F2E">
                          <w:rPr>
                            <w:noProof/>
                          </w:rPr>
                          <w:drawing>
                            <wp:inline distT="0" distB="0" distL="0" distR="0" wp14:anchorId="5A35B6A5" wp14:editId="59ACC6D6">
                              <wp:extent cx="407670" cy="407670"/>
                              <wp:effectExtent l="0" t="0" r="0" b="0"/>
                              <wp:docPr id="3519557" name="Picture 3519557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22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407670" cy="40767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="0090577D">
                          <w:rPr>
                            <w:rFonts w:ascii="Segoe UI" w:hAnsi="Segoe UI" w:cs="Segoe UI"/>
                            <w:b/>
                            <w:color w:val="0F79AF"/>
                            <w:sz w:val="32"/>
                            <w:szCs w:val="20"/>
                          </w:rPr>
                          <w:t xml:space="preserve">       </w:t>
                        </w:r>
                        <w:r w:rsidRPr="00483F2E">
                          <w:rPr>
                            <w:noProof/>
                          </w:rPr>
                          <w:drawing>
                            <wp:inline distT="0" distB="0" distL="0" distR="0" wp14:anchorId="5454D2FD" wp14:editId="552F062E">
                              <wp:extent cx="316865" cy="316865"/>
                              <wp:effectExtent l="0" t="0" r="0" b="0"/>
                              <wp:docPr id="956666081" name="Picture 956666081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23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316865" cy="31686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="0090577D">
                          <w:rPr>
                            <w:rFonts w:ascii="Segoe UI" w:hAnsi="Segoe UI" w:cs="Segoe UI"/>
                            <w:b/>
                            <w:color w:val="0F79AF"/>
                            <w:sz w:val="32"/>
                            <w:szCs w:val="20"/>
                          </w:rPr>
                          <w:t xml:space="preserve">       </w:t>
                        </w:r>
                        <w:r w:rsidRPr="00483F2E">
                          <w:rPr>
                            <w:noProof/>
                          </w:rPr>
                          <w:drawing>
                            <wp:inline distT="0" distB="0" distL="0" distR="0" wp14:anchorId="080CFD7D" wp14:editId="756551AA">
                              <wp:extent cx="353060" cy="353060"/>
                              <wp:effectExtent l="0" t="0" r="0" b="0"/>
                              <wp:docPr id="511569903" name="Picture 511569903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4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24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353060" cy="35306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0B519C4E" w14:textId="77777777" w:rsidR="00151501" w:rsidRDefault="00151501" w:rsidP="006D3D99">
                        <w:pPr>
                          <w:autoSpaceDE w:val="0"/>
                          <w:autoSpaceDN w:val="0"/>
                          <w:adjustRightInd w:val="0"/>
                          <w:spacing w:after="0"/>
                          <w:jc w:val="both"/>
                          <w:rPr>
                            <w:rFonts w:ascii="Segoe UI" w:hAnsi="Segoe UI" w:cs="Segoe UI"/>
                            <w:b/>
                            <w:color w:val="0F79AF"/>
                            <w:sz w:val="6"/>
                            <w:szCs w:val="20"/>
                          </w:rPr>
                        </w:pPr>
                      </w:p>
                      <w:p w14:paraId="54E62457" w14:textId="77777777" w:rsidR="00151501" w:rsidRPr="00151501" w:rsidRDefault="00151501" w:rsidP="006D3D99">
                        <w:pPr>
                          <w:autoSpaceDE w:val="0"/>
                          <w:autoSpaceDN w:val="0"/>
                          <w:adjustRightInd w:val="0"/>
                          <w:spacing w:after="0"/>
                          <w:jc w:val="both"/>
                          <w:rPr>
                            <w:rFonts w:ascii="Segoe UI" w:hAnsi="Segoe UI" w:cs="Segoe UI"/>
                            <w:b/>
                            <w:color w:val="0F79AF"/>
                            <w:sz w:val="6"/>
                            <w:szCs w:val="20"/>
                          </w:rPr>
                        </w:pPr>
                      </w:p>
                      <w:p w14:paraId="1C0D0CCD" w14:textId="56DCA752" w:rsidR="00151501" w:rsidRDefault="00F965DA" w:rsidP="006D3D99">
                        <w:pPr>
                          <w:autoSpaceDE w:val="0"/>
                          <w:autoSpaceDN w:val="0"/>
                          <w:adjustRightInd w:val="0"/>
                          <w:spacing w:after="0"/>
                          <w:jc w:val="both"/>
                          <w:rPr>
                            <w:rFonts w:ascii="Segoe UI" w:hAnsi="Segoe UI" w:cs="Segoe UI"/>
                            <w:b/>
                            <w:color w:val="0F79AF"/>
                            <w:sz w:val="6"/>
                            <w:szCs w:val="20"/>
                          </w:rPr>
                        </w:pPr>
                        <w:r w:rsidRPr="00483F2E">
                          <w:rPr>
                            <w:noProof/>
                          </w:rPr>
                          <w:drawing>
                            <wp:inline distT="0" distB="0" distL="0" distR="0" wp14:anchorId="4AFADBDF" wp14:editId="14D1D042">
                              <wp:extent cx="353060" cy="353060"/>
                              <wp:effectExtent l="0" t="0" r="0" b="0"/>
                              <wp:docPr id="232327659" name="Picture 232327659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5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25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 flipH="1">
                                        <a:off x="0" y="0"/>
                                        <a:ext cx="353060" cy="35306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="0090577D">
                          <w:rPr>
                            <w:rFonts w:ascii="Segoe UI" w:hAnsi="Segoe UI" w:cs="Segoe UI"/>
                            <w:b/>
                            <w:color w:val="0F79AF"/>
                            <w:sz w:val="32"/>
                            <w:szCs w:val="20"/>
                          </w:rPr>
                          <w:t xml:space="preserve">       </w:t>
                        </w:r>
                        <w:r w:rsidRPr="00483F2E">
                          <w:rPr>
                            <w:noProof/>
                          </w:rPr>
                          <w:drawing>
                            <wp:inline distT="0" distB="0" distL="0" distR="0" wp14:anchorId="502F2A13" wp14:editId="3C6DFA49">
                              <wp:extent cx="344170" cy="344170"/>
                              <wp:effectExtent l="0" t="0" r="0" b="0"/>
                              <wp:docPr id="841478537" name="Picture 841478537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6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26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344170" cy="34417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="0090577D">
                          <w:rPr>
                            <w:rFonts w:ascii="Segoe UI" w:hAnsi="Segoe UI" w:cs="Segoe UI"/>
                            <w:b/>
                            <w:color w:val="0F79AF"/>
                            <w:sz w:val="32"/>
                            <w:szCs w:val="20"/>
                          </w:rPr>
                          <w:t xml:space="preserve">       </w:t>
                        </w:r>
                        <w:r w:rsidRPr="00483F2E">
                          <w:rPr>
                            <w:noProof/>
                          </w:rPr>
                          <w:drawing>
                            <wp:inline distT="0" distB="0" distL="0" distR="0" wp14:anchorId="6227A520" wp14:editId="25F697F7">
                              <wp:extent cx="289560" cy="289560"/>
                              <wp:effectExtent l="0" t="0" r="0" b="0"/>
                              <wp:docPr id="575962104" name="Picture 575962104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7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27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89560" cy="28956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3BB0DD3B" w14:textId="77777777" w:rsidR="00151501" w:rsidRDefault="00151501" w:rsidP="006D3D99">
                        <w:pPr>
                          <w:autoSpaceDE w:val="0"/>
                          <w:autoSpaceDN w:val="0"/>
                          <w:adjustRightInd w:val="0"/>
                          <w:spacing w:after="0"/>
                          <w:jc w:val="both"/>
                          <w:rPr>
                            <w:rFonts w:ascii="Segoe UI" w:hAnsi="Segoe UI" w:cs="Segoe UI"/>
                            <w:b/>
                            <w:color w:val="0F79AF"/>
                            <w:sz w:val="6"/>
                            <w:szCs w:val="20"/>
                          </w:rPr>
                        </w:pPr>
                      </w:p>
                      <w:p w14:paraId="0B23E239" w14:textId="77777777" w:rsidR="00151501" w:rsidRPr="00151501" w:rsidRDefault="00151501" w:rsidP="006D3D99">
                        <w:pPr>
                          <w:autoSpaceDE w:val="0"/>
                          <w:autoSpaceDN w:val="0"/>
                          <w:adjustRightInd w:val="0"/>
                          <w:spacing w:after="0"/>
                          <w:jc w:val="both"/>
                          <w:rPr>
                            <w:rFonts w:ascii="Segoe UI" w:hAnsi="Segoe UI" w:cs="Segoe UI"/>
                            <w:b/>
                            <w:color w:val="0F79AF"/>
                            <w:sz w:val="6"/>
                            <w:szCs w:val="20"/>
                          </w:rPr>
                        </w:pPr>
                      </w:p>
                      <w:p w14:paraId="7AAA6A9D" w14:textId="77777777" w:rsidR="000B749F" w:rsidRPr="006D3D99" w:rsidRDefault="00151501" w:rsidP="006D3D99">
                        <w:pPr>
                          <w:autoSpaceDE w:val="0"/>
                          <w:autoSpaceDN w:val="0"/>
                          <w:adjustRightInd w:val="0"/>
                          <w:spacing w:after="0"/>
                          <w:jc w:val="both"/>
                          <w:rPr>
                            <w:rFonts w:ascii="Segoe UI" w:hAnsi="Segoe UI" w:cs="Segoe UI"/>
                            <w:b/>
                            <w:color w:val="0F79AF"/>
                            <w:sz w:val="32"/>
                            <w:szCs w:val="20"/>
                          </w:rPr>
                        </w:pPr>
                        <w:r>
                          <w:rPr>
                            <w:rFonts w:ascii="Segoe UI" w:hAnsi="Segoe UI" w:cs="Segoe UI"/>
                            <w:b/>
                            <w:color w:val="0F79AF"/>
                            <w:sz w:val="32"/>
                            <w:szCs w:val="20"/>
                          </w:rPr>
                          <w:tab/>
                        </w:r>
                        <w:r>
                          <w:rPr>
                            <w:sz w:val="40"/>
                          </w:rPr>
                          <w:t xml:space="preserve"> </w:t>
                        </w: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="00182ADF" w:rsidRPr="00FA2366">
        <w:rPr>
          <w:rFonts w:cs="Segoe UI"/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641856" behindDoc="0" locked="0" layoutInCell="1" allowOverlap="1" wp14:anchorId="2A96FEAF" wp14:editId="0A266E05">
                <wp:simplePos x="0" y="0"/>
                <wp:positionH relativeFrom="column">
                  <wp:posOffset>-67945</wp:posOffset>
                </wp:positionH>
                <wp:positionV relativeFrom="paragraph">
                  <wp:posOffset>6359525</wp:posOffset>
                </wp:positionV>
                <wp:extent cx="7134860" cy="1238885"/>
                <wp:effectExtent l="0" t="0" r="0" b="0"/>
                <wp:wrapThrough wrapText="bothSides">
                  <wp:wrapPolygon edited="0">
                    <wp:start x="0" y="221"/>
                    <wp:lineTo x="0" y="886"/>
                    <wp:lineTo x="1538" y="4207"/>
                    <wp:lineTo x="192" y="7528"/>
                    <wp:lineTo x="192" y="21035"/>
                    <wp:lineTo x="21377" y="21035"/>
                    <wp:lineTo x="21454" y="7307"/>
                    <wp:lineTo x="16302" y="4207"/>
                    <wp:lineTo x="21377" y="886"/>
                    <wp:lineTo x="21377" y="221"/>
                    <wp:lineTo x="0" y="221"/>
                  </wp:wrapPolygon>
                </wp:wrapThrough>
                <wp:docPr id="184066446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34860" cy="1238885"/>
                          <a:chOff x="-175832" y="-465556"/>
                          <a:chExt cx="2616200" cy="1987445"/>
                        </a:xfrm>
                      </wpg:grpSpPr>
                      <wps:wsp>
                        <wps:cNvPr id="1921873210" name="Straight Connector 3"/>
                        <wps:cNvCnPr>
                          <a:cxnSpLocks/>
                        </wps:cNvCnPr>
                        <wps:spPr bwMode="auto">
                          <a:xfrm>
                            <a:off x="-171470" y="-407472"/>
                            <a:ext cx="2574968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231912"/>
                            </a:solidFill>
                            <a:prstDash val="sys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78731123" name="Text Box 7"/>
                        <wps:cNvSpPr txBox="1">
                          <a:spLocks/>
                        </wps:cNvSpPr>
                        <wps:spPr bwMode="auto">
                          <a:xfrm>
                            <a:off x="-3001" y="-465556"/>
                            <a:ext cx="1828800" cy="6280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A852E8A" w14:textId="4D2C7469" w:rsidR="00A0085D" w:rsidRPr="00F10ABD" w:rsidRDefault="00A0085D" w:rsidP="00A0085D">
                              <w:pPr>
                                <w:rPr>
                                  <w:rFonts w:ascii="Segoe UI" w:hAnsi="Segoe UI" w:cs="Segoe UI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="Segoe UI" w:hAnsi="Segoe UI" w:cs="Segoe UI"/>
                                  <w:sz w:val="36"/>
                                  <w:szCs w:val="36"/>
                                </w:rPr>
                                <w:t>Published Pape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58972717" name="Text Box 8"/>
                        <wps:cNvSpPr txBox="1">
                          <a:spLocks/>
                        </wps:cNvSpPr>
                        <wps:spPr bwMode="auto">
                          <a:xfrm>
                            <a:off x="-175832" y="162470"/>
                            <a:ext cx="2616200" cy="13594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424B477" w14:textId="4E8BBB63" w:rsidR="00F91854" w:rsidRPr="00324239" w:rsidRDefault="00156315" w:rsidP="00F91854">
                              <w:pPr>
                                <w:spacing w:after="0"/>
                                <w:jc w:val="both"/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</w:pPr>
                              <w:r w:rsidRPr="00FF4D30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>Mems Nano</w:t>
                              </w:r>
                              <w:r w:rsidR="00F9185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>;</w:t>
                              </w:r>
                              <w:r w:rsidR="00F91854" w:rsidRPr="00324239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 xml:space="preserve"> </w:t>
                              </w:r>
                              <w:r w:rsidR="00F91854" w:rsidRPr="00F91854">
                                <w:rPr>
                                  <w:rFonts w:ascii="Segoe UI" w:hAnsi="Segoe UI" w:cs="Segoe UI"/>
                                  <w:bCs/>
                                  <w:color w:val="000000" w:themeColor="text1"/>
                                  <w:sz w:val="18"/>
                                  <w:szCs w:val="20"/>
                                </w:rPr>
                                <w:t>IEEE</w:t>
                              </w:r>
                              <w:r>
                                <w:rPr>
                                  <w:rFonts w:ascii="Segoe UI" w:hAnsi="Segoe UI" w:cs="Segoe UI"/>
                                  <w:bCs/>
                                  <w:color w:val="000000" w:themeColor="text1"/>
                                  <w:sz w:val="18"/>
                                  <w:szCs w:val="20"/>
                                </w:rPr>
                                <w:t xml:space="preserve"> </w:t>
                              </w:r>
                              <w:r w:rsidRPr="00F91854">
                                <w:rPr>
                                  <w:rFonts w:ascii="Segoe UI" w:hAnsi="Segoe UI" w:cs="Segoe UI"/>
                                  <w:bCs/>
                                  <w:color w:val="000000" w:themeColor="text1"/>
                                  <w:sz w:val="18"/>
                                  <w:szCs w:val="20"/>
                                </w:rPr>
                                <w:t>International</w:t>
                              </w:r>
                              <w:r w:rsidR="00F91854" w:rsidRPr="00324239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 xml:space="preserve"> </w:t>
                              </w:r>
                              <w:r w:rsidR="00F9185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ab/>
                              </w:r>
                              <w:r w:rsidR="00F9185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ab/>
                              </w:r>
                              <w:r w:rsidR="00F9185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ab/>
                              </w:r>
                              <w:r w:rsidR="00F9185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ab/>
                              </w:r>
                              <w:r w:rsidR="00F9185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ab/>
                              </w:r>
                              <w:r w:rsidR="00F9185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ab/>
                              </w:r>
                              <w:r w:rsidR="00F9185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ab/>
                              </w:r>
                              <w:r w:rsidR="00F9185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ab/>
                              </w:r>
                              <w:r w:rsidR="00F9185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ab/>
                              </w:r>
                              <w:r w:rsidR="00F9185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ab/>
                                <w:t xml:space="preserve">   </w:t>
                              </w:r>
                              <w:r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ab/>
                                <w:t xml:space="preserve">   </w:t>
                              </w:r>
                              <w:r w:rsidR="00F91854" w:rsidRPr="00F91854">
                                <w:rPr>
                                  <w:rFonts w:ascii="Segoe UI" w:hAnsi="Segoe UI" w:cs="Segoe UI"/>
                                  <w:bCs/>
                                  <w:color w:val="000000" w:themeColor="text1"/>
                                  <w:sz w:val="18"/>
                                  <w:szCs w:val="20"/>
                                </w:rPr>
                                <w:t>Feb 2011</w:t>
                              </w:r>
                              <w:r w:rsidR="00F91854" w:rsidRPr="00324239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 xml:space="preserve"> </w:t>
                              </w:r>
                            </w:p>
                            <w:p w14:paraId="6F914C30" w14:textId="77777777" w:rsidR="00F91854" w:rsidRPr="00F91854" w:rsidRDefault="00F91854" w:rsidP="005C3DCC">
                              <w:pPr>
                                <w:spacing w:after="0"/>
                                <w:jc w:val="both"/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4"/>
                                  <w:szCs w:val="4"/>
                                </w:rPr>
                              </w:pPr>
                            </w:p>
                            <w:p w14:paraId="654B6535" w14:textId="11664262" w:rsidR="005C3DCC" w:rsidRDefault="00156315" w:rsidP="005C3DCC">
                              <w:pPr>
                                <w:spacing w:after="0"/>
                                <w:jc w:val="both"/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</w:pPr>
                              <w:r w:rsidRPr="00FF4D30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>Blood Batteries</w:t>
                              </w:r>
                              <w:r w:rsidR="00F9185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>;</w:t>
                              </w:r>
                              <w:r w:rsidR="001C1DED" w:rsidRPr="00324239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 xml:space="preserve"> </w:t>
                              </w:r>
                              <w:r w:rsidR="00F91854" w:rsidRPr="00F91854">
                                <w:rPr>
                                  <w:rFonts w:ascii="Segoe UI" w:hAnsi="Segoe UI" w:cs="Segoe UI"/>
                                  <w:bCs/>
                                  <w:color w:val="000000" w:themeColor="text1"/>
                                  <w:sz w:val="18"/>
                                  <w:szCs w:val="20"/>
                                </w:rPr>
                                <w:t xml:space="preserve">IEEE </w:t>
                              </w:r>
                              <w:r w:rsidRPr="00F91854">
                                <w:rPr>
                                  <w:rFonts w:ascii="Segoe UI" w:hAnsi="Segoe UI" w:cs="Segoe UI"/>
                                  <w:bCs/>
                                  <w:color w:val="000000" w:themeColor="text1"/>
                                  <w:sz w:val="18"/>
                                  <w:szCs w:val="20"/>
                                </w:rPr>
                                <w:t>National Papers</w:t>
                              </w:r>
                              <w:r w:rsidRPr="00324239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 xml:space="preserve"> </w:t>
                              </w:r>
                              <w:r w:rsidR="00F9185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ab/>
                              </w:r>
                              <w:r w:rsidR="00F9185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ab/>
                              </w:r>
                              <w:r w:rsidR="00F9185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ab/>
                              </w:r>
                              <w:r w:rsidR="00F9185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ab/>
                              </w:r>
                              <w:r w:rsidR="00F9185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ab/>
                              </w:r>
                              <w:r w:rsidR="00F9185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ab/>
                              </w:r>
                              <w:r w:rsidR="00F9185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ab/>
                              </w:r>
                              <w:r w:rsidR="00F9185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ab/>
                              </w:r>
                              <w:proofErr w:type="gramStart"/>
                              <w:r w:rsidR="00F9185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ab/>
                                <w:t xml:space="preserve">  </w:t>
                              </w:r>
                              <w:r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ab/>
                              </w:r>
                              <w:proofErr w:type="gramEnd"/>
                              <w:r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 xml:space="preserve">  </w:t>
                              </w:r>
                              <w:r w:rsidR="005C3DCC" w:rsidRPr="00F91854">
                                <w:rPr>
                                  <w:rFonts w:ascii="Segoe UI" w:hAnsi="Segoe UI" w:cs="Segoe UI"/>
                                  <w:bCs/>
                                  <w:color w:val="000000" w:themeColor="text1"/>
                                  <w:sz w:val="18"/>
                                  <w:szCs w:val="20"/>
                                </w:rPr>
                                <w:t>Mar 2010</w:t>
                              </w:r>
                              <w:r w:rsidR="005C3DCC" w:rsidRPr="00F91854">
                                <w:rPr>
                                  <w:rFonts w:ascii="Segoe UI" w:hAnsi="Segoe UI" w:cs="Segoe UI"/>
                                  <w:b/>
                                  <w:color w:val="000000" w:themeColor="text1"/>
                                  <w:sz w:val="18"/>
                                  <w:szCs w:val="20"/>
                                </w:rPr>
                                <w:t xml:space="preserve"> </w:t>
                              </w:r>
                            </w:p>
                            <w:p w14:paraId="4903AEBB" w14:textId="77777777" w:rsidR="00004124" w:rsidRPr="00004124" w:rsidRDefault="00004124" w:rsidP="005C3DCC">
                              <w:pPr>
                                <w:spacing w:after="0"/>
                                <w:jc w:val="both"/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4"/>
                                  <w:szCs w:val="6"/>
                                </w:rPr>
                              </w:pPr>
                            </w:p>
                            <w:p w14:paraId="57EDD991" w14:textId="2123F79D" w:rsidR="00CF6D3A" w:rsidRDefault="005C3DCC" w:rsidP="00324239">
                              <w:pPr>
                                <w:spacing w:after="0"/>
                                <w:jc w:val="both"/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</w:pPr>
                              <w:r w:rsidRPr="00FF4D30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 xml:space="preserve">Photonic Communication </w:t>
                              </w:r>
                              <w:r w:rsidR="00156315" w:rsidRPr="00FF4D30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 xml:space="preserve">Through </w:t>
                              </w:r>
                              <w:r w:rsidRPr="00FF4D30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 xml:space="preserve">MICROMIRRORS Based </w:t>
                              </w:r>
                              <w:r w:rsidR="00156315" w:rsidRPr="00FF4D30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 xml:space="preserve">On </w:t>
                              </w:r>
                              <w:r w:rsidRPr="00FF4D30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>MEMS Technology</w:t>
                              </w:r>
                              <w:r w:rsidR="00F9185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>;</w:t>
                              </w:r>
                              <w:r w:rsidRPr="00324239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 xml:space="preserve"> </w:t>
                              </w:r>
                              <w:r w:rsidR="00F91854" w:rsidRPr="00071A6C">
                                <w:rPr>
                                  <w:rFonts w:ascii="Segoe UI" w:hAnsi="Segoe UI" w:cs="Segoe UI"/>
                                  <w:bCs/>
                                  <w:color w:val="000000" w:themeColor="text1"/>
                                  <w:sz w:val="18"/>
                                  <w:szCs w:val="20"/>
                                </w:rPr>
                                <w:t xml:space="preserve">IEEE </w:t>
                              </w:r>
                              <w:r w:rsidR="00156315" w:rsidRPr="00F91854">
                                <w:rPr>
                                  <w:rFonts w:ascii="Segoe UI" w:hAnsi="Segoe UI" w:cs="Segoe UI"/>
                                  <w:bCs/>
                                  <w:color w:val="000000" w:themeColor="text1"/>
                                  <w:sz w:val="18"/>
                                  <w:szCs w:val="20"/>
                                </w:rPr>
                                <w:t>National Papers</w:t>
                              </w:r>
                              <w:r w:rsidR="00156315" w:rsidRPr="00324239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 xml:space="preserve"> </w:t>
                              </w:r>
                              <w:r w:rsidR="00F9185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ab/>
                              </w:r>
                              <w:proofErr w:type="gramStart"/>
                              <w:r w:rsidR="00F9185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ab/>
                                <w:t xml:space="preserve">  </w:t>
                              </w:r>
                              <w:r w:rsidR="00156315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ab/>
                              </w:r>
                              <w:proofErr w:type="gramEnd"/>
                              <w:r w:rsidR="00156315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 xml:space="preserve">  </w:t>
                              </w:r>
                              <w:r w:rsidRPr="00F91854">
                                <w:rPr>
                                  <w:rFonts w:ascii="Segoe UI" w:hAnsi="Segoe UI" w:cs="Segoe UI"/>
                                  <w:bCs/>
                                  <w:color w:val="000000" w:themeColor="text1"/>
                                  <w:sz w:val="18"/>
                                  <w:szCs w:val="20"/>
                                </w:rPr>
                                <w:t>Aug 2010</w:t>
                              </w:r>
                            </w:p>
                            <w:p w14:paraId="5D89A287" w14:textId="3B2ACE61" w:rsidR="00CF6D3A" w:rsidRPr="00F91854" w:rsidRDefault="00F91854" w:rsidP="00324239">
                              <w:pPr>
                                <w:spacing w:after="0"/>
                                <w:jc w:val="both"/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4"/>
                                  <w:szCs w:val="6"/>
                                </w:rPr>
                              </w:pPr>
                              <w:r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4"/>
                                  <w:szCs w:val="6"/>
                                </w:rPr>
                                <w:t xml:space="preserve"> </w:t>
                              </w:r>
                            </w:p>
                            <w:p w14:paraId="5EB861AE" w14:textId="297A8870" w:rsidR="00324239" w:rsidRDefault="005C3DCC" w:rsidP="00324239">
                              <w:pPr>
                                <w:spacing w:after="0"/>
                                <w:jc w:val="both"/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</w:pPr>
                              <w:r w:rsidRPr="00FF4D30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 xml:space="preserve">Application </w:t>
                              </w:r>
                              <w:r w:rsidR="00156315" w:rsidRPr="00FF4D30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 xml:space="preserve">Of </w:t>
                              </w:r>
                              <w:r w:rsidRPr="00FF4D30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 xml:space="preserve">Dusty Plasmas </w:t>
                              </w:r>
                              <w:proofErr w:type="gramStart"/>
                              <w:r w:rsidR="00156315" w:rsidRPr="00FF4D30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>For</w:t>
                              </w:r>
                              <w:proofErr w:type="gramEnd"/>
                              <w:r w:rsidR="00156315" w:rsidRPr="00FF4D30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 xml:space="preserve"> </w:t>
                              </w:r>
                              <w:r w:rsidRPr="00FF4D30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>Space</w:t>
                              </w:r>
                              <w:r w:rsidR="00F9185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>;</w:t>
                              </w:r>
                              <w:r w:rsidRPr="00324239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 xml:space="preserve"> </w:t>
                              </w:r>
                              <w:r w:rsidRPr="00F91854">
                                <w:rPr>
                                  <w:rFonts w:ascii="Segoe UI" w:hAnsi="Segoe UI" w:cs="Segoe UI"/>
                                  <w:bCs/>
                                  <w:color w:val="000000" w:themeColor="text1"/>
                                  <w:sz w:val="18"/>
                                  <w:szCs w:val="20"/>
                                </w:rPr>
                                <w:t>NASA</w:t>
                              </w:r>
                              <w:r w:rsidR="00F91854" w:rsidRPr="00F91854">
                                <w:rPr>
                                  <w:rFonts w:ascii="Segoe UI" w:hAnsi="Segoe UI" w:cs="Segoe UI"/>
                                  <w:bCs/>
                                  <w:color w:val="000000" w:themeColor="text1"/>
                                  <w:sz w:val="18"/>
                                  <w:szCs w:val="20"/>
                                </w:rPr>
                                <w:t xml:space="preserve"> </w:t>
                              </w:r>
                              <w:r w:rsidR="00156315">
                                <w:rPr>
                                  <w:rFonts w:ascii="Segoe UI" w:hAnsi="Segoe UI" w:cs="Segoe UI"/>
                                  <w:bCs/>
                                  <w:color w:val="000000" w:themeColor="text1"/>
                                  <w:sz w:val="18"/>
                                  <w:szCs w:val="20"/>
                                </w:rPr>
                                <w:t xml:space="preserve">Research </w:t>
                              </w:r>
                              <w:r w:rsidR="00156315" w:rsidRPr="00F91854">
                                <w:rPr>
                                  <w:rFonts w:ascii="Segoe UI" w:hAnsi="Segoe UI" w:cs="Segoe UI"/>
                                  <w:bCs/>
                                  <w:color w:val="000000" w:themeColor="text1"/>
                                  <w:sz w:val="18"/>
                                  <w:szCs w:val="20"/>
                                </w:rPr>
                                <w:t>Papers</w:t>
                              </w:r>
                              <w:r w:rsidR="00156315" w:rsidRPr="00324239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 xml:space="preserve"> </w:t>
                              </w:r>
                              <w:r w:rsidR="00F91854">
                                <w:rPr>
                                  <w:rFonts w:ascii="Segoe UI" w:hAnsi="Segoe UI" w:cs="Segoe UI"/>
                                  <w:bCs/>
                                  <w:color w:val="000000" w:themeColor="text1"/>
                                  <w:sz w:val="18"/>
                                  <w:szCs w:val="20"/>
                                </w:rPr>
                                <w:tab/>
                              </w:r>
                              <w:r w:rsidR="00F91854">
                                <w:rPr>
                                  <w:rFonts w:ascii="Segoe UI" w:hAnsi="Segoe UI" w:cs="Segoe UI"/>
                                  <w:bCs/>
                                  <w:color w:val="000000" w:themeColor="text1"/>
                                  <w:sz w:val="18"/>
                                  <w:szCs w:val="20"/>
                                </w:rPr>
                                <w:tab/>
                              </w:r>
                              <w:r w:rsidR="00F91854">
                                <w:rPr>
                                  <w:rFonts w:ascii="Segoe UI" w:hAnsi="Segoe UI" w:cs="Segoe UI"/>
                                  <w:bCs/>
                                  <w:color w:val="000000" w:themeColor="text1"/>
                                  <w:sz w:val="18"/>
                                  <w:szCs w:val="20"/>
                                </w:rPr>
                                <w:tab/>
                              </w:r>
                              <w:r w:rsidR="00F91854">
                                <w:rPr>
                                  <w:rFonts w:ascii="Segoe UI" w:hAnsi="Segoe UI" w:cs="Segoe UI"/>
                                  <w:bCs/>
                                  <w:color w:val="000000" w:themeColor="text1"/>
                                  <w:sz w:val="18"/>
                                  <w:szCs w:val="20"/>
                                </w:rPr>
                                <w:tab/>
                              </w:r>
                              <w:r w:rsidR="00F91854">
                                <w:rPr>
                                  <w:rFonts w:ascii="Segoe UI" w:hAnsi="Segoe UI" w:cs="Segoe UI"/>
                                  <w:bCs/>
                                  <w:color w:val="000000" w:themeColor="text1"/>
                                  <w:sz w:val="18"/>
                                  <w:szCs w:val="20"/>
                                </w:rPr>
                                <w:tab/>
                              </w:r>
                              <w:r w:rsidR="00F91854">
                                <w:rPr>
                                  <w:rFonts w:ascii="Segoe UI" w:hAnsi="Segoe UI" w:cs="Segoe UI"/>
                                  <w:bCs/>
                                  <w:color w:val="000000" w:themeColor="text1"/>
                                  <w:sz w:val="18"/>
                                  <w:szCs w:val="20"/>
                                </w:rPr>
                                <w:tab/>
                                <w:t xml:space="preserve">   </w:t>
                              </w:r>
                              <w:r w:rsidR="00156315">
                                <w:rPr>
                                  <w:rFonts w:ascii="Segoe UI" w:hAnsi="Segoe UI" w:cs="Segoe UI"/>
                                  <w:bCs/>
                                  <w:color w:val="000000" w:themeColor="text1"/>
                                  <w:sz w:val="18"/>
                                  <w:szCs w:val="20"/>
                                </w:rPr>
                                <w:tab/>
                                <w:t xml:space="preserve">   </w:t>
                              </w:r>
                              <w:r w:rsidRPr="00F91854">
                                <w:rPr>
                                  <w:rFonts w:ascii="Segoe UI" w:hAnsi="Segoe UI" w:cs="Segoe UI"/>
                                  <w:bCs/>
                                  <w:color w:val="000000" w:themeColor="text1"/>
                                  <w:sz w:val="18"/>
                                  <w:szCs w:val="20"/>
                                </w:rPr>
                                <w:t>Apr 2010</w:t>
                              </w:r>
                              <w:r w:rsidRPr="00324239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 xml:space="preserve"> </w:t>
                              </w:r>
                            </w:p>
                            <w:p w14:paraId="4D33F622" w14:textId="77777777" w:rsidR="00F91854" w:rsidRPr="00F91854" w:rsidRDefault="00F91854" w:rsidP="00324239">
                              <w:pPr>
                                <w:spacing w:after="0"/>
                                <w:jc w:val="both"/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4"/>
                                  <w:szCs w:val="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A96FEAF" id="_x0000_s1066" style="position:absolute;margin-left:-5.35pt;margin-top:500.75pt;width:561.8pt;height:97.55pt;z-index:251641856;mso-width-relative:margin;mso-height-relative:margin" coordorigin="-1758,-4655" coordsize="26162,19874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">
                <v:line id="Straight Connector 3" o:spid="_x0000_s1067" style="position:absolute;visibility:visible;mso-wrap-style:square" from="-1714,-4074" to="24034,-4074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" strokecolor="#231912">
                  <v:stroke dashstyle="3 1"/>
                  <o:lock v:ext="edit" shapetype="f"/>
                </v:line>
                <v:shape id="_x0000_s1068" type="#_x0000_t202" style="position:absolute;left:-30;top:-4655;width:18287;height:627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" filled="f" stroked="f">
                  <v:path arrowok="t"/>
                  <v:textbox>
                    <w:txbxContent>
                      <w:p w14:paraId="0A852E8A" w14:textId="4D2C7469" w:rsidR="00A0085D" w:rsidRPr="00F10ABD" w:rsidRDefault="00A0085D" w:rsidP="00A0085D">
                        <w:pPr>
                          <w:rPr>
                            <w:rFonts w:ascii="Segoe UI" w:hAnsi="Segoe UI" w:cs="Segoe UI"/>
                            <w:sz w:val="36"/>
                            <w:szCs w:val="36"/>
                          </w:rPr>
                        </w:pPr>
                        <w:r>
                          <w:rPr>
                            <w:rFonts w:ascii="Segoe UI" w:hAnsi="Segoe UI" w:cs="Segoe UI"/>
                            <w:sz w:val="36"/>
                            <w:szCs w:val="36"/>
                          </w:rPr>
                          <w:t>Published Paper</w:t>
                        </w:r>
                      </w:p>
                    </w:txbxContent>
                  </v:textbox>
                </v:shape>
                <v:shape id="_x0000_s1069" type="#_x0000_t202" style="position:absolute;left:-1758;top:1624;width:26161;height:1359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" filled="f" stroked="f">
                  <v:path arrowok="t"/>
                  <v:textbox>
                    <w:txbxContent>
                      <w:p w14:paraId="3424B477" w14:textId="4E8BBB63" w:rsidR="00F91854" w:rsidRPr="00324239" w:rsidRDefault="00156315" w:rsidP="00F91854">
                        <w:pPr>
                          <w:spacing w:after="0"/>
                          <w:jc w:val="both"/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</w:pPr>
                        <w:r w:rsidRPr="00FF4D30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>Mems Nano</w:t>
                        </w:r>
                        <w:r w:rsidR="00F9185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>;</w:t>
                        </w:r>
                        <w:r w:rsidR="00F91854" w:rsidRPr="00324239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 xml:space="preserve"> </w:t>
                        </w:r>
                        <w:r w:rsidR="00F91854" w:rsidRPr="00F91854">
                          <w:rPr>
                            <w:rFonts w:ascii="Segoe UI" w:hAnsi="Segoe UI" w:cs="Segoe UI"/>
                            <w:bCs/>
                            <w:color w:val="000000" w:themeColor="text1"/>
                            <w:sz w:val="18"/>
                            <w:szCs w:val="20"/>
                          </w:rPr>
                          <w:t>IEEE</w:t>
                        </w:r>
                        <w:r>
                          <w:rPr>
                            <w:rFonts w:ascii="Segoe UI" w:hAnsi="Segoe UI" w:cs="Segoe UI"/>
                            <w:bCs/>
                            <w:color w:val="000000" w:themeColor="text1"/>
                            <w:sz w:val="18"/>
                            <w:szCs w:val="20"/>
                          </w:rPr>
                          <w:t xml:space="preserve"> </w:t>
                        </w:r>
                        <w:r w:rsidRPr="00F91854">
                          <w:rPr>
                            <w:rFonts w:ascii="Segoe UI" w:hAnsi="Segoe UI" w:cs="Segoe UI"/>
                            <w:bCs/>
                            <w:color w:val="000000" w:themeColor="text1"/>
                            <w:sz w:val="18"/>
                            <w:szCs w:val="20"/>
                          </w:rPr>
                          <w:t>International</w:t>
                        </w:r>
                        <w:r w:rsidR="00F91854" w:rsidRPr="00324239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 xml:space="preserve"> </w:t>
                        </w:r>
                        <w:r w:rsidR="00F9185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ab/>
                        </w:r>
                        <w:r w:rsidR="00F9185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ab/>
                        </w:r>
                        <w:r w:rsidR="00F9185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ab/>
                        </w:r>
                        <w:r w:rsidR="00F9185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ab/>
                        </w:r>
                        <w:r w:rsidR="00F9185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ab/>
                        </w:r>
                        <w:r w:rsidR="00F9185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ab/>
                        </w:r>
                        <w:r w:rsidR="00F9185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ab/>
                        </w:r>
                        <w:r w:rsidR="00F9185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ab/>
                        </w:r>
                        <w:r w:rsidR="00F9185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ab/>
                        </w:r>
                        <w:r w:rsidR="00F9185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ab/>
                          <w:t xml:space="preserve">   </w:t>
                        </w:r>
                        <w:r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ab/>
                          <w:t xml:space="preserve">   </w:t>
                        </w:r>
                        <w:r w:rsidR="00F91854" w:rsidRPr="00F91854">
                          <w:rPr>
                            <w:rFonts w:ascii="Segoe UI" w:hAnsi="Segoe UI" w:cs="Segoe UI"/>
                            <w:bCs/>
                            <w:color w:val="000000" w:themeColor="text1"/>
                            <w:sz w:val="18"/>
                            <w:szCs w:val="20"/>
                          </w:rPr>
                          <w:t>Feb 2011</w:t>
                        </w:r>
                        <w:r w:rsidR="00F91854" w:rsidRPr="00324239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 xml:space="preserve"> </w:t>
                        </w:r>
                      </w:p>
                      <w:p w14:paraId="6F914C30" w14:textId="77777777" w:rsidR="00F91854" w:rsidRPr="00F91854" w:rsidRDefault="00F91854" w:rsidP="005C3DCC">
                        <w:pPr>
                          <w:spacing w:after="0"/>
                          <w:jc w:val="both"/>
                          <w:rPr>
                            <w:rFonts w:ascii="Segoe UI" w:hAnsi="Segoe UI" w:cs="Segoe UI"/>
                            <w:b/>
                            <w:color w:val="697FAF"/>
                            <w:sz w:val="4"/>
                            <w:szCs w:val="4"/>
                          </w:rPr>
                        </w:pPr>
                      </w:p>
                      <w:p w14:paraId="654B6535" w14:textId="11664262" w:rsidR="005C3DCC" w:rsidRDefault="00156315" w:rsidP="005C3DCC">
                        <w:pPr>
                          <w:spacing w:after="0"/>
                          <w:jc w:val="both"/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</w:pPr>
                        <w:r w:rsidRPr="00FF4D30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>Blood Batteries</w:t>
                        </w:r>
                        <w:r w:rsidR="00F9185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>;</w:t>
                        </w:r>
                        <w:r w:rsidR="001C1DED" w:rsidRPr="00324239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 xml:space="preserve"> </w:t>
                        </w:r>
                        <w:r w:rsidR="00F91854" w:rsidRPr="00F91854">
                          <w:rPr>
                            <w:rFonts w:ascii="Segoe UI" w:hAnsi="Segoe UI" w:cs="Segoe UI"/>
                            <w:bCs/>
                            <w:color w:val="000000" w:themeColor="text1"/>
                            <w:sz w:val="18"/>
                            <w:szCs w:val="20"/>
                          </w:rPr>
                          <w:t xml:space="preserve">IEEE </w:t>
                        </w:r>
                        <w:r w:rsidRPr="00F91854">
                          <w:rPr>
                            <w:rFonts w:ascii="Segoe UI" w:hAnsi="Segoe UI" w:cs="Segoe UI"/>
                            <w:bCs/>
                            <w:color w:val="000000" w:themeColor="text1"/>
                            <w:sz w:val="18"/>
                            <w:szCs w:val="20"/>
                          </w:rPr>
                          <w:t>National Papers</w:t>
                        </w:r>
                        <w:r w:rsidRPr="00324239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 xml:space="preserve"> </w:t>
                        </w:r>
                        <w:r w:rsidR="00F9185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ab/>
                        </w:r>
                        <w:r w:rsidR="00F9185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ab/>
                        </w:r>
                        <w:r w:rsidR="00F9185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ab/>
                        </w:r>
                        <w:r w:rsidR="00F9185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ab/>
                        </w:r>
                        <w:r w:rsidR="00F9185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ab/>
                        </w:r>
                        <w:r w:rsidR="00F9185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ab/>
                        </w:r>
                        <w:r w:rsidR="00F9185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ab/>
                        </w:r>
                        <w:r w:rsidR="00F9185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ab/>
                        </w:r>
                        <w:proofErr w:type="gramStart"/>
                        <w:r w:rsidR="00F9185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ab/>
                          <w:t xml:space="preserve">  </w:t>
                        </w:r>
                        <w:r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ab/>
                        </w:r>
                        <w:proofErr w:type="gramEnd"/>
                        <w:r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 xml:space="preserve">  </w:t>
                        </w:r>
                        <w:r w:rsidR="005C3DCC" w:rsidRPr="00F91854">
                          <w:rPr>
                            <w:rFonts w:ascii="Segoe UI" w:hAnsi="Segoe UI" w:cs="Segoe UI"/>
                            <w:bCs/>
                            <w:color w:val="000000" w:themeColor="text1"/>
                            <w:sz w:val="18"/>
                            <w:szCs w:val="20"/>
                          </w:rPr>
                          <w:t>Mar 2010</w:t>
                        </w:r>
                        <w:r w:rsidR="005C3DCC" w:rsidRPr="00F91854">
                          <w:rPr>
                            <w:rFonts w:ascii="Segoe UI" w:hAnsi="Segoe UI" w:cs="Segoe UI"/>
                            <w:b/>
                            <w:color w:val="000000" w:themeColor="text1"/>
                            <w:sz w:val="18"/>
                            <w:szCs w:val="20"/>
                          </w:rPr>
                          <w:t xml:space="preserve"> </w:t>
                        </w:r>
                      </w:p>
                      <w:p w14:paraId="4903AEBB" w14:textId="77777777" w:rsidR="00004124" w:rsidRPr="00004124" w:rsidRDefault="00004124" w:rsidP="005C3DCC">
                        <w:pPr>
                          <w:spacing w:after="0"/>
                          <w:jc w:val="both"/>
                          <w:rPr>
                            <w:rFonts w:ascii="Segoe UI" w:hAnsi="Segoe UI" w:cs="Segoe UI"/>
                            <w:b/>
                            <w:color w:val="697FAF"/>
                            <w:sz w:val="4"/>
                            <w:szCs w:val="6"/>
                          </w:rPr>
                        </w:pPr>
                      </w:p>
                      <w:p w14:paraId="57EDD991" w14:textId="2123F79D" w:rsidR="00CF6D3A" w:rsidRDefault="005C3DCC" w:rsidP="00324239">
                        <w:pPr>
                          <w:spacing w:after="0"/>
                          <w:jc w:val="both"/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</w:pPr>
                        <w:r w:rsidRPr="00FF4D30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 xml:space="preserve">Photonic Communication </w:t>
                        </w:r>
                        <w:r w:rsidR="00156315" w:rsidRPr="00FF4D30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 xml:space="preserve">Through </w:t>
                        </w:r>
                        <w:r w:rsidRPr="00FF4D30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 xml:space="preserve">MICROMIRRORS Based </w:t>
                        </w:r>
                        <w:r w:rsidR="00156315" w:rsidRPr="00FF4D30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 xml:space="preserve">On </w:t>
                        </w:r>
                        <w:r w:rsidRPr="00FF4D30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>MEMS Technology</w:t>
                        </w:r>
                        <w:r w:rsidR="00F9185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>;</w:t>
                        </w:r>
                        <w:r w:rsidRPr="00324239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 xml:space="preserve"> </w:t>
                        </w:r>
                        <w:r w:rsidR="00F91854" w:rsidRPr="00071A6C">
                          <w:rPr>
                            <w:rFonts w:ascii="Segoe UI" w:hAnsi="Segoe UI" w:cs="Segoe UI"/>
                            <w:bCs/>
                            <w:color w:val="000000" w:themeColor="text1"/>
                            <w:sz w:val="18"/>
                            <w:szCs w:val="20"/>
                          </w:rPr>
                          <w:t xml:space="preserve">IEEE </w:t>
                        </w:r>
                        <w:r w:rsidR="00156315" w:rsidRPr="00F91854">
                          <w:rPr>
                            <w:rFonts w:ascii="Segoe UI" w:hAnsi="Segoe UI" w:cs="Segoe UI"/>
                            <w:bCs/>
                            <w:color w:val="000000" w:themeColor="text1"/>
                            <w:sz w:val="18"/>
                            <w:szCs w:val="20"/>
                          </w:rPr>
                          <w:t>National Papers</w:t>
                        </w:r>
                        <w:r w:rsidR="00156315" w:rsidRPr="00324239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 xml:space="preserve"> </w:t>
                        </w:r>
                        <w:r w:rsidR="00F9185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ab/>
                        </w:r>
                        <w:proofErr w:type="gramStart"/>
                        <w:r w:rsidR="00F9185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ab/>
                          <w:t xml:space="preserve">  </w:t>
                        </w:r>
                        <w:r w:rsidR="00156315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ab/>
                        </w:r>
                        <w:proofErr w:type="gramEnd"/>
                        <w:r w:rsidR="00156315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 xml:space="preserve">  </w:t>
                        </w:r>
                        <w:r w:rsidRPr="00F91854">
                          <w:rPr>
                            <w:rFonts w:ascii="Segoe UI" w:hAnsi="Segoe UI" w:cs="Segoe UI"/>
                            <w:bCs/>
                            <w:color w:val="000000" w:themeColor="text1"/>
                            <w:sz w:val="18"/>
                            <w:szCs w:val="20"/>
                          </w:rPr>
                          <w:t>Aug 2010</w:t>
                        </w:r>
                      </w:p>
                      <w:p w14:paraId="5D89A287" w14:textId="3B2ACE61" w:rsidR="00CF6D3A" w:rsidRPr="00F91854" w:rsidRDefault="00F91854" w:rsidP="00324239">
                        <w:pPr>
                          <w:spacing w:after="0"/>
                          <w:jc w:val="both"/>
                          <w:rPr>
                            <w:rFonts w:ascii="Segoe UI" w:hAnsi="Segoe UI" w:cs="Segoe UI"/>
                            <w:b/>
                            <w:color w:val="697FAF"/>
                            <w:sz w:val="4"/>
                            <w:szCs w:val="6"/>
                          </w:rPr>
                        </w:pPr>
                        <w:r>
                          <w:rPr>
                            <w:rFonts w:ascii="Segoe UI" w:hAnsi="Segoe UI" w:cs="Segoe UI"/>
                            <w:b/>
                            <w:color w:val="697FAF"/>
                            <w:sz w:val="4"/>
                            <w:szCs w:val="6"/>
                          </w:rPr>
                          <w:t xml:space="preserve"> </w:t>
                        </w:r>
                      </w:p>
                      <w:p w14:paraId="5EB861AE" w14:textId="297A8870" w:rsidR="00324239" w:rsidRDefault="005C3DCC" w:rsidP="00324239">
                        <w:pPr>
                          <w:spacing w:after="0"/>
                          <w:jc w:val="both"/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</w:pPr>
                        <w:r w:rsidRPr="00FF4D30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 xml:space="preserve">Application </w:t>
                        </w:r>
                        <w:r w:rsidR="00156315" w:rsidRPr="00FF4D30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 xml:space="preserve">Of </w:t>
                        </w:r>
                        <w:r w:rsidRPr="00FF4D30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 xml:space="preserve">Dusty Plasmas </w:t>
                        </w:r>
                        <w:proofErr w:type="gramStart"/>
                        <w:r w:rsidR="00156315" w:rsidRPr="00FF4D30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>For</w:t>
                        </w:r>
                        <w:proofErr w:type="gramEnd"/>
                        <w:r w:rsidR="00156315" w:rsidRPr="00FF4D30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 xml:space="preserve"> </w:t>
                        </w:r>
                        <w:r w:rsidRPr="00FF4D30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>Space</w:t>
                        </w:r>
                        <w:r w:rsidR="00F9185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>;</w:t>
                        </w:r>
                        <w:r w:rsidRPr="00324239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 xml:space="preserve"> </w:t>
                        </w:r>
                        <w:r w:rsidRPr="00F91854">
                          <w:rPr>
                            <w:rFonts w:ascii="Segoe UI" w:hAnsi="Segoe UI" w:cs="Segoe UI"/>
                            <w:bCs/>
                            <w:color w:val="000000" w:themeColor="text1"/>
                            <w:sz w:val="18"/>
                            <w:szCs w:val="20"/>
                          </w:rPr>
                          <w:t>NASA</w:t>
                        </w:r>
                        <w:r w:rsidR="00F91854" w:rsidRPr="00F91854">
                          <w:rPr>
                            <w:rFonts w:ascii="Segoe UI" w:hAnsi="Segoe UI" w:cs="Segoe UI"/>
                            <w:bCs/>
                            <w:color w:val="000000" w:themeColor="text1"/>
                            <w:sz w:val="18"/>
                            <w:szCs w:val="20"/>
                          </w:rPr>
                          <w:t xml:space="preserve"> </w:t>
                        </w:r>
                        <w:r w:rsidR="00156315">
                          <w:rPr>
                            <w:rFonts w:ascii="Segoe UI" w:hAnsi="Segoe UI" w:cs="Segoe UI"/>
                            <w:bCs/>
                            <w:color w:val="000000" w:themeColor="text1"/>
                            <w:sz w:val="18"/>
                            <w:szCs w:val="20"/>
                          </w:rPr>
                          <w:t xml:space="preserve">Research </w:t>
                        </w:r>
                        <w:r w:rsidR="00156315" w:rsidRPr="00F91854">
                          <w:rPr>
                            <w:rFonts w:ascii="Segoe UI" w:hAnsi="Segoe UI" w:cs="Segoe UI"/>
                            <w:bCs/>
                            <w:color w:val="000000" w:themeColor="text1"/>
                            <w:sz w:val="18"/>
                            <w:szCs w:val="20"/>
                          </w:rPr>
                          <w:t>Papers</w:t>
                        </w:r>
                        <w:r w:rsidR="00156315" w:rsidRPr="00324239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 xml:space="preserve"> </w:t>
                        </w:r>
                        <w:r w:rsidR="00F91854">
                          <w:rPr>
                            <w:rFonts w:ascii="Segoe UI" w:hAnsi="Segoe UI" w:cs="Segoe UI"/>
                            <w:bCs/>
                            <w:color w:val="000000" w:themeColor="text1"/>
                            <w:sz w:val="18"/>
                            <w:szCs w:val="20"/>
                          </w:rPr>
                          <w:tab/>
                        </w:r>
                        <w:r w:rsidR="00F91854">
                          <w:rPr>
                            <w:rFonts w:ascii="Segoe UI" w:hAnsi="Segoe UI" w:cs="Segoe UI"/>
                            <w:bCs/>
                            <w:color w:val="000000" w:themeColor="text1"/>
                            <w:sz w:val="18"/>
                            <w:szCs w:val="20"/>
                          </w:rPr>
                          <w:tab/>
                        </w:r>
                        <w:r w:rsidR="00F91854">
                          <w:rPr>
                            <w:rFonts w:ascii="Segoe UI" w:hAnsi="Segoe UI" w:cs="Segoe UI"/>
                            <w:bCs/>
                            <w:color w:val="000000" w:themeColor="text1"/>
                            <w:sz w:val="18"/>
                            <w:szCs w:val="20"/>
                          </w:rPr>
                          <w:tab/>
                        </w:r>
                        <w:r w:rsidR="00F91854">
                          <w:rPr>
                            <w:rFonts w:ascii="Segoe UI" w:hAnsi="Segoe UI" w:cs="Segoe UI"/>
                            <w:bCs/>
                            <w:color w:val="000000" w:themeColor="text1"/>
                            <w:sz w:val="18"/>
                            <w:szCs w:val="20"/>
                          </w:rPr>
                          <w:tab/>
                        </w:r>
                        <w:r w:rsidR="00F91854">
                          <w:rPr>
                            <w:rFonts w:ascii="Segoe UI" w:hAnsi="Segoe UI" w:cs="Segoe UI"/>
                            <w:bCs/>
                            <w:color w:val="000000" w:themeColor="text1"/>
                            <w:sz w:val="18"/>
                            <w:szCs w:val="20"/>
                          </w:rPr>
                          <w:tab/>
                        </w:r>
                        <w:r w:rsidR="00F91854">
                          <w:rPr>
                            <w:rFonts w:ascii="Segoe UI" w:hAnsi="Segoe UI" w:cs="Segoe UI"/>
                            <w:bCs/>
                            <w:color w:val="000000" w:themeColor="text1"/>
                            <w:sz w:val="18"/>
                            <w:szCs w:val="20"/>
                          </w:rPr>
                          <w:tab/>
                          <w:t xml:space="preserve">   </w:t>
                        </w:r>
                        <w:r w:rsidR="00156315">
                          <w:rPr>
                            <w:rFonts w:ascii="Segoe UI" w:hAnsi="Segoe UI" w:cs="Segoe UI"/>
                            <w:bCs/>
                            <w:color w:val="000000" w:themeColor="text1"/>
                            <w:sz w:val="18"/>
                            <w:szCs w:val="20"/>
                          </w:rPr>
                          <w:tab/>
                          <w:t xml:space="preserve">   </w:t>
                        </w:r>
                        <w:r w:rsidRPr="00F91854">
                          <w:rPr>
                            <w:rFonts w:ascii="Segoe UI" w:hAnsi="Segoe UI" w:cs="Segoe UI"/>
                            <w:bCs/>
                            <w:color w:val="000000" w:themeColor="text1"/>
                            <w:sz w:val="18"/>
                            <w:szCs w:val="20"/>
                          </w:rPr>
                          <w:t>Apr 2010</w:t>
                        </w:r>
                        <w:r w:rsidRPr="00324239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 xml:space="preserve"> </w:t>
                        </w:r>
                      </w:p>
                      <w:p w14:paraId="4D33F622" w14:textId="77777777" w:rsidR="00F91854" w:rsidRPr="00F91854" w:rsidRDefault="00F91854" w:rsidP="00324239">
                        <w:pPr>
                          <w:spacing w:after="0"/>
                          <w:jc w:val="both"/>
                          <w:rPr>
                            <w:rFonts w:ascii="Segoe UI" w:hAnsi="Segoe UI" w:cs="Segoe UI"/>
                            <w:b/>
                            <w:color w:val="697FAF"/>
                            <w:sz w:val="4"/>
                            <w:szCs w:val="4"/>
                          </w:rPr>
                        </w:pP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="00CB4FA3" w:rsidRPr="00FA2366">
        <w:rPr>
          <w:rFonts w:cs="Segoe UI"/>
        </w:rPr>
        <w:br w:type="page"/>
      </w:r>
      <w:r w:rsidR="008C0163" w:rsidRPr="00FA2366">
        <w:rPr>
          <w:rFonts w:cs="Segoe UI"/>
          <w:noProof/>
        </w:rPr>
        <w:lastRenderedPageBreak/>
        <w:drawing>
          <wp:anchor distT="0" distB="0" distL="114300" distR="114300" simplePos="0" relativeHeight="251674624" behindDoc="0" locked="0" layoutInCell="1" allowOverlap="1" wp14:anchorId="36C8B4F5" wp14:editId="72092120">
            <wp:simplePos x="0" y="0"/>
            <wp:positionH relativeFrom="column">
              <wp:posOffset>-529220</wp:posOffset>
            </wp:positionH>
            <wp:positionV relativeFrom="paragraph">
              <wp:posOffset>4181</wp:posOffset>
            </wp:positionV>
            <wp:extent cx="7966075" cy="11667398"/>
            <wp:effectExtent l="0" t="0" r="0" b="0"/>
            <wp:wrapNone/>
            <wp:docPr id="375477372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477372" name="Picture 375477372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7966075" cy="11667398"/>
                    </a:xfrm>
                    <a:prstGeom prst="rect">
                      <a:avLst/>
                    </a:prstGeom>
                    <a:ln w="0" cap="sq">
                      <a:noFill/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chemeClr val="tx1">
                          <a:alpha val="43000"/>
                        </a:scheme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65DA" w:rsidRPr="00FA2366">
        <w:rPr>
          <w:rFonts w:cs="Segoe UI"/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644928" behindDoc="0" locked="0" layoutInCell="1" allowOverlap="1" wp14:anchorId="3BFA7071" wp14:editId="20D71265">
                <wp:simplePos x="0" y="0"/>
                <wp:positionH relativeFrom="column">
                  <wp:posOffset>3810</wp:posOffset>
                </wp:positionH>
                <wp:positionV relativeFrom="paragraph">
                  <wp:posOffset>-247650</wp:posOffset>
                </wp:positionV>
                <wp:extent cx="2616200" cy="5038090"/>
                <wp:effectExtent l="0" t="0" r="0" b="0"/>
                <wp:wrapThrough wrapText="bothSides">
                  <wp:wrapPolygon edited="0">
                    <wp:start x="708" y="237"/>
                    <wp:lineTo x="708" y="1887"/>
                    <wp:lineTo x="4792" y="1887"/>
                    <wp:lineTo x="4792" y="1179"/>
                    <wp:lineTo x="21757" y="294"/>
                    <wp:lineTo x="21757" y="237"/>
                    <wp:lineTo x="708" y="237"/>
                  </wp:wrapPolygon>
                </wp:wrapThrough>
                <wp:docPr id="549668976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16200" cy="5038090"/>
                          <a:chOff x="-101600" y="157952"/>
                          <a:chExt cx="2616200" cy="4123409"/>
                        </a:xfrm>
                      </wpg:grpSpPr>
                      <wps:wsp>
                        <wps:cNvPr id="1192360032" name="Straight Connector 3"/>
                        <wps:cNvCnPr>
                          <a:cxnSpLocks/>
                        </wps:cNvCnPr>
                        <wps:spPr bwMode="auto">
                          <a:xfrm>
                            <a:off x="0" y="189230"/>
                            <a:ext cx="251460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231912"/>
                            </a:solidFill>
                            <a:prstDash val="sys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96551961" name="Rectangle 6"/>
                        <wps:cNvSpPr>
                          <a:spLocks/>
                        </wps:cNvSpPr>
                        <wps:spPr bwMode="auto">
                          <a:xfrm>
                            <a:off x="0" y="255742"/>
                            <a:ext cx="457200" cy="162560"/>
                          </a:xfrm>
                          <a:prstGeom prst="rect">
                            <a:avLst/>
                          </a:prstGeom>
                          <a:solidFill>
                            <a:srgbClr val="697FAF"/>
                          </a:solidFill>
                          <a:ln w="9525">
                            <a:solidFill>
                              <a:srgbClr val="4472C4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298861423" name="Text Box 7"/>
                        <wps:cNvSpPr txBox="1">
                          <a:spLocks/>
                        </wps:cNvSpPr>
                        <wps:spPr bwMode="auto">
                          <a:xfrm>
                            <a:off x="405130" y="157952"/>
                            <a:ext cx="1828800" cy="3243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4C7AA1E" w14:textId="77777777" w:rsidR="00F25C5C" w:rsidRPr="00F10ABD" w:rsidRDefault="00AF1F44" w:rsidP="00F25C5C">
                              <w:pPr>
                                <w:rPr>
                                  <w:rFonts w:ascii="Segoe UI" w:hAnsi="Segoe UI" w:cs="Segoe UI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="Segoe UI" w:hAnsi="Segoe UI" w:cs="Segoe UI"/>
                                  <w:sz w:val="36"/>
                                  <w:szCs w:val="36"/>
                                </w:rPr>
                                <w:t>Portfolio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59241804" name="Text Box 8"/>
                        <wps:cNvSpPr txBox="1">
                          <a:spLocks/>
                        </wps:cNvSpPr>
                        <wps:spPr bwMode="auto">
                          <a:xfrm>
                            <a:off x="-101600" y="509798"/>
                            <a:ext cx="2616200" cy="37715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42B468E" w14:textId="77777777" w:rsidR="00F25C5C" w:rsidRDefault="00F25C5C" w:rsidP="00F25C5C">
                              <w:pPr>
                                <w:jc w:val="both"/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BFA7071" id="_x0000_s1070" style="position:absolute;margin-left:.3pt;margin-top:-19.5pt;width:206pt;height:396.7pt;z-index:251644928;mso-width-relative:margin;mso-height-relative:margin" coordorigin="-1016,1579" coordsize="26162,41234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">
                <v:line id="Straight Connector 3" o:spid="_x0000_s1071" style="position:absolute;visibility:visible;mso-wrap-style:square" from="0,1892" to="25146,1892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" strokecolor="#231912">
                  <v:stroke dashstyle="3 1"/>
                  <o:lock v:ext="edit" shapetype="f"/>
                </v:line>
                <v:rect id="Rectangle 6" o:spid="_x0000_s1072" style="position:absolute;top:2557;width:4572;height:162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" fillcolor="#697faf" strokecolor="#4472c4">
                  <v:path arrowok="t"/>
                </v:rect>
                <v:shape id="_x0000_s1073" type="#_x0000_t202" style="position:absolute;left:4051;top:1579;width:18288;height:324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" filled="f" stroked="f">
                  <v:path arrowok="t"/>
                  <v:textbox>
                    <w:txbxContent>
                      <w:p w14:paraId="44C7AA1E" w14:textId="77777777" w:rsidR="00F25C5C" w:rsidRPr="00F10ABD" w:rsidRDefault="00AF1F44" w:rsidP="00F25C5C">
                        <w:pPr>
                          <w:rPr>
                            <w:rFonts w:ascii="Segoe UI" w:hAnsi="Segoe UI" w:cs="Segoe UI"/>
                            <w:sz w:val="36"/>
                            <w:szCs w:val="36"/>
                          </w:rPr>
                        </w:pPr>
                        <w:r>
                          <w:rPr>
                            <w:rFonts w:ascii="Segoe UI" w:hAnsi="Segoe UI" w:cs="Segoe UI"/>
                            <w:sz w:val="36"/>
                            <w:szCs w:val="36"/>
                          </w:rPr>
                          <w:t>Portfolio</w:t>
                        </w:r>
                      </w:p>
                    </w:txbxContent>
                  </v:textbox>
                </v:shape>
                <v:shape id="_x0000_s1074" type="#_x0000_t202" style="position:absolute;left:-1016;top:5097;width:26162;height:3771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" filled="f" stroked="f">
                  <v:path arrowok="t"/>
                  <v:textbox>
                    <w:txbxContent>
                      <w:p w14:paraId="442B468E" w14:textId="77777777" w:rsidR="00F25C5C" w:rsidRDefault="00F25C5C" w:rsidP="00F25C5C">
                        <w:pPr>
                          <w:jc w:val="both"/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</w:pP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</w:p>
    <w:sectPr w:rsidR="00346387" w:rsidRPr="00FA2366" w:rsidSect="009D4C07"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1866F3" w14:textId="77777777" w:rsidR="00F42B44" w:rsidRDefault="00F42B44" w:rsidP="004E719E">
      <w:pPr>
        <w:spacing w:after="0"/>
      </w:pPr>
      <w:r>
        <w:separator/>
      </w:r>
    </w:p>
  </w:endnote>
  <w:endnote w:type="continuationSeparator" w:id="0">
    <w:p w14:paraId="4D885176" w14:textId="77777777" w:rsidR="00F42B44" w:rsidRDefault="00F42B44" w:rsidP="004E71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bril Fatface Regular">
    <w:altName w:val="Times New Roman"/>
    <w:panose1 w:val="020B0604020202020204"/>
    <w:charset w:val="00"/>
    <w:family w:val="auto"/>
    <w:pitch w:val="variable"/>
    <w:sig w:usb0="00000001" w:usb1="5000205B" w:usb2="00000000" w:usb3="00000000" w:csb0="0000009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F2BED0" w14:textId="77777777" w:rsidR="00F42B44" w:rsidRDefault="00F42B44" w:rsidP="004E719E">
      <w:pPr>
        <w:spacing w:after="0"/>
      </w:pPr>
      <w:r>
        <w:separator/>
      </w:r>
    </w:p>
  </w:footnote>
  <w:footnote w:type="continuationSeparator" w:id="0">
    <w:p w14:paraId="76278CF3" w14:textId="77777777" w:rsidR="00F42B44" w:rsidRDefault="00F42B44" w:rsidP="004E719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2892" type="#_x0000_t75" style="width:255.9pt;height:255.9pt;visibility:visible;mso-wrap-style:square" o:bullet="t">
        <v:imagedata r:id="rId1" o:title=""/>
        <o:lock v:ext="edit" aspectratio="f"/>
      </v:shape>
    </w:pict>
  </w:numPicBullet>
  <w:numPicBullet w:numPicBulletId="1">
    <w:pict>
      <v:shape id="_x0000_i2893" type="#_x0000_t75" style="width:255.9pt;height:255.9pt;flip:x;visibility:visible;mso-wrap-style:square" o:bullet="t">
        <v:imagedata r:id="rId2" o:title=""/>
        <o:lock v:ext="edit" aspectratio="f"/>
      </v:shape>
    </w:pict>
  </w:numPicBullet>
  <w:numPicBullet w:numPicBulletId="2">
    <w:pict>
      <v:shape id="_x0000_i2894" type="#_x0000_t75" style="width:255.9pt;height:255.9pt;visibility:visible;mso-wrap-style:square" o:bullet="t">
        <v:imagedata r:id="rId3" o:title=""/>
        <o:lock v:ext="edit" aspectratio="f"/>
      </v:shape>
    </w:pict>
  </w:numPicBullet>
  <w:numPicBullet w:numPicBulletId="3">
    <w:pict>
      <v:shape id="_x0000_i2895" type="#_x0000_t75" style="width:255.9pt;height:255.9pt;visibility:visible;mso-wrap-style:square" o:bullet="t">
        <v:imagedata r:id="rId4" o:title=""/>
        <o:lock v:ext="edit" aspectratio="f"/>
      </v:shape>
    </w:pict>
  </w:numPicBullet>
  <w:numPicBullet w:numPicBulletId="4">
    <w:pict>
      <v:shape id="_x0000_i2896" type="#_x0000_t75" style="width:255.9pt;height:255.9pt;visibility:visible;mso-wrap-style:square" o:bullet="t">
        <v:imagedata r:id="rId5" o:title=""/>
        <o:lock v:ext="edit" aspectratio="f"/>
      </v:shape>
    </w:pict>
  </w:numPicBullet>
  <w:numPicBullet w:numPicBulletId="5">
    <w:pict>
      <v:shape w14:anchorId="185C76F1" id="_x0000_i2897" type="#_x0000_t75" style="width:34.95pt;height:20.65pt;visibility:visible;mso-wrap-style:square" o:bullet="t">
        <v:imagedata r:id="rId6" o:title=""/>
      </v:shape>
    </w:pict>
  </w:numPicBullet>
  <w:numPicBullet w:numPicBulletId="6">
    <w:pict>
      <v:shape id="_x0000_i2898" type="#_x0000_t75" style="width:112.65pt;height:112.65pt;visibility:visible;mso-wrap-style:square" o:bullet="t">
        <v:imagedata r:id="rId7" o:title=""/>
        <o:lock v:ext="edit" aspectratio="f"/>
      </v:shape>
    </w:pict>
  </w:numPicBullet>
  <w:abstractNum w:abstractNumId="0" w15:restartNumberingAfterBreak="0">
    <w:nsid w:val="03033291"/>
    <w:multiLevelType w:val="hybridMultilevel"/>
    <w:tmpl w:val="579C4C2A"/>
    <w:lvl w:ilvl="0" w:tplc="344EFD4E">
      <w:numFmt w:val="bullet"/>
      <w:lvlText w:val="-"/>
      <w:lvlJc w:val="left"/>
      <w:pPr>
        <w:ind w:left="720" w:hanging="360"/>
      </w:pPr>
      <w:rPr>
        <w:rFonts w:ascii="Segoe UI" w:eastAsia="MS Mincho" w:hAnsi="Segoe UI" w:cs="Segoe U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DE131A"/>
    <w:multiLevelType w:val="multilevel"/>
    <w:tmpl w:val="1FD8F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014DE1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" w15:restartNumberingAfterBreak="0">
    <w:nsid w:val="1E0D0E9A"/>
    <w:multiLevelType w:val="multilevel"/>
    <w:tmpl w:val="CA2CAF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6BD3B90"/>
    <w:multiLevelType w:val="hybridMultilevel"/>
    <w:tmpl w:val="AEBE62B6"/>
    <w:lvl w:ilvl="0" w:tplc="95987A84">
      <w:start w:val="1"/>
      <w:numFmt w:val="bullet"/>
      <w:lvlText w:val=""/>
      <w:lvlJc w:val="left"/>
      <w:pPr>
        <w:ind w:left="342" w:hanging="16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6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2" w:hanging="360"/>
      </w:pPr>
      <w:rPr>
        <w:rFonts w:ascii="Wingdings" w:hAnsi="Wingdings" w:hint="default"/>
      </w:rPr>
    </w:lvl>
  </w:abstractNum>
  <w:abstractNum w:abstractNumId="5" w15:restartNumberingAfterBreak="0">
    <w:nsid w:val="36FC2A3F"/>
    <w:multiLevelType w:val="hybridMultilevel"/>
    <w:tmpl w:val="9D66DAE2"/>
    <w:lvl w:ilvl="0" w:tplc="5CD4987E">
      <w:numFmt w:val="bullet"/>
      <w:lvlText w:val="-"/>
      <w:lvlJc w:val="left"/>
      <w:pPr>
        <w:ind w:left="720" w:hanging="360"/>
      </w:pPr>
      <w:rPr>
        <w:rFonts w:ascii="Segoe UI" w:eastAsia="MS Mincho" w:hAnsi="Segoe UI" w:cs="Segoe U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773F56"/>
    <w:multiLevelType w:val="hybridMultilevel"/>
    <w:tmpl w:val="F6E694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236FE8"/>
    <w:multiLevelType w:val="hybridMultilevel"/>
    <w:tmpl w:val="D06688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611C78"/>
    <w:multiLevelType w:val="hybridMultilevel"/>
    <w:tmpl w:val="8BDCE680"/>
    <w:lvl w:ilvl="0" w:tplc="9BF6AAF8">
      <w:numFmt w:val="bullet"/>
      <w:lvlText w:val="-"/>
      <w:lvlJc w:val="left"/>
      <w:pPr>
        <w:ind w:left="405" w:hanging="360"/>
      </w:pPr>
      <w:rPr>
        <w:rFonts w:ascii="Segoe UI" w:eastAsia="MS Mincho" w:hAnsi="Segoe UI" w:cs="Segoe UI" w:hint="default"/>
      </w:rPr>
    </w:lvl>
    <w:lvl w:ilvl="1" w:tplc="40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9" w15:restartNumberingAfterBreak="0">
    <w:nsid w:val="417E4547"/>
    <w:multiLevelType w:val="hybridMultilevel"/>
    <w:tmpl w:val="D88634E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5133917"/>
    <w:multiLevelType w:val="hybridMultilevel"/>
    <w:tmpl w:val="EB4410C4"/>
    <w:lvl w:ilvl="0" w:tplc="92BCD0FC">
      <w:numFmt w:val="bullet"/>
      <w:lvlText w:val="-"/>
      <w:lvlJc w:val="left"/>
      <w:pPr>
        <w:ind w:left="720" w:hanging="360"/>
      </w:pPr>
      <w:rPr>
        <w:rFonts w:ascii="Segoe UI" w:eastAsia="MS Mincho" w:hAnsi="Segoe UI" w:cs="Segoe U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90283F"/>
    <w:multiLevelType w:val="multilevel"/>
    <w:tmpl w:val="86FE6334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2" w15:restartNumberingAfterBreak="0">
    <w:nsid w:val="578133E1"/>
    <w:multiLevelType w:val="hybridMultilevel"/>
    <w:tmpl w:val="5D725A52"/>
    <w:lvl w:ilvl="0" w:tplc="525A99F2">
      <w:numFmt w:val="bullet"/>
      <w:lvlText w:val="-"/>
      <w:lvlJc w:val="left"/>
      <w:pPr>
        <w:ind w:left="720" w:hanging="360"/>
      </w:pPr>
      <w:rPr>
        <w:rFonts w:ascii="Segoe UI" w:eastAsia="MS Mincho" w:hAnsi="Segoe UI" w:cs="Segoe U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A045EE"/>
    <w:multiLevelType w:val="hybridMultilevel"/>
    <w:tmpl w:val="E7E25C0E"/>
    <w:lvl w:ilvl="0" w:tplc="15FCA150">
      <w:numFmt w:val="bullet"/>
      <w:lvlText w:val="-"/>
      <w:lvlJc w:val="left"/>
      <w:pPr>
        <w:ind w:left="720" w:hanging="360"/>
      </w:pPr>
      <w:rPr>
        <w:rFonts w:ascii="Segoe UI" w:eastAsia="MS Mincho" w:hAnsi="Segoe UI" w:cs="Segoe U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6D282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65343D9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691D44A3"/>
    <w:multiLevelType w:val="hybridMultilevel"/>
    <w:tmpl w:val="1D8CC64C"/>
    <w:lvl w:ilvl="0" w:tplc="0794F1A6">
      <w:numFmt w:val="bullet"/>
      <w:lvlText w:val="-"/>
      <w:lvlJc w:val="left"/>
      <w:pPr>
        <w:ind w:left="720" w:hanging="360"/>
      </w:pPr>
      <w:rPr>
        <w:rFonts w:ascii="Segoe UI" w:eastAsia="MS Mincho" w:hAnsi="Segoe UI" w:cs="Segoe U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9013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6C2C154B"/>
    <w:multiLevelType w:val="hybridMultilevel"/>
    <w:tmpl w:val="07C432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9F1E98"/>
    <w:multiLevelType w:val="hybridMultilevel"/>
    <w:tmpl w:val="BDF61F1A"/>
    <w:lvl w:ilvl="0" w:tplc="0794F1A6">
      <w:numFmt w:val="bullet"/>
      <w:lvlText w:val="-"/>
      <w:lvlJc w:val="left"/>
      <w:pPr>
        <w:ind w:left="720" w:hanging="360"/>
      </w:pPr>
      <w:rPr>
        <w:rFonts w:ascii="Segoe UI" w:eastAsia="MS Mincho" w:hAnsi="Segoe UI" w:cs="Segoe U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C826D9"/>
    <w:multiLevelType w:val="hybridMultilevel"/>
    <w:tmpl w:val="207466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A944F6"/>
    <w:multiLevelType w:val="hybridMultilevel"/>
    <w:tmpl w:val="8A880B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2422516">
    <w:abstractNumId w:val="4"/>
  </w:num>
  <w:num w:numId="2" w16cid:durableId="1546022687">
    <w:abstractNumId w:val="2"/>
  </w:num>
  <w:num w:numId="3" w16cid:durableId="924458016">
    <w:abstractNumId w:val="17"/>
  </w:num>
  <w:num w:numId="4" w16cid:durableId="1005783081">
    <w:abstractNumId w:val="15"/>
  </w:num>
  <w:num w:numId="5" w16cid:durableId="978456595">
    <w:abstractNumId w:val="14"/>
  </w:num>
  <w:num w:numId="6" w16cid:durableId="1635939330">
    <w:abstractNumId w:val="21"/>
  </w:num>
  <w:num w:numId="7" w16cid:durableId="1088623521">
    <w:abstractNumId w:val="12"/>
  </w:num>
  <w:num w:numId="8" w16cid:durableId="908198015">
    <w:abstractNumId w:val="10"/>
  </w:num>
  <w:num w:numId="9" w16cid:durableId="929195631">
    <w:abstractNumId w:val="13"/>
  </w:num>
  <w:num w:numId="10" w16cid:durableId="1983464470">
    <w:abstractNumId w:val="0"/>
  </w:num>
  <w:num w:numId="11" w16cid:durableId="1274827062">
    <w:abstractNumId w:val="8"/>
  </w:num>
  <w:num w:numId="12" w16cid:durableId="1043168682">
    <w:abstractNumId w:val="5"/>
  </w:num>
  <w:num w:numId="13" w16cid:durableId="914167803">
    <w:abstractNumId w:val="16"/>
  </w:num>
  <w:num w:numId="14" w16cid:durableId="852306998">
    <w:abstractNumId w:val="19"/>
  </w:num>
  <w:num w:numId="15" w16cid:durableId="1342243331">
    <w:abstractNumId w:val="6"/>
  </w:num>
  <w:num w:numId="16" w16cid:durableId="1633290580">
    <w:abstractNumId w:val="9"/>
  </w:num>
  <w:num w:numId="17" w16cid:durableId="33772599">
    <w:abstractNumId w:val="20"/>
  </w:num>
  <w:num w:numId="18" w16cid:durableId="2142071123">
    <w:abstractNumId w:val="11"/>
  </w:num>
  <w:num w:numId="19" w16cid:durableId="1961644572">
    <w:abstractNumId w:val="7"/>
  </w:num>
  <w:num w:numId="20" w16cid:durableId="1035741113">
    <w:abstractNumId w:val="18"/>
  </w:num>
  <w:num w:numId="21" w16cid:durableId="330987754">
    <w:abstractNumId w:val="1"/>
  </w:num>
  <w:num w:numId="22" w16cid:durableId="184932140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4"/>
  <w:drawingGridVerticalSpacing w:val="14"/>
  <w:displayHorizontalDrawingGridEvery w:val="0"/>
  <w:displayVerticalDrawingGridEvery w:val="0"/>
  <w:doNotUseMarginsForDrawingGridOrigin/>
  <w:drawingGridHorizontalOrigin w:val="14"/>
  <w:drawingGridVerticalOrigin w:val="14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bA0tDS0sDA3MDY2MrNU0lEKTi0uzszPAykwqwUAcr4YgCwAAAA="/>
  </w:docVars>
  <w:rsids>
    <w:rsidRoot w:val="009D4C07"/>
    <w:rsid w:val="00000213"/>
    <w:rsid w:val="00002669"/>
    <w:rsid w:val="00002F8D"/>
    <w:rsid w:val="00003FEC"/>
    <w:rsid w:val="00004124"/>
    <w:rsid w:val="000177FD"/>
    <w:rsid w:val="00025B1D"/>
    <w:rsid w:val="000327F6"/>
    <w:rsid w:val="0003504F"/>
    <w:rsid w:val="00035DCE"/>
    <w:rsid w:val="0005212B"/>
    <w:rsid w:val="00064B24"/>
    <w:rsid w:val="00066090"/>
    <w:rsid w:val="00071A6C"/>
    <w:rsid w:val="00075714"/>
    <w:rsid w:val="00076E7D"/>
    <w:rsid w:val="00082358"/>
    <w:rsid w:val="00084612"/>
    <w:rsid w:val="00091DCB"/>
    <w:rsid w:val="00093720"/>
    <w:rsid w:val="000959EE"/>
    <w:rsid w:val="000A1A90"/>
    <w:rsid w:val="000A4973"/>
    <w:rsid w:val="000B0DE6"/>
    <w:rsid w:val="000B179F"/>
    <w:rsid w:val="000B4F6E"/>
    <w:rsid w:val="000B749F"/>
    <w:rsid w:val="000D0026"/>
    <w:rsid w:val="000D24C1"/>
    <w:rsid w:val="000D3FD0"/>
    <w:rsid w:val="000F1A04"/>
    <w:rsid w:val="000F7134"/>
    <w:rsid w:val="00123544"/>
    <w:rsid w:val="001306B4"/>
    <w:rsid w:val="001420B3"/>
    <w:rsid w:val="00144A9C"/>
    <w:rsid w:val="00151501"/>
    <w:rsid w:val="00156315"/>
    <w:rsid w:val="00165663"/>
    <w:rsid w:val="001810A2"/>
    <w:rsid w:val="00182ADF"/>
    <w:rsid w:val="00183FBA"/>
    <w:rsid w:val="001878EB"/>
    <w:rsid w:val="00191983"/>
    <w:rsid w:val="00192836"/>
    <w:rsid w:val="001A32BD"/>
    <w:rsid w:val="001B7658"/>
    <w:rsid w:val="001C1DED"/>
    <w:rsid w:val="001C26A5"/>
    <w:rsid w:val="001C5E3C"/>
    <w:rsid w:val="001C7131"/>
    <w:rsid w:val="001C7D5E"/>
    <w:rsid w:val="001D3307"/>
    <w:rsid w:val="001D3507"/>
    <w:rsid w:val="001E02BF"/>
    <w:rsid w:val="001E1511"/>
    <w:rsid w:val="001E611F"/>
    <w:rsid w:val="001F205E"/>
    <w:rsid w:val="001F6155"/>
    <w:rsid w:val="00204685"/>
    <w:rsid w:val="00206D7D"/>
    <w:rsid w:val="0021167B"/>
    <w:rsid w:val="00220963"/>
    <w:rsid w:val="00224350"/>
    <w:rsid w:val="002325F4"/>
    <w:rsid w:val="00233260"/>
    <w:rsid w:val="00233D7A"/>
    <w:rsid w:val="00250B2F"/>
    <w:rsid w:val="002563EF"/>
    <w:rsid w:val="00291EF9"/>
    <w:rsid w:val="002B0927"/>
    <w:rsid w:val="002B3108"/>
    <w:rsid w:val="002B3562"/>
    <w:rsid w:val="002D0887"/>
    <w:rsid w:val="002D1242"/>
    <w:rsid w:val="002D21DA"/>
    <w:rsid w:val="002D4687"/>
    <w:rsid w:val="002E5A0C"/>
    <w:rsid w:val="002F0300"/>
    <w:rsid w:val="002F1F20"/>
    <w:rsid w:val="00302308"/>
    <w:rsid w:val="00315742"/>
    <w:rsid w:val="003178FA"/>
    <w:rsid w:val="00324239"/>
    <w:rsid w:val="003329B4"/>
    <w:rsid w:val="00333431"/>
    <w:rsid w:val="00335C3D"/>
    <w:rsid w:val="003422E5"/>
    <w:rsid w:val="00346387"/>
    <w:rsid w:val="0034680A"/>
    <w:rsid w:val="00351BC9"/>
    <w:rsid w:val="00355350"/>
    <w:rsid w:val="003555FB"/>
    <w:rsid w:val="00361DFE"/>
    <w:rsid w:val="00363BD4"/>
    <w:rsid w:val="00367E1B"/>
    <w:rsid w:val="00371884"/>
    <w:rsid w:val="003740EA"/>
    <w:rsid w:val="0038210C"/>
    <w:rsid w:val="00393B9C"/>
    <w:rsid w:val="0039733E"/>
    <w:rsid w:val="003A0CD6"/>
    <w:rsid w:val="003A2A0B"/>
    <w:rsid w:val="003A78A6"/>
    <w:rsid w:val="003B327F"/>
    <w:rsid w:val="003D0C2B"/>
    <w:rsid w:val="003D0CD9"/>
    <w:rsid w:val="003D2530"/>
    <w:rsid w:val="003D3911"/>
    <w:rsid w:val="003D7450"/>
    <w:rsid w:val="003E284F"/>
    <w:rsid w:val="003F5542"/>
    <w:rsid w:val="004032C7"/>
    <w:rsid w:val="004157D7"/>
    <w:rsid w:val="0041673C"/>
    <w:rsid w:val="00416753"/>
    <w:rsid w:val="004214B5"/>
    <w:rsid w:val="00421C72"/>
    <w:rsid w:val="004222BD"/>
    <w:rsid w:val="004319B0"/>
    <w:rsid w:val="00431B5A"/>
    <w:rsid w:val="004372F1"/>
    <w:rsid w:val="00437775"/>
    <w:rsid w:val="004414F5"/>
    <w:rsid w:val="00442A02"/>
    <w:rsid w:val="00446BAA"/>
    <w:rsid w:val="00446FD8"/>
    <w:rsid w:val="00452198"/>
    <w:rsid w:val="00455A1B"/>
    <w:rsid w:val="004612A6"/>
    <w:rsid w:val="00461B0B"/>
    <w:rsid w:val="00463DDF"/>
    <w:rsid w:val="004640C4"/>
    <w:rsid w:val="00466628"/>
    <w:rsid w:val="00466BB0"/>
    <w:rsid w:val="004800C5"/>
    <w:rsid w:val="00497C01"/>
    <w:rsid w:val="004B1F98"/>
    <w:rsid w:val="004B6E73"/>
    <w:rsid w:val="004C2CA4"/>
    <w:rsid w:val="004D1579"/>
    <w:rsid w:val="004D6A5D"/>
    <w:rsid w:val="004E14D8"/>
    <w:rsid w:val="004E1C84"/>
    <w:rsid w:val="004E5BFA"/>
    <w:rsid w:val="004E5E97"/>
    <w:rsid w:val="004E6C1B"/>
    <w:rsid w:val="004E719E"/>
    <w:rsid w:val="00503D2A"/>
    <w:rsid w:val="005041AF"/>
    <w:rsid w:val="0051268D"/>
    <w:rsid w:val="00533EDC"/>
    <w:rsid w:val="00534961"/>
    <w:rsid w:val="00563E74"/>
    <w:rsid w:val="00565B37"/>
    <w:rsid w:val="00574FA6"/>
    <w:rsid w:val="00577893"/>
    <w:rsid w:val="00580269"/>
    <w:rsid w:val="00582448"/>
    <w:rsid w:val="00591800"/>
    <w:rsid w:val="005958A5"/>
    <w:rsid w:val="005A6A25"/>
    <w:rsid w:val="005B4EA7"/>
    <w:rsid w:val="005B6344"/>
    <w:rsid w:val="005C3DCC"/>
    <w:rsid w:val="005D1073"/>
    <w:rsid w:val="005E58A0"/>
    <w:rsid w:val="005F7166"/>
    <w:rsid w:val="006152AA"/>
    <w:rsid w:val="00621F54"/>
    <w:rsid w:val="00622BCB"/>
    <w:rsid w:val="006241E1"/>
    <w:rsid w:val="00630517"/>
    <w:rsid w:val="00632D77"/>
    <w:rsid w:val="00651371"/>
    <w:rsid w:val="0066101F"/>
    <w:rsid w:val="00690DCE"/>
    <w:rsid w:val="00691814"/>
    <w:rsid w:val="00693876"/>
    <w:rsid w:val="00697EC1"/>
    <w:rsid w:val="006A3376"/>
    <w:rsid w:val="006C6C76"/>
    <w:rsid w:val="006D3D99"/>
    <w:rsid w:val="006E036B"/>
    <w:rsid w:val="006F2E55"/>
    <w:rsid w:val="00703090"/>
    <w:rsid w:val="00703418"/>
    <w:rsid w:val="0070550D"/>
    <w:rsid w:val="00743754"/>
    <w:rsid w:val="00746212"/>
    <w:rsid w:val="0075010A"/>
    <w:rsid w:val="00752AFB"/>
    <w:rsid w:val="007555EE"/>
    <w:rsid w:val="00756B0A"/>
    <w:rsid w:val="00760429"/>
    <w:rsid w:val="00766311"/>
    <w:rsid w:val="00792CFE"/>
    <w:rsid w:val="007A4DC3"/>
    <w:rsid w:val="007A695D"/>
    <w:rsid w:val="007B1852"/>
    <w:rsid w:val="007B1BC5"/>
    <w:rsid w:val="007B36EF"/>
    <w:rsid w:val="007B4027"/>
    <w:rsid w:val="007C11AD"/>
    <w:rsid w:val="007C1C0B"/>
    <w:rsid w:val="007C568E"/>
    <w:rsid w:val="007C7F19"/>
    <w:rsid w:val="007D30C6"/>
    <w:rsid w:val="007E0220"/>
    <w:rsid w:val="007F5AD4"/>
    <w:rsid w:val="00801DC8"/>
    <w:rsid w:val="0081557C"/>
    <w:rsid w:val="00816146"/>
    <w:rsid w:val="00821F45"/>
    <w:rsid w:val="008235D5"/>
    <w:rsid w:val="00824B2D"/>
    <w:rsid w:val="00826AA3"/>
    <w:rsid w:val="00832E6E"/>
    <w:rsid w:val="00837E3E"/>
    <w:rsid w:val="008432B2"/>
    <w:rsid w:val="00847B0F"/>
    <w:rsid w:val="00851798"/>
    <w:rsid w:val="00856AD1"/>
    <w:rsid w:val="0086503A"/>
    <w:rsid w:val="0086653F"/>
    <w:rsid w:val="00875233"/>
    <w:rsid w:val="008903CE"/>
    <w:rsid w:val="008A2857"/>
    <w:rsid w:val="008A7FC1"/>
    <w:rsid w:val="008B4EB6"/>
    <w:rsid w:val="008B78A1"/>
    <w:rsid w:val="008C0163"/>
    <w:rsid w:val="008C0874"/>
    <w:rsid w:val="008C0A45"/>
    <w:rsid w:val="008C2049"/>
    <w:rsid w:val="008D4B2E"/>
    <w:rsid w:val="008D5A57"/>
    <w:rsid w:val="008D722F"/>
    <w:rsid w:val="008E022D"/>
    <w:rsid w:val="008E29D2"/>
    <w:rsid w:val="008E4D2F"/>
    <w:rsid w:val="008F1905"/>
    <w:rsid w:val="008F2E2E"/>
    <w:rsid w:val="008F3BBA"/>
    <w:rsid w:val="008F5929"/>
    <w:rsid w:val="0090577D"/>
    <w:rsid w:val="009144D9"/>
    <w:rsid w:val="00926223"/>
    <w:rsid w:val="00934A7F"/>
    <w:rsid w:val="00950D8A"/>
    <w:rsid w:val="009530DA"/>
    <w:rsid w:val="009745FD"/>
    <w:rsid w:val="0097593B"/>
    <w:rsid w:val="00977AA4"/>
    <w:rsid w:val="009907F4"/>
    <w:rsid w:val="009A483A"/>
    <w:rsid w:val="009A6C06"/>
    <w:rsid w:val="009A796E"/>
    <w:rsid w:val="009B350E"/>
    <w:rsid w:val="009B5F54"/>
    <w:rsid w:val="009D24C9"/>
    <w:rsid w:val="009D4C07"/>
    <w:rsid w:val="009F3754"/>
    <w:rsid w:val="00A0085D"/>
    <w:rsid w:val="00A03E36"/>
    <w:rsid w:val="00A14867"/>
    <w:rsid w:val="00A22719"/>
    <w:rsid w:val="00A32BE3"/>
    <w:rsid w:val="00A41247"/>
    <w:rsid w:val="00A43329"/>
    <w:rsid w:val="00A53835"/>
    <w:rsid w:val="00A53E70"/>
    <w:rsid w:val="00A82CD2"/>
    <w:rsid w:val="00A91D0C"/>
    <w:rsid w:val="00A950EE"/>
    <w:rsid w:val="00AB5177"/>
    <w:rsid w:val="00AB7515"/>
    <w:rsid w:val="00AC449E"/>
    <w:rsid w:val="00AC6114"/>
    <w:rsid w:val="00AD5507"/>
    <w:rsid w:val="00AE3438"/>
    <w:rsid w:val="00AF1F44"/>
    <w:rsid w:val="00AF2AAD"/>
    <w:rsid w:val="00AF5429"/>
    <w:rsid w:val="00AF694A"/>
    <w:rsid w:val="00AF7423"/>
    <w:rsid w:val="00B11926"/>
    <w:rsid w:val="00B134E5"/>
    <w:rsid w:val="00B147EC"/>
    <w:rsid w:val="00B16164"/>
    <w:rsid w:val="00B25884"/>
    <w:rsid w:val="00B433D7"/>
    <w:rsid w:val="00B47707"/>
    <w:rsid w:val="00B50B7D"/>
    <w:rsid w:val="00B51441"/>
    <w:rsid w:val="00B53797"/>
    <w:rsid w:val="00B547E4"/>
    <w:rsid w:val="00B55E32"/>
    <w:rsid w:val="00B62FB9"/>
    <w:rsid w:val="00B71D26"/>
    <w:rsid w:val="00B75C40"/>
    <w:rsid w:val="00B914AC"/>
    <w:rsid w:val="00B956A3"/>
    <w:rsid w:val="00BA6120"/>
    <w:rsid w:val="00BC622F"/>
    <w:rsid w:val="00BC7048"/>
    <w:rsid w:val="00BE0193"/>
    <w:rsid w:val="00BE14D3"/>
    <w:rsid w:val="00C03E99"/>
    <w:rsid w:val="00C04F02"/>
    <w:rsid w:val="00C06473"/>
    <w:rsid w:val="00C11149"/>
    <w:rsid w:val="00C111D1"/>
    <w:rsid w:val="00C1630F"/>
    <w:rsid w:val="00C25298"/>
    <w:rsid w:val="00C275CD"/>
    <w:rsid w:val="00C43AA7"/>
    <w:rsid w:val="00C46857"/>
    <w:rsid w:val="00C54C3B"/>
    <w:rsid w:val="00C65CFD"/>
    <w:rsid w:val="00C66AA8"/>
    <w:rsid w:val="00C713AA"/>
    <w:rsid w:val="00C73A6F"/>
    <w:rsid w:val="00C74FC1"/>
    <w:rsid w:val="00C766C6"/>
    <w:rsid w:val="00C82D40"/>
    <w:rsid w:val="00C87707"/>
    <w:rsid w:val="00C91E59"/>
    <w:rsid w:val="00C92230"/>
    <w:rsid w:val="00C92527"/>
    <w:rsid w:val="00CA3942"/>
    <w:rsid w:val="00CA3BC6"/>
    <w:rsid w:val="00CA4C83"/>
    <w:rsid w:val="00CA5CAC"/>
    <w:rsid w:val="00CB0B4C"/>
    <w:rsid w:val="00CB4227"/>
    <w:rsid w:val="00CB4FA3"/>
    <w:rsid w:val="00CB5378"/>
    <w:rsid w:val="00CB5A46"/>
    <w:rsid w:val="00CC5DF0"/>
    <w:rsid w:val="00CD0321"/>
    <w:rsid w:val="00CF1685"/>
    <w:rsid w:val="00CF2632"/>
    <w:rsid w:val="00CF64B7"/>
    <w:rsid w:val="00CF6D3A"/>
    <w:rsid w:val="00D02731"/>
    <w:rsid w:val="00D027D7"/>
    <w:rsid w:val="00D02A6A"/>
    <w:rsid w:val="00D15DB5"/>
    <w:rsid w:val="00D22A52"/>
    <w:rsid w:val="00D34E88"/>
    <w:rsid w:val="00D42EC8"/>
    <w:rsid w:val="00D45DED"/>
    <w:rsid w:val="00D5359A"/>
    <w:rsid w:val="00D53D50"/>
    <w:rsid w:val="00D5657F"/>
    <w:rsid w:val="00D61DB7"/>
    <w:rsid w:val="00D61DF5"/>
    <w:rsid w:val="00D742F1"/>
    <w:rsid w:val="00D76B81"/>
    <w:rsid w:val="00D953BD"/>
    <w:rsid w:val="00DB1E34"/>
    <w:rsid w:val="00DB51A1"/>
    <w:rsid w:val="00DB6C9E"/>
    <w:rsid w:val="00DB7B27"/>
    <w:rsid w:val="00DD1E1A"/>
    <w:rsid w:val="00DF2202"/>
    <w:rsid w:val="00DF31B4"/>
    <w:rsid w:val="00E12E80"/>
    <w:rsid w:val="00E148D7"/>
    <w:rsid w:val="00E14FE3"/>
    <w:rsid w:val="00E25157"/>
    <w:rsid w:val="00E255A6"/>
    <w:rsid w:val="00E46B50"/>
    <w:rsid w:val="00E46ECF"/>
    <w:rsid w:val="00E55971"/>
    <w:rsid w:val="00E72710"/>
    <w:rsid w:val="00E9204E"/>
    <w:rsid w:val="00E928A7"/>
    <w:rsid w:val="00EA391C"/>
    <w:rsid w:val="00EA61D4"/>
    <w:rsid w:val="00EA6886"/>
    <w:rsid w:val="00EB01A1"/>
    <w:rsid w:val="00EB7EF2"/>
    <w:rsid w:val="00EC271B"/>
    <w:rsid w:val="00EC76D6"/>
    <w:rsid w:val="00ED1D9F"/>
    <w:rsid w:val="00ED276F"/>
    <w:rsid w:val="00EF0E53"/>
    <w:rsid w:val="00EF42A2"/>
    <w:rsid w:val="00EF50C9"/>
    <w:rsid w:val="00F10ABD"/>
    <w:rsid w:val="00F13E5A"/>
    <w:rsid w:val="00F249F6"/>
    <w:rsid w:val="00F25C5C"/>
    <w:rsid w:val="00F303C1"/>
    <w:rsid w:val="00F328C4"/>
    <w:rsid w:val="00F42B23"/>
    <w:rsid w:val="00F42B44"/>
    <w:rsid w:val="00F441F3"/>
    <w:rsid w:val="00F463E3"/>
    <w:rsid w:val="00F51342"/>
    <w:rsid w:val="00F531D2"/>
    <w:rsid w:val="00F610E8"/>
    <w:rsid w:val="00F62A75"/>
    <w:rsid w:val="00F823F5"/>
    <w:rsid w:val="00F82AF7"/>
    <w:rsid w:val="00F903EE"/>
    <w:rsid w:val="00F91854"/>
    <w:rsid w:val="00F965DA"/>
    <w:rsid w:val="00FA18FD"/>
    <w:rsid w:val="00FA2366"/>
    <w:rsid w:val="00FA688D"/>
    <w:rsid w:val="00FA7E2B"/>
    <w:rsid w:val="00FB6BB0"/>
    <w:rsid w:val="00FC229A"/>
    <w:rsid w:val="00FC79AD"/>
    <w:rsid w:val="00FD04E1"/>
    <w:rsid w:val="00FD5E50"/>
    <w:rsid w:val="00FF1735"/>
    <w:rsid w:val="00FF4D30"/>
    <w:rsid w:val="00FF697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4CFD11E"/>
  <w15:chartTrackingRefBased/>
  <w15:docId w15:val="{D13B7F4E-577B-564B-AAD0-3EB4E3555C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IN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/>
    </w:pPr>
    <w:rPr>
      <w:sz w:val="24"/>
      <w:szCs w:val="24"/>
      <w:lang w:val="en-US" w:eastAsia="ja-JP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61DF5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61DF5"/>
    <w:rPr>
      <w:rFonts w:ascii="Lucida Grande" w:hAnsi="Lucida Grande" w:cs="Lucida Grande"/>
      <w:sz w:val="18"/>
      <w:szCs w:val="18"/>
    </w:rPr>
  </w:style>
  <w:style w:type="paragraph" w:customStyle="1" w:styleId="ColourfulListAccent11">
    <w:name w:val="Colourful List – Accent 11"/>
    <w:basedOn w:val="Normal"/>
    <w:uiPriority w:val="34"/>
    <w:qFormat/>
    <w:rsid w:val="00D5359A"/>
    <w:pPr>
      <w:ind w:left="720"/>
      <w:contextualSpacing/>
    </w:pPr>
  </w:style>
  <w:style w:type="numbering" w:styleId="ArticleSection">
    <w:name w:val="Outline List 3"/>
    <w:basedOn w:val="NoList"/>
    <w:uiPriority w:val="99"/>
    <w:semiHidden/>
    <w:unhideWhenUsed/>
    <w:rsid w:val="009A6C06"/>
    <w:pPr>
      <w:numPr>
        <w:numId w:val="2"/>
      </w:numPr>
    </w:pPr>
  </w:style>
  <w:style w:type="paragraph" w:styleId="ListParagraph">
    <w:name w:val="List Paragraph"/>
    <w:basedOn w:val="Normal"/>
    <w:uiPriority w:val="34"/>
    <w:qFormat/>
    <w:rsid w:val="005D1073"/>
    <w:pPr>
      <w:spacing w:after="0"/>
      <w:ind w:left="720"/>
      <w:contextualSpacing/>
    </w:pPr>
    <w:rPr>
      <w:rFonts w:ascii="Times New Roman" w:eastAsia="Times New Roman" w:hAnsi="Times New Roman"/>
      <w:color w:val="000000"/>
      <w:szCs w:val="20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756B0A"/>
    <w:pPr>
      <w:widowControl w:val="0"/>
      <w:spacing w:after="0"/>
      <w:ind w:left="149"/>
    </w:pPr>
    <w:rPr>
      <w:rFonts w:ascii="Open Sans" w:eastAsia="Open Sans" w:hAnsi="Open Sans"/>
      <w:sz w:val="20"/>
      <w:szCs w:val="20"/>
      <w:lang w:eastAsia="en-US"/>
    </w:rPr>
  </w:style>
  <w:style w:type="character" w:customStyle="1" w:styleId="BodyTextChar">
    <w:name w:val="Body Text Char"/>
    <w:link w:val="BodyText"/>
    <w:uiPriority w:val="1"/>
    <w:rsid w:val="00756B0A"/>
    <w:rPr>
      <w:rFonts w:ascii="Open Sans" w:eastAsia="Open Sans" w:hAnsi="Open Sans"/>
      <w:lang w:val="en-US" w:eastAsia="en-US"/>
    </w:rPr>
  </w:style>
  <w:style w:type="paragraph" w:customStyle="1" w:styleId="Default">
    <w:name w:val="Default"/>
    <w:rsid w:val="007B1852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eastAsia="en-IN"/>
    </w:rPr>
  </w:style>
  <w:style w:type="character" w:styleId="Hyperlink">
    <w:name w:val="Hyperlink"/>
    <w:uiPriority w:val="99"/>
    <w:unhideWhenUsed/>
    <w:rsid w:val="00AF7423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E719E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4E719E"/>
    <w:rPr>
      <w:sz w:val="24"/>
      <w:szCs w:val="24"/>
      <w:lang w:val="en-US" w:eastAsia="ja-JP"/>
    </w:rPr>
  </w:style>
  <w:style w:type="paragraph" w:styleId="Footer">
    <w:name w:val="footer"/>
    <w:basedOn w:val="Normal"/>
    <w:link w:val="FooterChar"/>
    <w:uiPriority w:val="99"/>
    <w:unhideWhenUsed/>
    <w:rsid w:val="004E719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4E719E"/>
    <w:rPr>
      <w:sz w:val="24"/>
      <w:szCs w:val="24"/>
      <w:lang w:val="en-US" w:eastAsia="ja-JP"/>
    </w:rPr>
  </w:style>
  <w:style w:type="character" w:styleId="UnresolvedMention">
    <w:name w:val="Unresolved Mention"/>
    <w:uiPriority w:val="99"/>
    <w:semiHidden/>
    <w:unhideWhenUsed/>
    <w:rsid w:val="003A0C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9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55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697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67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0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3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0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3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74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1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2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3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08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03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802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18" Type="http://schemas.openxmlformats.org/officeDocument/2006/relationships/image" Target="media/image1.png"/><Relationship Id="rId26" Type="http://schemas.openxmlformats.org/officeDocument/2006/relationships/image" Target="media/image20.png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7" Type="http://schemas.openxmlformats.org/officeDocument/2006/relationships/endnotes" Target="endnotes.xml"/><Relationship Id="rId12" Type="http://schemas.openxmlformats.org/officeDocument/2006/relationships/image" Target="media/image12.png"/><Relationship Id="rId17" Type="http://schemas.openxmlformats.org/officeDocument/2006/relationships/image" Target="media/image5.png"/><Relationship Id="rId25" Type="http://schemas.openxmlformats.org/officeDocument/2006/relationships/image" Target="media/image19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7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1.png"/><Relationship Id="rId24" Type="http://schemas.openxmlformats.org/officeDocument/2006/relationships/image" Target="media/image18.png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10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9.png"/><Relationship Id="rId14" Type="http://schemas.openxmlformats.org/officeDocument/2006/relationships/image" Target="media/image2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emf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342700B-4FF2-4E12-9A79-A474D33E99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6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. Hoffmann-La Roche, Ltd.</Company>
  <LinksUpToDate>false</LinksUpToDate>
  <CharactersWithSpaces>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w York</dc:creator>
  <cp:keywords/>
  <cp:lastModifiedBy>HEMANG BHAVASAR</cp:lastModifiedBy>
  <cp:revision>4</cp:revision>
  <cp:lastPrinted>2023-04-18T07:21:00Z</cp:lastPrinted>
  <dcterms:created xsi:type="dcterms:W3CDTF">2023-04-18T07:24:00Z</dcterms:created>
  <dcterms:modified xsi:type="dcterms:W3CDTF">2023-04-18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3732d58-8c18-4bab-8f62-1159a69060e9_Enabled">
    <vt:lpwstr>True</vt:lpwstr>
  </property>
  <property fmtid="{D5CDD505-2E9C-101B-9397-08002B2CF9AE}" pid="3" name="MSIP_Label_f3732d58-8c18-4bab-8f62-1159a69060e9_SiteId">
    <vt:lpwstr>d0df3d96-c065-41c3-8c0b-5dcaa460ec33</vt:lpwstr>
  </property>
  <property fmtid="{D5CDD505-2E9C-101B-9397-08002B2CF9AE}" pid="4" name="MSIP_Label_f3732d58-8c18-4bab-8f62-1159a69060e9_Owner">
    <vt:lpwstr>hemang.bhavasar@credit-suisse.com</vt:lpwstr>
  </property>
  <property fmtid="{D5CDD505-2E9C-101B-9397-08002B2CF9AE}" pid="5" name="MSIP_Label_f3732d58-8c18-4bab-8f62-1159a69060e9_SetDate">
    <vt:lpwstr>2022-05-04T13:14:03.4916769Z</vt:lpwstr>
  </property>
  <property fmtid="{D5CDD505-2E9C-101B-9397-08002B2CF9AE}" pid="6" name="MSIP_Label_f3732d58-8c18-4bab-8f62-1159a69060e9_Name">
    <vt:lpwstr>Unrestricted</vt:lpwstr>
  </property>
  <property fmtid="{D5CDD505-2E9C-101B-9397-08002B2CF9AE}" pid="7" name="MSIP_Label_f3732d58-8c18-4bab-8f62-1159a69060e9_Application">
    <vt:lpwstr>Microsoft Azure Information Protection</vt:lpwstr>
  </property>
  <property fmtid="{D5CDD505-2E9C-101B-9397-08002B2CF9AE}" pid="8" name="MSIP_Label_f3732d58-8c18-4bab-8f62-1159a69060e9_ActionId">
    <vt:lpwstr>eb05b129-8c87-4fd2-b69d-5744900c280d</vt:lpwstr>
  </property>
  <property fmtid="{D5CDD505-2E9C-101B-9397-08002B2CF9AE}" pid="9" name="MSIP_Label_f3732d58-8c18-4bab-8f62-1159a69060e9_Extended_MSFT_Method">
    <vt:lpwstr>Manual</vt:lpwstr>
  </property>
  <property fmtid="{D5CDD505-2E9C-101B-9397-08002B2CF9AE}" pid="10" name="Sensitivity">
    <vt:lpwstr>Unrestricted</vt:lpwstr>
  </property>
</Properties>
</file>